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5765" w:rsidRDefault="00AB5765">
      <w:pPr>
        <w:spacing w:after="200" w:line="276" w:lineRule="auto"/>
        <w:jc w:val="left"/>
      </w:pPr>
    </w:p>
    <w:p w:rsidR="00AB5765" w:rsidRDefault="00AB5765" w:rsidP="00AB5765">
      <w:pPr>
        <w:spacing w:line="240" w:lineRule="auto"/>
        <w:rPr>
          <w:rFonts w:ascii="Eras Light ITC" w:hAnsi="Eras Light ITC"/>
          <w:b/>
          <w:bCs/>
          <w:color w:val="000000"/>
          <w:sz w:val="100"/>
          <w:szCs w:val="100"/>
          <w:lang w:eastAsia="en-NZ"/>
        </w:rPr>
      </w:pPr>
    </w:p>
    <w:p w:rsidR="00AB5765" w:rsidRPr="001213C8" w:rsidRDefault="00AB5765" w:rsidP="00AB5765">
      <w:pPr>
        <w:spacing w:line="240" w:lineRule="auto"/>
        <w:jc w:val="center"/>
        <w:rPr>
          <w:rFonts w:ascii="Magneto" w:hAnsi="Magneto"/>
          <w:sz w:val="72"/>
          <w:szCs w:val="72"/>
          <w:lang w:eastAsia="en-NZ"/>
        </w:rPr>
      </w:pPr>
      <w:r w:rsidRPr="001213C8">
        <w:rPr>
          <w:rFonts w:ascii="Magneto" w:hAnsi="Magneto"/>
          <w:bCs/>
          <w:color w:val="000000"/>
          <w:sz w:val="72"/>
          <w:szCs w:val="72"/>
          <w:lang w:eastAsia="en-NZ"/>
        </w:rPr>
        <w:t>Escape</w:t>
      </w:r>
    </w:p>
    <w:p w:rsidR="00AB5765" w:rsidRPr="00EB44C1" w:rsidRDefault="00AB5765" w:rsidP="00AB5765">
      <w:pPr>
        <w:spacing w:before="100" w:beforeAutospacing="1" w:line="240" w:lineRule="auto"/>
        <w:jc w:val="center"/>
        <w:rPr>
          <w:color w:val="000000"/>
          <w:szCs w:val="24"/>
          <w:lang w:eastAsia="en-NZ"/>
        </w:rPr>
      </w:pPr>
      <w:r w:rsidRPr="00EB44C1">
        <w:rPr>
          <w:color w:val="000000"/>
          <w:szCs w:val="24"/>
          <w:lang w:eastAsia="en-NZ"/>
        </w:rPr>
        <w:t xml:space="preserve">A </w:t>
      </w:r>
      <w:r>
        <w:rPr>
          <w:color w:val="000000"/>
          <w:szCs w:val="24"/>
          <w:lang w:eastAsia="en-NZ"/>
        </w:rPr>
        <w:t>Metafiction Fantasy Adventure</w:t>
      </w:r>
    </w:p>
    <w:p w:rsidR="00AB5765" w:rsidRPr="00A71D88" w:rsidRDefault="00AB5765" w:rsidP="00AB5765">
      <w:pPr>
        <w:ind w:left="425"/>
      </w:pPr>
    </w:p>
    <w:p w:rsidR="00AB5765" w:rsidRPr="00A71D88" w:rsidRDefault="00AB5765" w:rsidP="00AB5765">
      <w:pPr>
        <w:ind w:left="425"/>
      </w:pPr>
    </w:p>
    <w:p w:rsidR="00AB5765" w:rsidRPr="00A71D88" w:rsidRDefault="00AB5765" w:rsidP="00AB5765">
      <w:pPr>
        <w:ind w:left="425"/>
      </w:pPr>
    </w:p>
    <w:p w:rsidR="00AB5765" w:rsidRPr="00A71D88" w:rsidRDefault="00AB5765" w:rsidP="00AB5765">
      <w:pPr>
        <w:ind w:left="425"/>
      </w:pPr>
    </w:p>
    <w:p w:rsidR="00AB5765" w:rsidRDefault="00AB5765" w:rsidP="00AB5765">
      <w:pPr>
        <w:spacing w:before="100" w:beforeAutospacing="1" w:after="100" w:afterAutospacing="1" w:line="240" w:lineRule="auto"/>
        <w:jc w:val="center"/>
        <w:rPr>
          <w:rFonts w:ascii="Eras Light ITC" w:hAnsi="Eras Light ITC"/>
          <w:color w:val="000000"/>
          <w:sz w:val="40"/>
          <w:szCs w:val="40"/>
          <w:lang w:eastAsia="en-NZ"/>
        </w:rPr>
      </w:pPr>
      <w:r w:rsidRPr="001213C8">
        <w:rPr>
          <w:rFonts w:ascii="Eras Light ITC" w:hAnsi="Eras Light ITC"/>
          <w:color w:val="000000"/>
          <w:sz w:val="40"/>
          <w:szCs w:val="40"/>
          <w:lang w:eastAsia="en-NZ"/>
        </w:rPr>
        <w:t>By S. R. Breaker</w:t>
      </w:r>
    </w:p>
    <w:p w:rsidR="0084146E" w:rsidRPr="0084146E" w:rsidRDefault="0084146E" w:rsidP="0084146E">
      <w:pPr>
        <w:jc w:val="center"/>
      </w:pPr>
      <w:r>
        <w:t>sara@breakerworlds.com</w:t>
      </w:r>
      <w:bookmarkStart w:id="0" w:name="_GoBack"/>
      <w:bookmarkEnd w:id="0"/>
    </w:p>
    <w:p w:rsidR="00AB5765" w:rsidRPr="00765901" w:rsidRDefault="00AB5765" w:rsidP="00AB5765">
      <w:pPr>
        <w:spacing w:before="100" w:beforeAutospacing="1" w:after="100" w:afterAutospacing="1" w:line="240" w:lineRule="auto"/>
        <w:jc w:val="center"/>
        <w:rPr>
          <w:rFonts w:ascii="Impact" w:hAnsi="Impact"/>
          <w:color w:val="000000"/>
          <w:sz w:val="48"/>
          <w:szCs w:val="48"/>
          <w:lang w:eastAsia="en-NZ"/>
        </w:rPr>
      </w:pPr>
    </w:p>
    <w:p w:rsidR="00AB5765" w:rsidRDefault="00AB5765" w:rsidP="00AB5765">
      <w:pPr>
        <w:jc w:val="center"/>
        <w:rPr>
          <w:sz w:val="18"/>
          <w:szCs w:val="18"/>
        </w:rPr>
      </w:pPr>
    </w:p>
    <w:p w:rsidR="00AB5765" w:rsidRDefault="00AB5765" w:rsidP="00AB5765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:rsidR="00AB5765" w:rsidRDefault="00AB5765" w:rsidP="00AB5765">
      <w:pPr>
        <w:rPr>
          <w:rFonts w:ascii="Baskerville Old Face" w:hAnsi="Baskerville Old Face"/>
        </w:rPr>
      </w:pPr>
    </w:p>
    <w:p w:rsidR="00AB5765" w:rsidRPr="00F367FF" w:rsidRDefault="00AB5765" w:rsidP="00AB5765">
      <w:pPr>
        <w:rPr>
          <w:szCs w:val="24"/>
        </w:rPr>
      </w:pPr>
      <w:r>
        <w:rPr>
          <w:szCs w:val="24"/>
        </w:rPr>
        <w:t>Copyright © 2022</w:t>
      </w:r>
      <w:r w:rsidRPr="00F367FF">
        <w:rPr>
          <w:szCs w:val="24"/>
        </w:rPr>
        <w:t xml:space="preserve"> S.</w:t>
      </w:r>
      <w:r>
        <w:rPr>
          <w:szCs w:val="24"/>
        </w:rPr>
        <w:t xml:space="preserve"> R.</w:t>
      </w:r>
      <w:r w:rsidRPr="00F367FF">
        <w:rPr>
          <w:szCs w:val="24"/>
        </w:rPr>
        <w:t xml:space="preserve"> Breaker</w:t>
      </w:r>
    </w:p>
    <w:p w:rsidR="00AB5765" w:rsidRPr="00F367FF" w:rsidRDefault="00AB5765" w:rsidP="00AB5765">
      <w:pPr>
        <w:rPr>
          <w:szCs w:val="24"/>
        </w:rPr>
      </w:pPr>
      <w:r w:rsidRPr="00F367FF">
        <w:rPr>
          <w:szCs w:val="24"/>
        </w:rPr>
        <w:t>All rights reserved.</w:t>
      </w:r>
    </w:p>
    <w:p w:rsidR="00AB5765" w:rsidRDefault="00AB5765" w:rsidP="00AB5765">
      <w:pPr>
        <w:rPr>
          <w:szCs w:val="24"/>
        </w:rPr>
      </w:pPr>
    </w:p>
    <w:p w:rsidR="00AB5765" w:rsidRPr="00F367FF" w:rsidRDefault="00AB5765" w:rsidP="00AB5765">
      <w:pPr>
        <w:rPr>
          <w:szCs w:val="24"/>
        </w:rPr>
      </w:pPr>
    </w:p>
    <w:p w:rsidR="00AB5765" w:rsidRPr="00F367FF" w:rsidRDefault="00AB5765" w:rsidP="00AB5765">
      <w:pPr>
        <w:rPr>
          <w:szCs w:val="24"/>
        </w:rPr>
      </w:pPr>
      <w:r w:rsidRPr="00F367FF">
        <w:rPr>
          <w:szCs w:val="24"/>
        </w:rPr>
        <w:t>Disclaimer</w:t>
      </w:r>
    </w:p>
    <w:p w:rsidR="00AB5765" w:rsidRPr="00F367FF" w:rsidRDefault="00AB5765" w:rsidP="00AB5765">
      <w:pPr>
        <w:rPr>
          <w:szCs w:val="24"/>
        </w:rPr>
      </w:pPr>
    </w:p>
    <w:p w:rsidR="00AB5765" w:rsidRPr="00F367FF" w:rsidRDefault="00AB5765" w:rsidP="00AB5765">
      <w:pPr>
        <w:rPr>
          <w:szCs w:val="24"/>
        </w:rPr>
      </w:pPr>
      <w:r w:rsidRPr="00F367FF">
        <w:rPr>
          <w:szCs w:val="24"/>
        </w:rPr>
        <w:t>This is a work of fiction. Names, characters, businesses, places, events, locales, and incidents are either the products of the author’s imagination or used in a fictitious manner. Any resemblance to actual persons, living or dead, or actual events is purely coincidental.</w:t>
      </w:r>
    </w:p>
    <w:p w:rsidR="00AB5765" w:rsidRDefault="00AB5765">
      <w:pPr>
        <w:spacing w:after="200" w:line="276" w:lineRule="auto"/>
        <w:jc w:val="left"/>
      </w:pPr>
      <w:r>
        <w:br w:type="page"/>
      </w:r>
    </w:p>
    <w:p w:rsidR="00E918D0" w:rsidRPr="005E2ACE" w:rsidRDefault="00E918D0" w:rsidP="00E918D0">
      <w:pPr>
        <w:spacing w:after="200" w:line="276" w:lineRule="auto"/>
        <w:jc w:val="center"/>
        <w:rPr>
          <w:b/>
        </w:rPr>
      </w:pPr>
      <w:r w:rsidRPr="005E2ACE">
        <w:rPr>
          <w:b/>
        </w:rPr>
        <w:lastRenderedPageBreak/>
        <w:t>*</w:t>
      </w:r>
    </w:p>
    <w:p w:rsidR="00E918D0" w:rsidRPr="005E2ACE" w:rsidRDefault="00E918D0" w:rsidP="00E918D0">
      <w:pPr>
        <w:spacing w:after="200" w:line="276" w:lineRule="auto"/>
        <w:jc w:val="center"/>
        <w:rPr>
          <w:b/>
          <w:i/>
        </w:rPr>
      </w:pPr>
      <w:r w:rsidRPr="005E2ACE">
        <w:rPr>
          <w:b/>
          <w:i/>
        </w:rPr>
        <w:t>Reading is an excellent esc</w:t>
      </w:r>
      <w:r>
        <w:rPr>
          <w:b/>
          <w:i/>
        </w:rPr>
        <w:t xml:space="preserve">ape from reality. But what if . . . </w:t>
      </w:r>
      <w:r w:rsidRPr="005E2ACE">
        <w:rPr>
          <w:b/>
          <w:i/>
        </w:rPr>
        <w:t>you couldn't escape from your escape?</w:t>
      </w:r>
    </w:p>
    <w:p w:rsidR="00E918D0" w:rsidRPr="00E918D0" w:rsidRDefault="00E918D0" w:rsidP="00E918D0"/>
    <w:p w:rsidR="00F547C6" w:rsidRDefault="00F547C6" w:rsidP="00F547C6">
      <w:pPr>
        <w:pStyle w:val="Heading1"/>
      </w:pPr>
      <w:r>
        <w:t>Chapter One - One Wish</w:t>
      </w:r>
    </w:p>
    <w:p w:rsidR="008277A4" w:rsidRDefault="002C7C01" w:rsidP="00F547C6">
      <w:pPr>
        <w:ind w:firstLine="284"/>
      </w:pPr>
      <w:r>
        <w:t>“Do you want to hear the story or not?”</w:t>
      </w:r>
    </w:p>
    <w:p w:rsidR="002C7C01" w:rsidRDefault="00C2055E" w:rsidP="00F547C6">
      <w:pPr>
        <w:ind w:firstLine="284"/>
      </w:pPr>
      <w:r>
        <w:t xml:space="preserve">Breathless, </w:t>
      </w:r>
      <w:r w:rsidR="00D15ACA">
        <w:t>Cash</w:t>
      </w:r>
      <w:r w:rsidR="002C7C01">
        <w:t xml:space="preserve"> turned, giving the </w:t>
      </w:r>
      <w:r w:rsidR="00F547C6">
        <w:t>arguably tacky, medieval barmaid outfit</w:t>
      </w:r>
      <w:r w:rsidR="002C7C01">
        <w:t xml:space="preserve"> I </w:t>
      </w:r>
      <w:r w:rsidR="00F547C6">
        <w:t>had on</w:t>
      </w:r>
      <w:r w:rsidR="002C7C01">
        <w:t xml:space="preserve"> a wary look</w:t>
      </w:r>
      <w:r w:rsidR="00BC1D38">
        <w:t xml:space="preserve"> up and down</w:t>
      </w:r>
      <w:r w:rsidR="002C7C01">
        <w:t xml:space="preserve"> through narrowed eyes. “Does it explain the </w:t>
      </w:r>
      <w:r w:rsidR="00FA4AA2">
        <w:t>wench look</w:t>
      </w:r>
      <w:r w:rsidR="002C7C01">
        <w:t>?”</w:t>
      </w:r>
    </w:p>
    <w:p w:rsidR="006469FB" w:rsidRDefault="00C2055E" w:rsidP="00C2055E">
      <w:pPr>
        <w:ind w:firstLine="284"/>
      </w:pPr>
      <w:r>
        <w:t xml:space="preserve">Running along </w:t>
      </w:r>
      <w:r w:rsidR="00A750E3">
        <w:t>the sandy shore of a tropical</w:t>
      </w:r>
      <w:r w:rsidR="00215897">
        <w:t xml:space="preserve"> </w:t>
      </w:r>
      <w:r w:rsidR="00F5068F">
        <w:t>island</w:t>
      </w:r>
      <w:r w:rsidR="00215897">
        <w:t xml:space="preserve"> was probably the last place I looked to belong right then.</w:t>
      </w:r>
      <w:r w:rsidR="006469FB" w:rsidRPr="006469FB">
        <w:t xml:space="preserve"> </w:t>
      </w:r>
      <w:r w:rsidR="006469FB">
        <w:t>I waved impatiently, pulling the damn neckline up as much as I could</w:t>
      </w:r>
      <w:r>
        <w:t xml:space="preserve"> </w:t>
      </w:r>
      <w:r w:rsidR="008A2B64">
        <w:t xml:space="preserve">while trying </w:t>
      </w:r>
      <w:r>
        <w:t>to keep up</w:t>
      </w:r>
      <w:r w:rsidR="006469FB">
        <w:t xml:space="preserve">. </w:t>
      </w:r>
      <w:proofErr w:type="gramStart"/>
      <w:r w:rsidR="006469FB">
        <w:t>“Of course.”</w:t>
      </w:r>
      <w:proofErr w:type="gramEnd"/>
    </w:p>
    <w:p w:rsidR="00BC1D38" w:rsidRDefault="00D15ACA" w:rsidP="00F547C6">
      <w:pPr>
        <w:ind w:firstLine="284"/>
      </w:pPr>
      <w:r>
        <w:t>Cash</w:t>
      </w:r>
      <w:r w:rsidR="00F547C6">
        <w:t xml:space="preserve"> </w:t>
      </w:r>
      <w:r w:rsidR="00BC1D38">
        <w:t>rolled his eyes, mostly in resignation, possibly also in incredulity.</w:t>
      </w:r>
    </w:p>
    <w:p w:rsidR="00741EB3" w:rsidRDefault="00741EB3" w:rsidP="00F547C6">
      <w:pPr>
        <w:ind w:firstLine="284"/>
      </w:pPr>
      <w:r>
        <w:t>Not that I could blame him. I had accidentally dragged him into this world.</w:t>
      </w:r>
    </w:p>
    <w:p w:rsidR="00071BFA" w:rsidRDefault="00BC1D38" w:rsidP="001F02E8">
      <w:pPr>
        <w:ind w:firstLine="284"/>
      </w:pPr>
      <w:r>
        <w:t xml:space="preserve">I had only met </w:t>
      </w:r>
      <w:r w:rsidR="00D15ACA">
        <w:t>Cash</w:t>
      </w:r>
      <w:r>
        <w:t xml:space="preserve"> </w:t>
      </w:r>
      <w:proofErr w:type="gramStart"/>
      <w:r>
        <w:t>yesterday,</w:t>
      </w:r>
      <w:proofErr w:type="gramEnd"/>
      <w:r>
        <w:t xml:space="preserve"> or </w:t>
      </w:r>
      <w:r w:rsidR="00312C13">
        <w:t>technically</w:t>
      </w:r>
      <w:r w:rsidR="00066DD9">
        <w:t>,</w:t>
      </w:r>
      <w:r>
        <w:t xml:space="preserve"> </w:t>
      </w:r>
      <w:r w:rsidR="00CB363E">
        <w:t>three</w:t>
      </w:r>
      <w:r>
        <w:t xml:space="preserve"> stories ago.</w:t>
      </w:r>
      <w:r w:rsidR="001F02E8">
        <w:t xml:space="preserve"> He didn’t </w:t>
      </w:r>
      <w:r w:rsidR="005A275E">
        <w:t xml:space="preserve">really </w:t>
      </w:r>
      <w:r w:rsidR="001F02E8">
        <w:t>know me.</w:t>
      </w:r>
    </w:p>
    <w:p w:rsidR="001F02E8" w:rsidRDefault="001F02E8" w:rsidP="001F02E8">
      <w:pPr>
        <w:ind w:firstLine="284"/>
      </w:pPr>
      <w:r>
        <w:t xml:space="preserve">He wouldn’t have known </w:t>
      </w:r>
      <w:r w:rsidR="0083450A">
        <w:t>that</w:t>
      </w:r>
      <w:r>
        <w:t xml:space="preserve"> my standard outfits for the day were sweatpants and </w:t>
      </w:r>
      <w:r w:rsidR="00071BFA">
        <w:t xml:space="preserve">the </w:t>
      </w:r>
      <w:r>
        <w:t xml:space="preserve">ratty, too-large college sweater I </w:t>
      </w:r>
      <w:r w:rsidR="00071BFA">
        <w:t xml:space="preserve">could never </w:t>
      </w:r>
      <w:r w:rsidR="005A275E">
        <w:t xml:space="preserve">be </w:t>
      </w:r>
      <w:r w:rsidR="00071BFA">
        <w:t>bother</w:t>
      </w:r>
      <w:r w:rsidR="005A275E">
        <w:t>ed</w:t>
      </w:r>
      <w:r w:rsidR="00071BFA">
        <w:t xml:space="preserve"> to replace, </w:t>
      </w:r>
      <w:r w:rsidR="0083450A">
        <w:t>that</w:t>
      </w:r>
      <w:r w:rsidR="00975FCB">
        <w:t xml:space="preserve"> I preferred the company of fictional characters to real people, </w:t>
      </w:r>
      <w:r w:rsidR="00071BFA">
        <w:t xml:space="preserve">and </w:t>
      </w:r>
      <w:r w:rsidR="0083450A">
        <w:t>that</w:t>
      </w:r>
      <w:r w:rsidR="00071BFA">
        <w:t xml:space="preserve"> most of my time </w:t>
      </w:r>
      <w:r w:rsidR="00B72D4C">
        <w:t>outside</w:t>
      </w:r>
      <w:r w:rsidR="00071BFA">
        <w:t xml:space="preserve"> classes was spent </w:t>
      </w:r>
      <w:r w:rsidR="008D624F">
        <w:t xml:space="preserve">binge-reading </w:t>
      </w:r>
      <w:r w:rsidR="00071BFA">
        <w:t>at the library.</w:t>
      </w:r>
    </w:p>
    <w:p w:rsidR="00FA4AA2" w:rsidRDefault="00071BFA" w:rsidP="00F547C6">
      <w:pPr>
        <w:ind w:firstLine="284"/>
      </w:pPr>
      <w:r>
        <w:t xml:space="preserve">Incidentally, that’s where </w:t>
      </w:r>
      <w:r w:rsidR="001746A8">
        <w:t>I</w:t>
      </w:r>
      <w:r w:rsidR="00F5068F">
        <w:t>’d</w:t>
      </w:r>
      <w:r w:rsidR="001746A8">
        <w:t xml:space="preserve"> met him</w:t>
      </w:r>
      <w:r>
        <w:t>.</w:t>
      </w:r>
    </w:p>
    <w:p w:rsidR="00904CF7" w:rsidRDefault="00B72D4C" w:rsidP="00F547C6">
      <w:pPr>
        <w:ind w:firstLine="284"/>
      </w:pPr>
      <w:r>
        <w:t xml:space="preserve">Everyone </w:t>
      </w:r>
      <w:r w:rsidR="00B5745D">
        <w:t>knew</w:t>
      </w:r>
      <w:r>
        <w:t xml:space="preserve"> </w:t>
      </w:r>
      <w:r w:rsidR="00B5745D">
        <w:t>libraries</w:t>
      </w:r>
      <w:r w:rsidR="00904CF7">
        <w:t xml:space="preserve"> </w:t>
      </w:r>
      <w:r w:rsidR="00B5745D">
        <w:t>we</w:t>
      </w:r>
      <w:r>
        <w:t>re</w:t>
      </w:r>
      <w:r w:rsidR="00904CF7">
        <w:t xml:space="preserve"> supposed to transport you to the plethora of wild and vast imaginative worlds—you know, in your mind.</w:t>
      </w:r>
    </w:p>
    <w:p w:rsidR="00904CF7" w:rsidRDefault="00904CF7" w:rsidP="00F547C6">
      <w:pPr>
        <w:ind w:firstLine="284"/>
      </w:pPr>
      <w:r>
        <w:t>But h</w:t>
      </w:r>
      <w:r w:rsidR="003665EA">
        <w:t xml:space="preserve">ow was I supposed to know </w:t>
      </w:r>
      <w:r w:rsidR="00071BFA">
        <w:t xml:space="preserve">the quietest area in the </w:t>
      </w:r>
      <w:r w:rsidR="00B72D4C">
        <w:t xml:space="preserve">back of the </w:t>
      </w:r>
      <w:r w:rsidR="008D406E">
        <w:t xml:space="preserve">University </w:t>
      </w:r>
      <w:r w:rsidR="00071BFA">
        <w:t>library</w:t>
      </w:r>
      <w:r w:rsidR="00B72D4C">
        <w:t>,</w:t>
      </w:r>
      <w:r w:rsidR="00071BFA">
        <w:t xml:space="preserve"> by the </w:t>
      </w:r>
      <w:r w:rsidR="008D406E">
        <w:t>dusty</w:t>
      </w:r>
      <w:r w:rsidR="00A62D5A">
        <w:t>,</w:t>
      </w:r>
      <w:r w:rsidR="008D406E">
        <w:t xml:space="preserve"> </w:t>
      </w:r>
      <w:r w:rsidR="00071BFA">
        <w:t>rare</w:t>
      </w:r>
      <w:r w:rsidR="00906E15">
        <w:t>,</w:t>
      </w:r>
      <w:r w:rsidR="00071BFA">
        <w:t xml:space="preserve"> and old books section</w:t>
      </w:r>
      <w:r w:rsidR="008D406E">
        <w:t xml:space="preserve"> that nobody ever wandered to</w:t>
      </w:r>
      <w:r w:rsidR="00A62D5A">
        <w:t>,</w:t>
      </w:r>
      <w:r w:rsidR="00071BFA">
        <w:t xml:space="preserve"> had </w:t>
      </w:r>
      <w:r>
        <w:t>the power</w:t>
      </w:r>
      <w:r w:rsidR="00A62D5A">
        <w:t>s</w:t>
      </w:r>
      <w:r>
        <w:t xml:space="preserve"> to actually take you there?</w:t>
      </w:r>
    </w:p>
    <w:p w:rsidR="00904CF7" w:rsidRDefault="00904CF7" w:rsidP="00F547C6">
      <w:pPr>
        <w:tabs>
          <w:tab w:val="left" w:pos="5812"/>
        </w:tabs>
        <w:ind w:firstLine="284"/>
      </w:pPr>
      <w:r>
        <w:t xml:space="preserve">“You made a wish?” Cash repeated as I </w:t>
      </w:r>
      <w:r w:rsidR="008D406E">
        <w:t>relayed</w:t>
      </w:r>
      <w:r>
        <w:t xml:space="preserve"> my tale of woe.</w:t>
      </w:r>
    </w:p>
    <w:p w:rsidR="008255F8" w:rsidRDefault="003D6BA1" w:rsidP="00F547C6">
      <w:pPr>
        <w:tabs>
          <w:tab w:val="left" w:pos="5812"/>
        </w:tabs>
        <w:ind w:firstLine="284"/>
      </w:pPr>
      <w:r>
        <w:t>I nodded</w:t>
      </w:r>
      <w:r w:rsidR="00975FCB">
        <w:t>, picking up the hem of my skirt</w:t>
      </w:r>
      <w:r>
        <w:t xml:space="preserve"> as I splashed over a </w:t>
      </w:r>
      <w:r w:rsidR="00617D5F">
        <w:t>puddle</w:t>
      </w:r>
      <w:r w:rsidR="00F80532">
        <w:t xml:space="preserve"> in the sand</w:t>
      </w:r>
      <w:r>
        <w:t xml:space="preserve">. </w:t>
      </w:r>
      <w:r w:rsidR="00FA4AA2">
        <w:t>“I</w:t>
      </w:r>
      <w:r>
        <w:t xml:space="preserve"> </w:t>
      </w:r>
      <w:r w:rsidR="00E43C65">
        <w:t xml:space="preserve">think I finally </w:t>
      </w:r>
      <w:r>
        <w:t>figured it out from the last place. I</w:t>
      </w:r>
      <w:r w:rsidR="00FA4AA2">
        <w:t xml:space="preserve"> told you I’m a literary major, right?” I began. “</w:t>
      </w:r>
      <w:r w:rsidR="00C20C9B">
        <w:t>I was really getting into this fantastic book</w:t>
      </w:r>
      <w:r w:rsidR="00D20359">
        <w:t xml:space="preserve"> about medieval Scotland</w:t>
      </w:r>
      <w:r w:rsidR="00C20C9B">
        <w:t>,” I gushed, eyes wide</w:t>
      </w:r>
      <w:r w:rsidR="00172A5D">
        <w:t>, no longer caring that I was splashing salt</w:t>
      </w:r>
      <w:r w:rsidR="00906E15">
        <w:t xml:space="preserve"> </w:t>
      </w:r>
      <w:r w:rsidR="00172A5D">
        <w:t>water everywhere</w:t>
      </w:r>
      <w:r w:rsidR="00C20C9B">
        <w:t>. “And…</w:t>
      </w:r>
      <w:r w:rsidR="00411E6B">
        <w:t xml:space="preserve">all I said was </w:t>
      </w:r>
      <w:r w:rsidR="008255F8">
        <w:t>‘</w:t>
      </w:r>
      <w:r w:rsidR="00FD3736">
        <w:t>I wis</w:t>
      </w:r>
      <w:r w:rsidR="008255F8">
        <w:t>h</w:t>
      </w:r>
      <w:r w:rsidR="00FD3736">
        <w:t xml:space="preserve"> </w:t>
      </w:r>
      <w:r w:rsidR="00C20C9B">
        <w:t>these stories</w:t>
      </w:r>
      <w:r w:rsidR="00FD3736">
        <w:t xml:space="preserve"> </w:t>
      </w:r>
      <w:r w:rsidR="00C20C9B">
        <w:t xml:space="preserve">are </w:t>
      </w:r>
      <w:r w:rsidR="00FD3736">
        <w:t>real</w:t>
      </w:r>
      <w:r w:rsidR="008255F8">
        <w:t>’</w:t>
      </w:r>
      <w:r w:rsidR="00411E6B">
        <w:t>—</w:t>
      </w:r>
      <w:r w:rsidR="00A370B2">
        <w:t>”</w:t>
      </w:r>
    </w:p>
    <w:p w:rsidR="006A33B1" w:rsidRDefault="00592B3D" w:rsidP="00F547C6">
      <w:pPr>
        <w:tabs>
          <w:tab w:val="left" w:pos="5812"/>
        </w:tabs>
        <w:ind w:firstLine="284"/>
      </w:pPr>
      <w:r>
        <w:t>I paused to take a deep breath and t</w:t>
      </w:r>
      <w:r w:rsidR="00A370B2">
        <w:t>he rest of my words rushed out of my mouth</w:t>
      </w:r>
      <w:r w:rsidR="00FF338F">
        <w:t>.</w:t>
      </w:r>
      <w:r w:rsidR="00A370B2">
        <w:t xml:space="preserve"> “W</w:t>
      </w:r>
      <w:r w:rsidR="006A33B1">
        <w:t xml:space="preserve">hich </w:t>
      </w:r>
      <w:r w:rsidR="005A6B2F">
        <w:t>wa</w:t>
      </w:r>
      <w:r w:rsidR="00A370B2">
        <w:t>s</w:t>
      </w:r>
      <w:r w:rsidR="006A33B1">
        <w:t xml:space="preserve"> </w:t>
      </w:r>
      <w:r w:rsidR="004E7E49">
        <w:t xml:space="preserve">obviously </w:t>
      </w:r>
      <w:r w:rsidR="006A33B1">
        <w:t xml:space="preserve">a </w:t>
      </w:r>
      <w:r w:rsidR="006A33B1" w:rsidRPr="00411E6B">
        <w:rPr>
          <w:i/>
        </w:rPr>
        <w:t>huge</w:t>
      </w:r>
      <w:r w:rsidR="006A33B1">
        <w:t xml:space="preserve"> mistake because </w:t>
      </w:r>
      <w:r w:rsidR="006A33B1" w:rsidRPr="005A6B2F">
        <w:rPr>
          <w:i/>
        </w:rPr>
        <w:t>everyone knows</w:t>
      </w:r>
      <w:r w:rsidR="006A33B1">
        <w:t xml:space="preserve"> you should </w:t>
      </w:r>
      <w:r w:rsidR="006A33B1" w:rsidRPr="007C0359">
        <w:rPr>
          <w:i/>
        </w:rPr>
        <w:t>never</w:t>
      </w:r>
      <w:r w:rsidR="006A33B1">
        <w:t xml:space="preserve"> make wishes</w:t>
      </w:r>
      <w:r w:rsidR="00DC11D2">
        <w:t>.</w:t>
      </w:r>
      <w:r w:rsidR="00A370B2">
        <w:t xml:space="preserve"> </w:t>
      </w:r>
      <w:r w:rsidR="00DC11D2">
        <w:t>I</w:t>
      </w:r>
      <w:r w:rsidR="007B7079">
        <w:t>t’</w:t>
      </w:r>
      <w:r w:rsidR="00734612">
        <w:t xml:space="preserve">s </w:t>
      </w:r>
      <w:r w:rsidR="00115EC1">
        <w:lastRenderedPageBreak/>
        <w:t xml:space="preserve">way </w:t>
      </w:r>
      <w:r w:rsidR="00734612">
        <w:t>too</w:t>
      </w:r>
      <w:r w:rsidR="007B7079">
        <w:t xml:space="preserve"> easy to blur the </w:t>
      </w:r>
      <w:r w:rsidR="00411E6B">
        <w:t>line between wishes and curses</w:t>
      </w:r>
      <w:r w:rsidR="00115EC1">
        <w:t>.</w:t>
      </w:r>
      <w:r w:rsidR="005A6B2F">
        <w:t xml:space="preserve"> </w:t>
      </w:r>
      <w:r w:rsidR="00115EC1">
        <w:t>Y</w:t>
      </w:r>
      <w:r w:rsidR="005A6B2F">
        <w:t>ou should</w:t>
      </w:r>
      <w:r w:rsidR="007B7079">
        <w:t xml:space="preserve"> never</w:t>
      </w:r>
      <w:r w:rsidR="005A6B2F">
        <w:t xml:space="preserve"> mess with either!</w:t>
      </w:r>
      <w:r w:rsidR="004F7472">
        <w:t xml:space="preserve"> You’d know this if you read Aladdin or </w:t>
      </w:r>
      <w:r w:rsidR="00F4538B">
        <w:t xml:space="preserve">definitely </w:t>
      </w:r>
      <w:r w:rsidR="004F7472">
        <w:t>‘The Three Wishes</w:t>
      </w:r>
      <w:r w:rsidR="00F4538B">
        <w:t>.</w:t>
      </w:r>
      <w:r w:rsidR="004F7472">
        <w:t>’ I mean, come on,</w:t>
      </w:r>
      <w:r w:rsidR="00734612">
        <w:t xml:space="preserve"> the written word is a powerful thing, let alone the spoken word. Really, poem</w:t>
      </w:r>
      <w:r w:rsidR="003F6729">
        <w:t>s are like spells.</w:t>
      </w:r>
      <w:r w:rsidR="004F7472">
        <w:t xml:space="preserve"> Literature is magic in itself.</w:t>
      </w:r>
      <w:r w:rsidR="00A370B2">
        <w:t>”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6A33B1">
        <w:t xml:space="preserve"> shook his head</w:t>
      </w:r>
      <w:r w:rsidR="00403FA1">
        <w:t>, not turning back</w:t>
      </w:r>
      <w:r w:rsidR="006A33B1">
        <w:t>. “</w:t>
      </w:r>
      <w:r w:rsidR="006B3EF6">
        <w:t xml:space="preserve">Okay. </w:t>
      </w:r>
      <w:r w:rsidR="006A33B1">
        <w:t>Wow.”</w:t>
      </w:r>
    </w:p>
    <w:p w:rsidR="00F547C6" w:rsidRDefault="00907D19" w:rsidP="00F547C6">
      <w:pPr>
        <w:tabs>
          <w:tab w:val="left" w:pos="5812"/>
        </w:tabs>
        <w:ind w:firstLine="284"/>
      </w:pPr>
      <w:r>
        <w:t>I smiled, somewhat proud of my analysis</w:t>
      </w:r>
      <w:r w:rsidR="00DA0E70">
        <w:t>. “Amazing, huh?”</w:t>
      </w:r>
    </w:p>
    <w:p w:rsidR="00F547C6" w:rsidRDefault="00DA0E70" w:rsidP="00F547C6">
      <w:pPr>
        <w:tabs>
          <w:tab w:val="left" w:pos="5812"/>
        </w:tabs>
        <w:ind w:firstLine="284"/>
      </w:pPr>
      <w:r>
        <w:t>But h</w:t>
      </w:r>
      <w:r w:rsidR="006A33B1">
        <w:t xml:space="preserve">e blew out </w:t>
      </w:r>
      <w:r w:rsidR="0068063D">
        <w:t>a</w:t>
      </w:r>
      <w:r w:rsidR="006A33B1">
        <w:t xml:space="preserve"> breath</w:t>
      </w:r>
      <w:r w:rsidR="00F547C6">
        <w:t xml:space="preserve">. </w:t>
      </w:r>
      <w:r>
        <w:t xml:space="preserve">“You </w:t>
      </w:r>
      <w:r w:rsidRPr="00287107">
        <w:rPr>
          <w:i/>
        </w:rPr>
        <w:t>are</w:t>
      </w:r>
      <w:r>
        <w:rPr>
          <w:i/>
        </w:rPr>
        <w:t xml:space="preserve"> </w:t>
      </w:r>
      <w:r>
        <w:t xml:space="preserve">a nutcase. </w:t>
      </w:r>
      <w:r w:rsidR="00F547C6">
        <w:t>How could I not have seen it sooner?”</w:t>
      </w:r>
    </w:p>
    <w:p w:rsidR="00D82983" w:rsidRDefault="006313AD" w:rsidP="00F547C6">
      <w:pPr>
        <w:tabs>
          <w:tab w:val="left" w:pos="5812"/>
        </w:tabs>
        <w:ind w:firstLine="284"/>
      </w:pPr>
      <w:r>
        <w:t xml:space="preserve">I </w:t>
      </w:r>
      <w:r w:rsidR="00B94E7F">
        <w:t>gave him a suffering look</w:t>
      </w:r>
      <w:r>
        <w:t>.</w:t>
      </w:r>
      <w:r w:rsidR="0042576E">
        <w:t xml:space="preserve"> </w:t>
      </w:r>
      <w:r w:rsidR="0042576E" w:rsidRPr="0042576E">
        <w:rPr>
          <w:i/>
        </w:rPr>
        <w:t>Nice.</w:t>
      </w:r>
      <w:r w:rsidR="009B3C72">
        <w:rPr>
          <w:i/>
        </w:rPr>
        <w:t xml:space="preserve"> </w:t>
      </w:r>
      <w:r w:rsidR="009B3C72">
        <w:t>The guy had probably never cracked a book open in his entire life.</w:t>
      </w:r>
      <w:r w:rsidR="0067485E">
        <w:t xml:space="preserve"> </w:t>
      </w:r>
      <w:r w:rsidR="007A621B">
        <w:t>I</w:t>
      </w:r>
      <w:r w:rsidR="0067485E">
        <w:t xml:space="preserve"> had seen him around campus before but all I knew about Cash was that he played lacrosse</w:t>
      </w:r>
      <w:r w:rsidR="00A3198A">
        <w:t xml:space="preserve"> and he wore plaid shirts—a lot.</w:t>
      </w:r>
    </w:p>
    <w:p w:rsidR="006313AD" w:rsidRDefault="00091434" w:rsidP="00F547C6">
      <w:pPr>
        <w:tabs>
          <w:tab w:val="left" w:pos="5812"/>
        </w:tabs>
        <w:ind w:firstLine="284"/>
      </w:pPr>
      <w:r>
        <w:t xml:space="preserve">He glanced behind us and finally slowed down. “I think </w:t>
      </w:r>
      <w:r w:rsidR="00E82B34">
        <w:t>that</w:t>
      </w:r>
      <w:r w:rsidR="006845DD">
        <w:t xml:space="preserve"> </w:t>
      </w:r>
      <w:r w:rsidR="00E82B34">
        <w:t>monster</w:t>
      </w:r>
      <w:r w:rsidR="006845DD">
        <w:t xml:space="preserve"> is gone</w:t>
      </w:r>
      <w:r>
        <w:t xml:space="preserve">.” </w:t>
      </w:r>
      <w:r w:rsidR="00BB6A96">
        <w:t>He</w:t>
      </w:r>
      <w:r w:rsidR="006313AD">
        <w:t xml:space="preserve"> </w:t>
      </w:r>
      <w:r w:rsidR="009701AB">
        <w:t xml:space="preserve">shook his </w:t>
      </w:r>
      <w:r w:rsidR="007274A4">
        <w:t xml:space="preserve">shaggy, </w:t>
      </w:r>
      <w:r w:rsidR="009701AB">
        <w:t>wet</w:t>
      </w:r>
      <w:r w:rsidR="007274A4">
        <w:t xml:space="preserve"> blond</w:t>
      </w:r>
      <w:r w:rsidR="009701AB">
        <w:t xml:space="preserve"> hair out of his face</w:t>
      </w:r>
      <w:r>
        <w:t xml:space="preserve"> and </w:t>
      </w:r>
      <w:r w:rsidR="000F1820">
        <w:t xml:space="preserve">frowned </w:t>
      </w:r>
      <w:r>
        <w:t xml:space="preserve">in distaste at </w:t>
      </w:r>
      <w:r w:rsidR="009701AB">
        <w:t xml:space="preserve">his drenched </w:t>
      </w:r>
      <w:r>
        <w:t>clothes</w:t>
      </w:r>
      <w:r w:rsidR="009701AB">
        <w:t>.</w:t>
      </w:r>
    </w:p>
    <w:p w:rsidR="009701AB" w:rsidRDefault="00583451" w:rsidP="00F547C6">
      <w:pPr>
        <w:tabs>
          <w:tab w:val="left" w:pos="5812"/>
        </w:tabs>
        <w:ind w:firstLine="284"/>
      </w:pPr>
      <w:r>
        <w:t xml:space="preserve">“So I just </w:t>
      </w:r>
      <w:r w:rsidR="00B472D0">
        <w:t>escaped</w:t>
      </w:r>
      <w:r>
        <w:t xml:space="preserve"> </w:t>
      </w:r>
      <w:r w:rsidR="00B472D0">
        <w:t xml:space="preserve">a bloodthirsty </w:t>
      </w:r>
      <w:r w:rsidR="00E82B34">
        <w:t>kelpie</w:t>
      </w:r>
      <w:r w:rsidR="00B472D0">
        <w:t xml:space="preserve"> </w:t>
      </w:r>
      <w:r w:rsidR="006845DD">
        <w:t xml:space="preserve">from </w:t>
      </w:r>
      <w:r w:rsidR="00B472D0">
        <w:t xml:space="preserve">a tavern in </w:t>
      </w:r>
      <w:r>
        <w:t>1743 Scotland.” I gestured up and down him. “I don’t know what the hell happened to you.”</w:t>
      </w:r>
    </w:p>
    <w:p w:rsidR="00F40F7C" w:rsidRDefault="004C6BCE" w:rsidP="00F547C6">
      <w:pPr>
        <w:tabs>
          <w:tab w:val="left" w:pos="5812"/>
        </w:tabs>
        <w:ind w:firstLine="284"/>
      </w:pPr>
      <w:r>
        <w:t xml:space="preserve">He glared at me. </w:t>
      </w:r>
      <w:r w:rsidR="001D1666">
        <w:t>“I woke up almost getting swallowed by the ocean</w:t>
      </w:r>
      <w:r w:rsidR="006355D2">
        <w:t xml:space="preserve"> </w:t>
      </w:r>
      <w:r w:rsidR="00E82B34">
        <w:t xml:space="preserve">before you </w:t>
      </w:r>
      <w:r w:rsidR="006355D2">
        <w:t xml:space="preserve">and </w:t>
      </w:r>
      <w:r w:rsidR="00E82B34">
        <w:t xml:space="preserve">that thing </w:t>
      </w:r>
      <w:r w:rsidR="006355D2">
        <w:t>appeared</w:t>
      </w:r>
      <w:r w:rsidR="001D1666">
        <w:t>.”</w:t>
      </w:r>
    </w:p>
    <w:p w:rsidR="00A86011" w:rsidRDefault="00742FE3" w:rsidP="00F547C6">
      <w:pPr>
        <w:tabs>
          <w:tab w:val="left" w:pos="5812"/>
        </w:tabs>
        <w:ind w:firstLine="284"/>
      </w:pPr>
      <w:r>
        <w:t xml:space="preserve">“Ooh.” </w:t>
      </w:r>
      <w:r w:rsidR="00A750E3">
        <w:t>I</w:t>
      </w:r>
      <w:r>
        <w:t xml:space="preserve"> curled my lips in the semblance of an </w:t>
      </w:r>
      <w:r w:rsidR="008B7EC3">
        <w:t>apology</w:t>
      </w:r>
      <w:r w:rsidR="00D67B0A">
        <w:t>.</w:t>
      </w:r>
      <w:r w:rsidR="00F84E59">
        <w:t xml:space="preserve"> </w:t>
      </w:r>
      <w:r w:rsidR="00D67B0A">
        <w:t>I</w:t>
      </w:r>
      <w:r w:rsidR="00A750E3">
        <w:t xml:space="preserve"> </w:t>
      </w:r>
      <w:r w:rsidR="00F84E59">
        <w:t xml:space="preserve">surveyed our surroundings and motioned inland </w:t>
      </w:r>
      <w:r w:rsidR="00D67B0A">
        <w:t xml:space="preserve">toward </w:t>
      </w:r>
      <w:r w:rsidR="00033D72">
        <w:t>the treeline</w:t>
      </w:r>
      <w:r w:rsidR="00F84E59">
        <w:t>. “Maybe there’s shelter this way.”</w:t>
      </w:r>
    </w:p>
    <w:p w:rsidR="00F547C6" w:rsidRDefault="007454F2" w:rsidP="00F547C6">
      <w:pPr>
        <w:tabs>
          <w:tab w:val="left" w:pos="5812"/>
        </w:tabs>
        <w:ind w:firstLine="284"/>
      </w:pPr>
      <w:r>
        <w:t xml:space="preserve">But </w:t>
      </w:r>
      <w:r w:rsidR="00264215">
        <w:t xml:space="preserve">Cash’s expression </w:t>
      </w:r>
      <w:r w:rsidR="003D3EE7">
        <w:t>soured</w:t>
      </w:r>
      <w:r w:rsidR="00AF4926">
        <w:t xml:space="preserve"> as he towered over me</w:t>
      </w:r>
      <w:r w:rsidR="006738B9">
        <w:t>.</w:t>
      </w:r>
      <w:r w:rsidR="002E3DC5">
        <w:t xml:space="preserve"> </w:t>
      </w:r>
      <w:r w:rsidR="00F547C6">
        <w:t>“So</w:t>
      </w:r>
      <w:r w:rsidR="00264215">
        <w:t xml:space="preserve"> this </w:t>
      </w:r>
      <w:r w:rsidR="00264215">
        <w:rPr>
          <w:i/>
        </w:rPr>
        <w:t xml:space="preserve">is </w:t>
      </w:r>
      <w:proofErr w:type="gramStart"/>
      <w:r w:rsidR="00264215">
        <w:t>all your</w:t>
      </w:r>
      <w:proofErr w:type="gramEnd"/>
      <w:r w:rsidR="00264215">
        <w:t xml:space="preserve"> fault.</w:t>
      </w:r>
      <w:r w:rsidR="004A46A3">
        <w:t xml:space="preserve"> </w:t>
      </w:r>
      <w:r w:rsidR="00264215" w:rsidRPr="00310194">
        <w:t>Y</w:t>
      </w:r>
      <w:r w:rsidR="00F547C6" w:rsidRPr="00310194">
        <w:t>ou</w:t>
      </w:r>
      <w:r w:rsidR="00F547C6">
        <w:t xml:space="preserve"> got </w:t>
      </w:r>
      <w:r w:rsidR="006A33B1">
        <w:t>me</w:t>
      </w:r>
      <w:r w:rsidR="00F547C6">
        <w:t xml:space="preserve"> into this mess. </w:t>
      </w:r>
      <w:r w:rsidR="00F547C6" w:rsidRPr="006A33B1">
        <w:t>You</w:t>
      </w:r>
      <w:r w:rsidR="00F547C6">
        <w:t xml:space="preserve"> almost drowned me</w:t>
      </w:r>
      <w:r w:rsidR="006A33B1">
        <w:t xml:space="preserve"> just now on the beach</w:t>
      </w:r>
      <w:r w:rsidR="006941AF">
        <w:t>—”</w:t>
      </w:r>
    </w:p>
    <w:p w:rsidR="00F547C6" w:rsidRDefault="00CF3225" w:rsidP="00F90078">
      <w:pPr>
        <w:tabs>
          <w:tab w:val="left" w:pos="5812"/>
        </w:tabs>
        <w:ind w:firstLine="284"/>
      </w:pPr>
      <w:r>
        <w:t>“Hey</w:t>
      </w:r>
      <w:r w:rsidR="00310194">
        <w:t>, man</w:t>
      </w:r>
      <w:r w:rsidR="006738B9">
        <w:t>,</w:t>
      </w:r>
      <w:r>
        <w:t xml:space="preserve">” I </w:t>
      </w:r>
      <w:r w:rsidR="006738B9">
        <w:t>argued</w:t>
      </w:r>
      <w:r w:rsidR="003961B6">
        <w:t>, putting my hands up</w:t>
      </w:r>
      <w:r>
        <w:t>. “</w:t>
      </w:r>
      <w:r w:rsidR="00A10EF8">
        <w:t>Nobody else was supposed to be in the rare book</w:t>
      </w:r>
      <w:r w:rsidR="00884EF4">
        <w:t>s</w:t>
      </w:r>
      <w:r w:rsidR="00A10EF8">
        <w:t xml:space="preserve"> section. </w:t>
      </w:r>
      <w:r w:rsidR="000D77B9">
        <w:t xml:space="preserve">I didn’t </w:t>
      </w:r>
      <w:r w:rsidR="00310194">
        <w:t>even k</w:t>
      </w:r>
      <w:r w:rsidR="000D77B9">
        <w:t xml:space="preserve">now you were </w:t>
      </w:r>
      <w:r w:rsidR="00A10EF8">
        <w:t>there</w:t>
      </w:r>
      <w:r w:rsidR="000D77B9">
        <w:t xml:space="preserve">. </w:t>
      </w:r>
      <w:r w:rsidR="006738B9">
        <w:t xml:space="preserve">Let alone that the </w:t>
      </w:r>
      <w:r w:rsidR="006B3C97">
        <w:t>library was magic</w:t>
      </w:r>
      <w:r w:rsidR="006738B9">
        <w:t xml:space="preserve">. </w:t>
      </w:r>
      <w:r w:rsidR="006B3C97">
        <w:t>No wonder</w:t>
      </w:r>
      <w:r w:rsidR="008C3ADE">
        <w:t xml:space="preserve"> </w:t>
      </w:r>
      <w:r w:rsidR="006B3C97">
        <w:t xml:space="preserve">those </w:t>
      </w:r>
      <w:r w:rsidR="00710524">
        <w:t xml:space="preserve">librarians </w:t>
      </w:r>
      <w:r w:rsidR="006B3C97">
        <w:t xml:space="preserve">always </w:t>
      </w:r>
      <w:r w:rsidR="008C3ADE">
        <w:t xml:space="preserve">knew </w:t>
      </w:r>
      <w:r w:rsidR="006738B9">
        <w:t>so much. I guess that’s</w:t>
      </w:r>
      <w:r w:rsidR="00780DE9">
        <w:t xml:space="preserve"> what the ‘Restricted Area’ sign </w:t>
      </w:r>
      <w:r w:rsidR="006738B9">
        <w:t>wa</w:t>
      </w:r>
      <w:r w:rsidR="00291E5C">
        <w:t xml:space="preserve">s </w:t>
      </w:r>
      <w:r w:rsidR="00780DE9">
        <w:t>for.</w:t>
      </w:r>
      <w:r w:rsidR="002D4B12">
        <w:t>”</w:t>
      </w:r>
    </w:p>
    <w:p w:rsidR="002D4B12" w:rsidRDefault="00780DE9" w:rsidP="00F547C6">
      <w:pPr>
        <w:tabs>
          <w:tab w:val="left" w:pos="5812"/>
        </w:tabs>
        <w:ind w:firstLine="284"/>
      </w:pPr>
      <w:r>
        <w:t xml:space="preserve">“The sign </w:t>
      </w:r>
      <w:r w:rsidRPr="00206B51">
        <w:rPr>
          <w:i/>
        </w:rPr>
        <w:t>you</w:t>
      </w:r>
      <w:r>
        <w:t xml:space="preserve"> </w:t>
      </w:r>
      <w:r w:rsidR="00283072">
        <w:t xml:space="preserve">also </w:t>
      </w:r>
      <w:r>
        <w:t>ignored</w:t>
      </w:r>
      <w:r w:rsidR="00283072">
        <w:t>?</w:t>
      </w:r>
      <w:r>
        <w:t>”</w:t>
      </w:r>
    </w:p>
    <w:p w:rsidR="00746C8B" w:rsidRDefault="0032616E" w:rsidP="00F547C6">
      <w:pPr>
        <w:tabs>
          <w:tab w:val="left" w:pos="5812"/>
        </w:tabs>
        <w:ind w:firstLine="284"/>
      </w:pPr>
      <w:r>
        <w:t xml:space="preserve">I </w:t>
      </w:r>
      <w:r w:rsidR="00691E99">
        <w:t xml:space="preserve">rolled my eyes </w:t>
      </w:r>
      <w:r w:rsidR="00B57ADC">
        <w:t>in exasperation</w:t>
      </w:r>
      <w:r w:rsidR="002817E7">
        <w:t xml:space="preserve"> and </w:t>
      </w:r>
      <w:r w:rsidR="008260C3">
        <w:t>waded</w:t>
      </w:r>
      <w:r w:rsidR="00746C8B">
        <w:t xml:space="preserve"> my wa</w:t>
      </w:r>
      <w:r w:rsidR="00DC72D6">
        <w:t>y through the long grass</w:t>
      </w:r>
      <w:r w:rsidR="00B57ADC">
        <w:t>.</w:t>
      </w:r>
      <w:r w:rsidR="003B485B">
        <w:t xml:space="preserve"> </w:t>
      </w:r>
      <w:r w:rsidR="00B57ADC">
        <w:t>T</w:t>
      </w:r>
      <w:r w:rsidR="00746C8B">
        <w:t>he sky had darkened and the moon was blocked with what few clouds there were.</w:t>
      </w:r>
      <w:r w:rsidR="008C4DFB">
        <w:t xml:space="preserve"> The </w:t>
      </w:r>
      <w:r w:rsidR="00B57ADC">
        <w:t xml:space="preserve">crashing of waves against the </w:t>
      </w:r>
      <w:r w:rsidR="008C4DFB">
        <w:t xml:space="preserve">shore </w:t>
      </w:r>
      <w:r w:rsidR="00B57ADC">
        <w:t>was muted now</w:t>
      </w:r>
      <w:r w:rsidR="008C4DFB">
        <w:t>.</w:t>
      </w:r>
      <w:r w:rsidR="00954931">
        <w:t xml:space="preserve"> “Look, the point is at least I’ll know what to expect</w:t>
      </w:r>
      <w:r w:rsidR="00E817F6">
        <w:t xml:space="preserve"> now</w:t>
      </w:r>
      <w:r w:rsidR="00954931">
        <w:t xml:space="preserve">, right? </w:t>
      </w:r>
      <w:r w:rsidR="00954931" w:rsidRPr="00954931">
        <w:t>So, as long as you’re with me, you’ll be safe,” I reassured.</w:t>
      </w:r>
    </w:p>
    <w:p w:rsidR="003A420B" w:rsidRDefault="003A420B" w:rsidP="00F547C6">
      <w:pPr>
        <w:tabs>
          <w:tab w:val="left" w:pos="5812"/>
        </w:tabs>
        <w:ind w:firstLine="284"/>
      </w:pPr>
      <w:r w:rsidRPr="003A420B">
        <w:t>“</w:t>
      </w:r>
      <w:r w:rsidR="0022714F">
        <w:t xml:space="preserve">Would have been more helpful if you’d figured that out before </w:t>
      </w:r>
      <w:r w:rsidR="004763F7">
        <w:t>that grimy, angry</w:t>
      </w:r>
      <w:r w:rsidR="00E36D53">
        <w:t xml:space="preserve"> </w:t>
      </w:r>
      <w:r w:rsidR="004763F7">
        <w:t xml:space="preserve">mob chased us </w:t>
      </w:r>
      <w:r w:rsidR="0022714F">
        <w:t>from before,</w:t>
      </w:r>
      <w:r w:rsidRPr="003A420B">
        <w:t>”</w:t>
      </w:r>
      <w:r w:rsidR="0022714F">
        <w:t xml:space="preserve"> he put in.</w:t>
      </w:r>
    </w:p>
    <w:p w:rsidR="003A420B" w:rsidRDefault="003A420B" w:rsidP="00F547C6">
      <w:pPr>
        <w:tabs>
          <w:tab w:val="left" w:pos="5812"/>
        </w:tabs>
        <w:ind w:firstLine="284"/>
      </w:pPr>
      <w:r>
        <w:t>I rolled my eyes again.</w:t>
      </w:r>
    </w:p>
    <w:p w:rsidR="00C431D6" w:rsidRDefault="00C431D6" w:rsidP="00F547C6">
      <w:pPr>
        <w:tabs>
          <w:tab w:val="left" w:pos="5812"/>
        </w:tabs>
        <w:ind w:firstLine="284"/>
      </w:pPr>
      <w:r>
        <w:t>He caught my elbow. “</w:t>
      </w:r>
      <w:r w:rsidR="00640CE7">
        <w:t>Hey,</w:t>
      </w:r>
      <w:r w:rsidR="00634413">
        <w:t xml:space="preserve"> w</w:t>
      </w:r>
      <w:r>
        <w:t xml:space="preserve">ish us back right </w:t>
      </w:r>
      <w:r w:rsidR="00486EBA">
        <w:t xml:space="preserve">the hell </w:t>
      </w:r>
      <w:r>
        <w:t>now</w:t>
      </w:r>
      <w:r w:rsidR="00F66A0F">
        <w:t>!</w:t>
      </w:r>
      <w:r>
        <w:t>”</w:t>
      </w:r>
    </w:p>
    <w:p w:rsidR="00C431D6" w:rsidRDefault="00C431D6" w:rsidP="00F547C6">
      <w:pPr>
        <w:tabs>
          <w:tab w:val="left" w:pos="5812"/>
        </w:tabs>
        <w:ind w:firstLine="284"/>
      </w:pPr>
      <w:r>
        <w:lastRenderedPageBreak/>
        <w:t xml:space="preserve">I </w:t>
      </w:r>
      <w:r w:rsidR="00A26DBC">
        <w:t xml:space="preserve">shot him an irritated grimace and </w:t>
      </w:r>
      <w:r>
        <w:t>shrugged him off. “I’ve tried already. It didn’t work.”</w:t>
      </w:r>
      <w:r w:rsidR="00E86B6B">
        <w:t xml:space="preserve"> I spun around to forge ahead.</w:t>
      </w:r>
    </w:p>
    <w:p w:rsidR="00F547C6" w:rsidRDefault="00F547C6" w:rsidP="00F547C6">
      <w:pPr>
        <w:tabs>
          <w:tab w:val="left" w:pos="5812"/>
        </w:tabs>
        <w:ind w:firstLine="284"/>
      </w:pPr>
      <w:proofErr w:type="gramStart"/>
      <w:r>
        <w:t>“Uh…</w:t>
      </w:r>
      <w:r w:rsidR="00556E9A">
        <w:t>Astrid</w:t>
      </w:r>
      <w:r>
        <w:t>?”</w:t>
      </w:r>
      <w:proofErr w:type="gramEnd"/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Look, if you’re going to—” I broke off </w:t>
      </w:r>
      <w:r w:rsidR="000647D9">
        <w:t xml:space="preserve">my groan of complaint </w:t>
      </w:r>
      <w:r>
        <w:t>as I followed his gaze up to the sky</w:t>
      </w:r>
      <w:r w:rsidR="006910BF">
        <w:t xml:space="preserve"> and</w:t>
      </w:r>
      <w:r>
        <w:t xml:space="preserve"> squinted. “What’s…that?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I thought you were supposed to know,” </w:t>
      </w:r>
      <w:r w:rsidR="00D15ACA">
        <w:t>Cash</w:t>
      </w:r>
      <w:r>
        <w:t xml:space="preserve"> said, backing away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Well, I know it’s not Superman,” I </w:t>
      </w:r>
      <w:r w:rsidR="006910BF">
        <w:t>quipped</w:t>
      </w:r>
      <w:r>
        <w:t xml:space="preserve">, my mouth </w:t>
      </w:r>
      <w:r w:rsidR="006910BF">
        <w:t xml:space="preserve">dropping </w:t>
      </w:r>
      <w:r>
        <w:t>open in dread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A bright thing in the sky </w:t>
      </w:r>
      <w:r w:rsidR="0097302F">
        <w:t xml:space="preserve">sped </w:t>
      </w:r>
      <w:r>
        <w:t xml:space="preserve">toward the beach, accompanied by a low rumbling that became louder as </w:t>
      </w:r>
      <w:r w:rsidR="006910BF">
        <w:t>it</w:t>
      </w:r>
      <w:r>
        <w:t xml:space="preserve"> got closer, and closer, and closer…</w:t>
      </w:r>
    </w:p>
    <w:p w:rsidR="00F547C6" w:rsidRDefault="00F547C6" w:rsidP="00F547C6">
      <w:pPr>
        <w:tabs>
          <w:tab w:val="left" w:pos="5812"/>
        </w:tabs>
        <w:ind w:firstLine="284"/>
      </w:pPr>
      <w:r>
        <w:t>“It’s uh…it’s…” I blinked, backing up myself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Uh, I think we’d better—,” </w:t>
      </w:r>
      <w:r w:rsidR="00D15ACA">
        <w:t>Cash</w:t>
      </w:r>
      <w:r>
        <w:t xml:space="preserve"> started, getting ready to run</w:t>
      </w:r>
      <w:r w:rsidR="00840D0F">
        <w:t xml:space="preserve"> again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proofErr w:type="gramStart"/>
      <w:r>
        <w:t>“Yeah</w:t>
      </w:r>
      <w:r w:rsidR="006910BF">
        <w:t>.”</w:t>
      </w:r>
      <w:proofErr w:type="gramEnd"/>
    </w:p>
    <w:p w:rsidR="00F547C6" w:rsidRDefault="00F547C6" w:rsidP="00F547C6">
      <w:pPr>
        <w:tabs>
          <w:tab w:val="left" w:pos="5812"/>
        </w:tabs>
        <w:ind w:firstLine="284"/>
      </w:pPr>
      <w:r>
        <w:t>We took off</w:t>
      </w:r>
      <w:r w:rsidR="0097302F">
        <w:t xml:space="preserve"> once more</w:t>
      </w:r>
      <w:r w:rsidR="00840D0F">
        <w:t>, heading deeper into the forest</w:t>
      </w:r>
      <w:r>
        <w:t>.</w:t>
      </w:r>
    </w:p>
    <w:p w:rsidR="00840D0F" w:rsidRDefault="00C21774" w:rsidP="00F547C6">
      <w:pPr>
        <w:tabs>
          <w:tab w:val="left" w:pos="5812"/>
        </w:tabs>
        <w:ind w:firstLine="284"/>
      </w:pPr>
      <w:r>
        <w:t xml:space="preserve">I glanced back </w:t>
      </w:r>
      <w:r w:rsidR="00483402">
        <w:t xml:space="preserve">to see if we had run far enough in time to see </w:t>
      </w:r>
      <w:r>
        <w:t>the big, red thing slam</w:t>
      </w:r>
      <w:r w:rsidR="00F547C6">
        <w:t xml:space="preserve"> into </w:t>
      </w:r>
      <w:r w:rsidR="00840D0F">
        <w:t xml:space="preserve">what must have been </w:t>
      </w:r>
      <w:r w:rsidR="00F547C6">
        <w:t xml:space="preserve">the </w:t>
      </w:r>
      <w:proofErr w:type="spellStart"/>
      <w:r w:rsidR="00F60DA1">
        <w:t>neighboring</w:t>
      </w:r>
      <w:proofErr w:type="spellEnd"/>
      <w:r w:rsidR="00F60DA1">
        <w:t xml:space="preserve"> </w:t>
      </w:r>
      <w:r w:rsidR="00840D0F">
        <w:t>shoreline</w:t>
      </w:r>
      <w:r w:rsidR="00F547C6">
        <w:t xml:space="preserve"> </w:t>
      </w:r>
      <w:r w:rsidR="005D72F1">
        <w:t>and</w:t>
      </w:r>
      <w:r w:rsidR="001E4B32">
        <w:t xml:space="preserve"> it </w:t>
      </w:r>
      <w:r w:rsidR="00840D0F">
        <w:t>exploded with a roar</w:t>
      </w:r>
      <w:r w:rsidR="00F547C6">
        <w:t xml:space="preserve">. I winced and paused </w:t>
      </w:r>
      <w:r w:rsidR="004271D3">
        <w:t>from running to watch</w:t>
      </w:r>
      <w:r w:rsidR="00840D0F">
        <w:t xml:space="preserve"> </w:t>
      </w:r>
      <w:r w:rsidR="001E4B32">
        <w:t>the</w:t>
      </w:r>
      <w:r w:rsidR="00D25DB3">
        <w:t xml:space="preserve"> giant tidal</w:t>
      </w:r>
      <w:r w:rsidR="00840D0F">
        <w:t xml:space="preserve"> wave of sand, earth, and trees</w:t>
      </w:r>
      <w:r w:rsidR="004271D3">
        <w:t>.</w:t>
      </w:r>
    </w:p>
    <w:p w:rsidR="00F547C6" w:rsidRDefault="004271D3" w:rsidP="00F547C6">
      <w:pPr>
        <w:tabs>
          <w:tab w:val="left" w:pos="5812"/>
        </w:tabs>
        <w:ind w:firstLine="284"/>
      </w:pPr>
      <w:r>
        <w:t>“Oh, my god, w</w:t>
      </w:r>
      <w:r w:rsidR="00F547C6">
        <w:t>hat</w:t>
      </w:r>
      <w:r w:rsidR="001E4B32">
        <w:t xml:space="preserve"> the hell</w:t>
      </w:r>
      <w:r w:rsidR="00F547C6">
        <w:t xml:space="preserve"> </w:t>
      </w:r>
      <w:r w:rsidR="00F547C6" w:rsidRPr="004271D3">
        <w:t>was</w:t>
      </w:r>
      <w:r w:rsidR="00F547C6">
        <w:t xml:space="preserve"> that?”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looked past my shoulder and his eyes widened. “I don’t know but here comes another one!”</w:t>
      </w:r>
    </w:p>
    <w:p w:rsidR="001C1507" w:rsidRDefault="00F547C6" w:rsidP="00F547C6">
      <w:pPr>
        <w:tabs>
          <w:tab w:val="left" w:pos="5812"/>
        </w:tabs>
        <w:ind w:firstLine="284"/>
      </w:pPr>
      <w:r>
        <w:t>I saw it, yelped, and bolted again</w:t>
      </w:r>
      <w:r w:rsidR="002E7FC6">
        <w:t>,</w:t>
      </w:r>
      <w:r>
        <w:t xml:space="preserve"> </w:t>
      </w:r>
      <w:r w:rsidR="000D24A9">
        <w:t>snagging</w:t>
      </w:r>
      <w:r>
        <w:t xml:space="preserve"> my arm </w:t>
      </w:r>
      <w:r w:rsidR="000D24A9">
        <w:t xml:space="preserve">as I ran </w:t>
      </w:r>
      <w:r w:rsidR="00D9442F">
        <w:t xml:space="preserve">past </w:t>
      </w:r>
      <w:r>
        <w:t>a tree branch,</w:t>
      </w:r>
      <w:r w:rsidR="005738E8">
        <w:t xml:space="preserve"> “Ow!”</w:t>
      </w:r>
      <w:r>
        <w:t xml:space="preserve"> but I ignored it and kept running</w:t>
      </w:r>
      <w:r w:rsidR="00D9442F">
        <w:t xml:space="preserve">. </w:t>
      </w:r>
      <w:r w:rsidR="007375A2">
        <w:t>The loud</w:t>
      </w:r>
      <w:r>
        <w:t xml:space="preserve"> rumbling </w:t>
      </w:r>
      <w:r w:rsidR="007375A2">
        <w:t>grew and grew</w:t>
      </w:r>
      <w:r>
        <w:t xml:space="preserve">. </w:t>
      </w:r>
      <w:r w:rsidR="00D9442F">
        <w:t>My legs were lead and my lungs burned.</w:t>
      </w:r>
    </w:p>
    <w:p w:rsidR="00F547C6" w:rsidRDefault="00643DA3" w:rsidP="00F547C6">
      <w:pPr>
        <w:tabs>
          <w:tab w:val="left" w:pos="5812"/>
        </w:tabs>
        <w:ind w:firstLine="284"/>
      </w:pPr>
      <w:r>
        <w:t>S</w:t>
      </w:r>
      <w:r w:rsidR="00B4527D">
        <w:t>earing</w:t>
      </w:r>
      <w:r w:rsidR="00F547C6">
        <w:t xml:space="preserve"> heat </w:t>
      </w:r>
      <w:r w:rsidR="00D9442F">
        <w:t xml:space="preserve">almost </w:t>
      </w:r>
      <w:r w:rsidR="001C1507">
        <w:t>burned</w:t>
      </w:r>
      <w:r w:rsidR="00F547C6">
        <w:t xml:space="preserve"> </w:t>
      </w:r>
      <w:r w:rsidR="009849DD">
        <w:t xml:space="preserve">the frizzy </w:t>
      </w:r>
      <w:r w:rsidR="002F2ED0">
        <w:t xml:space="preserve">hairs sticking up the </w:t>
      </w:r>
      <w:r w:rsidR="001C1507">
        <w:t xml:space="preserve">top of my head </w:t>
      </w:r>
      <w:r w:rsidR="009849DD">
        <w:t xml:space="preserve">as the fireball zoomed past us </w:t>
      </w:r>
      <w:r w:rsidR="00F547C6">
        <w:t xml:space="preserve">and </w:t>
      </w:r>
      <w:r w:rsidR="00D9442F">
        <w:t xml:space="preserve">Cash and I </w:t>
      </w:r>
      <w:r w:rsidR="00F547C6">
        <w:t>dropped to the ground.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</w:t>
      </w:r>
      <w:r w:rsidR="00127BD7">
        <w:t>shot me a look</w:t>
      </w:r>
      <w:r w:rsidR="00F547C6">
        <w:t>. “</w:t>
      </w:r>
      <w:r w:rsidR="00713C8C">
        <w:t>What the hell were you reading?</w:t>
      </w:r>
      <w:r w:rsidR="00CB3BB7">
        <w:t xml:space="preserve"> </w:t>
      </w:r>
      <w:r w:rsidR="00F547C6">
        <w:t xml:space="preserve">Armageddon?” he </w:t>
      </w:r>
      <w:r w:rsidR="00C52ABD">
        <w:t>mocked</w:t>
      </w:r>
      <w:r w:rsidR="00713C8C">
        <w:t xml:space="preserve"> </w:t>
      </w:r>
      <w:r w:rsidR="00F547C6">
        <w:t xml:space="preserve">before we covered our heads with our arms, and just in time since the ball of fire exploded </w:t>
      </w:r>
      <w:r w:rsidR="00212BC1">
        <w:t xml:space="preserve">in </w:t>
      </w:r>
      <w:r w:rsidR="00F547C6">
        <w:t xml:space="preserve">the forest </w:t>
      </w:r>
      <w:r w:rsidR="00884EF4">
        <w:t xml:space="preserve">up </w:t>
      </w:r>
      <w:r w:rsidR="00F547C6">
        <w:t>ahead</w:t>
      </w:r>
      <w:r w:rsidR="00212BC1">
        <w:t xml:space="preserve">, the shockwave </w:t>
      </w:r>
      <w:r w:rsidR="0083450A">
        <w:t>reverberat</w:t>
      </w:r>
      <w:r w:rsidR="000B047E">
        <w:t>ed</w:t>
      </w:r>
      <w:r w:rsidR="000F2FA1">
        <w:t xml:space="preserve"> through </w:t>
      </w:r>
      <w:r w:rsidR="00D805CF">
        <w:t xml:space="preserve">the trees </w:t>
      </w:r>
      <w:r w:rsidR="0083450A">
        <w:t>around us</w:t>
      </w:r>
      <w:r w:rsidR="003C7117">
        <w:t>.</w:t>
      </w:r>
    </w:p>
    <w:p w:rsidR="00F547C6" w:rsidRDefault="00AB1EF1" w:rsidP="00F547C6">
      <w:pPr>
        <w:tabs>
          <w:tab w:val="left" w:pos="5812"/>
        </w:tabs>
        <w:ind w:firstLine="284"/>
      </w:pPr>
      <w:r>
        <w:t>B</w:t>
      </w:r>
      <w:r w:rsidR="00A74C58">
        <w:t>ranches</w:t>
      </w:r>
      <w:r w:rsidR="00F547C6">
        <w:t xml:space="preserve"> and debris rained down.</w:t>
      </w:r>
    </w:p>
    <w:p w:rsidR="00F547C6" w:rsidRDefault="00A74C58" w:rsidP="00F547C6">
      <w:pPr>
        <w:tabs>
          <w:tab w:val="left" w:pos="5812"/>
        </w:tabs>
        <w:ind w:firstLine="284"/>
      </w:pPr>
      <w:r>
        <w:t>A</w:t>
      </w:r>
      <w:r w:rsidR="00F547C6">
        <w:t>fter a few minutes, it was all quiet again.</w:t>
      </w:r>
    </w:p>
    <w:p w:rsidR="00F547C6" w:rsidRDefault="00F547C6" w:rsidP="00F547C6">
      <w:pPr>
        <w:tabs>
          <w:tab w:val="left" w:pos="5812"/>
        </w:tabs>
        <w:ind w:firstLine="284"/>
      </w:pPr>
      <w:r>
        <w:t>I opened my eyes.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looked up. “Is it over?”</w:t>
      </w:r>
    </w:p>
    <w:p w:rsidR="003A420B" w:rsidRDefault="00EA62CD" w:rsidP="00F547C6">
      <w:pPr>
        <w:tabs>
          <w:tab w:val="left" w:pos="5812"/>
        </w:tabs>
        <w:ind w:firstLine="284"/>
      </w:pPr>
      <w:r>
        <w:t>Panting</w:t>
      </w:r>
      <w:r w:rsidR="00D81198">
        <w:t xml:space="preserve">, </w:t>
      </w:r>
      <w:r w:rsidR="00F547C6">
        <w:t>I surveyed the sky as I sat up myself. “Yeah</w:t>
      </w:r>
      <w:r w:rsidR="00854FFB">
        <w:t xml:space="preserve">, </w:t>
      </w:r>
      <w:r w:rsidR="00F547C6">
        <w:t>I think there were just two of them.”</w:t>
      </w:r>
    </w:p>
    <w:p w:rsidR="003A420B" w:rsidRDefault="003A420B" w:rsidP="003A420B">
      <w:pPr>
        <w:tabs>
          <w:tab w:val="left" w:pos="5812"/>
        </w:tabs>
        <w:ind w:firstLine="284"/>
      </w:pPr>
      <w:r>
        <w:t>He let out an aggravated cry, collapsing back on the ground.</w:t>
      </w:r>
      <w:r w:rsidR="00025267">
        <w:t xml:space="preserve"> “For god’s </w:t>
      </w:r>
      <w:proofErr w:type="gramStart"/>
      <w:r w:rsidR="00025267">
        <w:t>sake,</w:t>
      </w:r>
      <w:proofErr w:type="gramEnd"/>
      <w:r w:rsidR="00025267">
        <w:t xml:space="preserve"> and I thought </w:t>
      </w:r>
      <w:r w:rsidR="005D72F1">
        <w:t>lacrosse</w:t>
      </w:r>
      <w:r w:rsidR="00025267">
        <w:t xml:space="preserve"> practice was exhausting.”</w:t>
      </w:r>
    </w:p>
    <w:p w:rsidR="00807F90" w:rsidRDefault="00CC769F" w:rsidP="00F547C6">
      <w:pPr>
        <w:tabs>
          <w:tab w:val="left" w:pos="5812"/>
        </w:tabs>
        <w:ind w:firstLine="284"/>
      </w:pPr>
      <w:r>
        <w:rPr>
          <w:i/>
        </w:rPr>
        <w:lastRenderedPageBreak/>
        <w:t xml:space="preserve">Two meteors… </w:t>
      </w:r>
      <w:r w:rsidR="00B94E7F">
        <w:t>A</w:t>
      </w:r>
      <w:r w:rsidR="00807F90">
        <w:t>n inkling of thought occurred to me and I dropped my gaze.</w:t>
      </w:r>
      <w:r w:rsidR="0091582E">
        <w:t xml:space="preserve"> </w:t>
      </w:r>
      <w:proofErr w:type="gramStart"/>
      <w:r w:rsidR="003A420B">
        <w:t>But n</w:t>
      </w:r>
      <w:r w:rsidR="00807F90">
        <w:t>o.</w:t>
      </w:r>
      <w:proofErr w:type="gramEnd"/>
      <w:r w:rsidR="00807F90">
        <w:t xml:space="preserve"> It couldn’t </w:t>
      </w:r>
      <w:r w:rsidR="003A420B">
        <w:t xml:space="preserve">possibly </w:t>
      </w:r>
      <w:r w:rsidR="00807F90">
        <w:t>be.</w:t>
      </w:r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proofErr w:type="spellStart"/>
      <w:r w:rsidRPr="009B703D">
        <w:rPr>
          <w:i/>
        </w:rPr>
        <w:t>Grribit</w:t>
      </w:r>
      <w:proofErr w:type="spellEnd"/>
      <w:r>
        <w:t>…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What?” I asked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What—I didn’t say anything,” </w:t>
      </w:r>
      <w:r w:rsidR="00176380">
        <w:t>Cash replied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r w:rsidRPr="009B703D">
        <w:rPr>
          <w:i/>
        </w:rPr>
        <w:t>Ribbit</w:t>
      </w:r>
      <w:r>
        <w:t>…”</w:t>
      </w:r>
    </w:p>
    <w:p w:rsidR="00F547C6" w:rsidRDefault="00F547C6" w:rsidP="00F547C6">
      <w:pPr>
        <w:tabs>
          <w:tab w:val="left" w:pos="5812"/>
        </w:tabs>
        <w:ind w:firstLine="284"/>
      </w:pPr>
      <w:r>
        <w:t>I</w:t>
      </w:r>
      <w:r w:rsidR="00700CC1">
        <w:t xml:space="preserve"> frowned,</w:t>
      </w:r>
      <w:r>
        <w:t xml:space="preserve"> looked around, and all of a sudden, </w:t>
      </w:r>
      <w:r w:rsidR="00700CC1">
        <w:t xml:space="preserve">about </w:t>
      </w:r>
      <w:r>
        <w:t xml:space="preserve">a </w:t>
      </w:r>
      <w:r w:rsidR="0083450A">
        <w:t>thousand</w:t>
      </w:r>
      <w:r>
        <w:t xml:space="preserve"> frogs </w:t>
      </w:r>
      <w:r w:rsidR="00440B9D">
        <w:t>leaped out</w:t>
      </w:r>
      <w:r>
        <w:t xml:space="preserve"> from </w:t>
      </w:r>
      <w:r w:rsidR="00700CC1">
        <w:t>the bushes</w:t>
      </w:r>
      <w:r>
        <w:t>.</w:t>
      </w:r>
      <w:r w:rsidR="0083450A">
        <w:t xml:space="preserve"> </w:t>
      </w:r>
    </w:p>
    <w:p w:rsidR="00F547C6" w:rsidRDefault="00F547C6" w:rsidP="00F547C6">
      <w:pPr>
        <w:tabs>
          <w:tab w:val="left" w:pos="5812"/>
        </w:tabs>
        <w:ind w:firstLine="284"/>
      </w:pPr>
      <w:r>
        <w:t>I</w:t>
      </w:r>
      <w:r w:rsidR="00700CC1">
        <w:t xml:space="preserve"> let out a laugh</w:t>
      </w:r>
      <w:r>
        <w:t xml:space="preserve"> as they all </w:t>
      </w:r>
      <w:proofErr w:type="spellStart"/>
      <w:r w:rsidR="00700CC1">
        <w:t>hippity</w:t>
      </w:r>
      <w:proofErr w:type="spellEnd"/>
      <w:r w:rsidR="00700CC1">
        <w:t xml:space="preserve">-hopped </w:t>
      </w:r>
      <w:r w:rsidR="0083450A">
        <w:t>about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r w:rsidR="008641BA">
        <w:t>Gross</w:t>
      </w:r>
      <w:r>
        <w:t xml:space="preserve">!” </w:t>
      </w:r>
      <w:r w:rsidR="00D15ACA">
        <w:t>Cash</w:t>
      </w:r>
      <w:r>
        <w:t xml:space="preserve"> </w:t>
      </w:r>
      <w:r w:rsidR="00B94E7F">
        <w:t>cringed, trying to</w:t>
      </w:r>
      <w:r>
        <w:t xml:space="preserve"> avoid </w:t>
      </w:r>
      <w:r w:rsidR="00700CC1">
        <w:t>touching them</w:t>
      </w:r>
      <w:r>
        <w:t>. “</w:t>
      </w:r>
      <w:r w:rsidR="007E49BB">
        <w:t>What is this from? ‘</w:t>
      </w:r>
      <w:proofErr w:type="gramStart"/>
      <w:r w:rsidR="007E49BB">
        <w:t>The Ten Commandments</w:t>
      </w:r>
      <w:r w:rsidR="00906E15">
        <w:t>’</w:t>
      </w:r>
      <w:r>
        <w:t>?”</w:t>
      </w:r>
      <w:proofErr w:type="gramEnd"/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r w:rsidR="008641BA">
        <w:t>T</w:t>
      </w:r>
      <w:r>
        <w:t>hose were locusts</w:t>
      </w:r>
      <w:r w:rsidR="00700CC1">
        <w:t>,</w:t>
      </w:r>
      <w:r>
        <w:t>”</w:t>
      </w:r>
      <w:r w:rsidR="00700CC1">
        <w:t xml:space="preserve"> I pointed out.</w:t>
      </w:r>
    </w:p>
    <w:p w:rsidR="00F547C6" w:rsidRDefault="00F547C6" w:rsidP="00F547C6">
      <w:pPr>
        <w:tabs>
          <w:tab w:val="left" w:pos="5812"/>
        </w:tabs>
        <w:ind w:firstLine="284"/>
      </w:pPr>
      <w:r>
        <w:t>“Whatever</w:t>
      </w:r>
      <w:r w:rsidR="00700CC1">
        <w:t>.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An angry loud croak made </w:t>
      </w:r>
      <w:r w:rsidR="00D15ACA">
        <w:t>Cash</w:t>
      </w:r>
      <w:r>
        <w:t xml:space="preserve"> jump.</w:t>
      </w:r>
    </w:p>
    <w:p w:rsidR="00BC74C0" w:rsidRDefault="00F547C6" w:rsidP="00F547C6">
      <w:pPr>
        <w:tabs>
          <w:tab w:val="left" w:pos="5812"/>
        </w:tabs>
        <w:ind w:firstLine="284"/>
      </w:pPr>
      <w:r>
        <w:t xml:space="preserve">I laughed again. “Don’t </w:t>
      </w:r>
      <w:r w:rsidR="005D72F1">
        <w:t>sit</w:t>
      </w:r>
      <w:r>
        <w:t xml:space="preserve"> on them</w:t>
      </w:r>
      <w:r w:rsidR="00700CC1">
        <w:t>.</w:t>
      </w:r>
      <w:r>
        <w:t>”</w:t>
      </w:r>
      <w:r w:rsidR="00D20118">
        <w:t xml:space="preserve"> </w:t>
      </w:r>
      <w:r>
        <w:t xml:space="preserve">I </w:t>
      </w:r>
      <w:r w:rsidR="00700CC1">
        <w:t xml:space="preserve">pushed </w:t>
      </w:r>
      <w:r>
        <w:t>to stand</w:t>
      </w:r>
      <w:r w:rsidR="00700CC1">
        <w:t xml:space="preserve"> and held out my hand to help </w:t>
      </w:r>
      <w:r w:rsidR="00931ABB">
        <w:t>Cash</w:t>
      </w:r>
      <w:r w:rsidR="00700CC1">
        <w:t xml:space="preserve"> up.</w:t>
      </w:r>
      <w:r>
        <w:t xml:space="preserve"> </w:t>
      </w:r>
      <w:r w:rsidR="00D67F04">
        <w:t>“Look, let’s just keep moving.”</w:t>
      </w:r>
      <w:r w:rsidR="0083450A">
        <w:t xml:space="preserve"> I beckoned for him to follow me, glancing</w:t>
      </w:r>
      <w:r w:rsidR="00BC74C0">
        <w:t xml:space="preserve"> up to try to get some bearings but </w:t>
      </w:r>
      <w:r>
        <w:t xml:space="preserve">I </w:t>
      </w:r>
      <w:r w:rsidR="00D67F04">
        <w:t xml:space="preserve">could no longer </w:t>
      </w:r>
      <w:r>
        <w:t>see through the trees.</w:t>
      </w:r>
      <w:r w:rsidR="00931ABB">
        <w:t xml:space="preserve"> 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picked my way through the weeds and </w:t>
      </w:r>
      <w:r w:rsidR="00BC7A3B">
        <w:t>vines</w:t>
      </w:r>
      <w:r>
        <w:t xml:space="preserve"> on the ground.</w:t>
      </w:r>
      <w:r w:rsidR="00931ABB">
        <w:t xml:space="preserve"> </w:t>
      </w:r>
      <w:r>
        <w:t>“</w:t>
      </w:r>
      <w:r w:rsidR="0060238B">
        <w:t xml:space="preserve">Which book </w:t>
      </w:r>
      <w:r>
        <w:t xml:space="preserve">do you suppose </w:t>
      </w:r>
      <w:r w:rsidR="0060238B">
        <w:t xml:space="preserve">we’re in </w:t>
      </w:r>
      <w:r>
        <w:t xml:space="preserve">now?” I asked, still trying to </w:t>
      </w:r>
      <w:r w:rsidR="006C3FDD">
        <w:t xml:space="preserve">focus </w:t>
      </w:r>
      <w:r>
        <w:t>on my footing.</w:t>
      </w:r>
    </w:p>
    <w:p w:rsidR="00F547C6" w:rsidRDefault="00F547C6" w:rsidP="00F547C6">
      <w:pPr>
        <w:tabs>
          <w:tab w:val="left" w:pos="5812"/>
        </w:tabs>
        <w:ind w:firstLine="284"/>
      </w:pPr>
      <w:r>
        <w:t>He didn’t reply.</w:t>
      </w:r>
    </w:p>
    <w:p w:rsidR="00F547C6" w:rsidRDefault="00F547C6" w:rsidP="00F547C6">
      <w:pPr>
        <w:tabs>
          <w:tab w:val="left" w:pos="5812"/>
        </w:tabs>
        <w:ind w:firstLine="284"/>
      </w:pPr>
      <w:proofErr w:type="gramStart"/>
      <w:r>
        <w:t>“</w:t>
      </w:r>
      <w:r w:rsidR="00D15ACA">
        <w:t>Cash</w:t>
      </w:r>
      <w:r>
        <w:t>?”</w:t>
      </w:r>
      <w:proofErr w:type="gramEnd"/>
      <w:r>
        <w:t xml:space="preserve"> I turned to look.</w:t>
      </w:r>
    </w:p>
    <w:p w:rsidR="00F547C6" w:rsidRDefault="00F547C6" w:rsidP="00F547C6">
      <w:pPr>
        <w:tabs>
          <w:tab w:val="left" w:pos="5812"/>
        </w:tabs>
        <w:ind w:firstLine="284"/>
      </w:pPr>
      <w:r>
        <w:t>He was gone.</w:t>
      </w:r>
    </w:p>
    <w:p w:rsidR="00F547C6" w:rsidRDefault="00F547C6" w:rsidP="00F547C6">
      <w:pPr>
        <w:tabs>
          <w:tab w:val="left" w:pos="5812"/>
        </w:tabs>
        <w:ind w:firstLine="284"/>
      </w:pPr>
    </w:p>
    <w:p w:rsidR="00F547C6" w:rsidRDefault="00F547C6" w:rsidP="00F547C6">
      <w:pPr>
        <w:tabs>
          <w:tab w:val="left" w:pos="5812"/>
        </w:tabs>
        <w:spacing w:line="240" w:lineRule="auto"/>
        <w:ind w:firstLine="284"/>
        <w:rPr>
          <w:rFonts w:ascii="Cambria" w:hAnsi="Cambria"/>
          <w:b/>
          <w:bCs/>
          <w:kern w:val="32"/>
          <w:sz w:val="32"/>
          <w:szCs w:val="32"/>
        </w:rPr>
      </w:pPr>
      <w:r>
        <w:br w:type="page"/>
      </w:r>
    </w:p>
    <w:p w:rsidR="00F547C6" w:rsidRDefault="00F547C6" w:rsidP="00F547C6">
      <w:pPr>
        <w:pStyle w:val="Heading1"/>
        <w:tabs>
          <w:tab w:val="left" w:pos="5812"/>
        </w:tabs>
        <w:spacing w:after="0"/>
        <w:ind w:firstLine="284"/>
        <w:jc w:val="both"/>
      </w:pPr>
      <w:bookmarkStart w:id="1" w:name="_Toc93231472"/>
      <w:bookmarkStart w:id="2" w:name="_Toc93231804"/>
      <w:r>
        <w:lastRenderedPageBreak/>
        <w:t xml:space="preserve">Chapter </w:t>
      </w:r>
      <w:r w:rsidR="00EC2E36">
        <w:t>Two -</w:t>
      </w:r>
      <w:r>
        <w:t xml:space="preserve"> </w:t>
      </w:r>
      <w:bookmarkEnd w:id="1"/>
      <w:bookmarkEnd w:id="2"/>
      <w:r w:rsidR="00EC2E36">
        <w:t xml:space="preserve">Magical </w:t>
      </w:r>
    </w:p>
    <w:p w:rsidR="00F547C6" w:rsidRDefault="00F547C6" w:rsidP="00F547C6">
      <w:pPr>
        <w:tabs>
          <w:tab w:val="left" w:pos="5812"/>
        </w:tabs>
        <w:ind w:firstLine="284"/>
        <w:rPr>
          <w:b/>
        </w:rPr>
      </w:pPr>
    </w:p>
    <w:p w:rsidR="00F547C6" w:rsidRPr="00B80601" w:rsidRDefault="00F547C6" w:rsidP="00F547C6">
      <w:pPr>
        <w:tabs>
          <w:tab w:val="left" w:pos="5812"/>
        </w:tabs>
        <w:ind w:firstLine="284"/>
      </w:pPr>
    </w:p>
    <w:p w:rsidR="00F547C6" w:rsidRDefault="00F547C6" w:rsidP="00F547C6">
      <w:pPr>
        <w:tabs>
          <w:tab w:val="left" w:pos="5812"/>
        </w:tabs>
        <w:ind w:firstLine="284"/>
      </w:pPr>
      <w:proofErr w:type="gramStart"/>
      <w:r>
        <w:t>“Oh—what?”</w:t>
      </w:r>
      <w:proofErr w:type="gramEnd"/>
      <w:r>
        <w:t xml:space="preserve"> I groaned aloud and tried to peer back through the woods to see if he had lagged behind. I didn’t know whether I should go back and look for him or not.</w:t>
      </w:r>
      <w:r w:rsidR="0033107D">
        <w:t xml:space="preserve"> It wasn’t like he was my responsibility.</w:t>
      </w:r>
    </w:p>
    <w:p w:rsidR="005D5103" w:rsidRDefault="005D5103" w:rsidP="00F547C6">
      <w:pPr>
        <w:tabs>
          <w:tab w:val="left" w:pos="5812"/>
        </w:tabs>
        <w:ind w:firstLine="284"/>
      </w:pPr>
      <w:r>
        <w:t>Or okay. Maybe he was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groaned again and started to head back anyway. </w:t>
      </w:r>
      <w:proofErr w:type="gramStart"/>
      <w:r>
        <w:t>“</w:t>
      </w:r>
      <w:r w:rsidR="00D15ACA">
        <w:t>Cash</w:t>
      </w:r>
      <w:r>
        <w:t>!”</w:t>
      </w:r>
      <w:proofErr w:type="gramEnd"/>
      <w:r>
        <w:t xml:space="preserve"> I called out. </w:t>
      </w:r>
      <w:proofErr w:type="gramStart"/>
      <w:r>
        <w:t>“</w:t>
      </w:r>
      <w:proofErr w:type="spellStart"/>
      <w:r w:rsidR="0033107D">
        <w:t>Caaaash</w:t>
      </w:r>
      <w:proofErr w:type="spellEnd"/>
      <w:r>
        <w:t>!</w:t>
      </w:r>
      <w:proofErr w:type="gramEnd"/>
      <w:r>
        <w:t xml:space="preserve"> Where are you? </w:t>
      </w:r>
      <w:r w:rsidR="00D15ACA">
        <w:t>Cash</w:t>
      </w:r>
      <w:r>
        <w:t>, you’d better not be trying to scare me like this.”</w:t>
      </w:r>
    </w:p>
    <w:p w:rsidR="00F547C6" w:rsidRDefault="00EF0AE7" w:rsidP="00F547C6">
      <w:pPr>
        <w:tabs>
          <w:tab w:val="left" w:pos="5812"/>
        </w:tabs>
        <w:ind w:firstLine="284"/>
      </w:pPr>
      <w:r>
        <w:t xml:space="preserve">The </w:t>
      </w:r>
      <w:r w:rsidR="00344572">
        <w:t xml:space="preserve">shadowy </w:t>
      </w:r>
      <w:r>
        <w:t xml:space="preserve">forest was giving me </w:t>
      </w:r>
      <w:r w:rsidR="00F547C6">
        <w:t>The Blair Witch Project</w:t>
      </w:r>
      <w:r>
        <w:t xml:space="preserve"> vibes</w:t>
      </w:r>
      <w:r w:rsidR="00F547C6">
        <w:t xml:space="preserve">. </w:t>
      </w:r>
      <w:proofErr w:type="gramStart"/>
      <w:r w:rsidR="00F547C6">
        <w:t>“</w:t>
      </w:r>
      <w:r w:rsidR="00D15ACA">
        <w:t>Cash</w:t>
      </w:r>
      <w:r w:rsidR="00F547C6">
        <w:t>!”</w:t>
      </w:r>
      <w:proofErr w:type="gramEnd"/>
      <w:r w:rsidR="00F547C6">
        <w:t xml:space="preserve"> I </w:t>
      </w:r>
      <w:r w:rsidR="003E0604">
        <w:t xml:space="preserve">pushed </w:t>
      </w:r>
      <w:r w:rsidR="00F547C6">
        <w:t>through some vines and branches again. “This is so not good for—whoops—” I almost fell off balance.</w:t>
      </w:r>
    </w:p>
    <w:p w:rsidR="00F547C6" w:rsidRDefault="00F547C6" w:rsidP="00F547C6">
      <w:pPr>
        <w:tabs>
          <w:tab w:val="left" w:pos="5812"/>
        </w:tabs>
        <w:ind w:firstLine="284"/>
      </w:pPr>
      <w:r>
        <w:t>I straightened up and checked to see what had caused my almost fall.</w:t>
      </w:r>
    </w:p>
    <w:p w:rsidR="00375148" w:rsidRDefault="00375148" w:rsidP="00F547C6">
      <w:pPr>
        <w:tabs>
          <w:tab w:val="left" w:pos="5812"/>
        </w:tabs>
        <w:ind w:firstLine="284"/>
      </w:pPr>
      <w:r>
        <w:t>The</w:t>
      </w:r>
      <w:r w:rsidR="00F547C6">
        <w:t xml:space="preserve"> large hole in the ground, like an animal trap</w:t>
      </w:r>
      <w:r>
        <w:t>,</w:t>
      </w:r>
      <w:r w:rsidR="00F547C6">
        <w:t xml:space="preserve"> must have been previously camouflaged by the leaves on the ground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</w:t>
      </w:r>
      <w:r w:rsidR="00375148">
        <w:t>pee</w:t>
      </w:r>
      <w:r w:rsidR="00B94E7F">
        <w:t>k</w:t>
      </w:r>
      <w:r w:rsidR="00375148">
        <w:t xml:space="preserve">ed </w:t>
      </w:r>
      <w:r>
        <w:t xml:space="preserve">into it. </w:t>
      </w:r>
      <w:proofErr w:type="gramStart"/>
      <w:r>
        <w:t>“</w:t>
      </w:r>
      <w:r w:rsidR="00D15ACA">
        <w:t>Cash</w:t>
      </w:r>
      <w:r>
        <w:t>!”</w:t>
      </w:r>
      <w:proofErr w:type="gramEnd"/>
      <w:r>
        <w:t xml:space="preserve"> </w:t>
      </w:r>
    </w:p>
    <w:p w:rsidR="00F547C6" w:rsidRDefault="00045719" w:rsidP="00F547C6">
      <w:pPr>
        <w:tabs>
          <w:tab w:val="left" w:pos="5812"/>
        </w:tabs>
        <w:ind w:firstLine="284"/>
      </w:pPr>
      <w:r>
        <w:t xml:space="preserve">My voice echoed several times. </w:t>
      </w:r>
      <w:r w:rsidRPr="00045719">
        <w:rPr>
          <w:i/>
        </w:rPr>
        <w:t>Whoa</w:t>
      </w:r>
      <w:r w:rsidR="00375148">
        <w:rPr>
          <w:i/>
        </w:rPr>
        <w:t>, that is one deep hole</w:t>
      </w:r>
      <w:r w:rsidRPr="00045719">
        <w:rPr>
          <w:i/>
        </w:rPr>
        <w:t>.</w:t>
      </w:r>
    </w:p>
    <w:p w:rsidR="0083450A" w:rsidRDefault="00F547C6" w:rsidP="00F547C6">
      <w:pPr>
        <w:tabs>
          <w:tab w:val="left" w:pos="5812"/>
        </w:tabs>
        <w:ind w:firstLine="284"/>
      </w:pPr>
      <w:r>
        <w:t>“</w:t>
      </w:r>
      <w:r w:rsidR="00D15ACA">
        <w:t>Cash</w:t>
      </w:r>
      <w:r>
        <w:t>!</w:t>
      </w:r>
      <w:r w:rsidR="00147A34">
        <w:t xml:space="preserve"> Tell me you’re not in that hole,</w:t>
      </w:r>
      <w:r>
        <w:t>” I called again, starting to pace back and forth</w:t>
      </w:r>
      <w:r w:rsidR="001F33EC">
        <w:t xml:space="preserve"> on the damp ground</w:t>
      </w:r>
      <w:r>
        <w:t xml:space="preserve">. </w:t>
      </w:r>
      <w:r w:rsidR="00147A34">
        <w:t xml:space="preserve">What was I supposed to do now? </w:t>
      </w:r>
      <w:r w:rsidR="00CA2DE2">
        <w:t>I moaned in frustration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Oh, for—” I </w:t>
      </w:r>
      <w:r w:rsidR="00461A46">
        <w:t xml:space="preserve">threw up my hands </w:t>
      </w:r>
      <w:r>
        <w:t xml:space="preserve">before unceremoniously jumping </w:t>
      </w:r>
      <w:r w:rsidR="00147A34">
        <w:t>in</w:t>
      </w:r>
      <w:r>
        <w:t>.</w:t>
      </w:r>
    </w:p>
    <w:p w:rsidR="0066765F" w:rsidRDefault="0066765F" w:rsidP="00F547C6">
      <w:pPr>
        <w:tabs>
          <w:tab w:val="left" w:pos="5812"/>
        </w:tabs>
        <w:ind w:firstLine="284"/>
      </w:pPr>
      <w:proofErr w:type="gramStart"/>
      <w:r>
        <w:t>“</w:t>
      </w:r>
      <w:proofErr w:type="spellStart"/>
      <w:r>
        <w:t>Aaaaahhh</w:t>
      </w:r>
      <w:proofErr w:type="spellEnd"/>
      <w:r>
        <w:t>—!</w:t>
      </w:r>
      <w:r w:rsidR="00F547C6">
        <w:t>”</w:t>
      </w:r>
      <w:proofErr w:type="gramEnd"/>
    </w:p>
    <w:p w:rsidR="00F547C6" w:rsidRDefault="003A78BB" w:rsidP="00F547C6">
      <w:pPr>
        <w:tabs>
          <w:tab w:val="left" w:pos="5812"/>
        </w:tabs>
        <w:ind w:firstLine="284"/>
      </w:pPr>
      <w:r>
        <w:t>The hole was super deep and super dark</w:t>
      </w:r>
      <w:r w:rsidR="001F0A96">
        <w:t>, I lost track because</w:t>
      </w:r>
      <w:r>
        <w:t xml:space="preserve"> </w:t>
      </w:r>
      <w:r w:rsidR="00F547C6">
        <w:t xml:space="preserve">I </w:t>
      </w:r>
      <w:r w:rsidR="0066765F">
        <w:t>was screaming</w:t>
      </w:r>
      <w:r w:rsidR="00F547C6">
        <w:t xml:space="preserve"> for so long</w:t>
      </w:r>
      <w:r>
        <w:t xml:space="preserve">. </w:t>
      </w:r>
      <w:r w:rsidRPr="003A78BB">
        <w:rPr>
          <w:i/>
        </w:rPr>
        <w:t>This is ridiculous.</w:t>
      </w:r>
      <w:r>
        <w:t xml:space="preserve"> </w:t>
      </w:r>
      <w:r w:rsidR="00F547C6">
        <w:t xml:space="preserve">I </w:t>
      </w:r>
      <w:r>
        <w:t xml:space="preserve">stopped screaming, </w:t>
      </w:r>
      <w:r w:rsidR="00F547C6">
        <w:t>sighed</w:t>
      </w:r>
      <w:r w:rsidR="00906E15">
        <w:t>,</w:t>
      </w:r>
      <w:r w:rsidR="00F547C6">
        <w:t xml:space="preserve"> and crossed my arms over my chest. “Jeez, when does this end?” I </w:t>
      </w:r>
      <w:r w:rsidR="00CE0FD2">
        <w:t xml:space="preserve">mused </w:t>
      </w:r>
      <w:r w:rsidR="00F547C6">
        <w:t>aloud</w:t>
      </w:r>
      <w:r w:rsidR="00C52ABD">
        <w:t xml:space="preserve">, all the while </w:t>
      </w:r>
      <w:r w:rsidR="002215CD">
        <w:t>the wind rushed</w:t>
      </w:r>
      <w:r w:rsidR="00C52ABD">
        <w:t xml:space="preserve"> past me, blowing my hair around</w:t>
      </w:r>
      <w:r w:rsidR="00F547C6">
        <w:t>. “What is this, Alice’s rabbit hole?</w:t>
      </w:r>
      <w:r w:rsidR="00045719">
        <w:t xml:space="preserve"> I </w:t>
      </w:r>
      <w:r w:rsidR="00344572">
        <w:t>was</w:t>
      </w:r>
      <w:r w:rsidR="00FD7EA9">
        <w:t>n’</w:t>
      </w:r>
      <w:r w:rsidR="00344572">
        <w:t xml:space="preserve">t reading </w:t>
      </w:r>
      <w:r w:rsidR="007344E5">
        <w:t>Lewis Carroll</w:t>
      </w:r>
      <w:r w:rsidR="00045719">
        <w:t>.</w:t>
      </w:r>
      <w:r w:rsidR="00F547C6">
        <w:t>”</w:t>
      </w:r>
    </w:p>
    <w:p w:rsidR="00F547C6" w:rsidRDefault="00F547C6" w:rsidP="00F547C6">
      <w:pPr>
        <w:tabs>
          <w:tab w:val="left" w:pos="5812"/>
        </w:tabs>
        <w:ind w:firstLine="284"/>
      </w:pPr>
      <w:r>
        <w:t>I kept falling.</w:t>
      </w:r>
    </w:p>
    <w:p w:rsidR="00F547C6" w:rsidRDefault="00F547C6" w:rsidP="00F547C6">
      <w:pPr>
        <w:tabs>
          <w:tab w:val="left" w:pos="5812"/>
        </w:tabs>
        <w:ind w:firstLine="284"/>
      </w:pPr>
      <w:proofErr w:type="gramStart"/>
      <w:r>
        <w:t>And falling.</w:t>
      </w:r>
      <w:proofErr w:type="gramEnd"/>
    </w:p>
    <w:p w:rsidR="00F547C6" w:rsidRDefault="003B71B3" w:rsidP="00F547C6">
      <w:pPr>
        <w:tabs>
          <w:tab w:val="left" w:pos="5812"/>
        </w:tabs>
        <w:ind w:firstLine="284"/>
      </w:pPr>
      <w:r>
        <w:t>When</w:t>
      </w:r>
      <w:r w:rsidR="00F547C6">
        <w:t xml:space="preserve"> my legs </w:t>
      </w:r>
      <w:r w:rsidR="00BF5ACE">
        <w:t xml:space="preserve">finally </w:t>
      </w:r>
      <w:r w:rsidR="00F547C6">
        <w:t>gave way</w:t>
      </w:r>
      <w:r>
        <w:t>,</w:t>
      </w:r>
      <w:r w:rsidR="00F547C6">
        <w:t xml:space="preserve"> I landed on my rump on the ground. </w:t>
      </w:r>
      <w:r>
        <w:t>“</w:t>
      </w:r>
      <w:proofErr w:type="spellStart"/>
      <w:r>
        <w:t>Oof</w:t>
      </w:r>
      <w:proofErr w:type="spellEnd"/>
      <w:r>
        <w:t>—ow!”</w:t>
      </w:r>
    </w:p>
    <w:p w:rsidR="00F547C6" w:rsidRDefault="00F547C6" w:rsidP="00F547C6">
      <w:pPr>
        <w:tabs>
          <w:tab w:val="left" w:pos="5812"/>
        </w:tabs>
        <w:ind w:firstLine="284"/>
      </w:pPr>
      <w:r>
        <w:t>I</w:t>
      </w:r>
      <w:r w:rsidR="005226BB">
        <w:t xml:space="preserve"> </w:t>
      </w:r>
      <w:r w:rsidR="00440B9D">
        <w:t>squinted</w:t>
      </w:r>
      <w:r>
        <w:t xml:space="preserve"> from the light </w:t>
      </w:r>
      <w:r w:rsidR="009A5870">
        <w:t xml:space="preserve">and </w:t>
      </w:r>
      <w:r>
        <w:t xml:space="preserve">shielded my eyes from the sun </w:t>
      </w:r>
      <w:r w:rsidR="009A5870">
        <w:t>before spotting</w:t>
      </w:r>
      <w:r>
        <w:t xml:space="preserve"> </w:t>
      </w:r>
      <w:r w:rsidR="00D15ACA">
        <w:t>Cash</w:t>
      </w:r>
      <w:r w:rsidR="009A5870">
        <w:t xml:space="preserve"> unconscious on the ground</w:t>
      </w:r>
      <w:r>
        <w:t xml:space="preserve"> a few feet away. I crept up beside him and shook his shoulder to wake him up. “Hey, hey </w:t>
      </w:r>
      <w:r w:rsidR="00D15ACA">
        <w:t>Cash</w:t>
      </w:r>
      <w:r>
        <w:t>.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A </w:t>
      </w:r>
      <w:r w:rsidR="00C509E8">
        <w:t>clump</w:t>
      </w:r>
      <w:r>
        <w:t xml:space="preserve"> of grass </w:t>
      </w:r>
      <w:r w:rsidR="000B0086">
        <w:t>by his arm</w:t>
      </w:r>
      <w:r w:rsidR="007E351D">
        <w:t xml:space="preserve"> </w:t>
      </w:r>
      <w:r>
        <w:t>caught my eye. In fact, all the grass and leaves on the trees and plants were—</w:t>
      </w:r>
    </w:p>
    <w:p w:rsidR="00F547C6" w:rsidRDefault="007E351D" w:rsidP="00F547C6">
      <w:pPr>
        <w:tabs>
          <w:tab w:val="left" w:pos="5812"/>
        </w:tabs>
        <w:ind w:firstLine="284"/>
      </w:pPr>
      <w:r>
        <w:lastRenderedPageBreak/>
        <w:t>“Blue,” I whispered, straightening</w:t>
      </w:r>
      <w:r w:rsidR="00F547C6">
        <w:t xml:space="preserve"> up.</w:t>
      </w:r>
    </w:p>
    <w:p w:rsidR="00F547C6" w:rsidRDefault="006E77C8" w:rsidP="00F547C6">
      <w:pPr>
        <w:tabs>
          <w:tab w:val="left" w:pos="5812"/>
        </w:tabs>
        <w:ind w:firstLine="284"/>
      </w:pPr>
      <w:r>
        <w:t>To the right</w:t>
      </w:r>
      <w:r w:rsidR="00F547C6">
        <w:t>, a castle stood with flags and banners getting whipped in the wind</w:t>
      </w:r>
      <w:r>
        <w:t xml:space="preserve"> while</w:t>
      </w:r>
      <w:r w:rsidR="00F547C6">
        <w:t xml:space="preserve"> </w:t>
      </w:r>
      <w:r>
        <w:t>t</w:t>
      </w:r>
      <w:r w:rsidR="00F547C6">
        <w:t xml:space="preserve">wo suns lit up the sky. </w:t>
      </w:r>
      <w:r>
        <w:t>To the left, in complete contrast</w:t>
      </w:r>
      <w:r w:rsidR="00F547C6">
        <w:t xml:space="preserve">, was </w:t>
      </w:r>
      <w:r>
        <w:t xml:space="preserve">a </w:t>
      </w:r>
      <w:r w:rsidR="00CB0DF2">
        <w:t>blackened</w:t>
      </w:r>
      <w:r w:rsidR="00F547C6">
        <w:t xml:space="preserve"> </w:t>
      </w:r>
      <w:r>
        <w:t>sky</w:t>
      </w:r>
      <w:r w:rsidR="00CB0DF2">
        <w:t xml:space="preserve"> with no moon </w:t>
      </w:r>
      <w:r w:rsidR="00267931">
        <w:t>or</w:t>
      </w:r>
      <w:r w:rsidR="00CB0DF2">
        <w:t xml:space="preserve"> </w:t>
      </w:r>
      <w:r w:rsidR="002A108C">
        <w:t xml:space="preserve">even </w:t>
      </w:r>
      <w:r w:rsidR="00CB0DF2">
        <w:t>any stars</w:t>
      </w:r>
      <w:r w:rsidR="00F547C6"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>“Hey, hey</w:t>
      </w:r>
      <w:r w:rsidR="005B2098">
        <w:t>,</w:t>
      </w:r>
      <w:r>
        <w:t xml:space="preserve"> you,” </w:t>
      </w:r>
      <w:r w:rsidR="005B2098">
        <w:t xml:space="preserve">a voice </w:t>
      </w:r>
      <w:r>
        <w:t>called from behind us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At that moment, </w:t>
      </w:r>
      <w:r w:rsidR="00D15ACA">
        <w:t>Cash</w:t>
      </w:r>
      <w:r>
        <w:t xml:space="preserve"> woke up</w:t>
      </w:r>
      <w:r w:rsidR="00B94E7F">
        <w:t xml:space="preserve"> with a groan</w:t>
      </w:r>
      <w:r>
        <w:t>. He blinked, saw the sky, blinked again</w:t>
      </w:r>
      <w:r w:rsidR="005B2098">
        <w:t>—</w:t>
      </w:r>
      <w:r>
        <w:t>twice</w:t>
      </w:r>
      <w:r w:rsidR="005B2098">
        <w:t>—</w:t>
      </w:r>
      <w:r>
        <w:t>then sat up with a start.</w:t>
      </w:r>
    </w:p>
    <w:p w:rsidR="008D007A" w:rsidRDefault="00F547C6" w:rsidP="00F547C6">
      <w:pPr>
        <w:tabs>
          <w:tab w:val="left" w:pos="5812"/>
        </w:tabs>
        <w:ind w:firstLine="284"/>
      </w:pPr>
      <w:r>
        <w:t>I followed his gaze. The sky was cut jagged down the middle.</w:t>
      </w:r>
      <w:r w:rsidR="008D007A">
        <w:t xml:space="preserve"> I smiled in wonder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Where are we?” </w:t>
      </w:r>
      <w:r w:rsidR="00D15ACA">
        <w:t>Cash</w:t>
      </w:r>
      <w:r>
        <w:t xml:space="preserve"> asked, looking mystified.</w:t>
      </w:r>
    </w:p>
    <w:p w:rsidR="00F547C6" w:rsidRDefault="00F547C6" w:rsidP="00F547C6">
      <w:pPr>
        <w:tabs>
          <w:tab w:val="left" w:pos="5812"/>
        </w:tabs>
        <w:ind w:firstLine="284"/>
      </w:pPr>
      <w:r>
        <w:t>I turned to face the girl who had spoken behind us.</w:t>
      </w:r>
    </w:p>
    <w:p w:rsidR="00F547C6" w:rsidRDefault="00F547C6" w:rsidP="00F547C6">
      <w:pPr>
        <w:tabs>
          <w:tab w:val="left" w:pos="5812"/>
        </w:tabs>
        <w:ind w:firstLine="284"/>
      </w:pPr>
      <w:r>
        <w:t>“This is ‘The Great Divide’,” she and I both replied at the same time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The girl with </w:t>
      </w:r>
      <w:r w:rsidR="00E77E15">
        <w:t xml:space="preserve">mysterious </w:t>
      </w:r>
      <w:r>
        <w:t>blue eyes smiled</w:t>
      </w:r>
      <w:r w:rsidR="00B94E7F">
        <w:t xml:space="preserve"> back</w:t>
      </w:r>
      <w:r>
        <w:t xml:space="preserve">. “Hello, </w:t>
      </w:r>
      <w:r w:rsidR="00556E9A">
        <w:t>Astrid</w:t>
      </w:r>
      <w:r>
        <w:t>.”</w:t>
      </w:r>
    </w:p>
    <w:p w:rsidR="00F547C6" w:rsidRDefault="00F547C6" w:rsidP="00F547C6">
      <w:pPr>
        <w:tabs>
          <w:tab w:val="left" w:pos="5812"/>
        </w:tabs>
        <w:ind w:firstLine="284"/>
      </w:pPr>
    </w:p>
    <w:p w:rsidR="00F547C6" w:rsidRDefault="00F547C6" w:rsidP="00F547C6">
      <w:pPr>
        <w:tabs>
          <w:tab w:val="left" w:pos="5812"/>
        </w:tabs>
        <w:ind w:firstLine="284"/>
      </w:pPr>
    </w:p>
    <w:p w:rsidR="001963CF" w:rsidRDefault="001963CF" w:rsidP="00F547C6">
      <w:pPr>
        <w:tabs>
          <w:tab w:val="left" w:pos="5812"/>
        </w:tabs>
        <w:ind w:firstLine="284"/>
      </w:pPr>
      <w:r>
        <w:t xml:space="preserve">“Oh my god, this is amazing,” I </w:t>
      </w:r>
      <w:r w:rsidR="00E24103">
        <w:t>couldn’t help but breathe.</w:t>
      </w:r>
    </w:p>
    <w:p w:rsidR="00E24103" w:rsidRDefault="00E24103" w:rsidP="00E24103">
      <w:pPr>
        <w:tabs>
          <w:tab w:val="left" w:pos="5812"/>
        </w:tabs>
        <w:ind w:firstLine="284"/>
      </w:pPr>
      <w:r>
        <w:t>“Ow!” Cash hissed.</w:t>
      </w:r>
    </w:p>
    <w:p w:rsidR="00E24103" w:rsidRDefault="00F6677B" w:rsidP="00E24103">
      <w:pPr>
        <w:tabs>
          <w:tab w:val="left" w:pos="5812"/>
        </w:tabs>
        <w:ind w:firstLine="284"/>
      </w:pPr>
      <w:r>
        <w:t>Freya</w:t>
      </w:r>
      <w:r w:rsidR="00E24103">
        <w:t xml:space="preserve"> shot him a steady look. “Sorry,” she </w:t>
      </w:r>
      <w:r w:rsidR="00603E78">
        <w:t>spoke</w:t>
      </w:r>
      <w:r w:rsidR="00E24103">
        <w:t xml:space="preserve"> flatly as she checked the bruise on his head. “The Serendipity said you’d be coming.” Her statement was directed at me.</w:t>
      </w:r>
    </w:p>
    <w:p w:rsidR="00E24103" w:rsidRDefault="00E24103" w:rsidP="00E24103">
      <w:pPr>
        <w:tabs>
          <w:tab w:val="left" w:pos="5812"/>
        </w:tabs>
        <w:ind w:firstLine="284"/>
      </w:pPr>
      <w:r>
        <w:t>My chuckle was wry. “Yeah, she knows everything, doesn’t she?”</w:t>
      </w:r>
    </w:p>
    <w:p w:rsidR="00E24103" w:rsidRDefault="00E24103" w:rsidP="00E24103">
      <w:pPr>
        <w:tabs>
          <w:tab w:val="left" w:pos="5812"/>
        </w:tabs>
        <w:ind w:firstLine="284"/>
      </w:pPr>
      <w:r>
        <w:t>Lightning flashed and thunder rumbled once—pointedly.</w:t>
      </w:r>
    </w:p>
    <w:p w:rsidR="00E24103" w:rsidRDefault="00E24103" w:rsidP="00E24103">
      <w:pPr>
        <w:tabs>
          <w:tab w:val="left" w:pos="5812"/>
        </w:tabs>
        <w:ind w:firstLine="284"/>
      </w:pPr>
      <w:r>
        <w:t>I bit my lip, muffling my laughter. “Sorry!” I called out loud.</w:t>
      </w:r>
    </w:p>
    <w:p w:rsidR="00E24103" w:rsidRDefault="00F6677B" w:rsidP="00E24103">
      <w:pPr>
        <w:tabs>
          <w:tab w:val="left" w:pos="5812"/>
        </w:tabs>
        <w:ind w:firstLine="284"/>
      </w:pPr>
      <w:r>
        <w:t>Freya</w:t>
      </w:r>
      <w:r w:rsidR="00E24103">
        <w:t xml:space="preserve"> looked up at the sky. </w:t>
      </w:r>
      <w:proofErr w:type="gramStart"/>
      <w:r w:rsidR="00E24103">
        <w:t>“That old willow.”</w:t>
      </w:r>
      <w:proofErr w:type="gramEnd"/>
      <w:r w:rsidR="00E24103">
        <w:t xml:space="preserve"> She rolled her eyes as she </w:t>
      </w:r>
      <w:r w:rsidR="00777868">
        <w:t>tended</w:t>
      </w:r>
      <w:r w:rsidR="00E24103">
        <w:t xml:space="preserve"> to Cash’s head.</w:t>
      </w:r>
    </w:p>
    <w:p w:rsidR="001963CF" w:rsidRDefault="00183EE4" w:rsidP="00F547C6">
      <w:pPr>
        <w:tabs>
          <w:tab w:val="left" w:pos="5812"/>
        </w:tabs>
        <w:ind w:firstLine="284"/>
      </w:pPr>
      <w:r>
        <w:t xml:space="preserve">Cash was studying my expression. </w:t>
      </w:r>
      <w:r w:rsidR="009E7832">
        <w:t xml:space="preserve">He could already smell something fishy. </w:t>
      </w:r>
      <w:r>
        <w:t>“What exactly is going on here now?”</w:t>
      </w:r>
    </w:p>
    <w:p w:rsidR="00A61014" w:rsidRDefault="009E7832" w:rsidP="00A61014">
      <w:pPr>
        <w:tabs>
          <w:tab w:val="left" w:pos="5812"/>
        </w:tabs>
        <w:ind w:firstLine="284"/>
      </w:pPr>
      <w:r>
        <w:t>“Uh…</w:t>
      </w:r>
      <w:r w:rsidR="008F7BB5">
        <w:t>well.</w:t>
      </w:r>
      <w:r>
        <w:t xml:space="preserve">” I cracked a </w:t>
      </w:r>
      <w:r w:rsidR="00817CFC">
        <w:t xml:space="preserve">sly </w:t>
      </w:r>
      <w:r>
        <w:t xml:space="preserve">grin. </w:t>
      </w:r>
      <w:r w:rsidRPr="009E7832">
        <w:t>“See, when I was at the library</w:t>
      </w:r>
      <w:r w:rsidR="00247560">
        <w:t xml:space="preserve"> yesterday</w:t>
      </w:r>
      <w:r w:rsidRPr="009E7832">
        <w:t>,</w:t>
      </w:r>
      <w:r w:rsidR="000E3543">
        <w:t xml:space="preserve"> aside from medieval Scottish literature,</w:t>
      </w:r>
      <w:r w:rsidRPr="009E7832">
        <w:t xml:space="preserve"> I had also brought along my </w:t>
      </w:r>
      <w:r w:rsidR="00FE1F8A">
        <w:t xml:space="preserve">old </w:t>
      </w:r>
      <w:r w:rsidRPr="009E7832">
        <w:t xml:space="preserve">writing journal. It’s for ideas,” I relayed with a </w:t>
      </w:r>
      <w:r w:rsidR="00817CFC">
        <w:t xml:space="preserve">sheepish </w:t>
      </w:r>
      <w:r w:rsidRPr="009E7832">
        <w:t>nod. “I write poetry sometimes, short stories. And somehow…” I gestured around us. “I</w:t>
      </w:r>
      <w:r>
        <w:t xml:space="preserve"> think we’re in one of my</w:t>
      </w:r>
      <w:r w:rsidRPr="009E7832">
        <w:t xml:space="preserve"> unfinished uh…scribblings.”</w:t>
      </w:r>
    </w:p>
    <w:p w:rsidR="00A61014" w:rsidRDefault="00817CFC" w:rsidP="00F547C6">
      <w:pPr>
        <w:tabs>
          <w:tab w:val="left" w:pos="5812"/>
        </w:tabs>
        <w:ind w:firstLine="284"/>
      </w:pPr>
      <w:r>
        <w:t>Cash’s jaw dropped.</w:t>
      </w:r>
    </w:p>
    <w:p w:rsidR="00F200F3" w:rsidRDefault="00817CFC" w:rsidP="00F200F3">
      <w:pPr>
        <w:tabs>
          <w:tab w:val="left" w:pos="5812"/>
        </w:tabs>
        <w:ind w:firstLine="284"/>
      </w:pPr>
      <w:r>
        <w:t>I put my hands up again. “</w:t>
      </w:r>
      <w:r w:rsidR="00E0598B">
        <w:t xml:space="preserve">Hey, I </w:t>
      </w:r>
      <w:r w:rsidR="00E43C65">
        <w:t>wouldn’t believe me</w:t>
      </w:r>
      <w:r w:rsidR="00E0598B">
        <w:t xml:space="preserve"> either but this is literally the </w:t>
      </w:r>
      <w:r w:rsidR="00473331">
        <w:t>Harry Potter</w:t>
      </w:r>
      <w:r w:rsidR="0019616A">
        <w:t xml:space="preserve"> </w:t>
      </w:r>
      <w:r w:rsidR="00E0598B">
        <w:t xml:space="preserve">fanfic I wrote when I was </w:t>
      </w:r>
      <w:r w:rsidR="006E77C8">
        <w:t>thirteen</w:t>
      </w:r>
      <w:r>
        <w:t xml:space="preserve">.” </w:t>
      </w:r>
      <w:r w:rsidR="00F200F3">
        <w:t xml:space="preserve">I stopped again and smacked my hand on my forehead. </w:t>
      </w:r>
      <w:proofErr w:type="gramStart"/>
      <w:r w:rsidR="00F200F3">
        <w:t>“</w:t>
      </w:r>
      <w:proofErr w:type="spellStart"/>
      <w:r w:rsidR="00F200F3">
        <w:t>Apocalyptica</w:t>
      </w:r>
      <w:proofErr w:type="spellEnd"/>
      <w:r>
        <w:t>.</w:t>
      </w:r>
      <w:r w:rsidR="00F200F3">
        <w:t>”</w:t>
      </w:r>
      <w:proofErr w:type="gramEnd"/>
    </w:p>
    <w:p w:rsidR="00F200F3" w:rsidRDefault="00F200F3" w:rsidP="00F200F3">
      <w:pPr>
        <w:tabs>
          <w:tab w:val="left" w:pos="5812"/>
        </w:tabs>
        <w:ind w:firstLine="284"/>
      </w:pPr>
      <w:r>
        <w:t>“What?” He looked up.</w:t>
      </w:r>
    </w:p>
    <w:p w:rsidR="00F200F3" w:rsidRDefault="00F200F3" w:rsidP="00F200F3">
      <w:pPr>
        <w:tabs>
          <w:tab w:val="left" w:pos="5812"/>
        </w:tabs>
        <w:ind w:firstLine="284"/>
      </w:pPr>
      <w:r>
        <w:lastRenderedPageBreak/>
        <w:t>“</w:t>
      </w:r>
      <w:proofErr w:type="spellStart"/>
      <w:r>
        <w:t>Apocalyptica</w:t>
      </w:r>
      <w:proofErr w:type="spellEnd"/>
      <w:r>
        <w:t xml:space="preserve">,” I repeated. </w:t>
      </w:r>
      <w:proofErr w:type="gramStart"/>
      <w:r>
        <w:t>“</w:t>
      </w:r>
      <w:r w:rsidR="00C56AB8">
        <w:t>Those things before.</w:t>
      </w:r>
      <w:proofErr w:type="gramEnd"/>
      <w:r w:rsidR="00C56AB8">
        <w:t xml:space="preserve"> </w:t>
      </w:r>
      <w:r>
        <w:t>In that story, I’d invented a natural disaster called ‘twin meteorites’,” I explained before pausing. “But they were never supposed to hit the ground.”</w:t>
      </w:r>
    </w:p>
    <w:p w:rsidR="00F200F3" w:rsidRDefault="00F200F3" w:rsidP="00F200F3">
      <w:pPr>
        <w:tabs>
          <w:tab w:val="left" w:pos="5812"/>
        </w:tabs>
        <w:ind w:firstLine="284"/>
      </w:pPr>
      <w:r>
        <w:t>“Oh my god,” Cash groaned. “What else kind of catastrophes did you make up?”</w:t>
      </w:r>
    </w:p>
    <w:p w:rsidR="00F200F3" w:rsidRDefault="00F200F3" w:rsidP="00F200F3">
      <w:pPr>
        <w:tabs>
          <w:tab w:val="left" w:pos="5812"/>
        </w:tabs>
        <w:ind w:firstLine="284"/>
      </w:pPr>
      <w:r>
        <w:t>“Nothing!</w:t>
      </w:r>
      <w:r w:rsidR="00B6484E">
        <w:t xml:space="preserve">” I exclaimed in my </w:t>
      </w:r>
      <w:proofErr w:type="spellStart"/>
      <w:r w:rsidR="00B6484E">
        <w:t>defense</w:t>
      </w:r>
      <w:proofErr w:type="spellEnd"/>
      <w:r w:rsidR="00B6484E">
        <w:t>.</w:t>
      </w:r>
      <w:r>
        <w:t xml:space="preserve"> </w:t>
      </w:r>
      <w:r w:rsidR="00B6484E">
        <w:t>“</w:t>
      </w:r>
      <w:r>
        <w:t>That was the only one</w:t>
      </w:r>
      <w:r w:rsidR="009D05CA">
        <w:t>.</w:t>
      </w:r>
      <w:r>
        <w:t>”</w:t>
      </w:r>
    </w:p>
    <w:p w:rsidR="00F200F3" w:rsidRDefault="00414E4F" w:rsidP="00414E4F">
      <w:pPr>
        <w:tabs>
          <w:tab w:val="left" w:pos="5812"/>
        </w:tabs>
        <w:ind w:firstLine="284"/>
      </w:pPr>
      <w:r>
        <w:t>“What about the frogs?”</w:t>
      </w:r>
    </w:p>
    <w:p w:rsidR="00F200F3" w:rsidRDefault="003058B4" w:rsidP="00F200F3">
      <w:pPr>
        <w:tabs>
          <w:tab w:val="left" w:pos="5812"/>
        </w:tabs>
        <w:ind w:firstLine="284"/>
      </w:pPr>
      <w:r>
        <w:t xml:space="preserve">I snapped my fingers. </w:t>
      </w:r>
      <w:r w:rsidR="00F200F3">
        <w:t>“</w:t>
      </w:r>
      <w:r w:rsidR="00DA3169">
        <w:t>Oh, those were probably from</w:t>
      </w:r>
      <w:r w:rsidR="00F200F3">
        <w:t xml:space="preserve"> ‘</w:t>
      </w:r>
      <w:r w:rsidR="00372E02">
        <w:t>Romancing the Frog</w:t>
      </w:r>
      <w:r w:rsidR="00F200F3">
        <w:t>.’”</w:t>
      </w:r>
    </w:p>
    <w:p w:rsidR="00F200F3" w:rsidRDefault="00F200F3" w:rsidP="00F200F3">
      <w:pPr>
        <w:tabs>
          <w:tab w:val="left" w:pos="5812"/>
        </w:tabs>
        <w:ind w:firstLine="284"/>
      </w:pPr>
      <w:r>
        <w:t>“</w:t>
      </w:r>
      <w:r w:rsidR="00372E02">
        <w:t>Romancing</w:t>
      </w:r>
      <w:r>
        <w:t xml:space="preserve"> </w:t>
      </w:r>
      <w:r w:rsidR="00E5307D">
        <w:t xml:space="preserve">the </w:t>
      </w:r>
      <w:r>
        <w:t xml:space="preserve">what?” Cash </w:t>
      </w:r>
      <w:r w:rsidR="006D6B2E">
        <w:t>sputtered out</w:t>
      </w:r>
      <w:r>
        <w:t>.</w:t>
      </w:r>
    </w:p>
    <w:p w:rsidR="00F200F3" w:rsidRDefault="00F200F3" w:rsidP="00F200F3">
      <w:pPr>
        <w:tabs>
          <w:tab w:val="left" w:pos="5812"/>
        </w:tabs>
        <w:ind w:firstLine="284"/>
      </w:pPr>
      <w:r>
        <w:t xml:space="preserve">I sighed heavily. “Yes, yes, I </w:t>
      </w:r>
      <w:r w:rsidR="00167F98">
        <w:t>write</w:t>
      </w:r>
      <w:r>
        <w:t xml:space="preserve"> </w:t>
      </w:r>
      <w:r w:rsidR="00854F3D">
        <w:t>romance</w:t>
      </w:r>
      <w:r w:rsidR="00167F98">
        <w:t xml:space="preserve"> too</w:t>
      </w:r>
      <w:r>
        <w:t>. It’s hilarious.”</w:t>
      </w:r>
    </w:p>
    <w:p w:rsidR="00F200F3" w:rsidRDefault="00F200F3" w:rsidP="00F200F3">
      <w:pPr>
        <w:tabs>
          <w:tab w:val="left" w:pos="5812"/>
        </w:tabs>
        <w:ind w:firstLine="284"/>
      </w:pPr>
      <w:r>
        <w:t>He choked down his laughter. “Sorry.” He pursed his lips. “Sorry,” he said and burst out laughing again.</w:t>
      </w:r>
    </w:p>
    <w:p w:rsidR="00F200F3" w:rsidRDefault="00F200F3" w:rsidP="00F200F3">
      <w:pPr>
        <w:tabs>
          <w:tab w:val="left" w:pos="5812"/>
        </w:tabs>
        <w:ind w:firstLine="284"/>
      </w:pPr>
      <w:r>
        <w:t xml:space="preserve">“Whatever,” I taunted as </w:t>
      </w:r>
      <w:r w:rsidR="00F6677B">
        <w:t>Freya</w:t>
      </w:r>
      <w:r w:rsidR="001D44DB">
        <w:t xml:space="preserve"> finished up with him and walked over to me</w:t>
      </w:r>
      <w:r>
        <w:t>. “</w:t>
      </w:r>
      <w:r w:rsidR="00F41FC1">
        <w:t xml:space="preserve">You’d better hope we don’t run into my </w:t>
      </w:r>
      <w:r>
        <w:t>fire-breathing dragon</w:t>
      </w:r>
      <w:r w:rsidR="00F41FC1">
        <w:t>.</w:t>
      </w:r>
      <w:r>
        <w:t xml:space="preserve"> I’</w:t>
      </w:r>
      <w:r w:rsidR="00F41FC1">
        <w:t>d</w:t>
      </w:r>
      <w:r>
        <w:t xml:space="preserve"> totally sick her on you.”</w:t>
      </w:r>
    </w:p>
    <w:p w:rsidR="00F547C6" w:rsidRDefault="00F547C6" w:rsidP="00F547C6">
      <w:pPr>
        <w:tabs>
          <w:tab w:val="left" w:pos="5812"/>
        </w:tabs>
        <w:ind w:firstLine="284"/>
      </w:pPr>
      <w:r>
        <w:t>We were camped under a blue tree, right smack in the middle of the Neutral—</w:t>
      </w:r>
      <w:r w:rsidR="00894C57">
        <w:t>what I</w:t>
      </w:r>
      <w:r w:rsidR="009B660E">
        <w:t>’d</w:t>
      </w:r>
      <w:r w:rsidR="00894C57">
        <w:t xml:space="preserve"> called </w:t>
      </w:r>
      <w:r>
        <w:t>the mi</w:t>
      </w:r>
      <w:r w:rsidR="00894C57">
        <w:t>ddle part of ‘The Great Divide.’</w:t>
      </w:r>
    </w:p>
    <w:p w:rsidR="00EC2754" w:rsidRDefault="00EC2754" w:rsidP="00F547C6">
      <w:pPr>
        <w:tabs>
          <w:tab w:val="left" w:pos="5812"/>
        </w:tabs>
        <w:ind w:firstLine="284"/>
      </w:pPr>
      <w:r>
        <w:t>I had created a world that was literally split down the middle, where the good creatures lived on the light side, the bad creatures lived on the dark side</w:t>
      </w:r>
      <w:r w:rsidR="00B51DD3">
        <w:t>, and t</w:t>
      </w:r>
      <w:r>
        <w:t xml:space="preserve">he </w:t>
      </w:r>
      <w:r w:rsidR="00B51DD3">
        <w:t>ever-</w:t>
      </w:r>
      <w:r>
        <w:t>shifting borderland between the two sides was where a human girl had been stranded.</w:t>
      </w:r>
    </w:p>
    <w:p w:rsidR="00EC2754" w:rsidRDefault="00EC2754" w:rsidP="00F547C6">
      <w:pPr>
        <w:tabs>
          <w:tab w:val="left" w:pos="5812"/>
        </w:tabs>
        <w:ind w:firstLine="284"/>
      </w:pPr>
      <w:r>
        <w:t>Freya.</w:t>
      </w:r>
    </w:p>
    <w:p w:rsidR="00F547C6" w:rsidRDefault="00F547C6" w:rsidP="00F547C6">
      <w:pPr>
        <w:tabs>
          <w:tab w:val="left" w:pos="5812"/>
        </w:tabs>
        <w:ind w:firstLine="284"/>
      </w:pPr>
      <w:r>
        <w:t>I sat up</w:t>
      </w:r>
      <w:r w:rsidR="001D44DB">
        <w:t xml:space="preserve"> before </w:t>
      </w:r>
      <w:r w:rsidR="00EC2754">
        <w:t xml:space="preserve">she </w:t>
      </w:r>
      <w:r w:rsidR="001D44DB">
        <w:t>could examine me</w:t>
      </w:r>
      <w:r>
        <w:t>. “I’m fine</w:t>
      </w:r>
      <w:r w:rsidR="001D44DB">
        <w:t>.</w:t>
      </w:r>
      <w:r>
        <w:t>”</w:t>
      </w:r>
    </w:p>
    <w:p w:rsidR="00F547C6" w:rsidRDefault="003F0028" w:rsidP="00F547C6">
      <w:pPr>
        <w:tabs>
          <w:tab w:val="left" w:pos="5812"/>
        </w:tabs>
        <w:ind w:firstLine="284"/>
      </w:pPr>
      <w:r>
        <w:t>She</w:t>
      </w:r>
      <w:r w:rsidR="00F547C6">
        <w:t xml:space="preserve"> </w:t>
      </w:r>
      <w:r w:rsidR="008F592C">
        <w:t>gave me such a sharp look I thought it could actually cut.</w:t>
      </w:r>
    </w:p>
    <w:p w:rsidR="00F547C6" w:rsidRDefault="00F547C6" w:rsidP="00F547C6">
      <w:pPr>
        <w:tabs>
          <w:tab w:val="left" w:pos="5812"/>
        </w:tabs>
        <w:ind w:firstLine="284"/>
      </w:pPr>
      <w:r>
        <w:t>“Oh, all right.” I gave in and showed her my arm. It was bleeding from when I snagged it on a tree a while ago.</w:t>
      </w:r>
    </w:p>
    <w:p w:rsidR="00F547C6" w:rsidRDefault="00F6677B" w:rsidP="00F547C6">
      <w:pPr>
        <w:tabs>
          <w:tab w:val="left" w:pos="5812"/>
        </w:tabs>
        <w:ind w:firstLine="284"/>
      </w:pPr>
      <w:r>
        <w:t>Freya</w:t>
      </w:r>
      <w:r w:rsidR="00F547C6">
        <w:t xml:space="preserve"> cleaned the wound. “You need stitches</w:t>
      </w:r>
      <w:r w:rsidR="00EE3C30">
        <w:t>.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bit my lip, wincing at the pain, but shut up about it. “Are </w:t>
      </w:r>
      <w:r w:rsidR="00FF43D7">
        <w:t>Luna</w:t>
      </w:r>
      <w:r w:rsidR="00473331">
        <w:t xml:space="preserve"> and </w:t>
      </w:r>
      <w:r w:rsidR="00FF43D7">
        <w:t xml:space="preserve">Draco </w:t>
      </w:r>
      <w:r>
        <w:t>still here?”</w:t>
      </w:r>
    </w:p>
    <w:p w:rsidR="00F547C6" w:rsidRDefault="00F547C6" w:rsidP="00F547C6">
      <w:pPr>
        <w:tabs>
          <w:tab w:val="left" w:pos="5812"/>
        </w:tabs>
        <w:ind w:firstLine="284"/>
      </w:pPr>
      <w:proofErr w:type="gramStart"/>
      <w:r>
        <w:t>“Of course</w:t>
      </w:r>
      <w:r w:rsidR="00B870C5">
        <w:t>.”</w:t>
      </w:r>
      <w:proofErr w:type="gramEnd"/>
      <w:r w:rsidR="00B870C5">
        <w:t xml:space="preserve"> She gave me an</w:t>
      </w:r>
      <w:r>
        <w:t xml:space="preserve"> </w:t>
      </w:r>
      <w:r w:rsidR="00B870C5">
        <w:t>even look</w:t>
      </w:r>
      <w:r>
        <w:t>. “You never finished the story, remember?”</w:t>
      </w:r>
    </w:p>
    <w:p w:rsidR="00F547C6" w:rsidRDefault="00F547C6" w:rsidP="00F547C6">
      <w:pPr>
        <w:tabs>
          <w:tab w:val="left" w:pos="5812"/>
        </w:tabs>
        <w:ind w:firstLine="284"/>
      </w:pPr>
      <w:r>
        <w:t>I gave her a</w:t>
      </w:r>
      <w:r w:rsidR="006877EB">
        <w:t>nother sheepish grin</w:t>
      </w:r>
      <w:r>
        <w:t xml:space="preserve">. </w:t>
      </w:r>
      <w:proofErr w:type="gramStart"/>
      <w:r>
        <w:t>“Yeah, sorry about that</w:t>
      </w:r>
      <w:r w:rsidR="00B870C5">
        <w:t>.</w:t>
      </w:r>
      <w:r>
        <w:t>”</w:t>
      </w:r>
      <w:proofErr w:type="gramEnd"/>
    </w:p>
    <w:p w:rsidR="00F547C6" w:rsidRDefault="00B870C5" w:rsidP="00F547C6">
      <w:pPr>
        <w:tabs>
          <w:tab w:val="left" w:pos="5812"/>
        </w:tabs>
        <w:ind w:firstLine="284"/>
      </w:pPr>
      <w:r>
        <w:t>She finished</w:t>
      </w:r>
      <w:r w:rsidR="00F547C6">
        <w:t xml:space="preserve"> with my arm quite quickly. “I should have a look at your head too.”</w:t>
      </w:r>
    </w:p>
    <w:p w:rsidR="00F547C6" w:rsidRDefault="00F547C6" w:rsidP="00F547C6">
      <w:pPr>
        <w:tabs>
          <w:tab w:val="left" w:pos="5812"/>
        </w:tabs>
        <w:ind w:firstLine="284"/>
      </w:pPr>
      <w:proofErr w:type="gramStart"/>
      <w:r>
        <w:t>“My what?”</w:t>
      </w:r>
      <w:proofErr w:type="gramEnd"/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Your head,” she </w:t>
      </w:r>
      <w:r w:rsidR="00B870C5">
        <w:t>repeated</w:t>
      </w:r>
      <w:r>
        <w:t xml:space="preserve">. “You hurt it </w:t>
      </w:r>
      <w:r w:rsidR="00731D16">
        <w:t xml:space="preserve">running from the mob </w:t>
      </w:r>
      <w:r>
        <w:t xml:space="preserve">in the </w:t>
      </w:r>
      <w:r w:rsidR="00731D16">
        <w:t>English hamlet</w:t>
      </w:r>
      <w:r>
        <w:t xml:space="preserve"> a few stories back. It was temporarily camouflaged but the injury is back now</w:t>
      </w:r>
      <w:r w:rsidR="00B870C5">
        <w:t>.”</w:t>
      </w:r>
    </w:p>
    <w:p w:rsidR="00F547C6" w:rsidRDefault="00B870C5" w:rsidP="00F547C6">
      <w:pPr>
        <w:tabs>
          <w:tab w:val="left" w:pos="5812"/>
        </w:tabs>
        <w:ind w:firstLine="284"/>
      </w:pPr>
      <w:r>
        <w:t xml:space="preserve">Self-satisfied, </w:t>
      </w:r>
      <w:r w:rsidR="00F547C6">
        <w:t xml:space="preserve">I shot her </w:t>
      </w:r>
      <w:r>
        <w:t>authoritative tone</w:t>
      </w:r>
      <w:r w:rsidR="00F547C6">
        <w:t xml:space="preserve"> </w:t>
      </w:r>
      <w:r>
        <w:t xml:space="preserve">a </w:t>
      </w:r>
      <w:r w:rsidR="00F547C6">
        <w:t>look. “</w:t>
      </w:r>
      <w:r w:rsidR="00571620">
        <w:t>I always knew you would be a compelling character.</w:t>
      </w:r>
      <w:r w:rsidR="00F547C6">
        <w:t>”</w:t>
      </w:r>
    </w:p>
    <w:p w:rsidR="00F547C6" w:rsidRDefault="00F6677B" w:rsidP="00F547C6">
      <w:pPr>
        <w:tabs>
          <w:tab w:val="left" w:pos="5812"/>
        </w:tabs>
        <w:ind w:firstLine="284"/>
      </w:pPr>
      <w:r>
        <w:lastRenderedPageBreak/>
        <w:t>Freya</w:t>
      </w:r>
      <w:r w:rsidR="00F547C6">
        <w:t xml:space="preserve"> shot me a</w:t>
      </w:r>
      <w:r w:rsidR="00571620">
        <w:t>nother</w:t>
      </w:r>
      <w:r w:rsidR="00F547C6">
        <w:t xml:space="preserve"> mysterious </w:t>
      </w:r>
      <w:r w:rsidR="009B76AD">
        <w:t xml:space="preserve">look </w:t>
      </w:r>
      <w:r w:rsidR="00F547C6">
        <w:t xml:space="preserve">but said nothing. </w:t>
      </w:r>
      <w:r w:rsidR="00CA3F30">
        <w:t>Her hand hovered</w:t>
      </w:r>
      <w:r w:rsidR="00F547C6">
        <w:t xml:space="preserve"> </w:t>
      </w:r>
      <w:r w:rsidR="00CA3F30">
        <w:t>over the back of my head</w:t>
      </w:r>
      <w:r w:rsidR="00F547C6">
        <w:t>.</w:t>
      </w:r>
      <w:r w:rsidR="00CA3F30">
        <w:t xml:space="preserve"> </w:t>
      </w:r>
      <w:r w:rsidR="00F547C6">
        <w:t xml:space="preserve">I hissed </w:t>
      </w:r>
      <w:r w:rsidR="00440B9D">
        <w:t>at</w:t>
      </w:r>
      <w:r w:rsidR="00F547C6">
        <w:t xml:space="preserve"> </w:t>
      </w:r>
      <w:r w:rsidR="00440B9D">
        <w:t>the</w:t>
      </w:r>
      <w:r w:rsidR="00F547C6">
        <w:t xml:space="preserve"> </w:t>
      </w:r>
      <w:r w:rsidR="00440B9D">
        <w:t xml:space="preserve">momentary </w:t>
      </w:r>
      <w:r w:rsidR="00F547C6">
        <w:t xml:space="preserve">little sting </w:t>
      </w:r>
      <w:r w:rsidR="00440B9D">
        <w:t xml:space="preserve">of </w:t>
      </w:r>
      <w:r w:rsidR="00F547C6">
        <w:t>pain.</w:t>
      </w:r>
    </w:p>
    <w:p w:rsidR="00397E60" w:rsidRDefault="005202E2" w:rsidP="00616034">
      <w:pPr>
        <w:tabs>
          <w:tab w:val="left" w:pos="5812"/>
        </w:tabs>
        <w:ind w:firstLine="284"/>
      </w:pPr>
      <w:r>
        <w:t>Cash was watching the two of us, another incredulous expression on his face.</w:t>
      </w:r>
      <w:r w:rsidR="009B510A">
        <w:t xml:space="preserve"> “</w:t>
      </w:r>
      <w:r w:rsidR="004C13E9">
        <w:t xml:space="preserve">Well, you two seem awfully at home here,” he </w:t>
      </w:r>
      <w:r w:rsidR="00BD4D66">
        <w:t>huffed</w:t>
      </w:r>
      <w:r w:rsidR="004C13E9">
        <w:t xml:space="preserve">. “Meanwhile, </w:t>
      </w:r>
      <w:r w:rsidR="00616034">
        <w:t>can we a</w:t>
      </w:r>
      <w:r w:rsidR="00397E60">
        <w:t>t least find some new clothes</w:t>
      </w:r>
      <w:r w:rsidR="00616034">
        <w:t>?</w:t>
      </w:r>
      <w:r w:rsidR="00EE2078">
        <w:t xml:space="preserve"> I’m still all wet and you’re…”</w:t>
      </w:r>
      <w:r w:rsidR="00303233">
        <w:t xml:space="preserve"> </w:t>
      </w:r>
      <w:r w:rsidR="00397E60">
        <w:t xml:space="preserve">His </w:t>
      </w:r>
      <w:r w:rsidR="0026059D">
        <w:t>gaze darted down to my chest like he couldn’t help it.</w:t>
      </w:r>
    </w:p>
    <w:p w:rsidR="00966B10" w:rsidRDefault="00B11507" w:rsidP="00F547C6">
      <w:pPr>
        <w:tabs>
          <w:tab w:val="left" w:pos="5812"/>
        </w:tabs>
        <w:ind w:firstLine="284"/>
      </w:pPr>
      <w:r>
        <w:t xml:space="preserve">Eyes wide, </w:t>
      </w:r>
      <w:r w:rsidR="00291EAE">
        <w:t xml:space="preserve">I flushed deep red </w:t>
      </w:r>
      <w:r w:rsidR="00966B10">
        <w:t xml:space="preserve">and spun </w:t>
      </w:r>
      <w:r w:rsidR="00E33CBA">
        <w:t>away.</w:t>
      </w:r>
      <w:r w:rsidR="00CD45AC">
        <w:t xml:space="preserve"> </w:t>
      </w:r>
      <w:r w:rsidR="00C76947">
        <w:t>“It’s not like I chose this</w:t>
      </w:r>
      <w:r w:rsidR="006E77C8">
        <w:t xml:space="preserve"> outfit</w:t>
      </w:r>
      <w:r w:rsidR="00C76947">
        <w:t>.</w:t>
      </w:r>
      <w:r w:rsidR="00946556">
        <w:t xml:space="preserve"> It was the </w:t>
      </w:r>
      <w:r w:rsidR="006F6035">
        <w:t xml:space="preserve">lady </w:t>
      </w:r>
      <w:r w:rsidR="00946556">
        <w:t>barkeep from—</w:t>
      </w:r>
      <w:r w:rsidR="00C76947">
        <w:t>”</w:t>
      </w:r>
    </w:p>
    <w:p w:rsidR="00F547C6" w:rsidRDefault="00F547C6" w:rsidP="00F547C6">
      <w:pPr>
        <w:tabs>
          <w:tab w:val="left" w:pos="5812"/>
        </w:tabs>
        <w:ind w:firstLine="284"/>
      </w:pPr>
      <w:proofErr w:type="gramStart"/>
      <w:r>
        <w:t>“A-hem.”</w:t>
      </w:r>
      <w:proofErr w:type="gramEnd"/>
      <w:r>
        <w:t xml:space="preserve"> </w:t>
      </w:r>
      <w:r w:rsidR="00F6677B">
        <w:t>Freya</w:t>
      </w:r>
      <w:r>
        <w:t xml:space="preserve"> cleared her throat.</w:t>
      </w:r>
      <w:r w:rsidR="00E97DC9">
        <w:t xml:space="preserve"> </w:t>
      </w:r>
      <w:r>
        <w:t>“</w:t>
      </w:r>
      <w:r w:rsidR="00F70D1E">
        <w:t xml:space="preserve">Worry about that later. </w:t>
      </w:r>
      <w:r>
        <w:t xml:space="preserve">The Serendipity </w:t>
      </w:r>
      <w:r w:rsidR="00F714AC">
        <w:t xml:space="preserve">should be ready to </w:t>
      </w:r>
      <w:r>
        <w:t>see you now</w:t>
      </w:r>
      <w:r w:rsidR="00E97DC9">
        <w:t>.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What’s that? </w:t>
      </w:r>
      <w:proofErr w:type="gramStart"/>
      <w:r>
        <w:t>Some kind of doctor?”</w:t>
      </w:r>
      <w:proofErr w:type="gramEnd"/>
      <w:r>
        <w:t xml:space="preserve"> </w:t>
      </w:r>
      <w:r w:rsidR="00D15ACA">
        <w:t>Cash</w:t>
      </w:r>
      <w:r>
        <w:t xml:space="preserve"> </w:t>
      </w:r>
      <w:r w:rsidR="00150E59">
        <w:t xml:space="preserve">brushed </w:t>
      </w:r>
      <w:r>
        <w:t>his jeans off as he stood.</w:t>
      </w:r>
    </w:p>
    <w:p w:rsidR="00F547C6" w:rsidRDefault="00F6677B" w:rsidP="00F547C6">
      <w:pPr>
        <w:tabs>
          <w:tab w:val="left" w:pos="5812"/>
        </w:tabs>
        <w:ind w:firstLine="284"/>
      </w:pPr>
      <w:r>
        <w:t>Freya</w:t>
      </w:r>
      <w:r w:rsidR="00F547C6">
        <w:t xml:space="preserve"> shot him a </w:t>
      </w:r>
      <w:r w:rsidR="009C164A" w:rsidRPr="009C164A">
        <w:t>dull</w:t>
      </w:r>
      <w:r w:rsidR="009C164A">
        <w:rPr>
          <w:i/>
        </w:rPr>
        <w:t xml:space="preserve"> </w:t>
      </w:r>
      <w:r w:rsidR="00F547C6">
        <w:t xml:space="preserve">look and looked over at me. “Why don’t you update your friend,” she </w:t>
      </w:r>
      <w:r w:rsidR="009C164A">
        <w:t>suggested</w:t>
      </w:r>
      <w:r w:rsidR="00F547C6">
        <w:t>. “I’ve already given the grand tour once. It’s your turn.”</w:t>
      </w:r>
    </w:p>
    <w:p w:rsidR="00F547C6" w:rsidRDefault="00402A89" w:rsidP="00F547C6">
      <w:pPr>
        <w:tabs>
          <w:tab w:val="left" w:pos="5812"/>
        </w:tabs>
        <w:ind w:firstLine="284"/>
      </w:pPr>
      <w:proofErr w:type="gramStart"/>
      <w:r>
        <w:t>“If you say so.”</w:t>
      </w:r>
      <w:proofErr w:type="gramEnd"/>
      <w:r>
        <w:t xml:space="preserve"> </w:t>
      </w:r>
      <w:r w:rsidR="00F547C6">
        <w:t>I shrugged</w:t>
      </w:r>
      <w:r w:rsidRPr="00402A89">
        <w:t xml:space="preserve"> </w:t>
      </w:r>
      <w:r>
        <w:t>as the two of us followed Freya to walk through the woods.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</w:t>
      </w:r>
      <w:r w:rsidR="00DE508B">
        <w:t xml:space="preserve">fell </w:t>
      </w:r>
      <w:r w:rsidR="00F547C6">
        <w:t>into step beside me</w:t>
      </w:r>
      <w:r w:rsidR="00BB068E">
        <w:t xml:space="preserve"> but</w:t>
      </w:r>
      <w:r w:rsidR="00F547C6">
        <w:t xml:space="preserve"> </w:t>
      </w:r>
      <w:r w:rsidR="00BB068E">
        <w:t>h</w:t>
      </w:r>
      <w:r w:rsidR="00F547C6">
        <w:t xml:space="preserve">e </w:t>
      </w:r>
      <w:r w:rsidR="00402A89">
        <w:t>was watching</w:t>
      </w:r>
      <w:r w:rsidR="00F547C6">
        <w:t xml:space="preserve"> </w:t>
      </w:r>
      <w:r w:rsidR="00A4100C">
        <w:t xml:space="preserve">warily </w:t>
      </w:r>
      <w:r w:rsidR="00F547C6">
        <w:t xml:space="preserve">as </w:t>
      </w:r>
      <w:r w:rsidR="00F6677B">
        <w:t>Freya</w:t>
      </w:r>
      <w:r w:rsidR="00F547C6">
        <w:t xml:space="preserve"> would pause every so often as if to get her bearings</w:t>
      </w:r>
      <w:r w:rsidR="00BB068E">
        <w:t>, as though</w:t>
      </w:r>
      <w:r w:rsidR="00F547C6">
        <w:t xml:space="preserve"> she was sniffing her way through the forest. “Okay,” he whispered to me. “She’s freaking me out.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She’s supposed to</w:t>
      </w:r>
      <w:r w:rsidR="00BB068E">
        <w:t>,</w:t>
      </w:r>
      <w:r>
        <w:t xml:space="preserve">” I </w:t>
      </w:r>
      <w:r w:rsidR="00BB068E">
        <w:t>told him</w:t>
      </w:r>
      <w:r>
        <w:t>.</w:t>
      </w:r>
      <w:r w:rsidR="003F0028">
        <w:t xml:space="preserve"> “She’s been here too long.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She’s a bossy know-it-all,” he </w:t>
      </w:r>
      <w:r w:rsidR="00BB068E">
        <w:t xml:space="preserve">remarked </w:t>
      </w:r>
      <w:r>
        <w:t>under his breath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Problem, </w:t>
      </w:r>
      <w:r w:rsidR="00D15ACA">
        <w:t>Cash</w:t>
      </w:r>
      <w:r>
        <w:t xml:space="preserve">?” </w:t>
      </w:r>
      <w:r w:rsidR="00F6677B">
        <w:t>Freya</w:t>
      </w:r>
      <w:r>
        <w:t xml:space="preserve"> asked loudly, </w:t>
      </w:r>
      <w:r w:rsidR="00BB068E">
        <w:t>not turning back to us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>“Oh, I forgot,” I added. “She hears everything too.”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BB068E">
        <w:t xml:space="preserve"> made a face at me</w:t>
      </w:r>
      <w:r w:rsidR="00F547C6">
        <w:t xml:space="preserve"> before asking, “So, who </w:t>
      </w:r>
      <w:r w:rsidR="00F547C6">
        <w:rPr>
          <w:i/>
        </w:rPr>
        <w:t xml:space="preserve">is </w:t>
      </w:r>
      <w:r w:rsidR="00F547C6">
        <w:t>this Serendipity character?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She’s a big willow tree that used to be </w:t>
      </w:r>
      <w:r w:rsidR="007E5375">
        <w:t>the kingdom’s</w:t>
      </w:r>
      <w:r>
        <w:t xml:space="preserve"> adviser,” I relayed. “Now she’s still a great seer and the voice of </w:t>
      </w:r>
      <w:r w:rsidR="003803C3">
        <w:t xml:space="preserve">knowledge in </w:t>
      </w:r>
      <w:r w:rsidR="006A3808">
        <w:t>this world</w:t>
      </w:r>
      <w:r>
        <w:t xml:space="preserve"> but she’s sort of…rooted.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I didn’t know that.” </w:t>
      </w:r>
      <w:r w:rsidR="00F6677B">
        <w:t>Freya</w:t>
      </w:r>
      <w:r>
        <w:t xml:space="preserve"> glanced back</w:t>
      </w:r>
      <w:r w:rsidR="006A3808">
        <w:t xml:space="preserve"> just then</w:t>
      </w:r>
      <w:r>
        <w:t>. “She used to be the adviser?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Oh…yeah, I hadn’t written that down yet,” I </w:t>
      </w:r>
      <w:r w:rsidR="000F08B9">
        <w:t>recalled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We arrived at </w:t>
      </w:r>
      <w:r w:rsidR="00FF591F">
        <w:t xml:space="preserve">a </w:t>
      </w:r>
      <w:r>
        <w:t>crossroads with a tall signpost</w:t>
      </w:r>
      <w:r w:rsidR="00FF591F">
        <w:t>.</w:t>
      </w:r>
      <w:r>
        <w:t xml:space="preserve"> </w:t>
      </w:r>
      <w:r w:rsidR="00FF591F">
        <w:t>S</w:t>
      </w:r>
      <w:r>
        <w:t xml:space="preserve">everal wooden arrows </w:t>
      </w:r>
      <w:r w:rsidR="00FF591F">
        <w:t xml:space="preserve">were </w:t>
      </w:r>
      <w:r>
        <w:t xml:space="preserve">nailed onto it, giving </w:t>
      </w:r>
      <w:r w:rsidR="00D53538">
        <w:t>different</w:t>
      </w:r>
      <w:r>
        <w:t xml:space="preserve"> directions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Hey, check it out.” I approached the signpost </w:t>
      </w:r>
      <w:r w:rsidR="009527D2">
        <w:t xml:space="preserve">with a grin </w:t>
      </w:r>
      <w:r>
        <w:t xml:space="preserve">and pointed to one wooden arrow </w:t>
      </w:r>
      <w:r w:rsidR="00FF591F">
        <w:t>where</w:t>
      </w:r>
      <w:r>
        <w:t xml:space="preserve"> my name ‘</w:t>
      </w:r>
      <w:r w:rsidR="00556E9A">
        <w:t>Astrid</w:t>
      </w:r>
      <w:r>
        <w:t>’ was carved right on it, and wherever I moved, its pointer arrow swung around, moving to follow me. “Cool, huh?”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</w:t>
      </w:r>
      <w:r w:rsidR="00561733">
        <w:t>gave me a look of disbelief</w:t>
      </w:r>
      <w:r w:rsidR="00F547C6">
        <w:t>.</w:t>
      </w:r>
      <w:r w:rsidR="000F08B9">
        <w:t xml:space="preserve"> </w:t>
      </w:r>
      <w:r w:rsidR="00FD2470">
        <w:t>“Are you actually enjoying this?”</w:t>
      </w:r>
    </w:p>
    <w:p w:rsidR="00B53092" w:rsidRDefault="00D53538" w:rsidP="00F547C6">
      <w:pPr>
        <w:tabs>
          <w:tab w:val="left" w:pos="5812"/>
        </w:tabs>
        <w:ind w:firstLine="284"/>
      </w:pPr>
      <w:r>
        <w:t>“What?” I threw up my hands</w:t>
      </w:r>
      <w:r w:rsidR="00FD2470">
        <w:t>.</w:t>
      </w:r>
      <w:r w:rsidR="003F0028">
        <w:t xml:space="preserve"> He just didn’t understand. </w:t>
      </w:r>
      <w:r w:rsidR="00B53092">
        <w:t xml:space="preserve">To be able to </w:t>
      </w:r>
      <w:r w:rsidR="0094401A">
        <w:t>see and touch things that I’d only imagined</w:t>
      </w:r>
      <w:r w:rsidR="00B53092">
        <w:t xml:space="preserve"> in my head? It was brilliant!</w:t>
      </w:r>
    </w:p>
    <w:p w:rsidR="00FD2470" w:rsidRDefault="004B4DA0" w:rsidP="00F547C6">
      <w:pPr>
        <w:tabs>
          <w:tab w:val="left" w:pos="5812"/>
        </w:tabs>
        <w:ind w:firstLine="284"/>
      </w:pPr>
      <w:r>
        <w:lastRenderedPageBreak/>
        <w:t xml:space="preserve">I stuck my tongue out at him. “You’re such a stick in the mud. I don’t even know why you had to come along </w:t>
      </w:r>
      <w:r w:rsidR="00882740">
        <w:t xml:space="preserve">on my wish </w:t>
      </w:r>
      <w:r>
        <w:t>anyway.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r w:rsidR="002740E9">
        <w:t>Hey, w</w:t>
      </w:r>
      <w:r>
        <w:t xml:space="preserve">e should get a move on,” </w:t>
      </w:r>
      <w:r w:rsidR="00F6677B">
        <w:t>Freya</w:t>
      </w:r>
      <w:r>
        <w:t xml:space="preserve"> </w:t>
      </w:r>
      <w:r w:rsidR="00FD2470">
        <w:t>beckoned us</w:t>
      </w:r>
      <w:r>
        <w:t xml:space="preserve">, </w:t>
      </w:r>
      <w:r w:rsidR="00FD2470">
        <w:t xml:space="preserve">her eyes </w:t>
      </w:r>
      <w:r w:rsidR="00725BBF">
        <w:t xml:space="preserve">warily </w:t>
      </w:r>
      <w:r w:rsidR="00FD2470">
        <w:rPr>
          <w:lang w:val="en-US"/>
        </w:rPr>
        <w:t>surveil</w:t>
      </w:r>
      <w:r w:rsidR="00FD2470" w:rsidRPr="00FD2470">
        <w:rPr>
          <w:lang w:val="en-US"/>
        </w:rPr>
        <w:t>ling</w:t>
      </w:r>
      <w:r w:rsidR="00FD2470">
        <w:t xml:space="preserve"> </w:t>
      </w:r>
      <w:r>
        <w:t>the sky.</w:t>
      </w:r>
    </w:p>
    <w:p w:rsidR="00F547C6" w:rsidRDefault="00565193" w:rsidP="00F547C6">
      <w:pPr>
        <w:tabs>
          <w:tab w:val="left" w:pos="5812"/>
        </w:tabs>
        <w:ind w:firstLine="284"/>
      </w:pPr>
      <w:r>
        <w:t xml:space="preserve">The </w:t>
      </w:r>
      <w:r w:rsidR="00884EF4">
        <w:t xml:space="preserve">arched </w:t>
      </w:r>
      <w:r w:rsidR="00F547C6">
        <w:t>doorway</w:t>
      </w:r>
      <w:r>
        <w:t xml:space="preserve"> </w:t>
      </w:r>
      <w:r w:rsidR="002B25EC">
        <w:t xml:space="preserve">in the clearing </w:t>
      </w:r>
      <w:r>
        <w:t xml:space="preserve">up ahead was made of </w:t>
      </w:r>
      <w:r w:rsidR="00F547C6">
        <w:t xml:space="preserve">big, mossy stone </w:t>
      </w:r>
      <w:r>
        <w:t xml:space="preserve">and </w:t>
      </w:r>
      <w:r w:rsidR="00F547C6">
        <w:t xml:space="preserve">not connected to anything. It stood </w:t>
      </w:r>
      <w:r>
        <w:t>in the middle of the path</w:t>
      </w:r>
      <w:r w:rsidR="00F547C6">
        <w:t xml:space="preserve"> as though it simply took </w:t>
      </w:r>
      <w:r w:rsidR="002B25EC">
        <w:t xml:space="preserve">one </w:t>
      </w:r>
      <w:r>
        <w:t>straight through to the other side</w:t>
      </w:r>
      <w:r w:rsidR="00F547C6">
        <w:t>.</w:t>
      </w:r>
      <w:r w:rsidR="004C5021">
        <w:t xml:space="preserve"> I studied the tex</w:t>
      </w:r>
      <w:r w:rsidR="00AB7B96">
        <w:t>tures of the doorway in delight, running my fingers past the slippery blue moss.</w:t>
      </w:r>
    </w:p>
    <w:p w:rsidR="00F547C6" w:rsidRDefault="00F6677B" w:rsidP="00F547C6">
      <w:pPr>
        <w:tabs>
          <w:tab w:val="left" w:pos="5812"/>
        </w:tabs>
        <w:ind w:firstLine="284"/>
      </w:pPr>
      <w:r>
        <w:t>Freya</w:t>
      </w:r>
      <w:r w:rsidR="00F547C6">
        <w:t xml:space="preserve"> held the </w:t>
      </w:r>
      <w:r w:rsidR="00C61ECB">
        <w:t>gadget in her hand</w:t>
      </w:r>
      <w:r w:rsidR="00F547C6">
        <w:t xml:space="preserve"> toward the door and waited </w:t>
      </w:r>
      <w:r w:rsidR="00C61ECB">
        <w:t>for two beeps</w:t>
      </w:r>
      <w:r w:rsidR="00F547C6">
        <w:t>. “All clear</w:t>
      </w:r>
      <w:r w:rsidR="00C61ECB">
        <w:t>.</w:t>
      </w:r>
      <w:r w:rsidR="00F547C6">
        <w:t xml:space="preserve">” </w:t>
      </w:r>
      <w:r w:rsidR="00C61ECB">
        <w:t xml:space="preserve">She </w:t>
      </w:r>
      <w:r w:rsidR="00F547C6">
        <w:t>motioned us in first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pulled </w:t>
      </w:r>
      <w:r w:rsidR="00D15ACA">
        <w:t>Cash</w:t>
      </w:r>
      <w:r>
        <w:t xml:space="preserve"> over to walk through</w:t>
      </w:r>
      <w:r w:rsidR="00C61ECB">
        <w:t xml:space="preserve"> the doorway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>He resisted. “Hey, where does that go exactly?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Would you just trust me, please?” I </w:t>
      </w:r>
      <w:r w:rsidR="00C61ECB">
        <w:t>coaxed, tugging</w:t>
      </w:r>
      <w:r>
        <w:t xml:space="preserve"> him forward.</w:t>
      </w:r>
    </w:p>
    <w:p w:rsidR="00F547C6" w:rsidRDefault="00F547C6" w:rsidP="00F547C6">
      <w:pPr>
        <w:tabs>
          <w:tab w:val="left" w:pos="5812"/>
        </w:tabs>
        <w:ind w:firstLine="284"/>
      </w:pPr>
    </w:p>
    <w:p w:rsidR="00017EC4" w:rsidRDefault="00017EC4" w:rsidP="00F547C6">
      <w:pPr>
        <w:tabs>
          <w:tab w:val="left" w:pos="5812"/>
        </w:tabs>
        <w:ind w:firstLine="284"/>
        <w:rPr>
          <w:rFonts w:ascii="Cambria" w:hAnsi="Cambria"/>
          <w:b/>
          <w:bCs/>
          <w:kern w:val="32"/>
          <w:sz w:val="32"/>
          <w:szCs w:val="32"/>
        </w:rPr>
      </w:pPr>
    </w:p>
    <w:p w:rsidR="00D4131D" w:rsidRDefault="00D4131D">
      <w:pPr>
        <w:spacing w:after="200" w:line="276" w:lineRule="auto"/>
        <w:jc w:val="left"/>
        <w:rPr>
          <w:rFonts w:eastAsia="Times New Roman" w:cs="Times New Roman"/>
          <w:b/>
          <w:bCs/>
          <w:kern w:val="32"/>
          <w:sz w:val="32"/>
          <w:szCs w:val="32"/>
          <w:lang w:val="en-US" w:eastAsia="ar-SA"/>
        </w:rPr>
      </w:pPr>
      <w:bookmarkStart w:id="3" w:name="_Toc93231473"/>
      <w:bookmarkStart w:id="4" w:name="_Toc93231805"/>
      <w:r>
        <w:br w:type="page"/>
      </w:r>
    </w:p>
    <w:p w:rsidR="00F547C6" w:rsidRDefault="00F547C6" w:rsidP="00F547C6">
      <w:pPr>
        <w:pStyle w:val="Heading1"/>
        <w:tabs>
          <w:tab w:val="left" w:pos="5812"/>
        </w:tabs>
        <w:spacing w:after="0"/>
        <w:ind w:firstLine="284"/>
        <w:jc w:val="both"/>
      </w:pPr>
      <w:r>
        <w:lastRenderedPageBreak/>
        <w:t xml:space="preserve">Chapter </w:t>
      </w:r>
      <w:r w:rsidR="00EC2E36">
        <w:t>Three -</w:t>
      </w:r>
      <w:r>
        <w:t xml:space="preserve"> Serendipity</w:t>
      </w:r>
      <w:bookmarkEnd w:id="3"/>
      <w:bookmarkEnd w:id="4"/>
    </w:p>
    <w:p w:rsidR="00F547C6" w:rsidRDefault="00F547C6" w:rsidP="00F547C6">
      <w:pPr>
        <w:tabs>
          <w:tab w:val="left" w:pos="5812"/>
        </w:tabs>
        <w:ind w:firstLine="284"/>
        <w:rPr>
          <w:b/>
        </w:rPr>
      </w:pPr>
    </w:p>
    <w:p w:rsidR="00F547C6" w:rsidRPr="00B80601" w:rsidRDefault="00F547C6" w:rsidP="00F547C6">
      <w:pPr>
        <w:tabs>
          <w:tab w:val="left" w:pos="5812"/>
        </w:tabs>
        <w:ind w:firstLine="284"/>
      </w:pPr>
    </w:p>
    <w:p w:rsidR="00B931BC" w:rsidRDefault="00017EC4" w:rsidP="00017EC4">
      <w:pPr>
        <w:tabs>
          <w:tab w:val="left" w:pos="5812"/>
        </w:tabs>
        <w:ind w:firstLine="284"/>
      </w:pPr>
      <w:r>
        <w:t xml:space="preserve">We passed through the doorway and </w:t>
      </w:r>
      <w:r w:rsidR="00B931BC">
        <w:t xml:space="preserve">were </w:t>
      </w:r>
      <w:r>
        <w:t>instantly transported to</w:t>
      </w:r>
      <w:r w:rsidR="00B931BC">
        <w:t xml:space="preserve"> a completely different </w:t>
      </w:r>
      <w:r>
        <w:t>part of the forest</w:t>
      </w:r>
      <w:r w:rsidR="00B931BC">
        <w:t>.</w:t>
      </w:r>
      <w:r>
        <w:t xml:space="preserve"> </w:t>
      </w:r>
      <w:r w:rsidR="00882740">
        <w:t>The mist from a</w:t>
      </w:r>
      <w:r w:rsidR="00B931BC">
        <w:t xml:space="preserve"> </w:t>
      </w:r>
      <w:r>
        <w:t xml:space="preserve">lagoon </w:t>
      </w:r>
      <w:r w:rsidR="00B931BC">
        <w:t xml:space="preserve">of </w:t>
      </w:r>
      <w:r>
        <w:t xml:space="preserve">calm purple water </w:t>
      </w:r>
      <w:r w:rsidR="00AB0F72">
        <w:t xml:space="preserve">warmed the air. We were </w:t>
      </w:r>
      <w:r w:rsidR="00B931BC">
        <w:t xml:space="preserve">surrounded by giant </w:t>
      </w:r>
      <w:r w:rsidR="00381399">
        <w:t xml:space="preserve">cedar </w:t>
      </w:r>
      <w:r w:rsidR="00B931BC">
        <w:t xml:space="preserve">and </w:t>
      </w:r>
      <w:r w:rsidR="00381399">
        <w:t>willow trees whose low-hanging vines swayed in the light breeze.</w:t>
      </w:r>
    </w:p>
    <w:p w:rsidR="00017EC4" w:rsidRDefault="00017EC4" w:rsidP="00017EC4">
      <w:pPr>
        <w:tabs>
          <w:tab w:val="left" w:pos="5812"/>
        </w:tabs>
        <w:ind w:firstLine="284"/>
      </w:pPr>
      <w:r>
        <w:t xml:space="preserve">I looked back as </w:t>
      </w:r>
      <w:r w:rsidR="00F6677B">
        <w:t>Freya</w:t>
      </w:r>
      <w:r>
        <w:t xml:space="preserve"> seemed to appear out of nowhere.</w:t>
      </w:r>
    </w:p>
    <w:p w:rsidR="00F547C6" w:rsidRDefault="00F547C6" w:rsidP="00017EC4">
      <w:pPr>
        <w:tabs>
          <w:tab w:val="left" w:pos="5812"/>
        </w:tabs>
        <w:ind w:firstLine="284"/>
      </w:pPr>
      <w:r>
        <w:t xml:space="preserve">“You’ll have to excuse the Serendipity today,” </w:t>
      </w:r>
      <w:r w:rsidR="00F6677B">
        <w:t>Freya</w:t>
      </w:r>
      <w:r>
        <w:t xml:space="preserve"> </w:t>
      </w:r>
      <w:r w:rsidR="00413FBD">
        <w:t xml:space="preserve">began </w:t>
      </w:r>
      <w:r>
        <w:t xml:space="preserve">as we approached </w:t>
      </w:r>
      <w:r w:rsidR="00413FBD">
        <w:t xml:space="preserve">the biggest </w:t>
      </w:r>
      <w:r>
        <w:t>willow tree. “She’s…kind of grumpy.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Are we on the </w:t>
      </w:r>
      <w:proofErr w:type="spellStart"/>
      <w:r>
        <w:t>Nightlands</w:t>
      </w:r>
      <w:proofErr w:type="spellEnd"/>
      <w:r>
        <w:t>?” I asked, slightly wide-eyed.</w:t>
      </w:r>
    </w:p>
    <w:p w:rsidR="00F547C6" w:rsidRDefault="00F6677B" w:rsidP="00F547C6">
      <w:pPr>
        <w:tabs>
          <w:tab w:val="left" w:pos="5812"/>
        </w:tabs>
        <w:ind w:firstLine="284"/>
      </w:pPr>
      <w:r>
        <w:t>Freya</w:t>
      </w:r>
      <w:r w:rsidR="00F547C6">
        <w:t xml:space="preserve"> pointed up to the sky.</w:t>
      </w:r>
    </w:p>
    <w:p w:rsidR="00F547C6" w:rsidRDefault="00F547C6" w:rsidP="00F547C6">
      <w:pPr>
        <w:tabs>
          <w:tab w:val="left" w:pos="5812"/>
        </w:tabs>
        <w:ind w:firstLine="284"/>
      </w:pPr>
      <w:proofErr w:type="gramStart"/>
      <w:r>
        <w:t>New moon.</w:t>
      </w:r>
      <w:proofErr w:type="gramEnd"/>
      <w:r>
        <w:t xml:space="preserve"> It meant </w:t>
      </w:r>
      <w:r w:rsidR="00EA42A5">
        <w:t>T</w:t>
      </w:r>
      <w:r>
        <w:t xml:space="preserve">he Serendipity was fully on the </w:t>
      </w:r>
      <w:r w:rsidR="00E9671E">
        <w:t>dark</w:t>
      </w:r>
      <w:r w:rsidR="00C32B98">
        <w:t xml:space="preserve"> side of ‘The Great Divide.’</w:t>
      </w:r>
      <w:r w:rsidR="00DB5785">
        <w:t xml:space="preserve"> That was as ominous as things went around here.</w:t>
      </w:r>
    </w:p>
    <w:p w:rsidR="00545320" w:rsidRDefault="00545320" w:rsidP="00F547C6">
      <w:pPr>
        <w:tabs>
          <w:tab w:val="left" w:pos="5812"/>
        </w:tabs>
        <w:ind w:firstLine="284"/>
      </w:pPr>
      <w:r>
        <w:t>“So where is this great serendipitous thing</w:t>
      </w:r>
      <w:r w:rsidR="00DA7482">
        <w:t>,</w:t>
      </w:r>
      <w:r>
        <w:t xml:space="preserve"> or person</w:t>
      </w:r>
      <w:r w:rsidR="00DA7482">
        <w:t>,</w:t>
      </w:r>
      <w:r>
        <w:t xml:space="preserve"> or whatever </w:t>
      </w:r>
      <w:r w:rsidR="00DA7482">
        <w:t xml:space="preserve">it is </w:t>
      </w:r>
      <w:r>
        <w:t xml:space="preserve">anyway?” Cash </w:t>
      </w:r>
      <w:r w:rsidR="00DA7482">
        <w:t>drawled, stepping back in ridicule.</w:t>
      </w:r>
    </w:p>
    <w:p w:rsidR="00F547C6" w:rsidRDefault="00DA7482" w:rsidP="00F547C6">
      <w:pPr>
        <w:tabs>
          <w:tab w:val="left" w:pos="5812"/>
        </w:tabs>
        <w:ind w:firstLine="284"/>
      </w:pPr>
      <w:r>
        <w:t xml:space="preserve">The ground directly beneath us shook violently. I </w:t>
      </w:r>
      <w:r w:rsidR="00FC4698">
        <w:t>held my arms out</w:t>
      </w:r>
      <w:r>
        <w:t xml:space="preserve"> to maintain my balance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Whoa.” </w:t>
      </w:r>
      <w:r w:rsidR="00D15ACA">
        <w:t>Cash</w:t>
      </w:r>
      <w:r>
        <w:t xml:space="preserve"> bent his knees to </w:t>
      </w:r>
      <w:r w:rsidR="00E9671E">
        <w:t>keep steady</w:t>
      </w:r>
      <w:r w:rsidR="00375719">
        <w:t>. “Is that an e</w:t>
      </w:r>
      <w:r>
        <w:t>arthquake?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Oh great, here we go,” </w:t>
      </w:r>
      <w:r w:rsidR="00F6677B">
        <w:t>Freya</w:t>
      </w:r>
      <w:r w:rsidR="00314377">
        <w:t xml:space="preserve"> </w:t>
      </w:r>
      <w:r>
        <w:t>muttered.</w:t>
      </w:r>
    </w:p>
    <w:p w:rsidR="00F547C6" w:rsidRDefault="00211886" w:rsidP="00F547C6">
      <w:pPr>
        <w:tabs>
          <w:tab w:val="left" w:pos="5812"/>
        </w:tabs>
        <w:ind w:firstLine="284"/>
      </w:pPr>
      <w:r>
        <w:t>A</w:t>
      </w:r>
      <w:r w:rsidR="00F547C6">
        <w:t xml:space="preserve"> large root from the base of the big willow tree lifted and wound around </w:t>
      </w:r>
      <w:r w:rsidR="00D15ACA">
        <w:t>Cash</w:t>
      </w:r>
      <w:r w:rsidR="00F547C6">
        <w:t>’s leg to pick him up right off the ground.</w:t>
      </w:r>
    </w:p>
    <w:p w:rsidR="00F547C6" w:rsidRDefault="00F547C6" w:rsidP="00F547C6">
      <w:pPr>
        <w:tabs>
          <w:tab w:val="left" w:pos="5812"/>
        </w:tabs>
        <w:ind w:firstLine="284"/>
      </w:pPr>
      <w:r>
        <w:t>“Whoa!” he</w:t>
      </w:r>
      <w:r w:rsidR="009163D7">
        <w:t xml:space="preserve"> cried as the tree lifted him up off the ground</w:t>
      </w:r>
      <w:r>
        <w:t>, upside-down, and shook him a little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A gnarled face appeared at the </w:t>
      </w:r>
      <w:proofErr w:type="spellStart"/>
      <w:r>
        <w:t>center</w:t>
      </w:r>
      <w:proofErr w:type="spellEnd"/>
      <w:r>
        <w:t xml:space="preserve"> of the trunk of the willow tree.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yelped. </w:t>
      </w:r>
      <w:proofErr w:type="gramStart"/>
      <w:r w:rsidR="00F547C6">
        <w:t>“What the—?”</w:t>
      </w:r>
      <w:proofErr w:type="gramEnd"/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Your friend has a problem, </w:t>
      </w:r>
      <w:r w:rsidR="00556E9A">
        <w:t>Astrid</w:t>
      </w:r>
      <w:r>
        <w:t xml:space="preserve">,” the Serendipity said in the voice of a creaky old woman before it unceremoniously dropped </w:t>
      </w:r>
      <w:r w:rsidR="00D15ACA">
        <w:t>Cash</w:t>
      </w:r>
      <w:r>
        <w:t xml:space="preserve"> back down on the ground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Ow!” </w:t>
      </w:r>
      <w:r w:rsidR="00D15ACA">
        <w:t>Cash</w:t>
      </w:r>
      <w:r>
        <w:t xml:space="preserve"> landed in a heap.</w:t>
      </w:r>
    </w:p>
    <w:p w:rsidR="00F547C6" w:rsidRDefault="00F547C6" w:rsidP="00F547C6">
      <w:pPr>
        <w:tabs>
          <w:tab w:val="left" w:pos="5812"/>
        </w:tabs>
        <w:ind w:firstLine="284"/>
      </w:pPr>
      <w:r>
        <w:t>I stifled my laughter.</w:t>
      </w:r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r w:rsidR="00DA7482" w:rsidRPr="002305DF">
        <w:rPr>
          <w:i/>
        </w:rPr>
        <w:t>I</w:t>
      </w:r>
      <w:r w:rsidR="00DA7482">
        <w:t xml:space="preserve"> am the Serendipity</w:t>
      </w:r>
      <w:r>
        <w:t xml:space="preserve">,” the willow tree then started. </w:t>
      </w:r>
      <w:proofErr w:type="gramStart"/>
      <w:r>
        <w:t>“</w:t>
      </w:r>
      <w:r w:rsidR="00544D8C">
        <w:t xml:space="preserve">So sorry to </w:t>
      </w:r>
      <w:r w:rsidR="00023204">
        <w:t>have kept</w:t>
      </w:r>
      <w:r w:rsidR="00544D8C">
        <w:t xml:space="preserve"> you waiting.</w:t>
      </w:r>
      <w:r>
        <w:t>”</w:t>
      </w:r>
      <w:proofErr w:type="gramEnd"/>
    </w:p>
    <w:p w:rsidR="00F547C6" w:rsidRDefault="00544D8C" w:rsidP="00F547C6">
      <w:pPr>
        <w:tabs>
          <w:tab w:val="left" w:pos="5812"/>
        </w:tabs>
        <w:ind w:firstLine="284"/>
      </w:pPr>
      <w:r>
        <w:t xml:space="preserve">Cash </w:t>
      </w:r>
      <w:r w:rsidR="00F547C6">
        <w:t>shifted awkwardly to sit up, groaning before he muttered, “</w:t>
      </w:r>
      <w:r w:rsidR="00023204" w:rsidRPr="003C008D">
        <w:t>De nada</w:t>
      </w:r>
      <w:r w:rsidR="00F547C6" w:rsidRPr="003C008D">
        <w:t>.</w:t>
      </w:r>
      <w:r w:rsidR="00F547C6">
        <w:t>”</w:t>
      </w:r>
    </w:p>
    <w:p w:rsidR="00F547C6" w:rsidRDefault="00F547C6" w:rsidP="00F547C6">
      <w:pPr>
        <w:tabs>
          <w:tab w:val="left" w:pos="5812"/>
        </w:tabs>
        <w:ind w:firstLine="284"/>
      </w:pPr>
      <w:r>
        <w:lastRenderedPageBreak/>
        <w:t xml:space="preserve">“Are you okay?” I asked, biting my lip to keep from laughing again as I </w:t>
      </w:r>
      <w:r w:rsidR="000B5E87">
        <w:t xml:space="preserve">came over to help </w:t>
      </w:r>
      <w:r>
        <w:t>him up.</w:t>
      </w:r>
    </w:p>
    <w:p w:rsidR="00F547C6" w:rsidRDefault="000B5E87" w:rsidP="00F547C6">
      <w:pPr>
        <w:tabs>
          <w:tab w:val="left" w:pos="5812"/>
        </w:tabs>
        <w:ind w:firstLine="284"/>
      </w:pPr>
      <w:r>
        <w:t xml:space="preserve">Cash </w:t>
      </w:r>
      <w:r w:rsidR="00F547C6">
        <w:t>shot me a dark look.</w:t>
      </w:r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r w:rsidR="00556E9A">
        <w:t>Astrid</w:t>
      </w:r>
      <w:r>
        <w:t>,” the Serendipity boomed.</w:t>
      </w:r>
    </w:p>
    <w:p w:rsidR="00F547C6" w:rsidRDefault="00F547C6" w:rsidP="00F547C6">
      <w:pPr>
        <w:tabs>
          <w:tab w:val="left" w:pos="5812"/>
        </w:tabs>
        <w:ind w:firstLine="284"/>
      </w:pPr>
      <w:proofErr w:type="gramStart"/>
      <w:r>
        <w:t>“Whoa—what?”</w:t>
      </w:r>
      <w:proofErr w:type="gramEnd"/>
      <w:r>
        <w:t xml:space="preserve"> I </w:t>
      </w:r>
      <w:r w:rsidR="00B94E7F">
        <w:t>snapped to attention</w:t>
      </w:r>
      <w:r>
        <w:t>, whirling around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Why have you not finished the story?” </w:t>
      </w:r>
      <w:r w:rsidR="000B5E87">
        <w:t>the tree</w:t>
      </w:r>
      <w:r>
        <w:t xml:space="preserve"> demanded. “</w:t>
      </w:r>
      <w:r w:rsidR="000B5E87">
        <w:t xml:space="preserve">Your heroes are </w:t>
      </w:r>
      <w:r>
        <w:t xml:space="preserve">stuck in the </w:t>
      </w:r>
      <w:r w:rsidR="00C20B54">
        <w:t>k</w:t>
      </w:r>
      <w:r>
        <w:t xml:space="preserve">ingdom being trained by </w:t>
      </w:r>
      <w:r w:rsidR="000B5E87">
        <w:t xml:space="preserve">a </w:t>
      </w:r>
      <w:r>
        <w:t>moron and The Great Divide continues its collapse until you finish writing</w:t>
      </w:r>
      <w:r w:rsidR="000B5E87">
        <w:t xml:space="preserve"> this story</w:t>
      </w:r>
      <w:r>
        <w:t>.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I know, I know!” I </w:t>
      </w:r>
      <w:r w:rsidR="000B5E87">
        <w:t xml:space="preserve">wrinkled </w:t>
      </w:r>
      <w:r>
        <w:t>my nose</w:t>
      </w:r>
      <w:r w:rsidR="00E94723">
        <w:t xml:space="preserve"> at its reproach</w:t>
      </w:r>
      <w:r>
        <w:t>. “It’s just—I’m busy, with school and stuff.”</w:t>
      </w:r>
    </w:p>
    <w:p w:rsidR="00F547C6" w:rsidRDefault="00F547C6" w:rsidP="00F547C6">
      <w:pPr>
        <w:tabs>
          <w:tab w:val="left" w:pos="5812"/>
        </w:tabs>
        <w:ind w:firstLine="284"/>
      </w:pPr>
      <w:r>
        <w:t>The Serendipity raised a worn, wooden</w:t>
      </w:r>
      <w:r w:rsidR="000B5E87">
        <w:t>, knowing</w:t>
      </w:r>
      <w:r>
        <w:t xml:space="preserve"> eyebrow at me. “And yet, you have time for </w:t>
      </w:r>
      <w:r w:rsidR="000B5E87">
        <w:t>this, what is it called</w:t>
      </w:r>
      <w:r w:rsidR="00F9368C">
        <w:t>—</w:t>
      </w:r>
      <w:r w:rsidR="000B5E87">
        <w:t>Face…book?</w:t>
      </w:r>
      <w:r>
        <w:t>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</w:t>
      </w:r>
      <w:proofErr w:type="spellStart"/>
      <w:r>
        <w:t>colored</w:t>
      </w:r>
      <w:proofErr w:type="spellEnd"/>
      <w:r>
        <w:t xml:space="preserve">. “What?” I gave it an innocent </w:t>
      </w:r>
      <w:r w:rsidR="00B94E7F">
        <w:t>look</w:t>
      </w:r>
      <w:r>
        <w:t>. “I can do what I want with my time,” I replied defensively. “Look, would you just please tell me how we can get out of here?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The tree shot me a scrutinizing look, pausing before it spoke again. “The story has to run its course,” it said. “You cannot skip pages. You, of all people, should know that, </w:t>
      </w:r>
      <w:r w:rsidR="00556E9A">
        <w:t>Astrid</w:t>
      </w:r>
      <w:r>
        <w:t>.”</w:t>
      </w:r>
    </w:p>
    <w:p w:rsidR="00F547C6" w:rsidRDefault="00F547C6" w:rsidP="00F547C6">
      <w:pPr>
        <w:tabs>
          <w:tab w:val="left" w:pos="5812"/>
        </w:tabs>
        <w:ind w:firstLine="284"/>
      </w:pPr>
      <w:r>
        <w:t>I frowned</w:t>
      </w:r>
      <w:r w:rsidR="00CD4ACC">
        <w:t>, looking around at a loss</w:t>
      </w:r>
      <w:r>
        <w:t>. “So…how long does the story run?”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</w:t>
      </w:r>
      <w:r w:rsidR="00DF450C">
        <w:t>was</w:t>
      </w:r>
      <w:r w:rsidR="00F547C6">
        <w:t xml:space="preserve"> listening intently</w:t>
      </w:r>
      <w:r w:rsidR="00EB6469">
        <w:t xml:space="preserve">. </w:t>
      </w:r>
      <w:r w:rsidR="00F6677B">
        <w:t>Freya</w:t>
      </w:r>
      <w:r w:rsidR="00F547C6">
        <w:t xml:space="preserve"> </w:t>
      </w:r>
      <w:r w:rsidR="00EB6469">
        <w:t>was filing</w:t>
      </w:r>
      <w:r w:rsidR="00CD4ACC">
        <w:t xml:space="preserve"> </w:t>
      </w:r>
      <w:r w:rsidR="00F547C6">
        <w:t>her nails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You tell me, </w:t>
      </w:r>
      <w:r w:rsidR="00556E9A">
        <w:t>Astrid</w:t>
      </w:r>
      <w:r>
        <w:t>.” The Serendipity sh</w:t>
      </w:r>
      <w:r w:rsidR="00CD4ACC">
        <w:t>rugged with all of its branches</w:t>
      </w:r>
      <w:r>
        <w:t xml:space="preserve"> and the ground </w:t>
      </w:r>
      <w:r w:rsidR="00E909E6">
        <w:t>tremored again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Willow!” </w:t>
      </w:r>
      <w:r w:rsidR="00F6677B">
        <w:t>Freya</w:t>
      </w:r>
      <w:r>
        <w:t xml:space="preserve"> scolded. “Stop moving the ground.”</w:t>
      </w:r>
    </w:p>
    <w:p w:rsidR="00F547C6" w:rsidRDefault="00B94E7F" w:rsidP="00F547C6">
      <w:pPr>
        <w:tabs>
          <w:tab w:val="left" w:pos="5812"/>
        </w:tabs>
        <w:ind w:firstLine="284"/>
      </w:pPr>
      <w:r>
        <w:t>My jaw dropped</w:t>
      </w:r>
      <w:r w:rsidR="00F547C6">
        <w:t xml:space="preserve"> in </w:t>
      </w:r>
      <w:proofErr w:type="spellStart"/>
      <w:r w:rsidR="00F547C6">
        <w:t>skepticism</w:t>
      </w:r>
      <w:proofErr w:type="spellEnd"/>
      <w:r w:rsidR="00F547C6">
        <w:t xml:space="preserve"> of </w:t>
      </w:r>
      <w:r w:rsidR="00E909E6">
        <w:t>the tree’s</w:t>
      </w:r>
      <w:r w:rsidR="00F547C6">
        <w:t xml:space="preserve"> reply. “Me? I don’t know!”</w:t>
      </w:r>
    </w:p>
    <w:p w:rsidR="00F547C6" w:rsidRDefault="00597AA7" w:rsidP="00F547C6">
      <w:pPr>
        <w:tabs>
          <w:tab w:val="left" w:pos="5812"/>
        </w:tabs>
        <w:ind w:firstLine="284"/>
      </w:pPr>
      <w:r>
        <w:t>“Then h</w:t>
      </w:r>
      <w:r w:rsidR="00F547C6">
        <w:t xml:space="preserve">ow am </w:t>
      </w:r>
      <w:r w:rsidR="00F547C6">
        <w:rPr>
          <w:i/>
        </w:rPr>
        <w:t xml:space="preserve">I </w:t>
      </w:r>
      <w:r w:rsidR="00F547C6">
        <w:t>to know?”</w:t>
      </w:r>
      <w:r>
        <w:t xml:space="preserve"> The Serendipity countered.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looked more frustrated. “</w:t>
      </w:r>
      <w:r w:rsidR="00E909E6">
        <w:t xml:space="preserve">Wait. </w:t>
      </w:r>
      <w:r w:rsidR="00F547C6">
        <w:t>I thought you were supposed to know everything?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I know </w:t>
      </w:r>
      <w:r w:rsidR="009B405C">
        <w:t>many things</w:t>
      </w:r>
      <w:r>
        <w:t xml:space="preserve">,” the tree answered. “But it is the </w:t>
      </w:r>
      <w:r w:rsidR="00597AA7">
        <w:t xml:space="preserve">creator </w:t>
      </w:r>
      <w:r>
        <w:t xml:space="preserve">who knows </w:t>
      </w:r>
      <w:r w:rsidRPr="009B405C">
        <w:t>everything</w:t>
      </w:r>
      <w:r>
        <w:t>.” The tree face looked straight at me and in a vague ominous sort of tone</w:t>
      </w:r>
      <w:r w:rsidR="003E0604">
        <w:t xml:space="preserve"> said,</w:t>
      </w:r>
      <w:r>
        <w:t xml:space="preserve"> “Only </w:t>
      </w:r>
      <w:r w:rsidRPr="00597AA7">
        <w:t>you</w:t>
      </w:r>
      <w:r>
        <w:rPr>
          <w:i/>
        </w:rPr>
        <w:t xml:space="preserve"> </w:t>
      </w:r>
      <w:r>
        <w:t xml:space="preserve">can get yourself out, </w:t>
      </w:r>
      <w:r w:rsidR="00556E9A">
        <w:t>Astrid</w:t>
      </w:r>
      <w:r>
        <w:t>.”</w:t>
      </w:r>
    </w:p>
    <w:p w:rsidR="00F547C6" w:rsidRDefault="002C221D" w:rsidP="00F547C6">
      <w:pPr>
        <w:tabs>
          <w:tab w:val="left" w:pos="5812"/>
        </w:tabs>
        <w:ind w:firstLine="284"/>
      </w:pPr>
      <w:r>
        <w:t>A</w:t>
      </w:r>
      <w:r w:rsidR="00F547C6">
        <w:t>fter a moment, the face on the t</w:t>
      </w:r>
      <w:r>
        <w:t>ree began to fade and disappear</w:t>
      </w:r>
      <w:r w:rsidR="00F547C6">
        <w:t xml:space="preserve"> until it eventually receded back beneath the wrinkled bark of the thick tree trunk.</w:t>
      </w:r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r w:rsidR="002C221D">
        <w:t xml:space="preserve">Great, now </w:t>
      </w:r>
      <w:r>
        <w:t xml:space="preserve">what the hell was that supposed to mean?” I threw up my hands, turning to </w:t>
      </w:r>
      <w:r w:rsidR="00D15ACA">
        <w:t>Cash</w:t>
      </w:r>
      <w:r>
        <w:t xml:space="preserve"> and </w:t>
      </w:r>
      <w:r w:rsidR="00F6677B">
        <w:t>Freya</w:t>
      </w:r>
      <w:r>
        <w:t>.</w:t>
      </w:r>
    </w:p>
    <w:p w:rsidR="00F547C6" w:rsidRDefault="00F6677B" w:rsidP="00F547C6">
      <w:pPr>
        <w:tabs>
          <w:tab w:val="left" w:pos="5812"/>
        </w:tabs>
        <w:ind w:firstLine="284"/>
      </w:pPr>
      <w:r>
        <w:t>Freya</w:t>
      </w:r>
      <w:r w:rsidR="00B94E7F">
        <w:t>’s shoulders lifted briefly</w:t>
      </w:r>
      <w:r w:rsidR="00F547C6"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Well, this was a stupid waste of time,” </w:t>
      </w:r>
      <w:r w:rsidR="00D15ACA">
        <w:t>Cash</w:t>
      </w:r>
      <w:r w:rsidR="003322F5">
        <w:t xml:space="preserve"> said</w:t>
      </w:r>
      <w:r>
        <w:t xml:space="preserve"> with an annoyed sigh.</w:t>
      </w:r>
    </w:p>
    <w:p w:rsidR="00F547C6" w:rsidRDefault="00F547C6" w:rsidP="00F547C6">
      <w:pPr>
        <w:tabs>
          <w:tab w:val="left" w:pos="5812"/>
        </w:tabs>
        <w:ind w:firstLine="284"/>
      </w:pPr>
      <w:r>
        <w:lastRenderedPageBreak/>
        <w:t xml:space="preserve">The ground trembled again and </w:t>
      </w:r>
      <w:r w:rsidR="00D15ACA">
        <w:t>Cash</w:t>
      </w:r>
      <w:r>
        <w:t xml:space="preserve"> jumped. “Okay, all right, I’m sorry!” he </w:t>
      </w:r>
      <w:r w:rsidR="00440B9D">
        <w:t>yelled</w:t>
      </w:r>
      <w:r>
        <w:t xml:space="preserve">, raising his hands in defeat. “Jeez, I can’t believe I’m apologizing to a tree!” </w:t>
      </w:r>
      <w:r w:rsidR="00B40870">
        <w:t>He stalked off.</w:t>
      </w:r>
    </w:p>
    <w:p w:rsidR="00F547C6" w:rsidRDefault="00F6677B" w:rsidP="00F547C6">
      <w:pPr>
        <w:tabs>
          <w:tab w:val="left" w:pos="5812"/>
        </w:tabs>
        <w:ind w:firstLine="284"/>
      </w:pPr>
      <w:r>
        <w:t>Freya</w:t>
      </w:r>
      <w:r w:rsidR="00F547C6">
        <w:t xml:space="preserve"> met my gaze and we both rolled our eyes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walked around the little lagoon. “This </w:t>
      </w:r>
      <w:r w:rsidR="001D5372">
        <w:t>world</w:t>
      </w:r>
      <w:r>
        <w:t xml:space="preserve"> is just incredible…” I looked up as a flock of silver birds flew by, interrupting the quiet with the flapping of their wings.</w:t>
      </w:r>
      <w:r w:rsidR="00227B23">
        <w:t xml:space="preserve"> </w:t>
      </w:r>
      <w:r>
        <w:t>A silver feather floated down to the ground and I picked it up. “Awesome,” I breathed, studying it. I</w:t>
      </w:r>
      <w:r w:rsidR="00227B23">
        <w:t>t glowed in my hand.</w:t>
      </w:r>
    </w:p>
    <w:p w:rsidR="00227B23" w:rsidRDefault="00F6677B" w:rsidP="00227B23">
      <w:pPr>
        <w:tabs>
          <w:tab w:val="left" w:pos="5812"/>
        </w:tabs>
        <w:ind w:firstLine="284"/>
      </w:pPr>
      <w:r>
        <w:t>Freya</w:t>
      </w:r>
      <w:r w:rsidR="00F547C6">
        <w:t xml:space="preserve"> watched all this, amused. “You </w:t>
      </w:r>
      <w:r w:rsidR="00537E01">
        <w:t>want to stay here</w:t>
      </w:r>
      <w:r w:rsidR="00F547C6">
        <w:t xml:space="preserve">,” she spoke in wonder </w:t>
      </w:r>
      <w:r w:rsidR="00537E01">
        <w:t>as if she had read my mind</w:t>
      </w:r>
      <w:r w:rsidR="00F547C6">
        <w:t>.</w:t>
      </w:r>
      <w:r w:rsidR="00227B23">
        <w:t xml:space="preserve"> </w:t>
      </w:r>
      <w:r w:rsidR="00537E01">
        <w:t>“</w:t>
      </w:r>
      <w:r w:rsidR="00851495">
        <w:t>Your wish. It was to leave the real world and come here. Why?</w:t>
      </w:r>
      <w:r w:rsidR="00537E01">
        <w:t>”</w:t>
      </w:r>
    </w:p>
    <w:p w:rsidR="00F547C6" w:rsidRDefault="00F547C6" w:rsidP="00227B23">
      <w:pPr>
        <w:tabs>
          <w:tab w:val="left" w:pos="5812"/>
        </w:tabs>
        <w:ind w:firstLine="284"/>
      </w:pPr>
      <w:r>
        <w:t>“</w:t>
      </w:r>
      <w:r w:rsidR="00537E01">
        <w:t>Oh, c</w:t>
      </w:r>
      <w:r>
        <w:t xml:space="preserve">ome on, </w:t>
      </w:r>
      <w:r w:rsidR="00227B23">
        <w:t>real life is so boring</w:t>
      </w:r>
      <w:r>
        <w:t xml:space="preserve">,” I </w:t>
      </w:r>
      <w:r w:rsidR="003E0604">
        <w:t>explained</w:t>
      </w:r>
      <w:r>
        <w:t>. “</w:t>
      </w:r>
      <w:r w:rsidR="00537E01">
        <w:t xml:space="preserve">Can you </w:t>
      </w:r>
      <w:r w:rsidR="009B01F8">
        <w:t xml:space="preserve">even </w:t>
      </w:r>
      <w:r w:rsidR="00537E01">
        <w:t>imagine? There’s no adventure</w:t>
      </w:r>
      <w:r w:rsidR="009B01F8">
        <w:t xml:space="preserve"> there</w:t>
      </w:r>
      <w:r w:rsidR="00537E01">
        <w:t xml:space="preserve">. No mystery. </w:t>
      </w:r>
      <w:r w:rsidR="005E0ACD">
        <w:t xml:space="preserve">No </w:t>
      </w:r>
      <w:r w:rsidR="00A03524">
        <w:t>excitement</w:t>
      </w:r>
      <w:r w:rsidR="005E0ACD">
        <w:t>.”</w:t>
      </w:r>
      <w:r w:rsidR="00D20C7C">
        <w:t xml:space="preserve"> I approached the tree trunk to examine its rough texture.</w:t>
      </w:r>
      <w:r w:rsidR="005E0ACD">
        <w:t xml:space="preserve"> “</w:t>
      </w:r>
      <w:r w:rsidR="00227B23">
        <w:t>Plus</w:t>
      </w:r>
      <w:r w:rsidR="009201CF">
        <w:t>,</w:t>
      </w:r>
      <w:r w:rsidR="00227B23">
        <w:t xml:space="preserve"> t</w:t>
      </w:r>
      <w:r>
        <w:t xml:space="preserve">his place has </w:t>
      </w:r>
      <w:r w:rsidRPr="00227B23">
        <w:t>everything</w:t>
      </w:r>
      <w:r>
        <w:t>!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Then why </w:t>
      </w:r>
      <w:r w:rsidR="00537E01">
        <w:t xml:space="preserve">did </w:t>
      </w:r>
      <w:r>
        <w:t>you ask the Serendipity how to leave?”</w:t>
      </w:r>
      <w:r w:rsidR="009201CF">
        <w:t xml:space="preserve"> </w:t>
      </w:r>
      <w:r w:rsidR="00F6677B">
        <w:t>Freya</w:t>
      </w:r>
      <w:r w:rsidR="009201CF">
        <w:t>’s eyebrows rose in question.</w:t>
      </w:r>
    </w:p>
    <w:p w:rsidR="00F547C6" w:rsidRDefault="0030695B" w:rsidP="00F547C6">
      <w:pPr>
        <w:tabs>
          <w:tab w:val="left" w:pos="5812"/>
        </w:tabs>
        <w:ind w:firstLine="284"/>
      </w:pPr>
      <w:r>
        <w:t xml:space="preserve">I gave her a look. </w:t>
      </w:r>
      <w:proofErr w:type="gramStart"/>
      <w:r w:rsidR="00F547C6">
        <w:t xml:space="preserve">“For </w:t>
      </w:r>
      <w:r w:rsidR="00D15ACA">
        <w:t>Cash</w:t>
      </w:r>
      <w:r w:rsidR="00837C84">
        <w:t>!</w:t>
      </w:r>
      <w:proofErr w:type="gramEnd"/>
      <w:r w:rsidR="00F547C6">
        <w:t xml:space="preserve"> </w:t>
      </w:r>
      <w:r w:rsidR="00F547C6" w:rsidRPr="00080E35">
        <w:rPr>
          <w:i/>
        </w:rPr>
        <w:t>He</w:t>
      </w:r>
      <w:r w:rsidR="00F547C6">
        <w:t xml:space="preserve"> </w:t>
      </w:r>
      <w:r w:rsidR="00F547C6" w:rsidRPr="00566C8F">
        <w:t>desperately</w:t>
      </w:r>
      <w:r w:rsidR="00F547C6">
        <w:rPr>
          <w:i/>
        </w:rPr>
        <w:t xml:space="preserve"> </w:t>
      </w:r>
      <w:r w:rsidR="00F547C6">
        <w:t>wants to leave here.”</w:t>
      </w:r>
    </w:p>
    <w:p w:rsidR="00F547C6" w:rsidRDefault="00227B23" w:rsidP="00F547C6">
      <w:pPr>
        <w:tabs>
          <w:tab w:val="left" w:pos="5812"/>
        </w:tabs>
        <w:ind w:firstLine="284"/>
      </w:pPr>
      <w:r>
        <w:t>“</w:t>
      </w:r>
      <w:r w:rsidR="0030695B">
        <w:t>But y</w:t>
      </w:r>
      <w:r w:rsidR="004E7E25">
        <w:t>ou</w:t>
      </w:r>
      <w:r w:rsidR="009201CF">
        <w:t xml:space="preserve"> </w:t>
      </w:r>
      <w:r w:rsidR="00837C84">
        <w:t xml:space="preserve">both </w:t>
      </w:r>
      <w:r w:rsidR="009201CF">
        <w:t>don’t belong here, you know that</w:t>
      </w:r>
      <w:r w:rsidR="00F547C6">
        <w:t xml:space="preserve">,” she </w:t>
      </w:r>
      <w:r w:rsidR="000B222F">
        <w:t>pointed out</w:t>
      </w:r>
      <w:r w:rsidR="00F547C6"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I </w:t>
      </w:r>
      <w:r w:rsidRPr="00227B23">
        <w:t>know</w:t>
      </w:r>
      <w:r>
        <w:t xml:space="preserve"> that,” I </w:t>
      </w:r>
      <w:r w:rsidR="000B222F">
        <w:t>replied with a slight annoyance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And it’s not like you’re immortal </w:t>
      </w:r>
      <w:r w:rsidR="00227B23">
        <w:t>in this world</w:t>
      </w:r>
      <w:r>
        <w:t xml:space="preserve">,” she rationalized, pointing to my arm. “At some point, you might actually come into some </w:t>
      </w:r>
      <w:r w:rsidRPr="00227B23">
        <w:t>real</w:t>
      </w:r>
      <w:r>
        <w:t xml:space="preserve"> danger.</w:t>
      </w:r>
      <w:r w:rsidR="000E4CF8">
        <w:t xml:space="preserve"> I</w:t>
      </w:r>
      <w:r w:rsidR="00C947EF">
        <w:t xml:space="preserve"> mean i</w:t>
      </w:r>
      <w:r w:rsidR="000E4CF8">
        <w:t xml:space="preserve">f I had a choice, do you think I would </w:t>
      </w:r>
      <w:r w:rsidR="00C947EF">
        <w:t xml:space="preserve">choose </w:t>
      </w:r>
      <w:r w:rsidR="000E4CF8">
        <w:t>to be stuck here?</w:t>
      </w:r>
      <w:r>
        <w:t>”</w:t>
      </w:r>
    </w:p>
    <w:p w:rsidR="0057069D" w:rsidRDefault="00F547C6" w:rsidP="00F547C6">
      <w:pPr>
        <w:tabs>
          <w:tab w:val="left" w:pos="5812"/>
        </w:tabs>
        <w:ind w:firstLine="284"/>
      </w:pPr>
      <w:r>
        <w:t xml:space="preserve">I </w:t>
      </w:r>
      <w:r w:rsidR="009A323C">
        <w:t>made a face</w:t>
      </w:r>
      <w:r w:rsidR="00285E1B">
        <w:t xml:space="preserve">, guilt </w:t>
      </w:r>
      <w:r w:rsidR="003A00F1">
        <w:t>gnawing in the back of my head</w:t>
      </w:r>
      <w:r w:rsidR="00285E1B">
        <w:t>.</w:t>
      </w:r>
      <w:r w:rsidR="00E75675">
        <w:t xml:space="preserve"> </w:t>
      </w:r>
      <w:r w:rsidR="009A323C">
        <w:t xml:space="preserve">Freya’s </w:t>
      </w:r>
      <w:r>
        <w:t>words felt heavy.</w:t>
      </w:r>
      <w:r w:rsidR="000B222F">
        <w:t xml:space="preserve"> She was totally killing my buzz.</w:t>
      </w:r>
    </w:p>
    <w:p w:rsidR="00C36697" w:rsidRDefault="00D158A0" w:rsidP="00F547C6">
      <w:pPr>
        <w:tabs>
          <w:tab w:val="left" w:pos="5812"/>
        </w:tabs>
        <w:ind w:firstLine="284"/>
      </w:pPr>
      <w:r>
        <w:t>But t</w:t>
      </w:r>
      <w:r w:rsidR="00C36697">
        <w:t xml:space="preserve">his was my greatest dream come true. How often was one able to actually live through adventures </w:t>
      </w:r>
      <w:r w:rsidR="00906E15">
        <w:t xml:space="preserve">in </w:t>
      </w:r>
      <w:r w:rsidR="00C36697">
        <w:t>her books?</w:t>
      </w:r>
      <w:r w:rsidR="00B10F3A">
        <w:t xml:space="preserve"> I was planning to even go back to medieval Scotland next.</w:t>
      </w:r>
      <w:r w:rsidR="00C36697">
        <w:t xml:space="preserve"> </w:t>
      </w:r>
      <w:r w:rsidR="00B10F3A">
        <w:t xml:space="preserve">Especially </w:t>
      </w:r>
      <w:r w:rsidR="00996E6A">
        <w:t xml:space="preserve">since </w:t>
      </w:r>
      <w:r w:rsidR="00B10F3A">
        <w:t xml:space="preserve">I wouldn’t be caught off-guard by kelpies and events </w:t>
      </w:r>
      <w:r w:rsidR="00996E6A">
        <w:t xml:space="preserve">again </w:t>
      </w:r>
      <w:r w:rsidR="00B10F3A">
        <w:t>because I alread</w:t>
      </w:r>
      <w:r w:rsidR="00A91D8F">
        <w:t>y kne</w:t>
      </w:r>
      <w:r w:rsidR="00B10F3A">
        <w:t>w what would happen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</w:t>
      </w:r>
      <w:r w:rsidR="0057069D">
        <w:t xml:space="preserve">shook </w:t>
      </w:r>
      <w:r>
        <w:t>off</w:t>
      </w:r>
      <w:r w:rsidR="0057069D">
        <w:t xml:space="preserve"> </w:t>
      </w:r>
      <w:r w:rsidR="002A6C03">
        <w:t xml:space="preserve">Freya’s </w:t>
      </w:r>
      <w:r w:rsidR="00700160">
        <w:t xml:space="preserve">warnings </w:t>
      </w:r>
      <w:r w:rsidR="0057069D">
        <w:t>and glanced around</w:t>
      </w:r>
      <w:r>
        <w:t xml:space="preserve">. </w:t>
      </w:r>
      <w:r w:rsidR="00D15ACA">
        <w:t>Cash</w:t>
      </w:r>
      <w:r>
        <w:t xml:space="preserve"> was nowhere in sight again. “Where did </w:t>
      </w:r>
      <w:r w:rsidR="00D15ACA">
        <w:t>Cash</w:t>
      </w:r>
      <w:r>
        <w:t xml:space="preserve"> go now?” I sighed tiredly.</w:t>
      </w:r>
    </w:p>
    <w:p w:rsidR="00F547C6" w:rsidRDefault="00F547C6" w:rsidP="00F547C6">
      <w:pPr>
        <w:tabs>
          <w:tab w:val="left" w:pos="5812"/>
        </w:tabs>
        <w:ind w:firstLine="284"/>
      </w:pPr>
      <w:r>
        <w:t>Just then, a figure came out from the shadows.</w:t>
      </w:r>
    </w:p>
    <w:p w:rsidR="003253DC" w:rsidRDefault="00F6677B" w:rsidP="00F547C6">
      <w:pPr>
        <w:tabs>
          <w:tab w:val="left" w:pos="5812"/>
        </w:tabs>
        <w:ind w:firstLine="284"/>
      </w:pPr>
      <w:r>
        <w:t>Freya</w:t>
      </w:r>
      <w:r w:rsidR="00F547C6">
        <w:t xml:space="preserve"> reacted quickly</w:t>
      </w:r>
      <w:r w:rsidR="003253DC">
        <w:t xml:space="preserve">, pulling out </w:t>
      </w:r>
      <w:r w:rsidR="00F547C6">
        <w:t xml:space="preserve">her </w:t>
      </w:r>
      <w:r w:rsidR="003253DC">
        <w:t xml:space="preserve">gadget </w:t>
      </w:r>
      <w:r w:rsidR="00F547C6">
        <w:t xml:space="preserve">as </w:t>
      </w:r>
      <w:r w:rsidR="00227B23">
        <w:t>four</w:t>
      </w:r>
      <w:r w:rsidR="00F547C6">
        <w:t xml:space="preserve"> green warthog </w:t>
      </w:r>
      <w:r w:rsidR="00227B23">
        <w:t xml:space="preserve">trolls </w:t>
      </w:r>
      <w:r w:rsidR="00F547C6">
        <w:t>came out</w:t>
      </w:r>
      <w:r w:rsidR="003253DC">
        <w:t xml:space="preserve">. One of them </w:t>
      </w:r>
      <w:r w:rsidR="001F68A5">
        <w:t>had</w:t>
      </w:r>
      <w:r w:rsidR="00F547C6">
        <w:t xml:space="preserve"> </w:t>
      </w:r>
      <w:r w:rsidR="00D15ACA">
        <w:t>Cash</w:t>
      </w:r>
      <w:r w:rsidR="001F68A5">
        <w:t xml:space="preserve"> in a chokehold</w:t>
      </w:r>
      <w:r w:rsidR="003253DC">
        <w:t>.</w:t>
      </w:r>
      <w:r w:rsidR="0057069D">
        <w:t xml:space="preserve"> Two other</w:t>
      </w:r>
      <w:r w:rsidR="003253DC">
        <w:t xml:space="preserve"> </w:t>
      </w:r>
      <w:r w:rsidR="0057069D">
        <w:t xml:space="preserve">trolls were </w:t>
      </w:r>
      <w:r w:rsidR="00F547C6">
        <w:t xml:space="preserve">holding big, spiky </w:t>
      </w:r>
      <w:r w:rsidR="003253DC">
        <w:t>baton</w:t>
      </w:r>
      <w:r w:rsidR="0057069D">
        <w:t>s</w:t>
      </w:r>
      <w:r w:rsidR="00593698">
        <w:t xml:space="preserve"> and swinging </w:t>
      </w:r>
      <w:r w:rsidR="0057069D">
        <w:t xml:space="preserve">them </w:t>
      </w:r>
      <w:r w:rsidR="00593698">
        <w:t>around</w:t>
      </w:r>
      <w:r w:rsidR="00F547C6">
        <w:t>.</w:t>
      </w:r>
    </w:p>
    <w:p w:rsidR="00F547C6" w:rsidRDefault="003253DC" w:rsidP="00F547C6">
      <w:pPr>
        <w:tabs>
          <w:tab w:val="left" w:pos="5812"/>
        </w:tabs>
        <w:ind w:firstLine="284"/>
      </w:pPr>
      <w:r>
        <w:t>Then t</w:t>
      </w:r>
      <w:r w:rsidR="001F68A5">
        <w:t>he largest one of the trolls</w:t>
      </w:r>
      <w:r w:rsidR="00F547C6">
        <w:t xml:space="preserve"> stepped forward.</w:t>
      </w:r>
      <w:r w:rsidR="00A709D0">
        <w:t xml:space="preserve"> </w:t>
      </w:r>
    </w:p>
    <w:p w:rsidR="00F547C6" w:rsidRPr="00A709D0" w:rsidRDefault="00A709D0" w:rsidP="00F547C6">
      <w:pPr>
        <w:tabs>
          <w:tab w:val="left" w:pos="5812"/>
        </w:tabs>
        <w:ind w:firstLine="284"/>
        <w:rPr>
          <w:i/>
        </w:rPr>
      </w:pPr>
      <w:r>
        <w:t xml:space="preserve">I gasped. </w:t>
      </w:r>
      <w:proofErr w:type="spellStart"/>
      <w:proofErr w:type="gramStart"/>
      <w:r>
        <w:rPr>
          <w:i/>
        </w:rPr>
        <w:t>Kreed</w:t>
      </w:r>
      <w:proofErr w:type="spellEnd"/>
      <w:r>
        <w:rPr>
          <w:i/>
        </w:rPr>
        <w:t>.</w:t>
      </w:r>
      <w:proofErr w:type="gramEnd"/>
    </w:p>
    <w:p w:rsidR="00F547C6" w:rsidRDefault="00F547C6" w:rsidP="00F547C6">
      <w:pPr>
        <w:tabs>
          <w:tab w:val="left" w:pos="5812"/>
        </w:tabs>
        <w:ind w:firstLine="284"/>
      </w:pPr>
      <w:r>
        <w:lastRenderedPageBreak/>
        <w:t>I</w:t>
      </w:r>
      <w:r w:rsidR="00837C84">
        <w:t xml:space="preserve"> had almost forgotten about the villain. I</w:t>
      </w:r>
      <w:r>
        <w:t xml:space="preserve"> had </w:t>
      </w:r>
      <w:proofErr w:type="spellStart"/>
      <w:r>
        <w:t>modeled</w:t>
      </w:r>
      <w:proofErr w:type="spellEnd"/>
      <w:r>
        <w:t xml:space="preserve"> </w:t>
      </w:r>
      <w:r w:rsidR="00837C84">
        <w:t xml:space="preserve">him </w:t>
      </w:r>
      <w:r>
        <w:t xml:space="preserve">after Mario Brothers’ King </w:t>
      </w:r>
      <w:proofErr w:type="spellStart"/>
      <w:r>
        <w:t>Koopa</w:t>
      </w:r>
      <w:proofErr w:type="spellEnd"/>
      <w:r>
        <w:t>, with a mix of the features of a warthog and green lizard-like scales all over.</w:t>
      </w:r>
    </w:p>
    <w:p w:rsidR="00F547C6" w:rsidRDefault="00F547C6" w:rsidP="00F547C6">
      <w:pPr>
        <w:tabs>
          <w:tab w:val="left" w:pos="5812"/>
        </w:tabs>
        <w:ind w:firstLine="284"/>
      </w:pPr>
      <w:r>
        <w:t>I swallowed hard, making a face</w:t>
      </w:r>
      <w:r w:rsidR="00C30649">
        <w:t>, my heart pounding in my chest in full dread</w:t>
      </w:r>
      <w:r>
        <w:t>.</w:t>
      </w:r>
      <w:r w:rsidRPr="008811A4">
        <w:t xml:space="preserve"> </w:t>
      </w:r>
      <w:r>
        <w:t>Seeing him now, he looked even more disgusting and feral than I would have imagined.</w:t>
      </w:r>
      <w:r w:rsidR="00107A02">
        <w:t xml:space="preserve"> Not to mention the acrid smell. Everything about him was so vivid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I think you’ll want to put that away, Miss </w:t>
      </w:r>
      <w:r w:rsidR="00F6677B">
        <w:t>Freya</w:t>
      </w:r>
      <w:r w:rsidR="00A709D0">
        <w:t>.</w:t>
      </w:r>
      <w:r>
        <w:t xml:space="preserve">” </w:t>
      </w:r>
      <w:proofErr w:type="spellStart"/>
      <w:r>
        <w:t>Kreed</w:t>
      </w:r>
      <w:r w:rsidR="00A709D0">
        <w:t>’s</w:t>
      </w:r>
      <w:proofErr w:type="spellEnd"/>
      <w:r w:rsidR="00A709D0">
        <w:t xml:space="preserve"> grin was sly</w:t>
      </w:r>
      <w:r>
        <w:t>.</w:t>
      </w:r>
    </w:p>
    <w:p w:rsidR="00F547C6" w:rsidRDefault="00F6677B" w:rsidP="00F547C6">
      <w:pPr>
        <w:tabs>
          <w:tab w:val="left" w:pos="5812"/>
        </w:tabs>
        <w:ind w:firstLine="284"/>
      </w:pPr>
      <w:r>
        <w:t>Freya</w:t>
      </w:r>
      <w:r w:rsidR="00F547C6">
        <w:t xml:space="preserve"> shot him a </w:t>
      </w:r>
      <w:r w:rsidR="00A709D0">
        <w:t xml:space="preserve">distasteful </w:t>
      </w:r>
      <w:r w:rsidR="00F547C6">
        <w:t>loo</w:t>
      </w:r>
      <w:r w:rsidR="00A709D0">
        <w:t>k</w:t>
      </w:r>
      <w:r w:rsidR="00F547C6">
        <w:t xml:space="preserve"> even as she</w:t>
      </w:r>
      <w:r w:rsidR="006C6506">
        <w:t xml:space="preserve"> had no choice but to lower</w:t>
      </w:r>
      <w:r w:rsidR="00F547C6">
        <w:t xml:space="preserve"> her weapon. “What do you want now, </w:t>
      </w:r>
      <w:proofErr w:type="spellStart"/>
      <w:r w:rsidR="00F547C6">
        <w:t>Kreed</w:t>
      </w:r>
      <w:proofErr w:type="spellEnd"/>
      <w:r w:rsidR="00F547C6">
        <w:t>?”</w:t>
      </w:r>
    </w:p>
    <w:p w:rsidR="00F547C6" w:rsidRDefault="00F547C6" w:rsidP="00F547C6">
      <w:pPr>
        <w:tabs>
          <w:tab w:val="left" w:pos="5812"/>
        </w:tabs>
        <w:ind w:firstLine="284"/>
      </w:pPr>
      <w:proofErr w:type="spellStart"/>
      <w:r>
        <w:t>Kreed</w:t>
      </w:r>
      <w:proofErr w:type="spellEnd"/>
      <w:r>
        <w:t xml:space="preserve"> held up his index finger and slowly pointed </w:t>
      </w:r>
      <w:r w:rsidR="00A709D0">
        <w:t xml:space="preserve">it </w:t>
      </w:r>
      <w:r>
        <w:t>directly at me. “Just her—”</w:t>
      </w:r>
    </w:p>
    <w:p w:rsidR="00F547C6" w:rsidRDefault="00A709D0" w:rsidP="00F547C6">
      <w:pPr>
        <w:tabs>
          <w:tab w:val="left" w:pos="5812"/>
        </w:tabs>
        <w:ind w:firstLine="284"/>
      </w:pPr>
      <w:r>
        <w:t>“No—” I stepped back</w:t>
      </w:r>
      <w:r w:rsidR="00F547C6">
        <w:t xml:space="preserve"> as one of the warthog </w:t>
      </w:r>
      <w:r w:rsidR="008C5DEB">
        <w:t>trolls</w:t>
      </w:r>
      <w:r w:rsidR="00F547C6">
        <w:t xml:space="preserve"> approached me.</w:t>
      </w:r>
    </w:p>
    <w:p w:rsidR="00F547C6" w:rsidRDefault="00F547C6" w:rsidP="00F547C6">
      <w:pPr>
        <w:tabs>
          <w:tab w:val="left" w:pos="5812"/>
        </w:tabs>
        <w:ind w:firstLine="284"/>
      </w:pPr>
      <w:r>
        <w:t>“—o</w:t>
      </w:r>
      <w:r w:rsidR="00A709D0">
        <w:t xml:space="preserve">r the boy dies,” </w:t>
      </w:r>
      <w:proofErr w:type="spellStart"/>
      <w:r w:rsidR="00A709D0">
        <w:t>Kreed</w:t>
      </w:r>
      <w:proofErr w:type="spellEnd"/>
      <w:r w:rsidR="00A709D0">
        <w:t xml:space="preserve"> finished</w:t>
      </w:r>
      <w:r>
        <w:t xml:space="preserve"> </w:t>
      </w:r>
      <w:r w:rsidR="00A709D0">
        <w:t xml:space="preserve">with the </w:t>
      </w:r>
      <w:r w:rsidR="00906E15">
        <w:rPr>
          <w:lang w:val="en-US"/>
        </w:rPr>
        <w:t>most casual</w:t>
      </w:r>
      <w:r w:rsidR="00A709D0">
        <w:t xml:space="preserve"> of tones</w:t>
      </w:r>
      <w:r>
        <w:t>.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’s eyes widened and he struggled against the </w:t>
      </w:r>
      <w:r w:rsidR="00A709D0">
        <w:t xml:space="preserve">troll that was </w:t>
      </w:r>
      <w:r w:rsidR="00F547C6">
        <w:t xml:space="preserve">holding him, his protests muffled </w:t>
      </w:r>
      <w:r w:rsidR="00516BF1">
        <w:t>as he choked</w:t>
      </w:r>
      <w:r w:rsidR="00F547C6"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proofErr w:type="spellStart"/>
      <w:r>
        <w:t>Kreed</w:t>
      </w:r>
      <w:proofErr w:type="spellEnd"/>
      <w:r>
        <w:t xml:space="preserve">, let them go,” </w:t>
      </w:r>
      <w:r w:rsidR="00F6677B">
        <w:t>Freya</w:t>
      </w:r>
      <w:r>
        <w:t xml:space="preserve"> </w:t>
      </w:r>
      <w:r w:rsidR="001913FE">
        <w:t>ordered</w:t>
      </w:r>
      <w:r>
        <w:t>. “You don’t need them. They’re not important.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Are you offering something else</w:t>
      </w:r>
      <w:r w:rsidR="001913FE">
        <w:t xml:space="preserve"> in exchange then?” </w:t>
      </w:r>
      <w:proofErr w:type="spellStart"/>
      <w:r w:rsidR="001913FE">
        <w:t>Kreed</w:t>
      </w:r>
      <w:proofErr w:type="spellEnd"/>
      <w:r w:rsidR="001913FE">
        <w:t xml:space="preserve"> asked</w:t>
      </w:r>
      <w:r>
        <w:t xml:space="preserve"> with a catch in his voice.</w:t>
      </w:r>
    </w:p>
    <w:p w:rsidR="00F547C6" w:rsidRDefault="00F6677B" w:rsidP="00F547C6">
      <w:pPr>
        <w:tabs>
          <w:tab w:val="left" w:pos="5812"/>
        </w:tabs>
        <w:ind w:firstLine="284"/>
      </w:pPr>
      <w:r>
        <w:t>Freya</w:t>
      </w:r>
      <w:r w:rsidR="00F547C6">
        <w:t xml:space="preserve"> </w:t>
      </w:r>
      <w:r w:rsidR="001913FE">
        <w:t xml:space="preserve">opened her mouth </w:t>
      </w:r>
      <w:r w:rsidR="00F547C6">
        <w:t xml:space="preserve">to </w:t>
      </w:r>
      <w:r w:rsidR="001913FE">
        <w:t>reply</w:t>
      </w:r>
      <w:r w:rsidR="00F547C6"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>“No</w:t>
      </w:r>
      <w:r w:rsidR="00593E09">
        <w:t>,</w:t>
      </w:r>
      <w:r>
        <w:t xml:space="preserve"> </w:t>
      </w:r>
      <w:r w:rsidR="00F6677B">
        <w:t>Freya</w:t>
      </w:r>
      <w:r>
        <w:t>,” I cut in</w:t>
      </w:r>
      <w:r w:rsidR="001913FE">
        <w:t xml:space="preserve"> </w:t>
      </w:r>
      <w:r>
        <w:t xml:space="preserve">then looked up at </w:t>
      </w:r>
      <w:proofErr w:type="spellStart"/>
      <w:r>
        <w:t>Kreed</w:t>
      </w:r>
      <w:proofErr w:type="spellEnd"/>
      <w:r>
        <w:t>. “I’ll go,” I said with a short nod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I knew we should have left the </w:t>
      </w:r>
      <w:proofErr w:type="spellStart"/>
      <w:r>
        <w:t>Nightlands</w:t>
      </w:r>
      <w:proofErr w:type="spellEnd"/>
      <w:r>
        <w:t xml:space="preserve"> way faster,” </w:t>
      </w:r>
      <w:r w:rsidR="00F6677B">
        <w:t>Freya</w:t>
      </w:r>
      <w:r>
        <w:t xml:space="preserve"> muttered with a shake of her head.</w:t>
      </w:r>
    </w:p>
    <w:p w:rsidR="00F547C6" w:rsidRDefault="00D30ECC" w:rsidP="00F547C6">
      <w:pPr>
        <w:tabs>
          <w:tab w:val="left" w:pos="5812"/>
        </w:tabs>
        <w:ind w:firstLine="284"/>
      </w:pPr>
      <w:r>
        <w:t>O</w:t>
      </w:r>
      <w:r w:rsidR="00F547C6">
        <w:t xml:space="preserve">ne of the warthog </w:t>
      </w:r>
      <w:r w:rsidR="008C5DEB">
        <w:t>trolls</w:t>
      </w:r>
      <w:r w:rsidR="00F547C6">
        <w:t xml:space="preserve"> </w:t>
      </w:r>
      <w:r w:rsidR="00BD3A68">
        <w:t>yanked on my arm</w:t>
      </w:r>
      <w:r w:rsidR="00F547C6">
        <w:t xml:space="preserve">. “Ow,” I said loudly, pointedly, </w:t>
      </w:r>
      <w:r w:rsidR="0045689F">
        <w:t xml:space="preserve">but not </w:t>
      </w:r>
      <w:r w:rsidR="00F547C6">
        <w:t xml:space="preserve">before I looked up and shot </w:t>
      </w:r>
      <w:r w:rsidR="00F6677B">
        <w:t>Freya</w:t>
      </w:r>
      <w:r w:rsidR="00F547C6">
        <w:t xml:space="preserve"> a steady look</w:t>
      </w:r>
      <w:r w:rsidR="00BD3A68">
        <w:t>, catching her</w:t>
      </w:r>
      <w:r w:rsidR="00F547C6">
        <w:t xml:space="preserve"> </w:t>
      </w:r>
      <w:r w:rsidR="00BD3A68">
        <w:t>nod</w:t>
      </w:r>
      <w:r w:rsidR="00F547C6">
        <w:t xml:space="preserve"> in understanding</w:t>
      </w:r>
      <w:r w:rsidR="00BD3A68">
        <w:t xml:space="preserve"> before </w:t>
      </w:r>
      <w:r w:rsidR="002B0E25">
        <w:t xml:space="preserve">Cash and </w:t>
      </w:r>
      <w:r w:rsidR="00BD3A68">
        <w:t xml:space="preserve">I </w:t>
      </w:r>
      <w:r w:rsidR="002B0E25">
        <w:t xml:space="preserve">were </w:t>
      </w:r>
      <w:r w:rsidR="00BD3A68">
        <w:t>dragged out of view</w:t>
      </w:r>
      <w:r w:rsidR="00F547C6">
        <w:t>.</w:t>
      </w:r>
    </w:p>
    <w:p w:rsidR="00F547C6" w:rsidRDefault="00F547C6" w:rsidP="00F547C6">
      <w:pPr>
        <w:tabs>
          <w:tab w:val="left" w:pos="5812"/>
        </w:tabs>
        <w:ind w:firstLine="284"/>
      </w:pPr>
    </w:p>
    <w:p w:rsidR="00F547C6" w:rsidRDefault="00F547C6" w:rsidP="00F547C6">
      <w:pPr>
        <w:tabs>
          <w:tab w:val="left" w:pos="5812"/>
        </w:tabs>
        <w:spacing w:line="240" w:lineRule="auto"/>
        <w:ind w:firstLine="284"/>
        <w:rPr>
          <w:rFonts w:ascii="Cambria" w:hAnsi="Cambria"/>
          <w:b/>
          <w:bCs/>
          <w:kern w:val="32"/>
          <w:sz w:val="32"/>
          <w:szCs w:val="32"/>
        </w:rPr>
      </w:pPr>
      <w:r>
        <w:br w:type="page"/>
      </w:r>
    </w:p>
    <w:p w:rsidR="00F547C6" w:rsidRDefault="00F547C6" w:rsidP="00F547C6">
      <w:pPr>
        <w:pStyle w:val="Heading1"/>
        <w:tabs>
          <w:tab w:val="left" w:pos="5812"/>
        </w:tabs>
        <w:spacing w:after="0"/>
        <w:ind w:firstLine="284"/>
        <w:jc w:val="both"/>
      </w:pPr>
      <w:bookmarkStart w:id="5" w:name="_Toc93231474"/>
      <w:bookmarkStart w:id="6" w:name="_Toc93231806"/>
      <w:r>
        <w:lastRenderedPageBreak/>
        <w:t xml:space="preserve">Chapter </w:t>
      </w:r>
      <w:r w:rsidR="00EC2E36">
        <w:t xml:space="preserve">Four </w:t>
      </w:r>
      <w:r w:rsidR="00444C08">
        <w:t>-</w:t>
      </w:r>
      <w:r>
        <w:t xml:space="preserve"> </w:t>
      </w:r>
      <w:bookmarkEnd w:id="5"/>
      <w:bookmarkEnd w:id="6"/>
      <w:r w:rsidR="00444C08">
        <w:t>Bad prompt</w:t>
      </w:r>
    </w:p>
    <w:p w:rsidR="00F547C6" w:rsidRDefault="00F547C6" w:rsidP="00F547C6">
      <w:pPr>
        <w:tabs>
          <w:tab w:val="left" w:pos="5812"/>
        </w:tabs>
        <w:ind w:firstLine="284"/>
        <w:rPr>
          <w:b/>
        </w:rPr>
      </w:pPr>
    </w:p>
    <w:p w:rsidR="00F547C6" w:rsidRPr="00B80601" w:rsidRDefault="00F547C6" w:rsidP="00F547C6">
      <w:pPr>
        <w:tabs>
          <w:tab w:val="left" w:pos="5812"/>
        </w:tabs>
        <w:ind w:firstLine="284"/>
      </w:pPr>
    </w:p>
    <w:p w:rsidR="00F547C6" w:rsidRDefault="00F547C6" w:rsidP="00F547C6">
      <w:pPr>
        <w:tabs>
          <w:tab w:val="left" w:pos="5812"/>
        </w:tabs>
        <w:ind w:firstLine="284"/>
      </w:pPr>
      <w:proofErr w:type="spellStart"/>
      <w:r>
        <w:t>Kreed’s</w:t>
      </w:r>
      <w:proofErr w:type="spellEnd"/>
      <w:r>
        <w:t xml:space="preserve"> lair was a swamp. Like, it was literally a swamp in the middle of the blue forest that somehow had rudimentary ruins and wall-like structures built around certain areas</w:t>
      </w:r>
      <w:r w:rsidR="00D53538">
        <w:t>,</w:t>
      </w:r>
      <w:r>
        <w:t xml:space="preserve"> like someone’s sloppy Warcraft game.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and I were thrown into the smelly, dirty, gross dungeon, which despite the crudeness of the rest of the complex, was at the top of a heavily-fortified stone tower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Ow!” I yelped again. “Do </w:t>
      </w:r>
      <w:r w:rsidR="00DF2703">
        <w:t>they</w:t>
      </w:r>
      <w:r>
        <w:t xml:space="preserve"> have to take the phrase ‘throwing in the dungeon’ </w:t>
      </w:r>
      <w:r w:rsidR="00DF2703">
        <w:t>so literally?” I complained</w:t>
      </w:r>
      <w:r>
        <w:t xml:space="preserve">, </w:t>
      </w:r>
      <w:r w:rsidR="00E169A1">
        <w:t xml:space="preserve">pushing </w:t>
      </w:r>
      <w:r w:rsidR="00406B54">
        <w:t>to straighten</w:t>
      </w:r>
      <w:r>
        <w:t xml:space="preserve"> up before walking </w:t>
      </w:r>
      <w:r w:rsidR="00406B54">
        <w:t xml:space="preserve">over to </w:t>
      </w:r>
      <w:r w:rsidR="00D15ACA">
        <w:t>Cash</w:t>
      </w:r>
      <w:r>
        <w:t xml:space="preserve">. “Don’t worry, </w:t>
      </w:r>
      <w:r w:rsidR="00D15ACA">
        <w:t>Cash</w:t>
      </w:r>
      <w:r>
        <w:t xml:space="preserve">,” I </w:t>
      </w:r>
      <w:r w:rsidR="00022A15">
        <w:t>told him</w:t>
      </w:r>
      <w:r>
        <w:t>. “</w:t>
      </w:r>
      <w:r w:rsidR="00F6677B">
        <w:t>Freya</w:t>
      </w:r>
      <w:r>
        <w:t xml:space="preserve"> will </w:t>
      </w:r>
      <w:r w:rsidR="00FA0B7F">
        <w:t xml:space="preserve">have a </w:t>
      </w:r>
      <w:r w:rsidR="00184CF9">
        <w:t xml:space="preserve">plan </w:t>
      </w:r>
      <w:r>
        <w:t>to rescue us soon.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I’m not worrying!” he snapped, pushing away from me. “Do I look worried?”</w:t>
      </w:r>
    </w:p>
    <w:p w:rsidR="00F547C6" w:rsidRDefault="00F547C6" w:rsidP="00F547C6">
      <w:pPr>
        <w:tabs>
          <w:tab w:val="left" w:pos="5812"/>
        </w:tabs>
        <w:ind w:firstLine="284"/>
      </w:pPr>
      <w:r>
        <w:t>I winced, taken aback. “Well, thank you for saving your neck—</w:t>
      </w:r>
      <w:r w:rsidRPr="00187716">
        <w:rPr>
          <w:i/>
        </w:rPr>
        <w:t>again</w:t>
      </w:r>
      <w:r>
        <w:t xml:space="preserve">!” I made a face then groaned. “I should have known stuff like this would happen </w:t>
      </w:r>
      <w:r w:rsidR="008504FE">
        <w:t>with</w:t>
      </w:r>
      <w:r>
        <w:t xml:space="preserve"> </w:t>
      </w:r>
      <w:r w:rsidR="008504FE">
        <w:t>un</w:t>
      </w:r>
      <w:r>
        <w:t xml:space="preserve">finished </w:t>
      </w:r>
      <w:r w:rsidR="008504FE">
        <w:t>stories</w:t>
      </w:r>
      <w:r>
        <w:t>.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Stuff like what?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Stuff I don’t know to expect</w:t>
      </w:r>
      <w:r w:rsidR="00DB59FB">
        <w:t>.</w:t>
      </w:r>
      <w:r>
        <w:t xml:space="preserve">” I </w:t>
      </w:r>
      <w:r w:rsidR="00DB59FB">
        <w:t xml:space="preserve">rubbed </w:t>
      </w:r>
      <w:r>
        <w:t xml:space="preserve">my forehead </w:t>
      </w:r>
      <w:r w:rsidR="00DB59FB">
        <w:t>in frustration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Do all humans make this much noise?” </w:t>
      </w:r>
      <w:proofErr w:type="spellStart"/>
      <w:r>
        <w:t>Kreed</w:t>
      </w:r>
      <w:proofErr w:type="spellEnd"/>
      <w:r>
        <w:t xml:space="preserve"> </w:t>
      </w:r>
      <w:r w:rsidR="00184CF9">
        <w:t xml:space="preserve">came </w:t>
      </w:r>
      <w:r>
        <w:t xml:space="preserve">down to the dungeons </w:t>
      </w:r>
      <w:r w:rsidR="00184CF9">
        <w:t xml:space="preserve">right </w:t>
      </w:r>
      <w:r>
        <w:t xml:space="preserve">after his </w:t>
      </w:r>
      <w:r w:rsidR="008C5DEB">
        <w:t>trolls</w:t>
      </w:r>
      <w:r>
        <w:t xml:space="preserve"> had </w:t>
      </w:r>
      <w:r w:rsidR="00D45576">
        <w:t xml:space="preserve">locked </w:t>
      </w:r>
      <w:r>
        <w:t>us in. He sounded amused as he made his observation.</w:t>
      </w:r>
    </w:p>
    <w:p w:rsidR="00F547C6" w:rsidRDefault="00F547C6" w:rsidP="00F547C6">
      <w:pPr>
        <w:tabs>
          <w:tab w:val="left" w:pos="5812"/>
        </w:tabs>
        <w:ind w:firstLine="284"/>
      </w:pPr>
      <w:r>
        <w:t>I looked up at him dully, past the dungeon bars. “No, you’re lucky. Usually, we’re a lot noisier</w:t>
      </w:r>
      <w:r w:rsidR="00DB59FB">
        <w:t>.”</w:t>
      </w:r>
    </w:p>
    <w:p w:rsidR="00F547C6" w:rsidRDefault="00F547C6" w:rsidP="00F547C6">
      <w:pPr>
        <w:tabs>
          <w:tab w:val="left" w:pos="5812"/>
        </w:tabs>
        <w:ind w:firstLine="284"/>
      </w:pPr>
      <w:proofErr w:type="spellStart"/>
      <w:r>
        <w:t>Kreed</w:t>
      </w:r>
      <w:proofErr w:type="spellEnd"/>
      <w:r>
        <w:t xml:space="preserve"> paused from walking away and turned back to me. “You’re pretty chatty for a prisoner,” he </w:t>
      </w:r>
      <w:r w:rsidR="00EC0D73">
        <w:t>growled</w:t>
      </w:r>
      <w:r>
        <w:t>. “Let’s see how brave you’ll be later when I—” He stopped short to grin</w:t>
      </w:r>
      <w:r w:rsidR="00EC0D73">
        <w:t xml:space="preserve"> again</w:t>
      </w:r>
      <w:r>
        <w:t xml:space="preserve">. “Well, let’s not talk business just yet,” he </w:t>
      </w:r>
      <w:r w:rsidR="00EC0D73">
        <w:t xml:space="preserve">bid </w:t>
      </w:r>
      <w:r>
        <w:t xml:space="preserve">before </w:t>
      </w:r>
      <w:r w:rsidR="00EC0D73">
        <w:t xml:space="preserve">heading </w:t>
      </w:r>
      <w:r>
        <w:t>for the exit, his words echoing</w:t>
      </w:r>
      <w:r w:rsidR="00EC0D73">
        <w:t xml:space="preserve"> against the walls</w:t>
      </w:r>
      <w:r>
        <w:t xml:space="preserve">. </w:t>
      </w:r>
      <w:proofErr w:type="gramStart"/>
      <w:r>
        <w:t>“Maybe later.”</w:t>
      </w:r>
      <w:proofErr w:type="gramEnd"/>
    </w:p>
    <w:p w:rsidR="009A2647" w:rsidRDefault="009A2647" w:rsidP="00F547C6">
      <w:pPr>
        <w:tabs>
          <w:tab w:val="left" w:pos="5812"/>
        </w:tabs>
        <w:ind w:firstLine="284"/>
      </w:pPr>
      <w:proofErr w:type="gramStart"/>
      <w:r>
        <w:t>“Oh yeah?</w:t>
      </w:r>
      <w:proofErr w:type="gramEnd"/>
      <w:r>
        <w:t xml:space="preserve"> Let’s see what I write about you next time, huh, you overgrown reptile!” I yelled out</w:t>
      </w:r>
      <w:r w:rsidR="003961FA">
        <w:t xml:space="preserve"> after him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r w:rsidR="00556E9A">
        <w:t>Astrid</w:t>
      </w:r>
      <w:r w:rsidR="00D45576">
        <w:t>!</w:t>
      </w:r>
      <w:r>
        <w:t xml:space="preserve">” </w:t>
      </w:r>
      <w:r w:rsidR="00D15ACA">
        <w:t>Cash</w:t>
      </w:r>
      <w:r>
        <w:t xml:space="preserve"> hissed, his eyebrows</w:t>
      </w:r>
      <w:r w:rsidR="003D0963">
        <w:t xml:space="preserve"> </w:t>
      </w:r>
      <w:r w:rsidR="00BC0AD8">
        <w:t>snapped together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>“What?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Would you quit upsetting the antagonists</w:t>
      </w:r>
      <w:r w:rsidR="00022A15">
        <w:t>?</w:t>
      </w:r>
      <w:r>
        <w:t>”</w:t>
      </w:r>
      <w:r w:rsidR="00022A15">
        <w:t xml:space="preserve"> He shook his head in grave annoyance</w:t>
      </w:r>
      <w:r w:rsidR="00770667" w:rsidRPr="00770667">
        <w:t xml:space="preserve"> </w:t>
      </w:r>
      <w:r w:rsidR="00770667">
        <w:t>as he sank to the floor. “Just give it up.”</w:t>
      </w:r>
    </w:p>
    <w:p w:rsidR="00F547C6" w:rsidRDefault="00770667" w:rsidP="00F547C6">
      <w:pPr>
        <w:tabs>
          <w:tab w:val="left" w:pos="5812"/>
        </w:tabs>
        <w:ind w:firstLine="284"/>
      </w:pPr>
      <w:r>
        <w:t xml:space="preserve">I </w:t>
      </w:r>
      <w:r w:rsidR="002F6D2A">
        <w:t xml:space="preserve">blew out a huge </w:t>
      </w:r>
      <w:r w:rsidR="00440B9D">
        <w:t>breath</w:t>
      </w:r>
      <w:r w:rsidR="002F6D2A">
        <w:t xml:space="preserve"> before </w:t>
      </w:r>
      <w:r w:rsidR="0002304C">
        <w:t xml:space="preserve">sinking </w:t>
      </w:r>
      <w:r w:rsidR="00F547C6">
        <w:t>beside him. “</w:t>
      </w:r>
      <w:r w:rsidR="002F6D2A">
        <w:t>Also</w:t>
      </w:r>
      <w:r w:rsidR="002E39B4">
        <w:t>,</w:t>
      </w:r>
      <w:r w:rsidR="002F6D2A">
        <w:t xml:space="preserve"> n</w:t>
      </w:r>
      <w:r w:rsidR="00F547C6">
        <w:t>ext time I write a dungeon, I’m putting in a couch</w:t>
      </w:r>
      <w:r>
        <w:t xml:space="preserve">,” I declared. </w:t>
      </w:r>
      <w:r w:rsidR="00F547C6">
        <w:t>“And maybe a carpet, and a fridge—and one of those air freshener thingies.”</w:t>
      </w:r>
    </w:p>
    <w:p w:rsidR="00F547C6" w:rsidRDefault="005A2053" w:rsidP="00F547C6">
      <w:pPr>
        <w:tabs>
          <w:tab w:val="left" w:pos="5812"/>
        </w:tabs>
        <w:ind w:firstLine="284"/>
      </w:pPr>
      <w:r>
        <w:lastRenderedPageBreak/>
        <w:t xml:space="preserve">Despite our situation, </w:t>
      </w:r>
      <w:r w:rsidR="00D15ACA">
        <w:t>Cash</w:t>
      </w:r>
      <w:r w:rsidR="00F547C6">
        <w:t xml:space="preserve"> chuckled, collapsing against my shoulder.</w:t>
      </w:r>
    </w:p>
    <w:p w:rsidR="00F547C6" w:rsidRDefault="00F547C6" w:rsidP="00F547C6">
      <w:pPr>
        <w:tabs>
          <w:tab w:val="left" w:pos="5812"/>
        </w:tabs>
        <w:ind w:firstLine="284"/>
      </w:pPr>
      <w:r>
        <w:t>I slumped back against him. “Sorry</w:t>
      </w:r>
      <w:r w:rsidR="00770667">
        <w:t>,</w:t>
      </w:r>
      <w:r>
        <w:t xml:space="preserve"> I got you into this—again.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Hey, </w:t>
      </w:r>
      <w:r w:rsidR="00770667">
        <w:t>look</w:t>
      </w:r>
      <w:r>
        <w:t>,</w:t>
      </w:r>
      <w:r w:rsidR="00770667">
        <w:t xml:space="preserve"> </w:t>
      </w:r>
      <w:r>
        <w:t>you save</w:t>
      </w:r>
      <w:r w:rsidR="005A2053">
        <w:t>d</w:t>
      </w:r>
      <w:r>
        <w:t xml:space="preserve"> my neck. Again.”</w:t>
      </w:r>
      <w:r w:rsidR="00D808C8">
        <w:t xml:space="preserve"> He elbowed me. “That was very brave, by the way.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Forget it</w:t>
      </w:r>
      <w:r w:rsidR="00C5289E">
        <w:t>,</w:t>
      </w:r>
      <w:r>
        <w:t xml:space="preserve">” I </w:t>
      </w:r>
      <w:r w:rsidR="00C5289E">
        <w:t>dismissed</w:t>
      </w:r>
      <w:r>
        <w:t>. “Besides, the best</w:t>
      </w:r>
      <w:r w:rsidR="00906E15">
        <w:t>-</w:t>
      </w:r>
      <w:r>
        <w:t>case scenario is that we fall asleep and wake up in another story altogether.”</w:t>
      </w:r>
    </w:p>
    <w:p w:rsidR="00F547C6" w:rsidRDefault="000D7B42" w:rsidP="00431BA0">
      <w:pPr>
        <w:tabs>
          <w:tab w:val="left" w:pos="5812"/>
        </w:tabs>
        <w:ind w:firstLine="284"/>
      </w:pPr>
      <w:r>
        <w:t>“Yeah, something upbeat, please</w:t>
      </w:r>
      <w:r w:rsidR="00731BDA">
        <w:t>?</w:t>
      </w:r>
      <w:r>
        <w:t xml:space="preserve">” </w:t>
      </w:r>
      <w:r w:rsidR="00731BDA">
        <w:t>he suggested wryly</w:t>
      </w:r>
      <w:r w:rsidR="000412EB">
        <w:t>.</w:t>
      </w:r>
      <w:r w:rsidR="006A50AB">
        <w:t xml:space="preserve"> “What else were you reading?”</w:t>
      </w:r>
    </w:p>
    <w:p w:rsidR="006A50AB" w:rsidRDefault="00BD27CD" w:rsidP="00F547C6">
      <w:pPr>
        <w:tabs>
          <w:tab w:val="left" w:pos="5812"/>
        </w:tabs>
        <w:ind w:firstLine="284"/>
      </w:pPr>
      <w:r>
        <w:t xml:space="preserve">I grimaced. </w:t>
      </w:r>
      <w:proofErr w:type="gramStart"/>
      <w:r>
        <w:t>“Shakespeare and some Scottish historical fiction—sorry.”</w:t>
      </w:r>
      <w:proofErr w:type="gramEnd"/>
    </w:p>
    <w:p w:rsidR="00BD27CD" w:rsidRDefault="00BD27CD" w:rsidP="00F547C6">
      <w:pPr>
        <w:tabs>
          <w:tab w:val="left" w:pos="5812"/>
        </w:tabs>
        <w:ind w:firstLine="284"/>
      </w:pPr>
      <w:proofErr w:type="gramStart"/>
      <w:r>
        <w:t>That made him laugh</w:t>
      </w:r>
      <w:proofErr w:type="gramEnd"/>
      <w:r>
        <w:t>. “Oh</w:t>
      </w:r>
      <w:r w:rsidR="006B153A">
        <w:t xml:space="preserve"> boy,</w:t>
      </w:r>
      <w:r w:rsidR="00B5499A">
        <w:t xml:space="preserve"> I’m guessing </w:t>
      </w:r>
      <w:r w:rsidR="00B513A2">
        <w:t>there’s no Disney version</w:t>
      </w:r>
      <w:r w:rsidR="006B153A">
        <w:t>.” He shook his head in ridicule.</w:t>
      </w:r>
    </w:p>
    <w:p w:rsidR="006B153A" w:rsidRDefault="006B153A" w:rsidP="00F547C6">
      <w:pPr>
        <w:tabs>
          <w:tab w:val="left" w:pos="5812"/>
        </w:tabs>
        <w:ind w:firstLine="284"/>
      </w:pPr>
      <w:r>
        <w:t xml:space="preserve">“What?” I elbowed him </w:t>
      </w:r>
      <w:r w:rsidR="009C66F8">
        <w:t xml:space="preserve">back </w:t>
      </w:r>
      <w:r>
        <w:t>defensively. “</w:t>
      </w:r>
      <w:r w:rsidR="00600E8A">
        <w:t>T</w:t>
      </w:r>
      <w:r>
        <w:t>he</w:t>
      </w:r>
      <w:r w:rsidR="00600E8A">
        <w:t>se</w:t>
      </w:r>
      <w:r>
        <w:t xml:space="preserve"> stories are </w:t>
      </w:r>
      <w:r w:rsidR="00B513A2">
        <w:t xml:space="preserve">haunting and </w:t>
      </w:r>
      <w:r>
        <w:t>beautiful. And I just wanted to feel that…</w:t>
      </w:r>
      <w:proofErr w:type="spellStart"/>
      <w:r>
        <w:t>epicness</w:t>
      </w:r>
      <w:proofErr w:type="spellEnd"/>
      <w:r w:rsidR="00D85CF9">
        <w:t>, you know?</w:t>
      </w:r>
      <w:r>
        <w:t xml:space="preserve"> I wanted to feel </w:t>
      </w:r>
      <w:r w:rsidR="00B5499A">
        <w:t xml:space="preserve">a </w:t>
      </w:r>
      <w:r>
        <w:t>part of something…bigger than myself.</w:t>
      </w:r>
      <w:r w:rsidR="00180CED">
        <w:t xml:space="preserve"> </w:t>
      </w:r>
      <w:proofErr w:type="gramStart"/>
      <w:r w:rsidR="008822D1">
        <w:t xml:space="preserve">Big </w:t>
      </w:r>
      <w:r w:rsidR="00B1528A">
        <w:t>worlds</w:t>
      </w:r>
      <w:r w:rsidR="008822D1">
        <w:t>.</w:t>
      </w:r>
      <w:proofErr w:type="gramEnd"/>
      <w:r>
        <w:t xml:space="preserve"> </w:t>
      </w:r>
      <w:proofErr w:type="gramStart"/>
      <w:r w:rsidR="00231162">
        <w:t>Big adventure</w:t>
      </w:r>
      <w:r w:rsidR="008822D1">
        <w:t>.</w:t>
      </w:r>
      <w:proofErr w:type="gramEnd"/>
      <w:r w:rsidR="008822D1">
        <w:t xml:space="preserve"> </w:t>
      </w:r>
      <w:proofErr w:type="gramStart"/>
      <w:r w:rsidR="008822D1">
        <w:t>Big love.</w:t>
      </w:r>
      <w:r>
        <w:t>”</w:t>
      </w:r>
      <w:proofErr w:type="gramEnd"/>
    </w:p>
    <w:p w:rsidR="00BD27CD" w:rsidRDefault="007979F9" w:rsidP="00F547C6">
      <w:pPr>
        <w:tabs>
          <w:tab w:val="left" w:pos="5812"/>
        </w:tabs>
        <w:ind w:firstLine="284"/>
      </w:pPr>
      <w:r>
        <w:t xml:space="preserve">His forehead creased as he studied my </w:t>
      </w:r>
      <w:r w:rsidR="00A3007A">
        <w:t xml:space="preserve">faraway </w:t>
      </w:r>
      <w:r>
        <w:t>expression.</w:t>
      </w:r>
      <w:r w:rsidR="00A3007A">
        <w:t xml:space="preserve"> “I’m sure you can have </w:t>
      </w:r>
      <w:r w:rsidR="00943F7A">
        <w:t xml:space="preserve">all </w:t>
      </w:r>
      <w:r w:rsidR="00A3007A">
        <w:t>that in the real world too</w:t>
      </w:r>
      <w:r w:rsidR="007D6AE1">
        <w:t>.</w:t>
      </w:r>
      <w:r w:rsidR="00B1528A">
        <w:t>”</w:t>
      </w:r>
    </w:p>
    <w:p w:rsidR="00907156" w:rsidRDefault="00DD7493" w:rsidP="00F547C6">
      <w:pPr>
        <w:tabs>
          <w:tab w:val="left" w:pos="5812"/>
        </w:tabs>
        <w:ind w:firstLine="284"/>
      </w:pPr>
      <w:r>
        <w:t xml:space="preserve">I pursed my lips </w:t>
      </w:r>
      <w:r w:rsidR="00842728">
        <w:t xml:space="preserve">in </w:t>
      </w:r>
      <w:proofErr w:type="spellStart"/>
      <w:r w:rsidR="00842728">
        <w:t>skepticism</w:t>
      </w:r>
      <w:proofErr w:type="spellEnd"/>
      <w:r w:rsidR="00842728">
        <w:t xml:space="preserve"> </w:t>
      </w:r>
      <w:r>
        <w:t xml:space="preserve">at his rationale. </w:t>
      </w:r>
      <w:r w:rsidR="00842728">
        <w:t>Sure, because the real world was chock full of possibilities.</w:t>
      </w:r>
      <w:r w:rsidR="00670FD1">
        <w:t xml:space="preserve"> I was tempted to dare him to come up with anything parallel to </w:t>
      </w:r>
      <w:r w:rsidR="005C23EF">
        <w:t>a</w:t>
      </w:r>
      <w:r w:rsidR="00670FD1">
        <w:t xml:space="preserve"> </w:t>
      </w:r>
      <w:r w:rsidR="005C23EF">
        <w:t>L</w:t>
      </w:r>
      <w:r w:rsidR="006D20C0">
        <w:t xml:space="preserve">ord of the </w:t>
      </w:r>
      <w:r w:rsidR="005C23EF">
        <w:t>R</w:t>
      </w:r>
      <w:r w:rsidR="006D20C0">
        <w:t>ing</w:t>
      </w:r>
      <w:r w:rsidR="005C23EF">
        <w:t>s</w:t>
      </w:r>
      <w:r w:rsidR="006D20C0">
        <w:t xml:space="preserve"> adventure or </w:t>
      </w:r>
      <w:r w:rsidR="005C23EF">
        <w:t xml:space="preserve">a </w:t>
      </w:r>
      <w:r w:rsidR="006D20C0">
        <w:t xml:space="preserve">quest </w:t>
      </w:r>
      <w:r w:rsidR="005C23EF">
        <w:t xml:space="preserve">for Camelot </w:t>
      </w:r>
      <w:r w:rsidR="003E056A">
        <w:t>in real life.</w:t>
      </w:r>
    </w:p>
    <w:p w:rsidR="00907156" w:rsidRDefault="00937035" w:rsidP="00F547C6">
      <w:pPr>
        <w:tabs>
          <w:tab w:val="left" w:pos="5812"/>
        </w:tabs>
        <w:ind w:firstLine="284"/>
      </w:pPr>
      <w:r>
        <w:t xml:space="preserve">He brushed off his pants distractedly as he went on. </w:t>
      </w:r>
      <w:r w:rsidR="00A02164">
        <w:t>“</w:t>
      </w:r>
      <w:r w:rsidR="00907156">
        <w:t xml:space="preserve">You </w:t>
      </w:r>
      <w:r w:rsidR="00A02164">
        <w:t xml:space="preserve">can’t </w:t>
      </w:r>
      <w:r w:rsidR="00907156">
        <w:t xml:space="preserve">just </w:t>
      </w:r>
      <w:r w:rsidR="00A02164">
        <w:t xml:space="preserve">keep your head buried in your books, you know, </w:t>
      </w:r>
      <w:r w:rsidR="00E346A9">
        <w:t xml:space="preserve">hiding </w:t>
      </w:r>
      <w:r w:rsidR="00261EDF">
        <w:t xml:space="preserve">them </w:t>
      </w:r>
      <w:r w:rsidR="00E346A9">
        <w:t>behind finance</w:t>
      </w:r>
      <w:r w:rsidR="00907156">
        <w:t xml:space="preserve"> </w:t>
      </w:r>
      <w:r w:rsidR="005D332E">
        <w:t>textbooks</w:t>
      </w:r>
      <w:r w:rsidR="00E346A9">
        <w:t>, reading in class</w:t>
      </w:r>
      <w:r w:rsidR="00A02164">
        <w:t>,” he pointed out.</w:t>
      </w:r>
    </w:p>
    <w:p w:rsidR="00907156" w:rsidRDefault="00907156" w:rsidP="00F547C6">
      <w:pPr>
        <w:tabs>
          <w:tab w:val="left" w:pos="5812"/>
        </w:tabs>
        <w:ind w:firstLine="284"/>
      </w:pPr>
      <w:r>
        <w:t>I</w:t>
      </w:r>
      <w:r w:rsidR="00A02164">
        <w:t xml:space="preserve"> </w:t>
      </w:r>
      <w:r>
        <w:t>shot him a surprised look. “What—how—?”</w:t>
      </w:r>
    </w:p>
    <w:p w:rsidR="00907156" w:rsidRDefault="00907156" w:rsidP="00F547C6">
      <w:pPr>
        <w:tabs>
          <w:tab w:val="left" w:pos="5812"/>
        </w:tabs>
        <w:ind w:firstLine="284"/>
      </w:pPr>
      <w:r>
        <w:t xml:space="preserve">He gave me a </w:t>
      </w:r>
      <w:r w:rsidR="00945E9D">
        <w:t xml:space="preserve">matter-of-fact </w:t>
      </w:r>
      <w:r>
        <w:t>look. “I sit behind you.”</w:t>
      </w:r>
    </w:p>
    <w:p w:rsidR="00907156" w:rsidRDefault="00945E9D" w:rsidP="00907156">
      <w:pPr>
        <w:tabs>
          <w:tab w:val="left" w:pos="5812"/>
        </w:tabs>
        <w:ind w:firstLine="284"/>
      </w:pPr>
      <w:r>
        <w:t xml:space="preserve">But </w:t>
      </w:r>
      <w:r w:rsidR="00907156">
        <w:t>I just stared blankly at him.</w:t>
      </w:r>
    </w:p>
    <w:p w:rsidR="00907156" w:rsidRDefault="00907156" w:rsidP="00907156">
      <w:pPr>
        <w:tabs>
          <w:tab w:val="left" w:pos="5812"/>
        </w:tabs>
        <w:ind w:firstLine="284"/>
      </w:pPr>
      <w:r>
        <w:t>“We have Financial Management class together</w:t>
      </w:r>
      <w:r w:rsidR="00945E9D">
        <w:t xml:space="preserve"> twice a week</w:t>
      </w:r>
      <w:r>
        <w:t>.”</w:t>
      </w:r>
    </w:p>
    <w:p w:rsidR="00907156" w:rsidRDefault="00907156" w:rsidP="00907156">
      <w:pPr>
        <w:tabs>
          <w:tab w:val="left" w:pos="5812"/>
        </w:tabs>
        <w:ind w:firstLine="284"/>
      </w:pPr>
      <w:r>
        <w:t>“We do?”</w:t>
      </w:r>
    </w:p>
    <w:p w:rsidR="001269E3" w:rsidRDefault="00907156" w:rsidP="009D1428">
      <w:pPr>
        <w:tabs>
          <w:tab w:val="left" w:pos="5812"/>
        </w:tabs>
        <w:ind w:firstLine="284"/>
      </w:pPr>
      <w:r>
        <w:t>Cash turned his head away. “Oh my god, you d</w:t>
      </w:r>
      <w:r w:rsidR="00551BCA">
        <w:t>id</w:t>
      </w:r>
      <w:r>
        <w:t xml:space="preserve">n’t even </w:t>
      </w:r>
      <w:r w:rsidR="00551BCA">
        <w:t>notice me</w:t>
      </w:r>
      <w:r>
        <w:t>.”</w:t>
      </w:r>
      <w:r w:rsidR="009D1428">
        <w:t xml:space="preserve"> </w:t>
      </w:r>
      <w:r w:rsidR="00AE3866">
        <w:t>He bit his bottom lip</w:t>
      </w:r>
      <w:r w:rsidR="00440B9D">
        <w:t>, giving me an almost hesitant</w:t>
      </w:r>
      <w:r w:rsidR="00531B53">
        <w:t>, diffident</w:t>
      </w:r>
      <w:r w:rsidR="00440B9D">
        <w:t xml:space="preserve"> sideways look</w:t>
      </w:r>
      <w:r w:rsidR="00AE3866">
        <w:t xml:space="preserve">. </w:t>
      </w:r>
      <w:r w:rsidR="007305D9">
        <w:t>“</w:t>
      </w:r>
      <w:r w:rsidR="0089313B">
        <w:t>See what you miss when you’re not paying attention?”</w:t>
      </w:r>
    </w:p>
    <w:p w:rsidR="00B619A8" w:rsidRDefault="00BB3907" w:rsidP="00F547C6">
      <w:pPr>
        <w:tabs>
          <w:tab w:val="left" w:pos="5812"/>
        </w:tabs>
        <w:ind w:firstLine="284"/>
      </w:pPr>
      <w:r>
        <w:t xml:space="preserve">There was a </w:t>
      </w:r>
      <w:r w:rsidR="00DB5787">
        <w:t xml:space="preserve">soft </w:t>
      </w:r>
      <w:r>
        <w:t xml:space="preserve">light </w:t>
      </w:r>
      <w:r w:rsidR="00AF0ED5">
        <w:t xml:space="preserve">in </w:t>
      </w:r>
      <w:r w:rsidR="00941479">
        <w:t>his eyes</w:t>
      </w:r>
      <w:r w:rsidR="00AF0ED5">
        <w:t xml:space="preserve"> </w:t>
      </w:r>
      <w:r>
        <w:t xml:space="preserve">as </w:t>
      </w:r>
      <w:r w:rsidR="00B72268">
        <w:t>I</w:t>
      </w:r>
      <w:r w:rsidR="00941479">
        <w:t xml:space="preserve"> </w:t>
      </w:r>
      <w:r w:rsidR="00B72268">
        <w:t>looked into them</w:t>
      </w:r>
      <w:r w:rsidR="00095E9D">
        <w:t xml:space="preserve">. </w:t>
      </w:r>
      <w:r w:rsidR="009D1428">
        <w:t xml:space="preserve">I furrowed my eyebrows </w:t>
      </w:r>
      <w:r w:rsidR="00461A8E">
        <w:t xml:space="preserve">in </w:t>
      </w:r>
      <w:r w:rsidR="00DB5787">
        <w:t xml:space="preserve">curious </w:t>
      </w:r>
      <w:r w:rsidR="00461A8E">
        <w:t>astonishment</w:t>
      </w:r>
      <w:r w:rsidR="00B619A8">
        <w:t xml:space="preserve"> but before I could</w:t>
      </w:r>
      <w:r w:rsidR="00551BCA">
        <w:t xml:space="preserve"> </w:t>
      </w:r>
      <w:r w:rsidR="008D1F63">
        <w:t>respond</w:t>
      </w:r>
      <w:r w:rsidR="00B619A8">
        <w:t>—</w:t>
      </w:r>
    </w:p>
    <w:p w:rsidR="00F547C6" w:rsidRDefault="00F547C6" w:rsidP="00F547C6">
      <w:pPr>
        <w:tabs>
          <w:tab w:val="left" w:pos="5812"/>
        </w:tabs>
        <w:ind w:firstLine="284"/>
      </w:pPr>
      <w:r>
        <w:t>“Hey you, the girl,” someone called.</w:t>
      </w:r>
    </w:p>
    <w:p w:rsidR="00C32FE9" w:rsidRDefault="00B93201" w:rsidP="00F547C6">
      <w:pPr>
        <w:tabs>
          <w:tab w:val="left" w:pos="5812"/>
        </w:tabs>
        <w:ind w:firstLine="284"/>
      </w:pPr>
      <w:r>
        <w:t>I jumped</w:t>
      </w:r>
      <w:r w:rsidR="00B619A8">
        <w:t>,</w:t>
      </w:r>
      <w:r>
        <w:t xml:space="preserve"> startled </w:t>
      </w:r>
      <w:r w:rsidR="00F547C6">
        <w:t xml:space="preserve">as I looked up. </w:t>
      </w:r>
      <w:r w:rsidR="00C32FE9">
        <w:t>I’d almost forgotten when and where we were.</w:t>
      </w:r>
    </w:p>
    <w:p w:rsidR="00C32FE9" w:rsidRDefault="00D7642C" w:rsidP="00F547C6">
      <w:pPr>
        <w:tabs>
          <w:tab w:val="left" w:pos="5812"/>
        </w:tabs>
        <w:ind w:firstLine="284"/>
      </w:pPr>
      <w:r>
        <w:lastRenderedPageBreak/>
        <w:t xml:space="preserve">One of the </w:t>
      </w:r>
      <w:r w:rsidR="00F547C6">
        <w:t xml:space="preserve">warthog </w:t>
      </w:r>
      <w:r w:rsidR="00B93201">
        <w:t>troll</w:t>
      </w:r>
      <w:r>
        <w:t>s</w:t>
      </w:r>
      <w:r w:rsidR="00F547C6">
        <w:t xml:space="preserve"> </w:t>
      </w:r>
      <w:r w:rsidR="00C32FE9">
        <w:t>was motioning</w:t>
      </w:r>
      <w:r w:rsidR="00F547C6">
        <w:t xml:space="preserve"> me </w:t>
      </w:r>
      <w:r>
        <w:t>toward the door</w:t>
      </w:r>
      <w:r w:rsidR="00C32FE9">
        <w:t xml:space="preserve"> and my stomach churned in dread.</w:t>
      </w:r>
    </w:p>
    <w:p w:rsidR="00F547C6" w:rsidRDefault="00C32FE9" w:rsidP="00F547C6">
      <w:pPr>
        <w:tabs>
          <w:tab w:val="left" w:pos="5812"/>
        </w:tabs>
        <w:ind w:firstLine="284"/>
      </w:pPr>
      <w:r w:rsidRPr="00C32FE9">
        <w:rPr>
          <w:i/>
        </w:rPr>
        <w:t>Oh, here we go.</w:t>
      </w:r>
      <w:r>
        <w:t xml:space="preserve"> </w:t>
      </w:r>
      <w:r w:rsidR="00F547C6">
        <w:t xml:space="preserve">I stood up, brushing my </w:t>
      </w:r>
      <w:r w:rsidR="00D7642C">
        <w:t>skirt off.</w:t>
      </w:r>
    </w:p>
    <w:p w:rsidR="00F547C6" w:rsidRDefault="00E37E46" w:rsidP="00F547C6">
      <w:pPr>
        <w:tabs>
          <w:tab w:val="left" w:pos="5812"/>
        </w:tabs>
        <w:ind w:firstLine="284"/>
      </w:pPr>
      <w:r>
        <w:t xml:space="preserve">Cash had </w:t>
      </w:r>
      <w:r w:rsidR="00C32FE9">
        <w:t xml:space="preserve">also </w:t>
      </w:r>
      <w:r>
        <w:t>stood up</w:t>
      </w:r>
      <w:r w:rsidR="00F547C6">
        <w:t xml:space="preserve"> to follow </w:t>
      </w:r>
      <w:r>
        <w:t xml:space="preserve">me </w:t>
      </w:r>
      <w:r w:rsidR="00F547C6">
        <w:t xml:space="preserve">but </w:t>
      </w:r>
      <w:r w:rsidR="00D7642C">
        <w:t xml:space="preserve">after I’d gone through, </w:t>
      </w:r>
      <w:r w:rsidR="00F547C6">
        <w:t xml:space="preserve">the </w:t>
      </w:r>
      <w:r w:rsidR="00B93201">
        <w:t>troll</w:t>
      </w:r>
      <w:r w:rsidR="00F547C6">
        <w:t xml:space="preserve"> </w:t>
      </w:r>
      <w:r w:rsidR="00D7642C">
        <w:t xml:space="preserve">shut </w:t>
      </w:r>
      <w:r w:rsidR="00F547C6">
        <w:t xml:space="preserve">the </w:t>
      </w:r>
      <w:r w:rsidR="00D7642C">
        <w:t>cage door with a loud clank</w:t>
      </w:r>
      <w:r w:rsidR="00F547C6">
        <w:t>.</w:t>
      </w:r>
      <w:r>
        <w:t xml:space="preserve"> “Hey! Where are you taking her?” he demanded with a </w:t>
      </w:r>
      <w:r w:rsidR="00C24A71">
        <w:t>surprisingly</w:t>
      </w:r>
      <w:r>
        <w:t xml:space="preserve"> </w:t>
      </w:r>
      <w:r w:rsidR="00C24A71">
        <w:t>courageous</w:t>
      </w:r>
      <w:r>
        <w:t xml:space="preserve"> tone of voice</w:t>
      </w:r>
      <w:r w:rsidR="00340AAF">
        <w:t xml:space="preserve"> as he shook the bars in protest</w:t>
      </w:r>
      <w:r w:rsidR="002E39B4"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No, let him watch,” a voice undoubtedly </w:t>
      </w:r>
      <w:proofErr w:type="spellStart"/>
      <w:r>
        <w:t>Kreed’s</w:t>
      </w:r>
      <w:proofErr w:type="spellEnd"/>
      <w:r>
        <w:t xml:space="preserve"> boomed out and the </w:t>
      </w:r>
      <w:r w:rsidR="00B93201">
        <w:t>troll</w:t>
      </w:r>
      <w:r>
        <w:t xml:space="preserve"> opened the door again to let </w:t>
      </w:r>
      <w:r w:rsidR="00D15ACA">
        <w:t>Cash</w:t>
      </w:r>
      <w:r>
        <w:t xml:space="preserve"> out as well.</w:t>
      </w:r>
    </w:p>
    <w:p w:rsidR="00F547C6" w:rsidRDefault="00F547C6" w:rsidP="00F547C6">
      <w:pPr>
        <w:tabs>
          <w:tab w:val="left" w:pos="5812"/>
        </w:tabs>
        <w:ind w:firstLine="284"/>
      </w:pPr>
      <w:r>
        <w:t>The warthogs escorted us out to a dank chamber adjacent to the dungeons. I was hoping the room would</w:t>
      </w:r>
      <w:r w:rsidR="00C67668">
        <w:t>n’t look like a torture chamber</w:t>
      </w:r>
      <w:r>
        <w:t xml:space="preserve"> but despite the fact that the room was completely bare, </w:t>
      </w:r>
      <w:r w:rsidR="00C67668">
        <w:t xml:space="preserve">save </w:t>
      </w:r>
      <w:r>
        <w:t>for a small log table in one corner, that’s what it looked like to me: a torture chamber.</w:t>
      </w:r>
    </w:p>
    <w:p w:rsidR="00F547C6" w:rsidRDefault="00F547C6" w:rsidP="00F547C6">
      <w:pPr>
        <w:tabs>
          <w:tab w:val="left" w:pos="5812"/>
        </w:tabs>
        <w:ind w:firstLine="284"/>
      </w:pPr>
      <w:proofErr w:type="spellStart"/>
      <w:r>
        <w:t>Kreed</w:t>
      </w:r>
      <w:proofErr w:type="spellEnd"/>
      <w:r>
        <w:t xml:space="preserve"> stood in the middle of the room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One </w:t>
      </w:r>
      <w:r w:rsidR="00B93201">
        <w:t>troll</w:t>
      </w:r>
      <w:r w:rsidR="00C67668">
        <w:t xml:space="preserve"> nudged me forward</w:t>
      </w:r>
      <w:r>
        <w:t xml:space="preserve"> while another held </w:t>
      </w:r>
      <w:r w:rsidR="00D15ACA">
        <w:t>Cash</w:t>
      </w:r>
      <w:r w:rsidRPr="008E7496">
        <w:t xml:space="preserve"> </w:t>
      </w:r>
      <w:r w:rsidR="00C67668">
        <w:t>back</w:t>
      </w:r>
      <w:r>
        <w:t xml:space="preserve"> to stand off to one side.</w:t>
      </w:r>
    </w:p>
    <w:p w:rsidR="00C67668" w:rsidRDefault="00F547C6" w:rsidP="00F547C6">
      <w:pPr>
        <w:tabs>
          <w:tab w:val="left" w:pos="5812"/>
        </w:tabs>
        <w:ind w:firstLine="284"/>
      </w:pPr>
      <w:r>
        <w:t>A toadstool cha</w:t>
      </w:r>
      <w:r w:rsidR="00C67668">
        <w:t>ir materialized out of thin air</w:t>
      </w:r>
      <w:r>
        <w:t xml:space="preserve"> in front of the log table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Please have a seat,” </w:t>
      </w:r>
      <w:proofErr w:type="spellStart"/>
      <w:r>
        <w:t>Kreed</w:t>
      </w:r>
      <w:proofErr w:type="spellEnd"/>
      <w:r>
        <w:t xml:space="preserve"> instructed me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No, thank you, I’m—” 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SIT!” he </w:t>
      </w:r>
      <w:r w:rsidR="00C67668">
        <w:t>boomed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>I fell into the seat</w:t>
      </w:r>
      <w:r w:rsidR="00D158A0">
        <w:t xml:space="preserve"> with a </w:t>
      </w:r>
      <w:r w:rsidR="00440B9D">
        <w:t>startle</w:t>
      </w:r>
      <w:r>
        <w:t xml:space="preserve">. “What do you want, </w:t>
      </w:r>
      <w:proofErr w:type="spellStart"/>
      <w:r>
        <w:t>Kreed</w:t>
      </w:r>
      <w:proofErr w:type="spellEnd"/>
      <w:r>
        <w:t xml:space="preserve">?” I </w:t>
      </w:r>
      <w:r w:rsidR="00092001">
        <w:t xml:space="preserve">glanced worriedly </w:t>
      </w:r>
      <w:r>
        <w:t xml:space="preserve">back at </w:t>
      </w:r>
      <w:r w:rsidR="00D15ACA">
        <w:t>Cash</w:t>
      </w:r>
      <w:r>
        <w:t>.</w:t>
      </w:r>
    </w:p>
    <w:p w:rsidR="00F547C6" w:rsidRDefault="00092001" w:rsidP="00F547C6">
      <w:pPr>
        <w:tabs>
          <w:tab w:val="left" w:pos="5812"/>
        </w:tabs>
        <w:ind w:firstLine="284"/>
      </w:pPr>
      <w:r>
        <w:t>Just then, a</w:t>
      </w:r>
      <w:r w:rsidR="00F547C6">
        <w:t>n entire stack of paper scrolls and several old-fashioned feather quills materialized on the log table in front of me in the same manner as the chair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Write,” </w:t>
      </w:r>
      <w:proofErr w:type="spellStart"/>
      <w:r>
        <w:t>Kreed</w:t>
      </w:r>
      <w:proofErr w:type="spellEnd"/>
      <w:r>
        <w:t xml:space="preserve"> ordered.</w:t>
      </w:r>
    </w:p>
    <w:p w:rsidR="00F547C6" w:rsidRDefault="00F547C6" w:rsidP="00F547C6">
      <w:pPr>
        <w:tabs>
          <w:tab w:val="left" w:pos="5812"/>
        </w:tabs>
        <w:ind w:firstLine="284"/>
      </w:pPr>
      <w:r>
        <w:t>“What?” I made a face, not understanding.</w:t>
      </w:r>
    </w:p>
    <w:p w:rsidR="00F547C6" w:rsidRDefault="00F547C6" w:rsidP="00F547C6">
      <w:pPr>
        <w:tabs>
          <w:tab w:val="left" w:pos="5812"/>
        </w:tabs>
        <w:ind w:firstLine="284"/>
      </w:pPr>
      <w:r>
        <w:t>“Finish it.” His tone was ominous and his words were punctuated by thunder and lightning.</w:t>
      </w:r>
    </w:p>
    <w:p w:rsidR="00F547C6" w:rsidRDefault="00F547C6" w:rsidP="00F547C6">
      <w:pPr>
        <w:tabs>
          <w:tab w:val="left" w:pos="5812"/>
        </w:tabs>
        <w:ind w:firstLine="284"/>
      </w:pPr>
      <w:r>
        <w:t>I winced and picked up a quill. “You mean…the story?”</w:t>
      </w:r>
    </w:p>
    <w:p w:rsidR="00F547C6" w:rsidRDefault="00F547C6" w:rsidP="00F547C6">
      <w:pPr>
        <w:tabs>
          <w:tab w:val="left" w:pos="5812"/>
        </w:tabs>
        <w:ind w:firstLine="284"/>
      </w:pPr>
      <w:proofErr w:type="spellStart"/>
      <w:r>
        <w:t>Kreed</w:t>
      </w:r>
      <w:proofErr w:type="spellEnd"/>
      <w:r>
        <w:t xml:space="preserve"> didn’t reply. He knew I had understood.</w:t>
      </w:r>
    </w:p>
    <w:p w:rsidR="00F547C6" w:rsidRDefault="00F547C6" w:rsidP="00F547C6">
      <w:pPr>
        <w:tabs>
          <w:tab w:val="left" w:pos="5812"/>
        </w:tabs>
        <w:ind w:firstLine="284"/>
      </w:pPr>
      <w:r>
        <w:t>“Um…” I paused and tried to remember where I had left off</w:t>
      </w:r>
      <w:r w:rsidR="00092001">
        <w:t xml:space="preserve"> </w:t>
      </w:r>
      <w:r w:rsidR="007C18AB">
        <w:t>five</w:t>
      </w:r>
      <w:r w:rsidR="00092001">
        <w:t xml:space="preserve"> years ago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vaguely remembered that the main protagonist was supposed to be formulating some type of plan to conquer the </w:t>
      </w:r>
      <w:proofErr w:type="spellStart"/>
      <w:r>
        <w:t>Nightlands</w:t>
      </w:r>
      <w:proofErr w:type="spellEnd"/>
      <w:r>
        <w:t>. I blinked a few times and tried to think of what might happen in the next scene.</w:t>
      </w:r>
    </w:p>
    <w:p w:rsidR="00F547C6" w:rsidRDefault="00F547C6" w:rsidP="00F547C6">
      <w:pPr>
        <w:tabs>
          <w:tab w:val="left" w:pos="5812"/>
        </w:tabs>
        <w:ind w:firstLine="284"/>
      </w:pPr>
      <w:r>
        <w:t>I dipped the quill in the inkpot and started to write.</w:t>
      </w:r>
    </w:p>
    <w:p w:rsidR="00F547C6" w:rsidRDefault="00F547C6" w:rsidP="00F547C6">
      <w:pPr>
        <w:tabs>
          <w:tab w:val="left" w:pos="5812"/>
        </w:tabs>
        <w:ind w:firstLine="284"/>
      </w:pPr>
      <w:r>
        <w:lastRenderedPageBreak/>
        <w:t xml:space="preserve">All of a sudden, an electric shock </w:t>
      </w:r>
      <w:r w:rsidR="00440B9D">
        <w:t xml:space="preserve">shot </w:t>
      </w:r>
      <w:r>
        <w:t>right through me</w:t>
      </w:r>
      <w:r w:rsidR="00B35C24">
        <w:t xml:space="preserve">, </w:t>
      </w:r>
      <w:r w:rsidR="009F0FB7">
        <w:t>trapping my scream</w:t>
      </w:r>
      <w:r w:rsidR="00B35C24">
        <w:t xml:space="preserve"> in my throat altogether</w:t>
      </w:r>
      <w:r>
        <w:t xml:space="preserve">. I </w:t>
      </w:r>
      <w:r w:rsidR="00B4443D">
        <w:t>seized</w:t>
      </w:r>
      <w:r>
        <w:t xml:space="preserve"> in my seat for a few seconds before </w:t>
      </w:r>
      <w:r w:rsidR="00347D74">
        <w:t>it</w:t>
      </w:r>
      <w:r w:rsidR="00B4443D">
        <w:t xml:space="preserve"> stopped</w:t>
      </w:r>
      <w:r>
        <w:t xml:space="preserve"> and I </w:t>
      </w:r>
      <w:r w:rsidR="00347D74">
        <w:t xml:space="preserve">collapsed </w:t>
      </w:r>
      <w:r>
        <w:t xml:space="preserve">against the log table, </w:t>
      </w:r>
      <w:r w:rsidR="00440B9D">
        <w:t>heaving</w:t>
      </w:r>
      <w:r>
        <w:t xml:space="preserve"> as every inch of me was </w:t>
      </w:r>
      <w:r w:rsidR="00B94E7F">
        <w:t xml:space="preserve">now </w:t>
      </w:r>
      <w:r>
        <w:t>aching</w:t>
      </w:r>
      <w:r w:rsidR="001743D5">
        <w:t>,</w:t>
      </w:r>
      <w:r w:rsidR="00B4443D">
        <w:t xml:space="preserve"> </w:t>
      </w:r>
      <w:r w:rsidR="001743D5">
        <w:t>spots dancing</w:t>
      </w:r>
      <w:r w:rsidR="00B4443D">
        <w:t xml:space="preserve"> before my eyes.</w:t>
      </w:r>
      <w:r w:rsidR="009F0FB7">
        <w:t xml:space="preserve"> </w:t>
      </w:r>
      <w:r w:rsidR="009F0FB7" w:rsidRPr="009F0FB7">
        <w:rPr>
          <w:i/>
        </w:rPr>
        <w:t>What</w:t>
      </w:r>
      <w:r w:rsidR="001743D5">
        <w:rPr>
          <w:i/>
        </w:rPr>
        <w:t xml:space="preserve"> the</w:t>
      </w:r>
      <w:r w:rsidR="009F0FB7" w:rsidRPr="009F0FB7">
        <w:rPr>
          <w:i/>
        </w:rPr>
        <w:t>—?</w:t>
      </w:r>
      <w:r w:rsidR="009F0FB7">
        <w:t xml:space="preserve"> </w:t>
      </w:r>
    </w:p>
    <w:p w:rsidR="00F547C6" w:rsidRDefault="00B4443D" w:rsidP="00F547C6">
      <w:pPr>
        <w:tabs>
          <w:tab w:val="left" w:pos="5812"/>
        </w:tabs>
        <w:ind w:firstLine="284"/>
      </w:pPr>
      <w:r>
        <w:t>It was l</w:t>
      </w:r>
      <w:r w:rsidR="00F547C6">
        <w:t>ightning com</w:t>
      </w:r>
      <w:r w:rsidR="00906E15">
        <w:t>ing</w:t>
      </w:r>
      <w:r w:rsidR="00F547C6">
        <w:t xml:space="preserve"> out of </w:t>
      </w:r>
      <w:proofErr w:type="spellStart"/>
      <w:r w:rsidR="00F547C6">
        <w:t>Kreed’s</w:t>
      </w:r>
      <w:proofErr w:type="spellEnd"/>
      <w:r w:rsidR="00F547C6">
        <w:t xml:space="preserve"> fingers.</w:t>
      </w:r>
    </w:p>
    <w:p w:rsidR="00F547C6" w:rsidRDefault="00F547C6" w:rsidP="00F547C6">
      <w:pPr>
        <w:tabs>
          <w:tab w:val="left" w:pos="5812"/>
        </w:tabs>
        <w:ind w:firstLine="284"/>
      </w:pPr>
      <w:r>
        <w:rPr>
          <w:i/>
        </w:rPr>
        <w:t xml:space="preserve">Shit. </w:t>
      </w:r>
      <w:r>
        <w:t xml:space="preserve">It </w:t>
      </w:r>
      <w:r w:rsidRPr="004A215A">
        <w:rPr>
          <w:i/>
        </w:rPr>
        <w:t>was</w:t>
      </w:r>
      <w:r>
        <w:t xml:space="preserve"> a torture chamber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No!” </w:t>
      </w:r>
      <w:r w:rsidR="00D15ACA">
        <w:t>Cash</w:t>
      </w:r>
      <w:r>
        <w:t xml:space="preserve"> tried to </w:t>
      </w:r>
      <w:r w:rsidR="00B3037F">
        <w:t xml:space="preserve">rush </w:t>
      </w:r>
      <w:r>
        <w:t xml:space="preserve">to me but the warthog </w:t>
      </w:r>
      <w:r w:rsidR="00B93201">
        <w:t>troll</w:t>
      </w:r>
      <w:r>
        <w:t xml:space="preserve"> held him back.</w:t>
      </w:r>
    </w:p>
    <w:p w:rsidR="009310B2" w:rsidRDefault="009310B2" w:rsidP="00F547C6">
      <w:pPr>
        <w:tabs>
          <w:tab w:val="left" w:pos="5812"/>
        </w:tabs>
        <w:ind w:firstLine="284"/>
      </w:pPr>
      <w:r>
        <w:t xml:space="preserve">My head bent, I </w:t>
      </w:r>
      <w:r w:rsidR="00440B9D">
        <w:t xml:space="preserve">clenched my </w:t>
      </w:r>
      <w:r w:rsidR="0038281E">
        <w:t xml:space="preserve">teeth as I willed </w:t>
      </w:r>
      <w:r>
        <w:t>the pain to subside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I want you to write that I become the ruler of </w:t>
      </w:r>
      <w:r w:rsidR="00B3037F">
        <w:t>this world.</w:t>
      </w:r>
      <w:r>
        <w:t xml:space="preserve">” </w:t>
      </w:r>
      <w:proofErr w:type="spellStart"/>
      <w:r>
        <w:t>Kreed</w:t>
      </w:r>
      <w:proofErr w:type="spellEnd"/>
      <w:r>
        <w:t xml:space="preserve"> </w:t>
      </w:r>
      <w:r w:rsidR="00B3037F">
        <w:t xml:space="preserve">lowered </w:t>
      </w:r>
      <w:r>
        <w:t xml:space="preserve">his hand </w:t>
      </w:r>
      <w:r w:rsidR="00B3037F">
        <w:t>a few inches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proofErr w:type="gramStart"/>
      <w:r>
        <w:t>“</w:t>
      </w:r>
      <w:r w:rsidR="00B3037F">
        <w:t>What, n</w:t>
      </w:r>
      <w:r>
        <w:t>o way—</w:t>
      </w:r>
      <w:r w:rsidR="00B3037F">
        <w:t>!</w:t>
      </w:r>
      <w:r>
        <w:t>”</w:t>
      </w:r>
      <w:proofErr w:type="gramEnd"/>
      <w:r>
        <w:t xml:space="preserve"> I had started to protest as another electric shock blasted at me from </w:t>
      </w:r>
      <w:proofErr w:type="spellStart"/>
      <w:r>
        <w:t>Kreed’s</w:t>
      </w:r>
      <w:proofErr w:type="spellEnd"/>
      <w:r>
        <w:t xml:space="preserve"> hand. </w:t>
      </w:r>
      <w:proofErr w:type="gramStart"/>
      <w:r>
        <w:t xml:space="preserve">“Holy </w:t>
      </w:r>
      <w:proofErr w:type="spellStart"/>
      <w:r>
        <w:t>shhh</w:t>
      </w:r>
      <w:proofErr w:type="spellEnd"/>
      <w:r>
        <w:t>—!”</w:t>
      </w:r>
      <w:proofErr w:type="gramEnd"/>
      <w:r>
        <w:t xml:space="preserve"> I cried out. </w:t>
      </w:r>
      <w:r w:rsidR="00B3037F">
        <w:t xml:space="preserve">It was as though </w:t>
      </w:r>
      <w:r>
        <w:t>my skin was being peeled off</w:t>
      </w:r>
      <w:r w:rsidR="004350E1">
        <w:t xml:space="preserve">, my internal organs set </w:t>
      </w:r>
      <w:r>
        <w:t xml:space="preserve">on fire. After a few </w:t>
      </w:r>
      <w:r w:rsidR="00B3037F">
        <w:t xml:space="preserve">more </w:t>
      </w:r>
      <w:r>
        <w:t xml:space="preserve">moments, I </w:t>
      </w:r>
      <w:r w:rsidR="00440B9D">
        <w:t>slumped</w:t>
      </w:r>
      <w:r>
        <w:t xml:space="preserve"> against the desk again.</w:t>
      </w:r>
    </w:p>
    <w:p w:rsidR="00742771" w:rsidRDefault="007344E5" w:rsidP="00F547C6">
      <w:pPr>
        <w:tabs>
          <w:tab w:val="left" w:pos="5812"/>
        </w:tabs>
        <w:ind w:firstLine="284"/>
      </w:pPr>
      <w:r>
        <w:t>“</w:t>
      </w:r>
      <w:r w:rsidR="0065186F">
        <w:t>ASTRID</w:t>
      </w:r>
      <w:r>
        <w:t xml:space="preserve">—!” </w:t>
      </w:r>
      <w:r w:rsidR="00742771">
        <w:t>Cash was thrashing against his captors but his struggle was futile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Write it…or die,” </w:t>
      </w:r>
      <w:proofErr w:type="spellStart"/>
      <w:r>
        <w:t>Kreed</w:t>
      </w:r>
      <w:proofErr w:type="spellEnd"/>
      <w:r>
        <w:t xml:space="preserve"> </w:t>
      </w:r>
      <w:r w:rsidR="00AF08D6">
        <w:t>commanded</w:t>
      </w:r>
      <w:r>
        <w:t>.</w:t>
      </w:r>
    </w:p>
    <w:p w:rsidR="00F547C6" w:rsidRDefault="00AF08D6" w:rsidP="00F547C6">
      <w:pPr>
        <w:tabs>
          <w:tab w:val="left" w:pos="5812"/>
        </w:tabs>
        <w:ind w:firstLine="284"/>
      </w:pPr>
      <w:r>
        <w:t>M</w:t>
      </w:r>
      <w:r w:rsidR="00F547C6">
        <w:t>y hands were shaking so badly I could barely grip the quill</w:t>
      </w:r>
      <w:r>
        <w:t xml:space="preserve"> but I tried to do what he said</w:t>
      </w:r>
      <w:r w:rsidR="00F547C6">
        <w:t>. I was trying to think of a way to outsmart him</w:t>
      </w:r>
      <w:r>
        <w:t xml:space="preserve">, perhaps </w:t>
      </w:r>
      <w:r w:rsidR="00F547C6">
        <w:t>to disguise the story as an ending he would have wanted</w:t>
      </w:r>
      <w:r>
        <w:t>.</w:t>
      </w:r>
      <w:r w:rsidR="00F547C6">
        <w:t xml:space="preserve"> </w:t>
      </w:r>
      <w:r>
        <w:t>B</w:t>
      </w:r>
      <w:r w:rsidR="00F547C6">
        <w:t xml:space="preserve">ut every wrong notion I wrote down swiftly rewarded me with </w:t>
      </w:r>
      <w:r w:rsidR="001267C0">
        <w:t xml:space="preserve">a </w:t>
      </w:r>
      <w:r w:rsidR="00C77273">
        <w:t xml:space="preserve">fresh </w:t>
      </w:r>
      <w:r w:rsidR="001267C0">
        <w:t>jolt of agony</w:t>
      </w:r>
      <w:r w:rsidR="00F547C6">
        <w:t>.</w:t>
      </w:r>
      <w:r w:rsidR="000D4160">
        <w:t xml:space="preserve"> </w:t>
      </w:r>
      <w:r w:rsidR="000F68DD">
        <w:t xml:space="preserve">My forehead </w:t>
      </w:r>
      <w:r w:rsidR="00D158A0">
        <w:t>slammed</w:t>
      </w:r>
      <w:r w:rsidR="000F68DD">
        <w:t xml:space="preserve"> on the table</w:t>
      </w:r>
      <w:r w:rsidR="00A074D8">
        <w:t xml:space="preserve"> as I </w:t>
      </w:r>
      <w:r w:rsidR="00D158A0">
        <w:t>fell</w:t>
      </w:r>
      <w:r w:rsidR="00A074D8">
        <w:t xml:space="preserve"> over,</w:t>
      </w:r>
      <w:r w:rsidR="000F68DD">
        <w:t xml:space="preserve"> </w:t>
      </w:r>
      <w:r w:rsidR="00F547C6">
        <w:t>incredibly weakened</w:t>
      </w:r>
      <w:r w:rsidR="00C77273">
        <w:t>,</w:t>
      </w:r>
      <w:r w:rsidR="00F547C6">
        <w:t xml:space="preserve"> </w:t>
      </w:r>
      <w:r w:rsidR="00C77273">
        <w:t>m</w:t>
      </w:r>
      <w:r w:rsidR="00F547C6">
        <w:t>y brain fried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Stop it!” </w:t>
      </w:r>
      <w:r w:rsidR="00D15ACA">
        <w:t>Cash</w:t>
      </w:r>
      <w:r>
        <w:t xml:space="preserve"> </w:t>
      </w:r>
      <w:r w:rsidR="00AF08D6">
        <w:t>cried out in indignation</w:t>
      </w:r>
      <w:r>
        <w:t xml:space="preserve">. “How do you expect her to think, much less write, when you’re </w:t>
      </w:r>
      <w:r w:rsidR="00FC3147">
        <w:t xml:space="preserve">doing </w:t>
      </w:r>
      <w:r>
        <w:t>that?”</w:t>
      </w:r>
    </w:p>
    <w:p w:rsidR="00F547C6" w:rsidRDefault="00742FAF" w:rsidP="00F547C6">
      <w:pPr>
        <w:tabs>
          <w:tab w:val="left" w:pos="5812"/>
        </w:tabs>
        <w:ind w:firstLine="284"/>
      </w:pPr>
      <w:r>
        <w:t xml:space="preserve">I tried to mumble </w:t>
      </w:r>
      <w:r w:rsidR="00F547C6">
        <w:t>“He has a point</w:t>
      </w:r>
      <w:r>
        <w:t>,</w:t>
      </w:r>
      <w:r w:rsidR="00F547C6">
        <w:t xml:space="preserve">” </w:t>
      </w:r>
      <w:r>
        <w:t>but I was sure I was incoherent</w:t>
      </w:r>
      <w:r w:rsidR="003F628B">
        <w:t>.</w:t>
      </w:r>
    </w:p>
    <w:p w:rsidR="003F628B" w:rsidRDefault="00F547C6" w:rsidP="00F547C6">
      <w:pPr>
        <w:tabs>
          <w:tab w:val="left" w:pos="5812"/>
        </w:tabs>
        <w:ind w:firstLine="284"/>
      </w:pPr>
      <w:proofErr w:type="spellStart"/>
      <w:r>
        <w:t>Kreed</w:t>
      </w:r>
      <w:proofErr w:type="spellEnd"/>
      <w:r>
        <w:t xml:space="preserve"> lifted his hand, aimed it at </w:t>
      </w:r>
      <w:r w:rsidR="00D15ACA">
        <w:t>Cash</w:t>
      </w:r>
      <w:r>
        <w:t xml:space="preserve">, and unceremoniously gave him a dose of </w:t>
      </w:r>
      <w:r w:rsidR="003F628B">
        <w:t xml:space="preserve">the same </w:t>
      </w:r>
      <w:r>
        <w:t>electroshock.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crumpled to the ground.</w:t>
      </w:r>
    </w:p>
    <w:p w:rsidR="00F547C6" w:rsidRDefault="00F547C6" w:rsidP="00F547C6">
      <w:pPr>
        <w:tabs>
          <w:tab w:val="left" w:pos="5812"/>
        </w:tabs>
        <w:ind w:firstLine="284"/>
      </w:pPr>
      <w:r>
        <w:t>“N</w:t>
      </w:r>
      <w:r w:rsidR="00811EB5">
        <w:t>o</w:t>
      </w:r>
      <w:r>
        <w:t>!” I exclaimed</w:t>
      </w:r>
      <w:r w:rsidR="00FC130D">
        <w:t xml:space="preserve"> with a </w:t>
      </w:r>
      <w:r w:rsidR="00742FAF">
        <w:t xml:space="preserve">short, sudden </w:t>
      </w:r>
      <w:r w:rsidR="00FC130D">
        <w:t xml:space="preserve">burst of energy before I </w:t>
      </w:r>
      <w:r w:rsidR="00D158A0">
        <w:t xml:space="preserve">flopped </w:t>
      </w:r>
      <w:r w:rsidR="00FC130D">
        <w:t>again</w:t>
      </w:r>
      <w:r>
        <w:t>. “</w:t>
      </w:r>
      <w:proofErr w:type="spellStart"/>
      <w:r>
        <w:t>Ohhh</w:t>
      </w:r>
      <w:proofErr w:type="spellEnd"/>
      <w:r>
        <w:t xml:space="preserve"> shit. You’re such a jerk</w:t>
      </w:r>
      <w:r w:rsidR="00FC130D">
        <w:t>.</w:t>
      </w:r>
      <w:r>
        <w:t>”</w:t>
      </w:r>
    </w:p>
    <w:p w:rsidR="009473E1" w:rsidRDefault="00F547C6" w:rsidP="00F547C6">
      <w:pPr>
        <w:tabs>
          <w:tab w:val="left" w:pos="5812"/>
        </w:tabs>
        <w:ind w:firstLine="284"/>
      </w:pPr>
      <w:proofErr w:type="spellStart"/>
      <w:r>
        <w:t>Kreed</w:t>
      </w:r>
      <w:proofErr w:type="spellEnd"/>
      <w:r>
        <w:t xml:space="preserve"> turned his lightning hands back to me and I seized in my chair again, in complete and absolute</w:t>
      </w:r>
      <w:r w:rsidR="00C0034F">
        <w:t>,</w:t>
      </w:r>
      <w:r>
        <w:t xml:space="preserve"> red hot pain, this time so much so that I couldn’t keep </w:t>
      </w:r>
      <w:r w:rsidR="001C542D">
        <w:t>my balance on the chair</w:t>
      </w:r>
      <w:r w:rsidR="009473E1">
        <w:t>.</w:t>
      </w:r>
    </w:p>
    <w:p w:rsidR="00F547C6" w:rsidRDefault="009473E1" w:rsidP="00F547C6">
      <w:pPr>
        <w:tabs>
          <w:tab w:val="left" w:pos="5812"/>
        </w:tabs>
        <w:ind w:firstLine="284"/>
      </w:pPr>
      <w:r>
        <w:t xml:space="preserve">I </w:t>
      </w:r>
      <w:r w:rsidR="00C671F9">
        <w:t>tumbled</w:t>
      </w:r>
      <w:r w:rsidR="00F547C6">
        <w:t xml:space="preserve"> </w:t>
      </w:r>
      <w:r w:rsidR="00347D74">
        <w:t>to</w:t>
      </w:r>
      <w:r w:rsidR="00F547C6">
        <w:t xml:space="preserve"> the </w:t>
      </w:r>
      <w:r w:rsidR="00347D74">
        <w:t xml:space="preserve">floor </w:t>
      </w:r>
      <w:r w:rsidR="00F547C6">
        <w:t xml:space="preserve">in a heap, </w:t>
      </w:r>
      <w:r w:rsidR="00B76773">
        <w:t xml:space="preserve">taking </w:t>
      </w:r>
      <w:r w:rsidR="00F547C6">
        <w:t>a pile of papers to</w:t>
      </w:r>
      <w:r w:rsidR="003F628B">
        <w:t xml:space="preserve"> scatter in a mess </w:t>
      </w:r>
      <w:r w:rsidR="00347D74">
        <w:t xml:space="preserve">down </w:t>
      </w:r>
      <w:r w:rsidR="00B76773">
        <w:t>with me</w:t>
      </w:r>
      <w:r>
        <w:t>,</w:t>
      </w:r>
      <w:r w:rsidR="00B76773">
        <w:t xml:space="preserve"> </w:t>
      </w:r>
      <w:r w:rsidR="00F547C6">
        <w:t>and I only had enough energy left for a small groan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Now, write!” </w:t>
      </w:r>
      <w:proofErr w:type="spellStart"/>
      <w:r>
        <w:t>Kreed</w:t>
      </w:r>
      <w:proofErr w:type="spellEnd"/>
      <w:r>
        <w:t xml:space="preserve"> boomed out.</w:t>
      </w:r>
    </w:p>
    <w:p w:rsidR="00F547C6" w:rsidRDefault="00F547C6" w:rsidP="00F547C6">
      <w:pPr>
        <w:tabs>
          <w:tab w:val="left" w:pos="5812"/>
        </w:tabs>
        <w:ind w:firstLine="284"/>
      </w:pPr>
      <w:r>
        <w:lastRenderedPageBreak/>
        <w:t xml:space="preserve">My eyelids felt heavy. I tried to move my </w:t>
      </w:r>
      <w:r w:rsidR="003F628B">
        <w:t>arm</w:t>
      </w:r>
      <w:r>
        <w:t xml:space="preserve"> but it was no use. </w:t>
      </w:r>
      <w:r w:rsidR="00FC221F">
        <w:t xml:space="preserve">My head throbbed, there was stabbing pain in my chest, every inch of me prickled like a thousand fire ants </w:t>
      </w:r>
      <w:r w:rsidR="003831CA">
        <w:t>feasting</w:t>
      </w:r>
      <w:r w:rsidR="00EA305A">
        <w:t xml:space="preserve"> on my flesh</w:t>
      </w:r>
      <w:r w:rsidR="00FC221F">
        <w:t>.</w:t>
      </w:r>
      <w:r>
        <w:t xml:space="preserve"> I was jelly. </w:t>
      </w:r>
      <w:r w:rsidR="003F628B">
        <w:t xml:space="preserve">My eyes shut </w:t>
      </w:r>
      <w:r>
        <w:t>in exhaustion.</w:t>
      </w:r>
    </w:p>
    <w:p w:rsidR="00F547C6" w:rsidRDefault="00F547C6" w:rsidP="00F547C6">
      <w:pPr>
        <w:tabs>
          <w:tab w:val="left" w:pos="5812"/>
        </w:tabs>
        <w:ind w:firstLine="284"/>
      </w:pPr>
      <w:proofErr w:type="spellStart"/>
      <w:r>
        <w:t>Kreed</w:t>
      </w:r>
      <w:proofErr w:type="spellEnd"/>
      <w:r>
        <w:t xml:space="preserve"> walked </w:t>
      </w:r>
      <w:r w:rsidR="003F628B">
        <w:t>up to me to kick me in the side</w:t>
      </w:r>
      <w:r w:rsidR="00825844">
        <w:t xml:space="preserve"> with his boot</w:t>
      </w:r>
      <w:r>
        <w:t xml:space="preserve"> but when I still didn’t move, he let out a loud grunt. “You’re useless.” Then he snarled loudly, stopping to glare. “You will write tomorrow,” he stated. “And you </w:t>
      </w:r>
      <w:r w:rsidRPr="004D6ABB">
        <w:rPr>
          <w:i/>
        </w:rPr>
        <w:t>will</w:t>
      </w:r>
      <w:r>
        <w:t xml:space="preserve"> finish it.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tried to shake my head but </w:t>
      </w:r>
      <w:r w:rsidR="00EE53B7">
        <w:t>nothing in my body was cooperating right then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proofErr w:type="gramStart"/>
      <w:r>
        <w:t>“</w:t>
      </w:r>
      <w:r w:rsidR="00EA305A">
        <w:t>Tomorrow</w:t>
      </w:r>
      <w:r>
        <w:t>!”</w:t>
      </w:r>
      <w:proofErr w:type="gramEnd"/>
      <w:r>
        <w:t xml:space="preserve"> </w:t>
      </w:r>
      <w:proofErr w:type="spellStart"/>
      <w:r>
        <w:t>Kreed</w:t>
      </w:r>
      <w:proofErr w:type="spellEnd"/>
      <w:r>
        <w:t xml:space="preserve"> boomed then somehow, he disappeared </w:t>
      </w:r>
      <w:r w:rsidR="00EE53B7">
        <w:t xml:space="preserve">into thin air </w:t>
      </w:r>
      <w:r>
        <w:t>with a</w:t>
      </w:r>
      <w:r>
        <w:rPr>
          <w:i/>
        </w:rPr>
        <w:t xml:space="preserve"> poof</w:t>
      </w:r>
      <w:r w:rsidRPr="00422272">
        <w:t xml:space="preserve"> </w:t>
      </w:r>
      <w:r w:rsidR="00CB6FDC">
        <w:t xml:space="preserve">of </w:t>
      </w:r>
      <w:r w:rsidRPr="00422272">
        <w:t>smoke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The warthog </w:t>
      </w:r>
      <w:r w:rsidR="008C5DEB">
        <w:t>trolls</w:t>
      </w:r>
      <w:r>
        <w:t xml:space="preserve"> hauled </w:t>
      </w:r>
      <w:r w:rsidR="00D15ACA">
        <w:t>Cash</w:t>
      </w:r>
      <w:r>
        <w:t xml:space="preserve"> and </w:t>
      </w:r>
      <w:r w:rsidR="00906E15">
        <w:t>me</w:t>
      </w:r>
      <w:r>
        <w:t xml:space="preserve"> back to the dungeons and threw us back in. I hit the wall again.</w:t>
      </w:r>
      <w:r w:rsidR="00885272">
        <w:t xml:space="preserve"> </w:t>
      </w:r>
      <w:r>
        <w:t xml:space="preserve">“Ow!” I crumpled to the ground. I didn’t have </w:t>
      </w:r>
      <w:r w:rsidR="00885272">
        <w:t xml:space="preserve">enough </w:t>
      </w:r>
      <w:r>
        <w:t xml:space="preserve">strength to get up. I strained to turn my head to see </w:t>
      </w:r>
      <w:r w:rsidR="00D15ACA">
        <w:t>Cash</w:t>
      </w:r>
      <w:r>
        <w:t>, also slumped on the ground.</w:t>
      </w:r>
    </w:p>
    <w:p w:rsidR="00F547C6" w:rsidRDefault="00F547C6" w:rsidP="00F547C6">
      <w:pPr>
        <w:tabs>
          <w:tab w:val="left" w:pos="5812"/>
        </w:tabs>
        <w:ind w:firstLine="284"/>
      </w:pPr>
      <w:r>
        <w:t>He gave me a weary smile. “That was a good plan.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Thank you,” I was able to get out before I lost consciousness.</w:t>
      </w:r>
    </w:p>
    <w:p w:rsidR="00F547C6" w:rsidRDefault="00F547C6" w:rsidP="00F547C6">
      <w:pPr>
        <w:tabs>
          <w:tab w:val="left" w:pos="5812"/>
        </w:tabs>
        <w:ind w:firstLine="284"/>
      </w:pPr>
    </w:p>
    <w:p w:rsidR="00F547C6" w:rsidRDefault="00F547C6" w:rsidP="00F547C6">
      <w:pPr>
        <w:tabs>
          <w:tab w:val="left" w:pos="5812"/>
        </w:tabs>
        <w:spacing w:line="240" w:lineRule="auto"/>
        <w:ind w:firstLine="284"/>
        <w:rPr>
          <w:rFonts w:ascii="Cambria" w:hAnsi="Cambria"/>
          <w:b/>
          <w:bCs/>
          <w:kern w:val="32"/>
          <w:sz w:val="32"/>
          <w:szCs w:val="32"/>
        </w:rPr>
      </w:pPr>
      <w:r>
        <w:br w:type="page"/>
      </w:r>
    </w:p>
    <w:p w:rsidR="00F547C6" w:rsidRDefault="00F547C6" w:rsidP="00F547C6">
      <w:pPr>
        <w:pStyle w:val="Heading1"/>
        <w:tabs>
          <w:tab w:val="left" w:pos="5812"/>
        </w:tabs>
        <w:spacing w:after="0"/>
        <w:ind w:firstLine="284"/>
        <w:jc w:val="both"/>
      </w:pPr>
      <w:bookmarkStart w:id="7" w:name="_Toc93231475"/>
      <w:bookmarkStart w:id="8" w:name="_Toc93231807"/>
      <w:r>
        <w:lastRenderedPageBreak/>
        <w:t xml:space="preserve">Chapter </w:t>
      </w:r>
      <w:r w:rsidR="00EC2E36">
        <w:t xml:space="preserve">Five </w:t>
      </w:r>
      <w:r w:rsidR="00430649">
        <w:t>-</w:t>
      </w:r>
      <w:r>
        <w:t xml:space="preserve"> </w:t>
      </w:r>
      <w:bookmarkEnd w:id="7"/>
      <w:bookmarkEnd w:id="8"/>
      <w:r w:rsidR="0081201D">
        <w:t>Novel</w:t>
      </w:r>
    </w:p>
    <w:p w:rsidR="00F547C6" w:rsidRDefault="00F547C6" w:rsidP="00F547C6">
      <w:pPr>
        <w:tabs>
          <w:tab w:val="left" w:pos="5812"/>
        </w:tabs>
        <w:ind w:firstLine="284"/>
        <w:rPr>
          <w:b/>
        </w:rPr>
      </w:pPr>
    </w:p>
    <w:p w:rsidR="00F547C6" w:rsidRPr="00B80601" w:rsidRDefault="00F547C6" w:rsidP="00F547C6">
      <w:pPr>
        <w:tabs>
          <w:tab w:val="left" w:pos="5812"/>
        </w:tabs>
        <w:ind w:firstLine="284"/>
      </w:pP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woke up </w:t>
      </w:r>
      <w:r w:rsidR="00440B9D">
        <w:t>with</w:t>
      </w:r>
      <w:r>
        <w:t xml:space="preserve"> something heavy on my back and I sat up</w:t>
      </w:r>
      <w:r w:rsidR="00440B9D">
        <w:t xml:space="preserve"> with a start</w:t>
      </w:r>
      <w:r w:rsidR="00A57D98">
        <w:t xml:space="preserve"> before pain shot all through me again. “Ow—dammit!” I groaned, squeezing my fists to get a hold of myself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t was still dark—then again, of course, it was always dark in the </w:t>
      </w:r>
      <w:proofErr w:type="spellStart"/>
      <w:r>
        <w:t>Nightlands</w:t>
      </w:r>
      <w:proofErr w:type="spellEnd"/>
      <w:r>
        <w:t>.</w:t>
      </w:r>
    </w:p>
    <w:p w:rsidR="00F547C6" w:rsidRDefault="00440B9D" w:rsidP="00F547C6">
      <w:pPr>
        <w:tabs>
          <w:tab w:val="left" w:pos="5812"/>
        </w:tabs>
        <w:ind w:firstLine="284"/>
      </w:pPr>
      <w:r>
        <w:t>A</w:t>
      </w:r>
      <w:r w:rsidR="00F547C6">
        <w:t xml:space="preserve"> </w:t>
      </w:r>
      <w:r>
        <w:t xml:space="preserve">hard </w:t>
      </w:r>
      <w:r w:rsidR="00F547C6">
        <w:t xml:space="preserve">thump </w:t>
      </w:r>
      <w:r>
        <w:t>made me whirl</w:t>
      </w:r>
      <w:r w:rsidR="00F547C6">
        <w:t xml:space="preserve"> around</w:t>
      </w:r>
      <w:r>
        <w:t xml:space="preserve"> to see</w:t>
      </w:r>
      <w:r w:rsidR="00F547C6">
        <w:t xml:space="preserve"> </w:t>
      </w:r>
      <w:r>
        <w:t>a</w:t>
      </w:r>
      <w:r w:rsidR="00F547C6">
        <w:t>n upside-down tortoise shell</w:t>
      </w:r>
      <w:r>
        <w:t xml:space="preserve"> </w:t>
      </w:r>
      <w:r w:rsidR="00F547C6">
        <w:t>spinning around on the floor. I squinted at it as I had never seen a big tortoise up close before.</w:t>
      </w:r>
    </w:p>
    <w:p w:rsidR="00F547C6" w:rsidRDefault="00F547C6" w:rsidP="00F547C6">
      <w:pPr>
        <w:tabs>
          <w:tab w:val="left" w:pos="5812"/>
        </w:tabs>
        <w:ind w:firstLine="284"/>
      </w:pPr>
      <w:r>
        <w:t>Then the tortoise</w:t>
      </w:r>
      <w:r w:rsidR="00CD38DE">
        <w:t>’s</w:t>
      </w:r>
      <w:r>
        <w:t xml:space="preserve"> head popped out and I jumped again. “Whoa!”</w:t>
      </w:r>
    </w:p>
    <w:p w:rsidR="00F547C6" w:rsidRDefault="00F547C6" w:rsidP="00F547C6">
      <w:pPr>
        <w:tabs>
          <w:tab w:val="left" w:pos="5812"/>
        </w:tabs>
        <w:ind w:firstLine="284"/>
      </w:pPr>
      <w:r>
        <w:t>But the tortoise smiled up at me.</w:t>
      </w:r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r w:rsidR="00F6677B">
        <w:t>Noble</w:t>
      </w:r>
      <w:r>
        <w:t xml:space="preserve">!” I </w:t>
      </w:r>
      <w:r w:rsidR="00565DA6">
        <w:t xml:space="preserve">blinked in recognition. </w:t>
      </w:r>
      <w:r w:rsidR="00F6677B">
        <w:t>Noble</w:t>
      </w:r>
      <w:r w:rsidR="00565DA6">
        <w:t xml:space="preserve"> </w:t>
      </w:r>
      <w:r w:rsidR="000910A2">
        <w:t>w</w:t>
      </w:r>
      <w:r>
        <w:t xml:space="preserve">as one of </w:t>
      </w:r>
      <w:r w:rsidR="00F6677B">
        <w:t>Freya</w:t>
      </w:r>
      <w:r>
        <w:t>’s animal friends from the Neutral. “How did you get in here?”</w:t>
      </w:r>
      <w:r w:rsidR="00565DA6">
        <w:t xml:space="preserve"> I rasped</w:t>
      </w:r>
      <w:proofErr w:type="gramStart"/>
      <w:r w:rsidR="00565DA6">
        <w:t>,</w:t>
      </w:r>
      <w:proofErr w:type="gramEnd"/>
      <w:r w:rsidR="00565DA6">
        <w:t xml:space="preserve"> my throat</w:t>
      </w:r>
      <w:r w:rsidR="00FF1B1B">
        <w:t xml:space="preserve"> still</w:t>
      </w:r>
      <w:r w:rsidR="00565DA6">
        <w:t xml:space="preserve"> felt like sandpaper.</w:t>
      </w:r>
    </w:p>
    <w:p w:rsidR="00F547C6" w:rsidRDefault="00F547C6" w:rsidP="00F547C6">
      <w:pPr>
        <w:tabs>
          <w:tab w:val="left" w:pos="5812"/>
        </w:tabs>
        <w:ind w:firstLine="284"/>
      </w:pPr>
      <w:r>
        <w:t>“Uh, would you mind terribly turning me over first? I’m getting a frightful headache,” the tortoise asked</w:t>
      </w:r>
      <w:r w:rsidR="00AC2E6D"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grunted to pick up the shell to turn it right side up. “Sorry.” I glanced back over at </w:t>
      </w:r>
      <w:r w:rsidR="00D15ACA">
        <w:t>Cash</w:t>
      </w:r>
      <w:r>
        <w:t xml:space="preserve"> but he was still asleep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Ah, that’s much better,” </w:t>
      </w:r>
      <w:r w:rsidR="001D51CF">
        <w:t>Noble</w:t>
      </w:r>
      <w:r>
        <w:t xml:space="preserve"> said with a sigh before </w:t>
      </w:r>
      <w:r w:rsidR="001D51CF">
        <w:t xml:space="preserve">shooting </w:t>
      </w:r>
      <w:r>
        <w:t xml:space="preserve">me a stern look. “Well, Miss </w:t>
      </w:r>
      <w:r w:rsidR="00556E9A">
        <w:t>Astrid</w:t>
      </w:r>
      <w:r>
        <w:t>, what have you gotten yourself into now?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sat back and frowned. “Oh, please.” </w:t>
      </w:r>
      <w:r w:rsidR="00440B9D">
        <w:t>S</w:t>
      </w:r>
      <w:r w:rsidR="00804AE7">
        <w:t>till feeling weak</w:t>
      </w:r>
      <w:r w:rsidR="00906E15">
        <w:t>,</w:t>
      </w:r>
      <w:r w:rsidR="00804AE7">
        <w:t xml:space="preserve"> </w:t>
      </w:r>
      <w:r w:rsidR="00440B9D">
        <w:t xml:space="preserve">I </w:t>
      </w:r>
      <w:r w:rsidR="00804AE7">
        <w:t>collapsed against the wall</w:t>
      </w:r>
      <w:r>
        <w:t>. “I get the message already. I’ll finish the story as soon as I get back.”</w:t>
      </w:r>
    </w:p>
    <w:p w:rsidR="00F547C6" w:rsidRDefault="00F6677B" w:rsidP="00F547C6">
      <w:pPr>
        <w:tabs>
          <w:tab w:val="left" w:pos="5812"/>
        </w:tabs>
        <w:ind w:firstLine="284"/>
      </w:pPr>
      <w:r>
        <w:t>Noble</w:t>
      </w:r>
      <w:r w:rsidR="00F547C6">
        <w:t xml:space="preserve"> </w:t>
      </w:r>
      <w:r w:rsidR="00B94E7F">
        <w:t xml:space="preserve">looked </w:t>
      </w:r>
      <w:r w:rsidR="00F547C6">
        <w:t>self-satisfied. “It’s a good thing those silly guards don’t take notice of small animals.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Yeah, that’s great,” I agreed. “But how exactly </w:t>
      </w:r>
      <w:proofErr w:type="spellStart"/>
      <w:r>
        <w:t>were</w:t>
      </w:r>
      <w:proofErr w:type="spellEnd"/>
      <w:r>
        <w:t xml:space="preserve"> you planning on helping </w:t>
      </w:r>
      <w:r w:rsidRPr="00804AE7">
        <w:t>us</w:t>
      </w:r>
      <w:r>
        <w:rPr>
          <w:i/>
        </w:rPr>
        <w:t xml:space="preserve"> </w:t>
      </w:r>
      <w:proofErr w:type="gramStart"/>
      <w:r>
        <w:t>get</w:t>
      </w:r>
      <w:proofErr w:type="gramEnd"/>
      <w:r>
        <w:t xml:space="preserve"> out of here? We’re not travel-sized like you.”</w:t>
      </w:r>
    </w:p>
    <w:p w:rsidR="00F547C6" w:rsidRDefault="00F547C6" w:rsidP="00F547C6">
      <w:pPr>
        <w:tabs>
          <w:tab w:val="left" w:pos="5812"/>
        </w:tabs>
        <w:ind w:firstLine="284"/>
      </w:pPr>
      <w:proofErr w:type="gramStart"/>
      <w:r>
        <w:t>“Oh, of course, silly me.</w:t>
      </w:r>
      <w:proofErr w:type="gramEnd"/>
      <w:r w:rsidR="00E625B9">
        <w:t xml:space="preserve"> </w:t>
      </w:r>
      <w:r w:rsidR="00F6677B">
        <w:t>Freya</w:t>
      </w:r>
      <w:r w:rsidR="00E625B9">
        <w:t xml:space="preserve"> said to give this to you.</w:t>
      </w:r>
      <w:r>
        <w:t>”</w:t>
      </w:r>
      <w:r w:rsidR="00E625B9">
        <w:t xml:space="preserve"> Noble produced</w:t>
      </w:r>
      <w:r>
        <w:t xml:space="preserve"> a skeleton key out from under his shell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Does </w:t>
      </w:r>
      <w:r w:rsidR="00804AE7">
        <w:t>it</w:t>
      </w:r>
      <w:r>
        <w:t xml:space="preserve"> open the dungeon cell?</w:t>
      </w:r>
      <w:r w:rsidR="00804AE7">
        <w:t xml:space="preserve"> </w:t>
      </w:r>
      <w:r>
        <w:t xml:space="preserve">How did </w:t>
      </w:r>
      <w:r w:rsidR="00F6677B">
        <w:t>Freya</w:t>
      </w:r>
      <w:r>
        <w:t xml:space="preserve"> get this?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Well,” </w:t>
      </w:r>
      <w:r w:rsidR="00F6677B">
        <w:t>Noble</w:t>
      </w:r>
      <w:r>
        <w:t xml:space="preserve"> relayed, scratching </w:t>
      </w:r>
      <w:r w:rsidR="001D7CF1">
        <w:t>the top of his head</w:t>
      </w:r>
      <w:r>
        <w:t xml:space="preserve">. “Let’s just say </w:t>
      </w:r>
      <w:r w:rsidR="0046339D">
        <w:t>she went to collect on a rather large debt.</w:t>
      </w:r>
      <w:r>
        <w:t>”</w:t>
      </w:r>
    </w:p>
    <w:p w:rsidR="00F547C6" w:rsidRDefault="0006528B" w:rsidP="00F547C6">
      <w:pPr>
        <w:tabs>
          <w:tab w:val="left" w:pos="5812"/>
        </w:tabs>
        <w:ind w:firstLine="284"/>
      </w:pPr>
      <w:r>
        <w:t>“Okay…</w:t>
      </w:r>
      <w:r w:rsidR="00F547C6">
        <w:t xml:space="preserve">” I </w:t>
      </w:r>
      <w:r w:rsidR="00B94E7F">
        <w:t xml:space="preserve">turned </w:t>
      </w:r>
      <w:r w:rsidR="003066A7">
        <w:t>the key over in my hand</w:t>
      </w:r>
      <w:r w:rsidR="00F547C6">
        <w:t>. “So, what if this key does get us out of the dungeon? What about the guards outside?”</w:t>
      </w:r>
    </w:p>
    <w:p w:rsidR="00F547C6" w:rsidRDefault="00F6677B" w:rsidP="00F547C6">
      <w:pPr>
        <w:tabs>
          <w:tab w:val="left" w:pos="5812"/>
        </w:tabs>
        <w:ind w:firstLine="284"/>
      </w:pPr>
      <w:r>
        <w:t>Noble</w:t>
      </w:r>
      <w:r w:rsidR="00F547C6">
        <w:t xml:space="preserve"> </w:t>
      </w:r>
      <w:r w:rsidR="00E15315">
        <w:t>snorted</w:t>
      </w:r>
      <w:r w:rsidR="00F547C6">
        <w:t xml:space="preserve"> as </w:t>
      </w:r>
      <w:r w:rsidR="003066A7">
        <w:t xml:space="preserve">he </w:t>
      </w:r>
      <w:r w:rsidR="00F547C6">
        <w:t>retrieved something else inexplicably large from inside his shell. “That’s where this should come in handy.”</w:t>
      </w:r>
    </w:p>
    <w:p w:rsidR="00F547C6" w:rsidRDefault="00F547C6" w:rsidP="00F547C6">
      <w:pPr>
        <w:tabs>
          <w:tab w:val="left" w:pos="5812"/>
        </w:tabs>
        <w:ind w:firstLine="284"/>
      </w:pPr>
      <w:r>
        <w:lastRenderedPageBreak/>
        <w:t xml:space="preserve">I stared at the rough, baton-like wooden stick </w:t>
      </w:r>
      <w:r w:rsidR="00804AE7">
        <w:t xml:space="preserve">similar to the warthogs’ ones. </w:t>
      </w:r>
      <w:r>
        <w:t xml:space="preserve">“You’re kidding.” I took the stick, </w:t>
      </w:r>
      <w:proofErr w:type="spellStart"/>
      <w:r w:rsidR="00B94E7F">
        <w:t>marveling</w:t>
      </w:r>
      <w:proofErr w:type="spellEnd"/>
      <w:r>
        <w:t xml:space="preserve"> at its weight. “Wow, this is heavy.”</w:t>
      </w:r>
    </w:p>
    <w:p w:rsidR="00F547C6" w:rsidRDefault="00F6677B" w:rsidP="00F547C6">
      <w:pPr>
        <w:tabs>
          <w:tab w:val="left" w:pos="5812"/>
        </w:tabs>
        <w:ind w:firstLine="284"/>
      </w:pPr>
      <w:r>
        <w:t>Noble</w:t>
      </w:r>
      <w:r w:rsidR="00F547C6">
        <w:t xml:space="preserve"> </w:t>
      </w:r>
      <w:r w:rsidR="009C4152">
        <w:t>padded</w:t>
      </w:r>
      <w:r w:rsidR="00F547C6">
        <w:t xml:space="preserve"> over toward </w:t>
      </w:r>
      <w:r w:rsidR="00D15ACA">
        <w:t>Cash</w:t>
      </w:r>
      <w:r w:rsidR="00804AE7">
        <w:t xml:space="preserve"> who was still asleep</w:t>
      </w:r>
      <w:r w:rsidR="009C4152">
        <w:t xml:space="preserve"> and </w:t>
      </w:r>
      <w:r w:rsidR="00F547C6">
        <w:t xml:space="preserve">nudged him in his side with </w:t>
      </w:r>
      <w:r w:rsidR="00D158A0">
        <w:t>his</w:t>
      </w:r>
      <w:r w:rsidR="00F547C6">
        <w:t xml:space="preserve"> nose. “So, this is the other human </w:t>
      </w:r>
      <w:r>
        <w:t>Freya</w:t>
      </w:r>
      <w:r w:rsidR="00F547C6">
        <w:t xml:space="preserve"> said you were saving.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</w:t>
      </w:r>
      <w:r w:rsidR="00B94E7F">
        <w:t>tilted my head</w:t>
      </w:r>
      <w:r>
        <w:t>. “Saving?</w:t>
      </w:r>
      <w:r w:rsidR="00804AE7">
        <w:t xml:space="preserve"> I guess so.</w:t>
      </w:r>
      <w:r>
        <w:t>”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stirred then and woke up staring straight into </w:t>
      </w:r>
      <w:r w:rsidR="00F6677B">
        <w:t>Noble</w:t>
      </w:r>
      <w:r w:rsidR="00F547C6">
        <w:t>’s giant green nose. He froze, looking like he had instantly gone into shock.</w:t>
      </w:r>
    </w:p>
    <w:p w:rsidR="00F547C6" w:rsidRDefault="00F6677B" w:rsidP="00F547C6">
      <w:pPr>
        <w:tabs>
          <w:tab w:val="left" w:pos="5812"/>
        </w:tabs>
        <w:ind w:firstLine="284"/>
      </w:pPr>
      <w:r>
        <w:t>Noble</w:t>
      </w:r>
      <w:r w:rsidR="00F547C6">
        <w:t xml:space="preserve"> tilted </w:t>
      </w:r>
      <w:r w:rsidR="003066A7">
        <w:t xml:space="preserve">his </w:t>
      </w:r>
      <w:r w:rsidR="00F547C6">
        <w:t xml:space="preserve">head and met </w:t>
      </w:r>
      <w:r w:rsidR="00D15ACA">
        <w:t>Cash</w:t>
      </w:r>
      <w:r w:rsidR="00F547C6">
        <w:t>’s gaze. “Hello, human</w:t>
      </w:r>
      <w:r w:rsidR="00804AE7">
        <w:t>.</w:t>
      </w:r>
      <w:r w:rsidR="00F547C6">
        <w:t>”</w:t>
      </w:r>
    </w:p>
    <w:p w:rsidR="00F547C6" w:rsidRDefault="00CC35C7" w:rsidP="00804AE7">
      <w:pPr>
        <w:tabs>
          <w:tab w:val="left" w:pos="5812"/>
        </w:tabs>
        <w:ind w:firstLine="284"/>
      </w:pPr>
      <w:proofErr w:type="gramStart"/>
      <w:r>
        <w:t>“</w:t>
      </w:r>
      <w:proofErr w:type="spellStart"/>
      <w:r>
        <w:t>Aaahh</w:t>
      </w:r>
      <w:proofErr w:type="spellEnd"/>
      <w:r w:rsidR="00F547C6">
        <w:t>!”</w:t>
      </w:r>
      <w:proofErr w:type="gramEnd"/>
      <w:r w:rsidR="00804AE7">
        <w:t xml:space="preserve"> </w:t>
      </w:r>
      <w:r w:rsidR="00D15ACA">
        <w:t>Cash</w:t>
      </w:r>
      <w:r w:rsidR="00F547C6">
        <w:t xml:space="preserve"> </w:t>
      </w:r>
      <w:r w:rsidR="00B94E7F">
        <w:t>shot</w:t>
      </w:r>
      <w:r w:rsidR="00F547C6">
        <w:t xml:space="preserve"> up </w:t>
      </w:r>
      <w:r w:rsidR="00B94E7F">
        <w:t xml:space="preserve">to </w:t>
      </w:r>
      <w:r w:rsidR="00F547C6">
        <w:t>his feet and backed up against the wall, heaving.</w:t>
      </w:r>
    </w:p>
    <w:p w:rsidR="00F547C6" w:rsidRDefault="00F6677B" w:rsidP="00F547C6">
      <w:pPr>
        <w:tabs>
          <w:tab w:val="left" w:pos="5812"/>
        </w:tabs>
        <w:ind w:firstLine="284"/>
      </w:pPr>
      <w:r>
        <w:t>Noble</w:t>
      </w:r>
      <w:r w:rsidR="00F547C6">
        <w:t xml:space="preserve"> shot </w:t>
      </w:r>
      <w:r w:rsidR="00D15ACA">
        <w:t>Cash</w:t>
      </w:r>
      <w:r w:rsidR="00F547C6">
        <w:t xml:space="preserve"> a weird look then glanced at me. “Your friend has a problem, </w:t>
      </w:r>
      <w:r w:rsidR="00556E9A">
        <w:t>Astrid</w:t>
      </w:r>
      <w:r w:rsidR="00F547C6">
        <w:t>.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</w:t>
      </w:r>
      <w:r w:rsidR="0051724C">
        <w:t xml:space="preserve">managed a </w:t>
      </w:r>
      <w:r w:rsidR="003066A7">
        <w:t xml:space="preserve">short </w:t>
      </w:r>
      <w:r>
        <w:t>laugh. “That’s what the Serendipity said.”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</w:t>
      </w:r>
      <w:r w:rsidR="00804AE7">
        <w:t xml:space="preserve">darted a stunned look over to </w:t>
      </w:r>
      <w:r w:rsidR="00F547C6">
        <w:t>me</w:t>
      </w:r>
      <w:r w:rsidR="00AA75E0">
        <w:t xml:space="preserve">, even as he clutched his </w:t>
      </w:r>
      <w:r w:rsidR="00955034">
        <w:t xml:space="preserve">aching </w:t>
      </w:r>
      <w:r w:rsidR="00AA75E0">
        <w:t>head</w:t>
      </w:r>
      <w:r w:rsidR="00F547C6">
        <w:t>. “The t-turtle,” he stammered. “It talked… You’re talking to the turtle…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I am a </w:t>
      </w:r>
      <w:r w:rsidRPr="00804AE7">
        <w:t>tortoise</w:t>
      </w:r>
      <w:r>
        <w:t xml:space="preserve">,” </w:t>
      </w:r>
      <w:r w:rsidR="00F6677B">
        <w:t>Noble</w:t>
      </w:r>
      <w:r>
        <w:t xml:space="preserve"> corrected, sounding slightly offended. “Calm down, boy. Be a man.”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’s forehead creased in incredulity. “The turtle—is telling </w:t>
      </w:r>
      <w:r w:rsidR="00F547C6" w:rsidRPr="00AB10D4">
        <w:rPr>
          <w:i/>
        </w:rPr>
        <w:t>me</w:t>
      </w:r>
      <w:r w:rsidR="00F547C6">
        <w:t xml:space="preserve"> to be a man.”</w:t>
      </w:r>
    </w:p>
    <w:p w:rsidR="00F547C6" w:rsidRDefault="00F547C6" w:rsidP="00F547C6">
      <w:pPr>
        <w:tabs>
          <w:tab w:val="left" w:pos="5812"/>
        </w:tabs>
        <w:ind w:firstLine="284"/>
      </w:pPr>
      <w:r>
        <w:t>I rolled my eyes. “Shut up a minute</w:t>
      </w:r>
      <w:r w:rsidR="00804AE7">
        <w:t xml:space="preserve">. </w:t>
      </w:r>
      <w:r>
        <w:t>I’m trying to come up with an escape plan.”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spotted the big stick in my hands. “What are you </w:t>
      </w:r>
      <w:proofErr w:type="spellStart"/>
      <w:r w:rsidR="00F547C6">
        <w:t>gonna</w:t>
      </w:r>
      <w:proofErr w:type="spellEnd"/>
      <w:r w:rsidR="00F547C6">
        <w:t xml:space="preserve"> do with that?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Me? Nothing,” I replied</w:t>
      </w:r>
      <w:r w:rsidR="008E01CD">
        <w:t xml:space="preserve">, taking a deep breath, and grunting to straighten up before handing the stick </w:t>
      </w:r>
      <w:r>
        <w:t xml:space="preserve">to him. “You whack all the </w:t>
      </w:r>
      <w:r w:rsidR="008C5DEB">
        <w:t>trolls</w:t>
      </w:r>
      <w:r>
        <w:t xml:space="preserve"> that we pass by.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r w:rsidRPr="00804AE7">
        <w:t>What?</w:t>
      </w:r>
      <w:r>
        <w:t>”</w:t>
      </w:r>
    </w:p>
    <w:p w:rsidR="00F547C6" w:rsidRDefault="00845D15" w:rsidP="00F547C6">
      <w:pPr>
        <w:tabs>
          <w:tab w:val="left" w:pos="5812"/>
        </w:tabs>
        <w:ind w:firstLine="284"/>
      </w:pPr>
      <w:proofErr w:type="gramStart"/>
      <w:r>
        <w:t>“Batter up.”</w:t>
      </w:r>
      <w:proofErr w:type="gramEnd"/>
      <w:r>
        <w:t xml:space="preserve"> I gave him a pointed </w:t>
      </w:r>
      <w:r w:rsidR="00B94E7F">
        <w:t>gesture</w:t>
      </w:r>
      <w:r>
        <w:t xml:space="preserve"> then </w:t>
      </w:r>
      <w:r w:rsidR="00F547C6">
        <w:t xml:space="preserve">moved to the door and bent down to start fiddling with the lock on the dungeon cell before looking back at </w:t>
      </w:r>
      <w:r w:rsidR="00F6677B">
        <w:t>Noble</w:t>
      </w:r>
      <w:r w:rsidR="00F547C6">
        <w:t xml:space="preserve">. “Are you sure this is </w:t>
      </w:r>
      <w:proofErr w:type="spellStart"/>
      <w:r w:rsidR="00F547C6">
        <w:t>gonna</w:t>
      </w:r>
      <w:proofErr w:type="spellEnd"/>
      <w:r w:rsidR="00F547C6">
        <w:t xml:space="preserve"> work?”</w:t>
      </w:r>
    </w:p>
    <w:p w:rsidR="00F547C6" w:rsidRDefault="00F6677B" w:rsidP="00F547C6">
      <w:pPr>
        <w:tabs>
          <w:tab w:val="left" w:pos="5812"/>
        </w:tabs>
        <w:ind w:firstLine="284"/>
      </w:pPr>
      <w:r>
        <w:t>Noble</w:t>
      </w:r>
      <w:r w:rsidR="00F547C6">
        <w:t xml:space="preserve"> shrugged</w:t>
      </w:r>
      <w:r w:rsidR="00845D15">
        <w:t xml:space="preserve">, </w:t>
      </w:r>
      <w:r w:rsidR="00F547C6">
        <w:t>in as much as a tortoise could shrug. “</w:t>
      </w:r>
      <w:r>
        <w:t>Freya</w:t>
      </w:r>
      <w:r w:rsidR="00F547C6">
        <w:t xml:space="preserve"> said it </w:t>
      </w:r>
      <w:r w:rsidR="00B8607C">
        <w:t>will</w:t>
      </w:r>
      <w:r w:rsidR="00F547C6">
        <w:t xml:space="preserve">,” he </w:t>
      </w:r>
      <w:r w:rsidR="003E0604">
        <w:t>reassured</w:t>
      </w:r>
      <w:r w:rsidR="00F547C6">
        <w:t xml:space="preserve">. “Besides, </w:t>
      </w:r>
      <w:proofErr w:type="spellStart"/>
      <w:r w:rsidR="00F547C6">
        <w:t>Kreed</w:t>
      </w:r>
      <w:proofErr w:type="spellEnd"/>
      <w:r w:rsidR="00F547C6">
        <w:t xml:space="preserve"> never checks on prisoners. He thinks everyone always follows what he says.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Can’t say I blame him,” I agreed, frowning in concentration at the lock. “He lives in a 2D world.”</w:t>
      </w:r>
    </w:p>
    <w:p w:rsidR="00F547C6" w:rsidRDefault="00F547C6" w:rsidP="00F547C6">
      <w:pPr>
        <w:tabs>
          <w:tab w:val="left" w:pos="5812"/>
        </w:tabs>
        <w:ind w:firstLine="284"/>
      </w:pPr>
      <w:r>
        <w:t>The lock gave a soft click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Open sesame,” I </w:t>
      </w:r>
      <w:r w:rsidR="00440B9D">
        <w:t>murmured</w:t>
      </w:r>
      <w:r>
        <w:t xml:space="preserve"> as I swung the cell door open. I took a cautious few steps out of the cage to </w:t>
      </w:r>
      <w:r w:rsidR="003E0604">
        <w:t>scout</w:t>
      </w:r>
      <w:r>
        <w:t xml:space="preserve"> around for warthog </w:t>
      </w:r>
      <w:r w:rsidR="008C5DEB">
        <w:t>trolls</w:t>
      </w:r>
      <w:r>
        <w:t xml:space="preserve"> then I stepped back in to report. “One bogey three o’clock,” I relayed before </w:t>
      </w:r>
      <w:r w:rsidR="00B94E7F">
        <w:t>chuckling</w:t>
      </w:r>
      <w:r>
        <w:t>. “I</w:t>
      </w:r>
      <w:r w:rsidR="00655F16">
        <w:t>’ve</w:t>
      </w:r>
      <w:r>
        <w:t xml:space="preserve"> always wanted to say that.”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rolled his eyes.</w:t>
      </w:r>
    </w:p>
    <w:p w:rsidR="00F547C6" w:rsidRDefault="00F547C6" w:rsidP="00F547C6">
      <w:pPr>
        <w:tabs>
          <w:tab w:val="left" w:pos="5812"/>
        </w:tabs>
        <w:ind w:firstLine="284"/>
      </w:pPr>
      <w:r>
        <w:lastRenderedPageBreak/>
        <w:t xml:space="preserve">“I should go,” </w:t>
      </w:r>
      <w:r w:rsidR="00F6677B">
        <w:t>Noble</w:t>
      </w:r>
      <w:r>
        <w:t xml:space="preserve"> said. “The </w:t>
      </w:r>
      <w:r w:rsidR="0092201B">
        <w:t>river</w:t>
      </w:r>
      <w:r>
        <w:t xml:space="preserve"> is right below this tower. I’ll swim back to the Neutral.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shot </w:t>
      </w:r>
      <w:r w:rsidR="00F6677B">
        <w:t>Noble</w:t>
      </w:r>
      <w:r>
        <w:t xml:space="preserve"> a surprised look. “Are you sure? I didn’t know tortoises could swim.”</w:t>
      </w:r>
    </w:p>
    <w:p w:rsidR="00F547C6" w:rsidRDefault="00F6677B" w:rsidP="00F547C6">
      <w:pPr>
        <w:tabs>
          <w:tab w:val="left" w:pos="5812"/>
        </w:tabs>
        <w:ind w:firstLine="284"/>
      </w:pPr>
      <w:r>
        <w:t>Noble</w:t>
      </w:r>
      <w:r w:rsidR="00F547C6">
        <w:t xml:space="preserve"> gave me a wink. “There are still a few surprises in </w:t>
      </w:r>
      <w:r w:rsidR="008508FD">
        <w:t>this world</w:t>
      </w:r>
      <w:r w:rsidR="00F547C6">
        <w:t xml:space="preserve">, Miss </w:t>
      </w:r>
      <w:r w:rsidR="00556E9A">
        <w:t>Astrid</w:t>
      </w:r>
      <w:r w:rsidR="00F547C6">
        <w:t>.” Then it motioned. “Get me up on the window.”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I was standing by the cell door to keep a lookout so I gestured for </w:t>
      </w:r>
      <w:r w:rsidR="00D15ACA">
        <w:t>Cash</w:t>
      </w:r>
      <w:r>
        <w:t xml:space="preserve"> to help </w:t>
      </w:r>
      <w:r w:rsidR="00F6677B">
        <w:t>Noble</w:t>
      </w:r>
      <w:r>
        <w:t>.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stared at me in disbelief. “Oh, you have got to be kidding me.” </w:t>
      </w:r>
      <w:r w:rsidR="008508FD">
        <w:t>A</w:t>
      </w:r>
      <w:r w:rsidR="00F547C6">
        <w:t xml:space="preserve">fter a moment and a resigned groan, he </w:t>
      </w:r>
      <w:r w:rsidR="008508FD">
        <w:t>made a face in distaste</w:t>
      </w:r>
      <w:r w:rsidR="00F547C6">
        <w:t xml:space="preserve"> before moving to daintily pick up the tortoise to perch it onto the windowsill.</w:t>
      </w:r>
    </w:p>
    <w:p w:rsidR="00F547C6" w:rsidRDefault="00F547C6" w:rsidP="00F547C6">
      <w:pPr>
        <w:tabs>
          <w:tab w:val="left" w:pos="5812"/>
        </w:tabs>
        <w:ind w:firstLine="284"/>
      </w:pPr>
      <w:r>
        <w:t>“Hey, I’m not the one who hasn’t taken a real bath in days</w:t>
      </w:r>
      <w:r w:rsidR="00626960">
        <w:t>, human</w:t>
      </w:r>
      <w:r>
        <w:t xml:space="preserve">,” </w:t>
      </w:r>
      <w:r w:rsidR="00F6677B">
        <w:t>Noble</w:t>
      </w:r>
      <w:r>
        <w:t xml:space="preserve"> reminded him before </w:t>
      </w:r>
      <w:r w:rsidR="00825844">
        <w:t>looking</w:t>
      </w:r>
      <w:r>
        <w:t xml:space="preserve"> back at me with a smile. “It was nice to see you, </w:t>
      </w:r>
      <w:r w:rsidR="00556E9A">
        <w:t>Astrid</w:t>
      </w:r>
      <w:r>
        <w:t>.”</w:t>
      </w:r>
    </w:p>
    <w:p w:rsidR="00F547C6" w:rsidRDefault="00F547C6" w:rsidP="00DF1BCC">
      <w:pPr>
        <w:tabs>
          <w:tab w:val="left" w:pos="5812"/>
        </w:tabs>
        <w:ind w:firstLine="284"/>
      </w:pPr>
      <w:r>
        <w:t xml:space="preserve">“Thanks, </w:t>
      </w:r>
      <w:r w:rsidR="00F6677B">
        <w:t>Noble</w:t>
      </w:r>
      <w:r>
        <w:t xml:space="preserve">.” I </w:t>
      </w:r>
      <w:r w:rsidR="008508FD">
        <w:t xml:space="preserve">gave </w:t>
      </w:r>
      <w:r w:rsidR="00825844">
        <w:t>him</w:t>
      </w:r>
      <w:r w:rsidR="008508FD">
        <w:t xml:space="preserve"> a mock salute</w:t>
      </w:r>
      <w:r>
        <w:t>.</w:t>
      </w:r>
      <w:r w:rsidR="00DF1BCC">
        <w:t xml:space="preserve"> </w:t>
      </w:r>
      <w:proofErr w:type="gramStart"/>
      <w:r>
        <w:t>“Careful on the landing</w:t>
      </w:r>
      <w:r w:rsidR="00DF1BCC">
        <w:t>.</w:t>
      </w:r>
      <w:r>
        <w:t>”</w:t>
      </w:r>
      <w:proofErr w:type="gramEnd"/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Of course,” </w:t>
      </w:r>
      <w:r w:rsidR="00F6677B">
        <w:t>Noble</w:t>
      </w:r>
      <w:r>
        <w:t xml:space="preserve"> said, nodding so</w:t>
      </w:r>
      <w:r w:rsidR="00825844">
        <w:t>mewhat regally before pushing him</w:t>
      </w:r>
      <w:r>
        <w:t>self off the window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Ooh.” </w:t>
      </w:r>
      <w:r w:rsidR="00D15ACA">
        <w:t>Cash</w:t>
      </w:r>
      <w:r>
        <w:t xml:space="preserve"> </w:t>
      </w:r>
      <w:r w:rsidR="00B94E7F">
        <w:t>curled his lips</w:t>
      </w:r>
      <w:r>
        <w:t>. “Hope he didn’t end up turtle soup.”</w:t>
      </w:r>
    </w:p>
    <w:p w:rsidR="00F547C6" w:rsidRDefault="001F310C" w:rsidP="00F547C6">
      <w:pPr>
        <w:tabs>
          <w:tab w:val="left" w:pos="5812"/>
        </w:tabs>
        <w:ind w:firstLine="284"/>
      </w:pPr>
      <w:r>
        <w:t>I grinned. “He’s one tough tortoise.”</w:t>
      </w:r>
    </w:p>
    <w:p w:rsidR="001F310C" w:rsidRDefault="001F310C" w:rsidP="00F547C6">
      <w:pPr>
        <w:tabs>
          <w:tab w:val="left" w:pos="5812"/>
        </w:tabs>
        <w:ind w:firstLine="284"/>
      </w:pPr>
      <w:r>
        <w:t xml:space="preserve">“Hey.” Cash approached me, already looking me up and down in </w:t>
      </w:r>
      <w:r w:rsidR="00B6726F">
        <w:t xml:space="preserve">grave </w:t>
      </w:r>
      <w:r>
        <w:t xml:space="preserve">concern. “A-Are you okay? That thing—before… </w:t>
      </w:r>
      <w:r w:rsidR="009F5A71">
        <w:t xml:space="preserve">I tried to stop </w:t>
      </w:r>
      <w:r w:rsidR="00544724">
        <w:t>them</w:t>
      </w:r>
      <w:r w:rsidR="009F5A71">
        <w:t>—I thought—</w:t>
      </w:r>
      <w:r>
        <w:t>”</w:t>
      </w:r>
      <w:r w:rsidR="007500B1">
        <w:t xml:space="preserve"> He closed his eyes for a moment as if reliving </w:t>
      </w:r>
      <w:r w:rsidR="009F1583">
        <w:t>my</w:t>
      </w:r>
      <w:r w:rsidR="006A45C4">
        <w:t xml:space="preserve"> torture before </w:t>
      </w:r>
      <w:r w:rsidR="004D46E7">
        <w:t xml:space="preserve">forcibly </w:t>
      </w:r>
      <w:r w:rsidR="006A45C4">
        <w:t>shaking it off.</w:t>
      </w:r>
    </w:p>
    <w:p w:rsidR="001F310C" w:rsidRDefault="004D46E7" w:rsidP="00F547C6">
      <w:pPr>
        <w:tabs>
          <w:tab w:val="left" w:pos="5812"/>
        </w:tabs>
        <w:ind w:firstLine="284"/>
      </w:pPr>
      <w:r>
        <w:t>D</w:t>
      </w:r>
      <w:r w:rsidR="00C516F5">
        <w:t>espite everything</w:t>
      </w:r>
      <w:r>
        <w:t>, I</w:t>
      </w:r>
      <w:r w:rsidR="00C516F5">
        <w:t xml:space="preserve"> </w:t>
      </w:r>
      <w:r>
        <w:t>couldn’t help a</w:t>
      </w:r>
      <w:r w:rsidR="00E15315">
        <w:t>n</w:t>
      </w:r>
      <w:r w:rsidR="00CC0F3B">
        <w:t xml:space="preserve"> </w:t>
      </w:r>
      <w:r w:rsidR="006E7357">
        <w:t>appreciative</w:t>
      </w:r>
      <w:r w:rsidR="00EC4AA2">
        <w:t xml:space="preserve"> </w:t>
      </w:r>
      <w:r w:rsidR="00CC0F3B">
        <w:t>smile.</w:t>
      </w:r>
      <w:r w:rsidR="009F1583">
        <w:t xml:space="preserve"> </w:t>
      </w:r>
      <w:r w:rsidR="00EC4AA2">
        <w:t>I mean, t</w:t>
      </w:r>
      <w:r w:rsidR="00141E32">
        <w:t xml:space="preserve">his was </w:t>
      </w:r>
      <w:proofErr w:type="gramStart"/>
      <w:r w:rsidR="00141E32">
        <w:t>all my</w:t>
      </w:r>
      <w:proofErr w:type="gramEnd"/>
      <w:r w:rsidR="00141E32">
        <w:t xml:space="preserve"> fault. I had brought him to this dangerous place and put his life in mortal danger at every turn but he was </w:t>
      </w:r>
      <w:r w:rsidR="00C0019F">
        <w:t xml:space="preserve">still </w:t>
      </w:r>
      <w:r w:rsidR="00141E32">
        <w:t xml:space="preserve">worried about me. </w:t>
      </w:r>
      <w:r w:rsidR="00CC0F3B">
        <w:t>“I’m fine, Cash.”</w:t>
      </w:r>
      <w:r w:rsidR="00EB649C">
        <w:t xml:space="preserve"> I took a deep breath. “I’m also a tough tortoise.”</w:t>
      </w:r>
    </w:p>
    <w:p w:rsidR="00CC0F3B" w:rsidRDefault="009F1583" w:rsidP="00F547C6">
      <w:pPr>
        <w:tabs>
          <w:tab w:val="left" w:pos="5812"/>
        </w:tabs>
        <w:ind w:firstLine="284"/>
      </w:pPr>
      <w:r>
        <w:t>Cash</w:t>
      </w:r>
      <w:r w:rsidR="00135339">
        <w:t xml:space="preserve"> broke a small smile</w:t>
      </w:r>
      <w:r w:rsidR="00B94E7F">
        <w:t xml:space="preserve"> back</w:t>
      </w:r>
      <w:r>
        <w:t xml:space="preserve"> as he held my gaze. </w:t>
      </w:r>
      <w:r w:rsidR="0041318A">
        <w:t>“I’m glad.”</w:t>
      </w:r>
    </w:p>
    <w:p w:rsidR="001F310C" w:rsidRDefault="00070AEA" w:rsidP="00F547C6">
      <w:pPr>
        <w:tabs>
          <w:tab w:val="left" w:pos="5812"/>
        </w:tabs>
        <w:ind w:firstLine="284"/>
      </w:pPr>
      <w:r>
        <w:t>I</w:t>
      </w:r>
      <w:r w:rsidR="00F303EE">
        <w:t xml:space="preserve"> willed my pulse not to race,</w:t>
      </w:r>
      <w:r w:rsidR="001F310C">
        <w:t xml:space="preserve"> </w:t>
      </w:r>
      <w:r w:rsidR="00906E15">
        <w:t>clearing</w:t>
      </w:r>
      <w:r w:rsidR="00593D5C">
        <w:t xml:space="preserve"> my throat</w:t>
      </w:r>
      <w:r w:rsidR="00D12D93">
        <w:t xml:space="preserve"> after a moment</w:t>
      </w:r>
      <w:r w:rsidR="00906E15">
        <w:t xml:space="preserve"> and</w:t>
      </w:r>
      <w:r w:rsidR="00593D5C">
        <w:t xml:space="preserve"> looking away</w:t>
      </w:r>
      <w:r w:rsidR="00906E15">
        <w:t xml:space="preserve"> before</w:t>
      </w:r>
      <w:r w:rsidR="00593D5C">
        <w:t xml:space="preserve"> </w:t>
      </w:r>
      <w:r w:rsidR="001F310C">
        <w:t>gestur</w:t>
      </w:r>
      <w:r w:rsidR="00906E15">
        <w:t>ing</w:t>
      </w:r>
      <w:r w:rsidR="001F310C">
        <w:t xml:space="preserve"> for us to head out.</w:t>
      </w:r>
      <w:r>
        <w:t xml:space="preserve"> </w:t>
      </w:r>
      <w:proofErr w:type="gramStart"/>
      <w:r>
        <w:t>“Ready</w:t>
      </w:r>
      <w:r w:rsidR="00F231C3">
        <w:t xml:space="preserve"> for this</w:t>
      </w:r>
      <w:r>
        <w:t>?”</w:t>
      </w:r>
      <w:proofErr w:type="gramEnd"/>
    </w:p>
    <w:p w:rsidR="00F547C6" w:rsidRDefault="00F547C6" w:rsidP="00F547C6">
      <w:pPr>
        <w:tabs>
          <w:tab w:val="left" w:pos="5812"/>
        </w:tabs>
        <w:ind w:firstLine="284"/>
      </w:pPr>
      <w:proofErr w:type="gramStart"/>
      <w:r>
        <w:t>“</w:t>
      </w:r>
      <w:r w:rsidR="003473FD">
        <w:t>No, but okay.</w:t>
      </w:r>
      <w:r>
        <w:t>”</w:t>
      </w:r>
      <w:proofErr w:type="gramEnd"/>
      <w:r>
        <w:t xml:space="preserve"> </w:t>
      </w:r>
      <w:r w:rsidR="003473FD">
        <w:t xml:space="preserve">He practiced </w:t>
      </w:r>
      <w:r>
        <w:t>swinging the big stick a few times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We left the dungeon and headed down the hall. The first warthog </w:t>
      </w:r>
      <w:r w:rsidR="00B93201">
        <w:t>troll</w:t>
      </w:r>
      <w:r>
        <w:t xml:space="preserve"> was easy to </w:t>
      </w:r>
      <w:r w:rsidR="006E7357">
        <w:t>strike down</w:t>
      </w:r>
      <w:r>
        <w:t xml:space="preserve">. Then we continued down the tower, heading for the exit out of the lair. </w:t>
      </w:r>
      <w:r w:rsidR="00D15ACA">
        <w:t>Cash</w:t>
      </w:r>
      <w:r>
        <w:t xml:space="preserve"> whacked another two warthogs in the way and soon we were outside.</w:t>
      </w:r>
    </w:p>
    <w:p w:rsidR="00F547C6" w:rsidRDefault="00F547C6" w:rsidP="00F547C6">
      <w:pPr>
        <w:tabs>
          <w:tab w:val="left" w:pos="5812"/>
        </w:tabs>
        <w:ind w:firstLine="284"/>
      </w:pPr>
      <w:r>
        <w:t>“It’s just like whack-a-mole</w:t>
      </w:r>
      <w:r w:rsidR="00440B9D">
        <w:t>.</w:t>
      </w:r>
      <w:r>
        <w:t xml:space="preserve">” </w:t>
      </w:r>
      <w:r w:rsidR="00D15ACA">
        <w:t>Cash</w:t>
      </w:r>
      <w:r>
        <w:t xml:space="preserve"> </w:t>
      </w:r>
      <w:r w:rsidR="00440B9D">
        <w:t xml:space="preserve">looked </w:t>
      </w:r>
      <w:r>
        <w:t>pleased with himself.</w:t>
      </w:r>
    </w:p>
    <w:p w:rsidR="00F547C6" w:rsidRDefault="00F547C6" w:rsidP="00F547C6">
      <w:pPr>
        <w:tabs>
          <w:tab w:val="left" w:pos="5812"/>
        </w:tabs>
        <w:ind w:firstLine="284"/>
      </w:pPr>
      <w:r>
        <w:t>I didn’t want to stop to think about it but there was a suspicious nag</w:t>
      </w:r>
      <w:r w:rsidR="00BA4649">
        <w:t>ging</w:t>
      </w:r>
      <w:r>
        <w:t xml:space="preserve"> in the back of my mind</w:t>
      </w:r>
      <w:r w:rsidR="00BA4649">
        <w:t>,</w:t>
      </w:r>
      <w:r>
        <w:t xml:space="preserve"> wondering why it seemed so easy for us to escape. Surely, there should have been more guards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But we kept going as I seriously just wanted to get out of the </w:t>
      </w:r>
      <w:proofErr w:type="spellStart"/>
      <w:r>
        <w:t>Nightlands</w:t>
      </w:r>
      <w:proofErr w:type="spellEnd"/>
      <w:r>
        <w:t>.</w:t>
      </w:r>
    </w:p>
    <w:p w:rsidR="00F547C6" w:rsidRDefault="00BA4649" w:rsidP="00F547C6">
      <w:pPr>
        <w:tabs>
          <w:tab w:val="left" w:pos="5812"/>
        </w:tabs>
        <w:ind w:firstLine="284"/>
      </w:pPr>
      <w:r>
        <w:lastRenderedPageBreak/>
        <w:t xml:space="preserve">We’d made it to the bottom of a hill and paused where a trail </w:t>
      </w:r>
      <w:r w:rsidR="00CF515F">
        <w:t xml:space="preserve">forked and </w:t>
      </w:r>
      <w:r w:rsidR="00F547C6">
        <w:t xml:space="preserve">I stopped </w:t>
      </w:r>
      <w:r>
        <w:t xml:space="preserve">to catch my breath but </w:t>
      </w:r>
      <w:r w:rsidR="00D15ACA">
        <w:t>Cash</w:t>
      </w:r>
      <w:r w:rsidR="00F547C6">
        <w:t xml:space="preserve"> ga</w:t>
      </w:r>
      <w:r>
        <w:t xml:space="preserve">sped, </w:t>
      </w:r>
      <w:r w:rsidR="00CF515F">
        <w:t>his eyes trained above us</w:t>
      </w:r>
      <w:r>
        <w:t>.</w:t>
      </w:r>
    </w:p>
    <w:p w:rsidR="00F547C6" w:rsidRDefault="00BA4649" w:rsidP="00F547C6">
      <w:pPr>
        <w:tabs>
          <w:tab w:val="left" w:pos="5812"/>
        </w:tabs>
        <w:ind w:firstLine="284"/>
      </w:pPr>
      <w:r>
        <w:t>I almost didn’t want to look but l</w:t>
      </w:r>
      <w:r w:rsidR="00F547C6">
        <w:t>ined up in</w:t>
      </w:r>
      <w:r w:rsidR="00906E15">
        <w:t xml:space="preserve"> a</w:t>
      </w:r>
      <w:r w:rsidR="00F547C6">
        <w:t xml:space="preserve"> formation </w:t>
      </w:r>
      <w:r>
        <w:t xml:space="preserve">at the top of the ridge </w:t>
      </w:r>
      <w:r w:rsidR="00F547C6">
        <w:t xml:space="preserve">were a couple </w:t>
      </w:r>
      <w:r>
        <w:t xml:space="preserve">dozen </w:t>
      </w:r>
      <w:r w:rsidR="00F547C6">
        <w:t xml:space="preserve">of </w:t>
      </w:r>
      <w:proofErr w:type="spellStart"/>
      <w:r w:rsidR="00F547C6">
        <w:t>Kreed’s</w:t>
      </w:r>
      <w:proofErr w:type="spellEnd"/>
      <w:r w:rsidR="00F547C6">
        <w:t xml:space="preserve"> warthog </w:t>
      </w:r>
      <w:r w:rsidR="008C5DEB">
        <w:t>trolls</w:t>
      </w:r>
      <w:r w:rsidR="00F547C6">
        <w:t xml:space="preserve"> with </w:t>
      </w:r>
      <w:proofErr w:type="spellStart"/>
      <w:r w:rsidR="00F547C6">
        <w:t>Kreed</w:t>
      </w:r>
      <w:proofErr w:type="spellEnd"/>
      <w:r w:rsidR="00F547C6">
        <w:t xml:space="preserve"> himself standing front and </w:t>
      </w:r>
      <w:proofErr w:type="spellStart"/>
      <w:r w:rsidR="00F547C6">
        <w:t>center</w:t>
      </w:r>
      <w:proofErr w:type="spellEnd"/>
      <w:r w:rsidR="00F547C6">
        <w:t xml:space="preserve"> of his army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Going somewhere?” </w:t>
      </w:r>
      <w:proofErr w:type="spellStart"/>
      <w:r>
        <w:t>Kreed</w:t>
      </w:r>
      <w:proofErr w:type="spellEnd"/>
      <w:r>
        <w:t xml:space="preserve"> drawled as he shot more of his lightning fingers </w:t>
      </w:r>
      <w:r w:rsidR="00D158A0">
        <w:t xml:space="preserve">down the hill </w:t>
      </w:r>
      <w:r>
        <w:t>at us.</w:t>
      </w:r>
    </w:p>
    <w:p w:rsidR="00F547C6" w:rsidRDefault="00D15ACA" w:rsidP="00F547C6">
      <w:pPr>
        <w:tabs>
          <w:tab w:val="left" w:pos="5812"/>
        </w:tabs>
        <w:ind w:firstLine="284"/>
      </w:pPr>
      <w:r>
        <w:t>Cash</w:t>
      </w:r>
      <w:r w:rsidR="00F547C6">
        <w:t xml:space="preserve"> and I ducked</w:t>
      </w:r>
      <w:r w:rsidR="00BA4649">
        <w:t xml:space="preserve"> behind the bushes</w:t>
      </w:r>
      <w:r w:rsidR="00F547C6"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>“Oh, shit.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r w:rsidR="00556E9A">
        <w:t>Astrid</w:t>
      </w:r>
      <w:r>
        <w:t xml:space="preserve">, what the hell is wrong with your story?” </w:t>
      </w:r>
      <w:r w:rsidR="00D15ACA">
        <w:t>Cash</w:t>
      </w:r>
      <w:r>
        <w:t xml:space="preserve"> </w:t>
      </w:r>
      <w:r w:rsidR="008F1649">
        <w:t>whined</w:t>
      </w:r>
      <w:r>
        <w:t>. “It doesn’t want to let us escape!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r w:rsidR="00D636FE">
        <w:t>Dammit,</w:t>
      </w:r>
      <w:r>
        <w:t>” I cursed again and tried to think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What do we do now?” </w:t>
      </w:r>
      <w:r w:rsidR="00D15ACA">
        <w:t>Cash</w:t>
      </w:r>
      <w:r>
        <w:t xml:space="preserve"> asked. “Those weird monsters have the whole way blocked.”</w:t>
      </w:r>
    </w:p>
    <w:p w:rsidR="00F547C6" w:rsidRDefault="00C71447" w:rsidP="00C71447">
      <w:pPr>
        <w:tabs>
          <w:tab w:val="left" w:pos="5812"/>
        </w:tabs>
        <w:ind w:firstLine="284"/>
      </w:pPr>
      <w:r>
        <w:t xml:space="preserve">My eyes widened when the rumbling started again. </w:t>
      </w:r>
      <w:r w:rsidR="00F547C6">
        <w:t xml:space="preserve">I peeked over the </w:t>
      </w:r>
      <w:r>
        <w:t>bushes to see that h</w:t>
      </w:r>
      <w:r w:rsidR="00F547C6">
        <w:t xml:space="preserve">alf of </w:t>
      </w:r>
      <w:proofErr w:type="spellStart"/>
      <w:r w:rsidR="00F547C6">
        <w:t>Kreed’s</w:t>
      </w:r>
      <w:proofErr w:type="spellEnd"/>
      <w:r w:rsidR="00F547C6">
        <w:t xml:space="preserve"> army had begun their charge, rampaging </w:t>
      </w:r>
      <w:r>
        <w:t>down the hill</w:t>
      </w:r>
      <w:r w:rsidR="00F547C6">
        <w:t>, headed straight for us.</w:t>
      </w:r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proofErr w:type="spellStart"/>
      <w:r>
        <w:t>O</w:t>
      </w:r>
      <w:r w:rsidR="0085193D">
        <w:t>hh</w:t>
      </w:r>
      <w:r>
        <w:t>h</w:t>
      </w:r>
      <w:proofErr w:type="spellEnd"/>
      <w:r>
        <w:t>, shit!”</w:t>
      </w:r>
    </w:p>
    <w:p w:rsidR="00F547C6" w:rsidRDefault="00F547C6" w:rsidP="00F547C6">
      <w:pPr>
        <w:tabs>
          <w:tab w:val="left" w:pos="5812"/>
        </w:tabs>
        <w:ind w:firstLine="284"/>
      </w:pPr>
      <w:r>
        <w:t>“</w:t>
      </w:r>
      <w:r w:rsidR="00556E9A">
        <w:t>Astrid</w:t>
      </w:r>
      <w:r>
        <w:t xml:space="preserve">, do something!” </w:t>
      </w:r>
      <w:r w:rsidR="00D15ACA">
        <w:t>Cash</w:t>
      </w:r>
      <w:r>
        <w:t xml:space="preserve"> urged</w:t>
      </w:r>
      <w:r w:rsidR="003E0604">
        <w:t>, his voice shaking</w:t>
      </w:r>
      <w:r>
        <w:t>.</w:t>
      </w:r>
    </w:p>
    <w:p w:rsidR="00E26B3C" w:rsidRDefault="00E26B3C" w:rsidP="00F547C6">
      <w:pPr>
        <w:tabs>
          <w:tab w:val="left" w:pos="5812"/>
        </w:tabs>
        <w:ind w:firstLine="284"/>
      </w:pPr>
      <w:r>
        <w:t>“Do what?” I was at a loss.</w:t>
      </w:r>
    </w:p>
    <w:p w:rsidR="004D0343" w:rsidRDefault="004D0343" w:rsidP="00F547C6">
      <w:pPr>
        <w:tabs>
          <w:tab w:val="left" w:pos="5812"/>
        </w:tabs>
        <w:ind w:firstLine="284"/>
      </w:pPr>
      <w:r>
        <w:t>“Wish us back.” He turned to brace his hands on my shoulders.</w:t>
      </w:r>
    </w:p>
    <w:p w:rsidR="004D0343" w:rsidRDefault="00A163AE" w:rsidP="00F547C6">
      <w:pPr>
        <w:tabs>
          <w:tab w:val="left" w:pos="5812"/>
        </w:tabs>
        <w:ind w:firstLine="284"/>
      </w:pPr>
      <w:r>
        <w:t>“We</w:t>
      </w:r>
      <w:r w:rsidR="007A2365">
        <w:t>’ve</w:t>
      </w:r>
      <w:r w:rsidR="004D0343">
        <w:t xml:space="preserve"> tried that before</w:t>
      </w:r>
      <w:r w:rsidR="00122EA3">
        <w:t>, remember?</w:t>
      </w:r>
      <w:r w:rsidR="004D0343">
        <w:t>”</w:t>
      </w:r>
    </w:p>
    <w:p w:rsidR="004D0343" w:rsidRDefault="004D0343" w:rsidP="00F547C6">
      <w:pPr>
        <w:tabs>
          <w:tab w:val="left" w:pos="5812"/>
        </w:tabs>
        <w:ind w:firstLine="284"/>
      </w:pPr>
      <w:r>
        <w:t>“</w:t>
      </w:r>
      <w:r w:rsidR="000E3658">
        <w:t>But</w:t>
      </w:r>
      <w:r>
        <w:t xml:space="preserve"> you didn’t mean it</w:t>
      </w:r>
      <w:r w:rsidR="000E3658">
        <w:t xml:space="preserve"> before</w:t>
      </w:r>
      <w:r>
        <w:t>,</w:t>
      </w:r>
      <w:r w:rsidR="00E103CA">
        <w:t xml:space="preserve"> did you?</w:t>
      </w:r>
      <w:r>
        <w:t>” he guessed. “Wish us back to the real world</w:t>
      </w:r>
      <w:r w:rsidR="006A077A">
        <w:t xml:space="preserve"> </w:t>
      </w:r>
      <w:r w:rsidR="006E1808">
        <w:t xml:space="preserve">right </w:t>
      </w:r>
      <w:r w:rsidR="006A077A">
        <w:t>now</w:t>
      </w:r>
      <w:r w:rsidR="00C43BF5">
        <w:t>!</w:t>
      </w:r>
      <w:r>
        <w:t>”</w:t>
      </w:r>
    </w:p>
    <w:p w:rsidR="00F63D63" w:rsidRDefault="006A077A" w:rsidP="00E103CA">
      <w:pPr>
        <w:tabs>
          <w:tab w:val="left" w:pos="5812"/>
        </w:tabs>
        <w:ind w:firstLine="284"/>
      </w:pPr>
      <w:r>
        <w:t xml:space="preserve">I </w:t>
      </w:r>
      <w:r w:rsidR="005055C8">
        <w:t>dropped my gaze</w:t>
      </w:r>
      <w:r w:rsidR="00E103CA">
        <w:t>, hesitating.</w:t>
      </w:r>
      <w:r w:rsidR="001A2D24">
        <w:t xml:space="preserve"> He wasn’t wrong.</w:t>
      </w:r>
      <w:r w:rsidR="00606F03">
        <w:t xml:space="preserve"> I definitely didn’t wish to go back that strongly before.</w:t>
      </w:r>
      <w:r w:rsidR="001A2D24">
        <w:t xml:space="preserve"> </w:t>
      </w:r>
      <w:r w:rsidR="00606F03">
        <w:t>But i</w:t>
      </w:r>
      <w:r w:rsidR="00E103CA">
        <w:t>f I</w:t>
      </w:r>
      <w:r w:rsidR="00C36697">
        <w:t xml:space="preserve"> wished us back right now, there was no telling if</w:t>
      </w:r>
      <w:r w:rsidR="00E103CA" w:rsidRPr="00E103CA">
        <w:t xml:space="preserve"> </w:t>
      </w:r>
      <w:r w:rsidR="00E103CA">
        <w:t xml:space="preserve">I would be able </w:t>
      </w:r>
      <w:r w:rsidR="00906E15">
        <w:t xml:space="preserve">to </w:t>
      </w:r>
      <w:r w:rsidR="00E103CA">
        <w:t>wish myself away into books again</w:t>
      </w:r>
      <w:r w:rsidR="00AF54EF">
        <w:t>.</w:t>
      </w:r>
      <w:r w:rsidR="00E103CA">
        <w:t xml:space="preserve"> This </w:t>
      </w:r>
      <w:r w:rsidR="00AF54EF">
        <w:t>might</w:t>
      </w:r>
      <w:r w:rsidR="00E103CA">
        <w:t xml:space="preserve"> be </w:t>
      </w:r>
      <w:proofErr w:type="gramStart"/>
      <w:r w:rsidR="00E103CA">
        <w:t>a</w:t>
      </w:r>
      <w:proofErr w:type="gramEnd"/>
      <w:r w:rsidR="00E103CA">
        <w:t xml:space="preserve"> once-in-a-lifetime opportunity.</w:t>
      </w:r>
    </w:p>
    <w:p w:rsidR="00036A3D" w:rsidRDefault="00F63D63" w:rsidP="00036A3D">
      <w:pPr>
        <w:tabs>
          <w:tab w:val="left" w:pos="5812"/>
        </w:tabs>
        <w:ind w:firstLine="284"/>
      </w:pPr>
      <w:r>
        <w:t xml:space="preserve">There must surely be a way for me to stay and not be under attack by </w:t>
      </w:r>
      <w:proofErr w:type="spellStart"/>
      <w:r>
        <w:t>Kreed’s</w:t>
      </w:r>
      <w:proofErr w:type="spellEnd"/>
      <w:r>
        <w:t xml:space="preserve"> army. I </w:t>
      </w:r>
      <w:r w:rsidR="00A03FED">
        <w:t>racked my brain trying to rationalize</w:t>
      </w:r>
      <w:r>
        <w:t xml:space="preserve">. </w:t>
      </w:r>
      <w:r w:rsidR="00036A3D">
        <w:t xml:space="preserve">“This </w:t>
      </w:r>
      <w:r w:rsidR="00A03FED">
        <w:t xml:space="preserve">isn’t </w:t>
      </w:r>
      <w:r w:rsidR="00036A3D">
        <w:t>really real. Maybe nothing will happen.”</w:t>
      </w:r>
    </w:p>
    <w:p w:rsidR="00036A3D" w:rsidRDefault="00036A3D" w:rsidP="00036A3D">
      <w:pPr>
        <w:tabs>
          <w:tab w:val="left" w:pos="5812"/>
        </w:tabs>
        <w:ind w:firstLine="284"/>
      </w:pPr>
      <w:r>
        <w:t xml:space="preserve">“Oh, yeah, </w:t>
      </w:r>
      <w:r w:rsidR="00F63D63">
        <w:t xml:space="preserve">so you </w:t>
      </w:r>
      <w:r w:rsidR="00545FC0">
        <w:t>didn’t almost just die</w:t>
      </w:r>
      <w:r w:rsidR="0098001F">
        <w:t xml:space="preserve"> before?</w:t>
      </w:r>
      <w:r w:rsidR="00545FC0">
        <w:t xml:space="preserve"> </w:t>
      </w:r>
      <w:r w:rsidR="0098001F">
        <w:t xml:space="preserve">You </w:t>
      </w:r>
      <w:r w:rsidR="00F63D63">
        <w:t xml:space="preserve">weren’t in </w:t>
      </w:r>
      <w:r w:rsidR="00A03FED">
        <w:t xml:space="preserve">absolute </w:t>
      </w:r>
      <w:r w:rsidR="00F63D63">
        <w:t>pain when you were being tortured?”</w:t>
      </w:r>
      <w:r w:rsidR="005527CA">
        <w:t xml:space="preserve"> Cash mocked, plastering himself</w:t>
      </w:r>
      <w:r w:rsidR="00E72F2E">
        <w:t xml:space="preserve"> against the </w:t>
      </w:r>
      <w:r w:rsidR="00565067">
        <w:t>shrubs</w:t>
      </w:r>
      <w:r w:rsidR="003304A1">
        <w:t xml:space="preserve"> even</w:t>
      </w:r>
      <w:r w:rsidR="005527CA">
        <w:t xml:space="preserve"> lower.</w:t>
      </w:r>
      <w:r w:rsidR="00F919EF">
        <w:t xml:space="preserve"> “I for damn sure as hell was!”</w:t>
      </w:r>
    </w:p>
    <w:p w:rsidR="0087727D" w:rsidRDefault="00F63D63" w:rsidP="00C652C5">
      <w:pPr>
        <w:tabs>
          <w:tab w:val="left" w:pos="5812"/>
        </w:tabs>
        <w:ind w:firstLine="284"/>
      </w:pPr>
      <w:r>
        <w:t xml:space="preserve">I </w:t>
      </w:r>
      <w:r w:rsidR="00C652C5">
        <w:t xml:space="preserve">grimaced, looking </w:t>
      </w:r>
      <w:r w:rsidR="00F547C6">
        <w:t xml:space="preserve">over the </w:t>
      </w:r>
      <w:r w:rsidR="00C652C5">
        <w:t>bushes as</w:t>
      </w:r>
      <w:r w:rsidR="00F547C6">
        <w:t xml:space="preserve"> </w:t>
      </w:r>
      <w:proofErr w:type="spellStart"/>
      <w:r w:rsidR="00F547C6">
        <w:t>Kreed’s</w:t>
      </w:r>
      <w:proofErr w:type="spellEnd"/>
      <w:r w:rsidR="00F547C6">
        <w:t xml:space="preserve"> </w:t>
      </w:r>
      <w:r w:rsidR="008C5DEB">
        <w:t>trolls</w:t>
      </w:r>
      <w:r w:rsidR="00F547C6">
        <w:t xml:space="preserve"> were getting closer.</w:t>
      </w:r>
      <w:r w:rsidR="00F919EF">
        <w:t xml:space="preserve"> Their feral growls and the sound of their weapons clashing made my heart pound in my chest, </w:t>
      </w:r>
      <w:r w:rsidR="004A5B12">
        <w:t xml:space="preserve">in my throat, </w:t>
      </w:r>
      <w:r w:rsidR="00F919EF">
        <w:t>in my ears. I could barely hear anything else.</w:t>
      </w:r>
    </w:p>
    <w:p w:rsidR="00F547C6" w:rsidRPr="00387822" w:rsidRDefault="00387822" w:rsidP="00F547C6">
      <w:pPr>
        <w:tabs>
          <w:tab w:val="left" w:pos="5812"/>
        </w:tabs>
        <w:ind w:firstLine="284"/>
      </w:pPr>
      <w:r>
        <w:lastRenderedPageBreak/>
        <w:t xml:space="preserve">Was </w:t>
      </w:r>
      <w:r w:rsidR="0087727D">
        <w:t>I really going to die here? In this</w:t>
      </w:r>
      <w:r>
        <w:t xml:space="preserve"> fictional world I created?</w:t>
      </w:r>
      <w:r w:rsidR="009D5768">
        <w:t xml:space="preserve"> </w:t>
      </w:r>
      <w:proofErr w:type="gramStart"/>
      <w:r w:rsidR="0087727D">
        <w:t>All b</w:t>
      </w:r>
      <w:r w:rsidR="009D5768">
        <w:t xml:space="preserve">ecause of my </w:t>
      </w:r>
      <w:r w:rsidR="00C22BF0">
        <w:t xml:space="preserve">stupid </w:t>
      </w:r>
      <w:r w:rsidR="009D5768">
        <w:t>wish?</w:t>
      </w:r>
      <w:proofErr w:type="gramEnd"/>
      <w:r w:rsidR="00571320">
        <w:t xml:space="preserve"> 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There is no </w:t>
      </w:r>
      <w:r w:rsidR="001F1A83">
        <w:t xml:space="preserve">escape!” </w:t>
      </w:r>
      <w:proofErr w:type="spellStart"/>
      <w:r w:rsidR="001F1A83">
        <w:t>Kreed</w:t>
      </w:r>
      <w:proofErr w:type="spellEnd"/>
      <w:r w:rsidR="001F1A83">
        <w:t xml:space="preserve"> laughed out loud and t</w:t>
      </w:r>
      <w:r>
        <w:t>he ground trembled more ferociously.</w:t>
      </w:r>
    </w:p>
    <w:p w:rsidR="001F1A83" w:rsidRDefault="001F1A83" w:rsidP="001F1A83">
      <w:pPr>
        <w:tabs>
          <w:tab w:val="left" w:pos="5812"/>
        </w:tabs>
        <w:ind w:firstLine="284"/>
      </w:pPr>
      <w:r>
        <w:t>I gritted my teeth, still heaving. My head spun.</w:t>
      </w:r>
    </w:p>
    <w:p w:rsidR="000268EC" w:rsidRDefault="000268EC" w:rsidP="001F1A83">
      <w:pPr>
        <w:tabs>
          <w:tab w:val="left" w:pos="5812"/>
        </w:tabs>
        <w:ind w:firstLine="284"/>
      </w:pPr>
      <w:r>
        <w:t>“</w:t>
      </w:r>
      <w:r w:rsidR="0087727D">
        <w:t>Real or not, d</w:t>
      </w:r>
      <w:r>
        <w:t xml:space="preserve">o you want to </w:t>
      </w:r>
      <w:r w:rsidR="0087727D">
        <w:t>risk it?” Cash prompted</w:t>
      </w:r>
      <w:r w:rsidR="00B94E7F">
        <w:t xml:space="preserve"> meaningfully</w:t>
      </w:r>
      <w:r w:rsidR="0087727D">
        <w:t>.</w:t>
      </w:r>
      <w:r w:rsidR="00C652C5">
        <w:t xml:space="preserve"> “</w:t>
      </w:r>
      <w:r w:rsidR="009E49F8">
        <w:t>T</w:t>
      </w:r>
      <w:r w:rsidR="001F33FB">
        <w:t>his only stops when</w:t>
      </w:r>
      <w:r w:rsidR="00C652C5">
        <w:t xml:space="preserve"> you let go</w:t>
      </w:r>
      <w:r w:rsidR="001F1A83">
        <w:t>, Astrid</w:t>
      </w:r>
      <w:r w:rsidR="00C652C5">
        <w:t xml:space="preserve">. </w:t>
      </w:r>
      <w:r w:rsidR="004822F2">
        <w:t xml:space="preserve">I </w:t>
      </w:r>
      <w:r w:rsidR="004822F2" w:rsidRPr="00667D2B">
        <w:rPr>
          <w:i/>
        </w:rPr>
        <w:t>promise</w:t>
      </w:r>
      <w:r w:rsidR="004822F2">
        <w:t xml:space="preserve"> you there is nothing in these fake worlds that you can’t get in reality and better.</w:t>
      </w:r>
      <w:r w:rsidR="00345063">
        <w:t xml:space="preserve"> </w:t>
      </w:r>
      <w:r w:rsidR="003122A5">
        <w:t xml:space="preserve">I mean, </w:t>
      </w:r>
      <w:r w:rsidR="00345063">
        <w:t xml:space="preserve">the world </w:t>
      </w:r>
      <w:r w:rsidR="003122A5">
        <w:t>is only as exciting as you make it</w:t>
      </w:r>
      <w:r w:rsidR="003A63CE">
        <w:t xml:space="preserve"> but you’ll never find </w:t>
      </w:r>
      <w:r w:rsidR="003C0C12">
        <w:t xml:space="preserve">that </w:t>
      </w:r>
      <w:r w:rsidR="003A63CE">
        <w:t>out unless you join in</w:t>
      </w:r>
      <w:r w:rsidR="007B4E65">
        <w:t>!</w:t>
      </w:r>
      <w:r w:rsidR="00C652C5">
        <w:t>”</w:t>
      </w:r>
    </w:p>
    <w:p w:rsidR="00A607FE" w:rsidRDefault="00A607FE" w:rsidP="00F547C6">
      <w:pPr>
        <w:tabs>
          <w:tab w:val="left" w:pos="5812"/>
        </w:tabs>
        <w:ind w:firstLine="284"/>
      </w:pPr>
      <w:r>
        <w:t>I screwed up my face in aggravation, mostly because he was making so much sense and I didn’t want to be wrong. “Oh, go away, Cash! You’re not even supposed to be here</w:t>
      </w:r>
      <w:r w:rsidR="00AA17AB">
        <w:t xml:space="preserve"> in the first place</w:t>
      </w:r>
      <w:r w:rsidR="00AC697D">
        <w:t>!”</w:t>
      </w:r>
    </w:p>
    <w:p w:rsidR="003122A5" w:rsidRDefault="00A607FE" w:rsidP="002A3859">
      <w:pPr>
        <w:tabs>
          <w:tab w:val="left" w:pos="5812"/>
        </w:tabs>
        <w:ind w:firstLine="284"/>
      </w:pPr>
      <w:r>
        <w:t xml:space="preserve">And </w:t>
      </w:r>
      <w:r w:rsidR="00DC35C7">
        <w:t xml:space="preserve">Cash </w:t>
      </w:r>
      <w:r w:rsidR="001C00C4">
        <w:t xml:space="preserve">winced as though I’d struck him. </w:t>
      </w:r>
      <w:proofErr w:type="gramStart"/>
      <w:r w:rsidR="002A3859">
        <w:t>“</w:t>
      </w:r>
      <w:r w:rsidR="009B0708">
        <w:t>Oh my god</w:t>
      </w:r>
      <w:r w:rsidR="001C00C4">
        <w:t>.”</w:t>
      </w:r>
      <w:proofErr w:type="gramEnd"/>
      <w:r w:rsidR="001C00C4">
        <w:t xml:space="preserve"> He </w:t>
      </w:r>
      <w:r w:rsidR="00F218EA">
        <w:t>stopped and blinked</w:t>
      </w:r>
      <w:r w:rsidR="001C00C4">
        <w:t>.</w:t>
      </w:r>
      <w:r w:rsidR="009B0708">
        <w:t xml:space="preserve"> </w:t>
      </w:r>
      <w:r w:rsidR="001C00C4">
        <w:t>“</w:t>
      </w:r>
      <w:r w:rsidR="002A3859">
        <w:t>Astrid, I think I’ve figured it out</w:t>
      </w:r>
      <w:r w:rsidR="00F26529">
        <w:t>!</w:t>
      </w:r>
      <w:r w:rsidR="002A3859">
        <w:t xml:space="preserve"> Why I came along with you </w:t>
      </w:r>
      <w:r w:rsidR="006E2FE9">
        <w:t>on your wish</w:t>
      </w:r>
      <w:r w:rsidR="00596E62">
        <w:t>.</w:t>
      </w:r>
      <w:r w:rsidR="002A3859">
        <w:t>”</w:t>
      </w:r>
    </w:p>
    <w:p w:rsidR="003122A5" w:rsidRDefault="003122A5" w:rsidP="002A3859">
      <w:pPr>
        <w:tabs>
          <w:tab w:val="left" w:pos="5812"/>
        </w:tabs>
        <w:ind w:firstLine="284"/>
      </w:pPr>
      <w:r>
        <w:t>“What?” I shot him a strange look.</w:t>
      </w:r>
    </w:p>
    <w:p w:rsidR="00237258" w:rsidRDefault="003122A5" w:rsidP="002A3859">
      <w:pPr>
        <w:tabs>
          <w:tab w:val="left" w:pos="5812"/>
        </w:tabs>
        <w:ind w:firstLine="284"/>
      </w:pPr>
      <w:r>
        <w:t xml:space="preserve">He turned to me with a grin, his eyes </w:t>
      </w:r>
      <w:r w:rsidR="001B744F">
        <w:t xml:space="preserve">wide, </w:t>
      </w:r>
      <w:r w:rsidR="00440B9D">
        <w:t>breathing heavily</w:t>
      </w:r>
      <w:r w:rsidR="001B744F">
        <w:t>.</w:t>
      </w:r>
      <w:r>
        <w:t xml:space="preserve"> </w:t>
      </w:r>
      <w:r w:rsidR="002A3859">
        <w:t xml:space="preserve">“This whole time we thought you had to </w:t>
      </w:r>
      <w:r w:rsidR="0077383E">
        <w:t xml:space="preserve">bring </w:t>
      </w:r>
      <w:r w:rsidR="0077383E" w:rsidRPr="009222E3">
        <w:t>me</w:t>
      </w:r>
      <w:r w:rsidR="0077383E">
        <w:t xml:space="preserve"> back</w:t>
      </w:r>
      <w:r>
        <w:t>.</w:t>
      </w:r>
      <w:r w:rsidR="002A3859">
        <w:t xml:space="preserve"> </w:t>
      </w:r>
      <w:r>
        <w:t>B</w:t>
      </w:r>
      <w:r w:rsidR="002A3859">
        <w:t xml:space="preserve">ut </w:t>
      </w:r>
      <w:r w:rsidR="00F7576C">
        <w:t>it was the other way around</w:t>
      </w:r>
      <w:r w:rsidR="007703E5">
        <w:t>!</w:t>
      </w:r>
      <w:r w:rsidR="002A3859">
        <w:t xml:space="preserve"> I’ve been sent here to bring </w:t>
      </w:r>
      <w:r w:rsidR="002A3859" w:rsidRPr="00F7576C">
        <w:rPr>
          <w:i/>
        </w:rPr>
        <w:t>you</w:t>
      </w:r>
      <w:r w:rsidR="002A3859">
        <w:t xml:space="preserve"> back</w:t>
      </w:r>
      <w:r w:rsidR="008B54FA">
        <w:t>.</w:t>
      </w:r>
      <w:r w:rsidR="002A3859">
        <w:t xml:space="preserve"> </w:t>
      </w:r>
      <w:proofErr w:type="gramStart"/>
      <w:r w:rsidR="008B54FA">
        <w:t>T</w:t>
      </w:r>
      <w:r w:rsidR="002A3859">
        <w:t>o reality.</w:t>
      </w:r>
      <w:proofErr w:type="gramEnd"/>
      <w:r w:rsidR="002A3859">
        <w:t xml:space="preserve"> </w:t>
      </w:r>
      <w:proofErr w:type="gramStart"/>
      <w:r w:rsidR="00F7576C">
        <w:t>T</w:t>
      </w:r>
      <w:r w:rsidR="002A3859">
        <w:t>o remind you of what’s real.</w:t>
      </w:r>
      <w:r w:rsidR="00286E56">
        <w:t>”</w:t>
      </w:r>
      <w:proofErr w:type="gramEnd"/>
    </w:p>
    <w:p w:rsidR="008535AF" w:rsidRDefault="005175FC" w:rsidP="00F547C6">
      <w:pPr>
        <w:tabs>
          <w:tab w:val="left" w:pos="5812"/>
        </w:tabs>
        <w:ind w:firstLine="284"/>
      </w:pPr>
      <w:proofErr w:type="spellStart"/>
      <w:r>
        <w:t>Kreed’s</w:t>
      </w:r>
      <w:proofErr w:type="spellEnd"/>
      <w:r>
        <w:t xml:space="preserve"> roar of laughter mingled with the warthog army’s growls in the night air but I couldn’t look away from Cash’s </w:t>
      </w:r>
      <w:r w:rsidR="0071679A">
        <w:t>imploring eyes.</w:t>
      </w:r>
    </w:p>
    <w:p w:rsidR="000965D1" w:rsidRDefault="0071679A" w:rsidP="00F547C6">
      <w:pPr>
        <w:tabs>
          <w:tab w:val="left" w:pos="5812"/>
        </w:tabs>
        <w:ind w:firstLine="284"/>
      </w:pPr>
      <w:r>
        <w:t xml:space="preserve">He </w:t>
      </w:r>
      <w:r w:rsidR="00286E56">
        <w:t>took my hand</w:t>
      </w:r>
      <w:r w:rsidR="00237258">
        <w:t xml:space="preserve"> in his</w:t>
      </w:r>
      <w:r w:rsidR="00F7576C">
        <w:t xml:space="preserve"> and gave it a soft squeeze</w:t>
      </w:r>
      <w:r w:rsidR="00286E56">
        <w:t>. “I’m real, Astrid.</w:t>
      </w:r>
      <w:r w:rsidR="00A4254A">
        <w:t xml:space="preserve"> </w:t>
      </w:r>
      <w:r w:rsidR="004822F2">
        <w:t>Come back to the real world with me. Please</w:t>
      </w:r>
      <w:r w:rsidR="008535AF">
        <w:t>.</w:t>
      </w:r>
      <w:r w:rsidR="00A4254A">
        <w:t>”</w:t>
      </w:r>
    </w:p>
    <w:p w:rsidR="00AF54EF" w:rsidRDefault="002B2C4F" w:rsidP="00F547C6">
      <w:pPr>
        <w:tabs>
          <w:tab w:val="left" w:pos="5812"/>
        </w:tabs>
        <w:ind w:firstLine="284"/>
      </w:pPr>
      <w:r>
        <w:t>My breathing was coming in short gasps</w:t>
      </w:r>
      <w:r w:rsidR="009E40A0">
        <w:t>.</w:t>
      </w:r>
    </w:p>
    <w:p w:rsidR="00C75B3D" w:rsidRDefault="00A607FE" w:rsidP="00654F78">
      <w:pPr>
        <w:tabs>
          <w:tab w:val="left" w:pos="5812"/>
        </w:tabs>
        <w:ind w:firstLine="284"/>
      </w:pPr>
      <w:r>
        <w:t xml:space="preserve">This was it. End of the line. It was time to return to reality before I got completely </w:t>
      </w:r>
      <w:r w:rsidR="00986EFE">
        <w:t>trapped</w:t>
      </w:r>
      <w:r>
        <w:t xml:space="preserve"> in wonderland.</w:t>
      </w:r>
    </w:p>
    <w:p w:rsidR="005769D3" w:rsidRDefault="00CD2A1B" w:rsidP="00654F78">
      <w:pPr>
        <w:tabs>
          <w:tab w:val="left" w:pos="5812"/>
        </w:tabs>
        <w:ind w:firstLine="284"/>
      </w:pPr>
      <w:r>
        <w:t>Just l</w:t>
      </w:r>
      <w:r w:rsidR="00986EFE">
        <w:t>ike Freya.</w:t>
      </w:r>
    </w:p>
    <w:p w:rsidR="00654F78" w:rsidRDefault="009B4ADD" w:rsidP="00654F78">
      <w:pPr>
        <w:tabs>
          <w:tab w:val="left" w:pos="5812"/>
        </w:tabs>
        <w:ind w:firstLine="284"/>
      </w:pPr>
      <w:r>
        <w:t xml:space="preserve">She hadn’t been left with a choice. But I was. </w:t>
      </w:r>
    </w:p>
    <w:p w:rsidR="000F10CF" w:rsidRDefault="000F10CF" w:rsidP="00C75B3D">
      <w:pPr>
        <w:tabs>
          <w:tab w:val="left" w:pos="5812"/>
        </w:tabs>
        <w:ind w:firstLine="284"/>
      </w:pPr>
      <w:r>
        <w:t xml:space="preserve">“Trust me,” </w:t>
      </w:r>
      <w:r w:rsidR="005C1141">
        <w:t xml:space="preserve">Cash </w:t>
      </w:r>
      <w:proofErr w:type="gramStart"/>
      <w:r>
        <w:t>assured</w:t>
      </w:r>
      <w:r w:rsidR="005C1141">
        <w:t>,</w:t>
      </w:r>
      <w:proofErr w:type="gramEnd"/>
      <w:r w:rsidR="005C1141">
        <w:t xml:space="preserve"> his eyes bright</w:t>
      </w:r>
      <w:r>
        <w:t>. “It’s all about to get better.”</w:t>
      </w:r>
    </w:p>
    <w:p w:rsidR="0012404E" w:rsidRDefault="0012404E" w:rsidP="00F547C6">
      <w:pPr>
        <w:tabs>
          <w:tab w:val="left" w:pos="5812"/>
        </w:tabs>
        <w:ind w:firstLine="284"/>
      </w:pPr>
      <w:r>
        <w:t>I</w:t>
      </w:r>
      <w:r w:rsidR="00086149">
        <w:t xml:space="preserve"> stared into his eyes</w:t>
      </w:r>
      <w:r w:rsidR="00C75B3D">
        <w:t>,</w:t>
      </w:r>
      <w:r w:rsidR="00086149">
        <w:t xml:space="preserve"> </w:t>
      </w:r>
      <w:r w:rsidR="00C75B3D">
        <w:t>my chest tightening</w:t>
      </w:r>
      <w:r w:rsidR="00E84B9D">
        <w:t>,</w:t>
      </w:r>
      <w:r w:rsidR="00C75B3D">
        <w:t xml:space="preserve"> and</w:t>
      </w:r>
      <w:r w:rsidR="00086149">
        <w:t xml:space="preserve"> </w:t>
      </w:r>
      <w:r w:rsidR="005769D3">
        <w:t>a huge, deep breath</w:t>
      </w:r>
      <w:r w:rsidR="00C55197">
        <w:t xml:space="preserve"> </w:t>
      </w:r>
      <w:r w:rsidR="00B0220D">
        <w:t xml:space="preserve">of </w:t>
      </w:r>
      <w:r w:rsidR="00486390">
        <w:t>concession</w:t>
      </w:r>
      <w:r w:rsidR="00B0220D">
        <w:t xml:space="preserve"> released from me</w:t>
      </w:r>
      <w:r w:rsidR="004E3C49">
        <w:t>.</w:t>
      </w:r>
      <w:r w:rsidR="00B5745D">
        <w:t xml:space="preserve"> </w:t>
      </w:r>
      <w:r w:rsidR="004E3C49">
        <w:t xml:space="preserve">I </w:t>
      </w:r>
      <w:r w:rsidR="00D53D03">
        <w:t xml:space="preserve">swallowed hard, </w:t>
      </w:r>
      <w:r w:rsidR="00624791">
        <w:t xml:space="preserve">bent my head, </w:t>
      </w:r>
      <w:r>
        <w:t>squeez</w:t>
      </w:r>
      <w:r w:rsidR="009D0EBD">
        <w:t>ing</w:t>
      </w:r>
      <w:r>
        <w:t xml:space="preserve"> my eyes shut</w:t>
      </w:r>
      <w:r w:rsidR="00B5745D">
        <w:t xml:space="preserve"> before</w:t>
      </w:r>
      <w:r>
        <w:t xml:space="preserve"> whispering fervently in my </w:t>
      </w:r>
      <w:r w:rsidR="00C55197">
        <w:t>mind</w:t>
      </w:r>
      <w:r>
        <w:t>.</w:t>
      </w:r>
    </w:p>
    <w:p w:rsidR="0012404E" w:rsidRDefault="0012404E" w:rsidP="00F547C6">
      <w:pPr>
        <w:tabs>
          <w:tab w:val="left" w:pos="5812"/>
        </w:tabs>
        <w:ind w:firstLine="284"/>
        <w:rPr>
          <w:i/>
        </w:rPr>
      </w:pPr>
      <w:r>
        <w:rPr>
          <w:i/>
        </w:rPr>
        <w:t>I wish…</w:t>
      </w:r>
    </w:p>
    <w:p w:rsidR="00F547C6" w:rsidRDefault="00D33BD9" w:rsidP="00C57513">
      <w:pPr>
        <w:tabs>
          <w:tab w:val="left" w:pos="5812"/>
        </w:tabs>
        <w:ind w:firstLine="284"/>
      </w:pPr>
      <w:r>
        <w:t>I opened my eyes again as a</w:t>
      </w:r>
      <w:r w:rsidR="0012404E">
        <w:t xml:space="preserve"> strong gale </w:t>
      </w:r>
      <w:r w:rsidR="00F547C6">
        <w:t>rose up</w:t>
      </w:r>
      <w:r w:rsidR="007E2C9B">
        <w:t xml:space="preserve"> </w:t>
      </w:r>
      <w:r w:rsidR="002C3DCE">
        <w:t>like</w:t>
      </w:r>
      <w:r w:rsidR="00F547C6">
        <w:t xml:space="preserve"> it was coming from the ground</w:t>
      </w:r>
      <w:r w:rsidR="0012404E">
        <w:t xml:space="preserve">. It </w:t>
      </w:r>
      <w:r>
        <w:t xml:space="preserve">swirled around me, around us, rustling leaves to </w:t>
      </w:r>
      <w:r w:rsidR="002C3DCE">
        <w:t xml:space="preserve">dance </w:t>
      </w:r>
      <w:r w:rsidR="007E2C9B">
        <w:t xml:space="preserve">in </w:t>
      </w:r>
      <w:r w:rsidR="00CA02CE">
        <w:t>a large</w:t>
      </w:r>
      <w:r w:rsidR="007E2C9B">
        <w:t xml:space="preserve"> spiral</w:t>
      </w:r>
      <w:r w:rsidR="00EB4523">
        <w:t>, twirling and whirling</w:t>
      </w:r>
      <w:r w:rsidR="0012404E">
        <w:t xml:space="preserve"> everything in sight</w:t>
      </w:r>
      <w:r w:rsidR="003C6E78">
        <w:t>, the leaves, the trees, the trolls</w:t>
      </w:r>
      <w:r w:rsidR="002E4995">
        <w:t>.</w:t>
      </w:r>
    </w:p>
    <w:p w:rsidR="0012404E" w:rsidRDefault="00D33BD9" w:rsidP="002701AF">
      <w:pPr>
        <w:tabs>
          <w:tab w:val="left" w:pos="5812"/>
        </w:tabs>
        <w:ind w:firstLine="284"/>
      </w:pPr>
      <w:r>
        <w:lastRenderedPageBreak/>
        <w:t>I turned to meet</w:t>
      </w:r>
      <w:r w:rsidR="002701AF">
        <w:t xml:space="preserve"> Cash’s gaze</w:t>
      </w:r>
      <w:r w:rsidR="00926639">
        <w:t>—</w:t>
      </w:r>
      <w:r w:rsidR="00A9052E">
        <w:t xml:space="preserve">still wide-eyed, </w:t>
      </w:r>
      <w:r w:rsidR="00926639">
        <w:t xml:space="preserve">amazed, </w:t>
      </w:r>
      <w:proofErr w:type="gramStart"/>
      <w:r w:rsidR="00926639">
        <w:t>grateful</w:t>
      </w:r>
      <w:proofErr w:type="gramEnd"/>
      <w:r w:rsidR="00926639">
        <w:t>.</w:t>
      </w:r>
    </w:p>
    <w:p w:rsidR="002701AF" w:rsidRDefault="0012404E" w:rsidP="002701AF">
      <w:pPr>
        <w:tabs>
          <w:tab w:val="left" w:pos="5812"/>
        </w:tabs>
        <w:ind w:firstLine="284"/>
      </w:pPr>
      <w:r>
        <w:t>H</w:t>
      </w:r>
      <w:r w:rsidR="002701AF">
        <w:t xml:space="preserve">e </w:t>
      </w:r>
      <w:r w:rsidR="00224E98">
        <w:t xml:space="preserve">cracked a smile that barely hung around his mouth and </w:t>
      </w:r>
      <w:r w:rsidR="002701AF">
        <w:t>shrug</w:t>
      </w:r>
      <w:r w:rsidR="00224E98">
        <w:t>ged</w:t>
      </w:r>
      <w:r w:rsidR="002701AF">
        <w:t>.</w:t>
      </w:r>
    </w:p>
    <w:p w:rsidR="002E4995" w:rsidRDefault="008024CA" w:rsidP="00C57513">
      <w:pPr>
        <w:tabs>
          <w:tab w:val="left" w:pos="5812"/>
        </w:tabs>
        <w:ind w:firstLine="284"/>
      </w:pPr>
      <w:r>
        <w:t xml:space="preserve">I smiled back </w:t>
      </w:r>
      <w:r w:rsidR="00B948E6">
        <w:t xml:space="preserve">at him </w:t>
      </w:r>
      <w:r>
        <w:t xml:space="preserve">before my </w:t>
      </w:r>
      <w:r w:rsidR="002E4995">
        <w:t xml:space="preserve">vision blurred </w:t>
      </w:r>
      <w:r w:rsidR="00EA119F">
        <w:t>and</w:t>
      </w:r>
      <w:r w:rsidR="002E4995">
        <w:t xml:space="preserve"> the world began to tumble away.</w:t>
      </w:r>
    </w:p>
    <w:p w:rsidR="002E4995" w:rsidRDefault="002E4995" w:rsidP="00C57513">
      <w:pPr>
        <w:tabs>
          <w:tab w:val="left" w:pos="5812"/>
        </w:tabs>
        <w:ind w:firstLine="284"/>
      </w:pPr>
    </w:p>
    <w:p w:rsidR="004125C5" w:rsidRDefault="00E05988" w:rsidP="00E05988">
      <w:pPr>
        <w:tabs>
          <w:tab w:val="left" w:pos="5812"/>
        </w:tabs>
        <w:jc w:val="center"/>
      </w:pPr>
      <w:r>
        <w:t>***</w:t>
      </w:r>
    </w:p>
    <w:p w:rsidR="00E05988" w:rsidRDefault="00E05988" w:rsidP="00E05988">
      <w:pPr>
        <w:tabs>
          <w:tab w:val="left" w:pos="5812"/>
        </w:tabs>
      </w:pPr>
    </w:p>
    <w:p w:rsidR="00F547C6" w:rsidRDefault="00F547C6" w:rsidP="00F547C6">
      <w:pPr>
        <w:tabs>
          <w:tab w:val="left" w:pos="5812"/>
        </w:tabs>
        <w:ind w:firstLine="284"/>
      </w:pPr>
      <w:r>
        <w:t xml:space="preserve">Everyone in the Great Divide shielded their eyes from the </w:t>
      </w:r>
      <w:r w:rsidR="00C57513">
        <w:t xml:space="preserve">sudden burst of </w:t>
      </w:r>
      <w:r w:rsidR="0023128B">
        <w:t>blinding</w:t>
      </w:r>
      <w:r w:rsidR="00C57513">
        <w:t xml:space="preserve"> light</w:t>
      </w:r>
      <w:r>
        <w:t xml:space="preserve">. The people in the </w:t>
      </w:r>
      <w:r w:rsidR="00CA02CE">
        <w:t>k</w:t>
      </w:r>
      <w:r>
        <w:t xml:space="preserve">ingdom all stopped </w:t>
      </w:r>
      <w:r w:rsidR="00884C9E">
        <w:t>what they were doing</w:t>
      </w:r>
      <w:r>
        <w:t xml:space="preserve"> to watch the unidentified </w:t>
      </w:r>
      <w:r w:rsidR="0023128B">
        <w:t>beam shooting up into the sky</w:t>
      </w:r>
      <w:r>
        <w:t xml:space="preserve">. The Neutrals all looked up </w:t>
      </w:r>
      <w:r w:rsidR="00884C9E">
        <w:t>in curiosity</w:t>
      </w:r>
      <w:r>
        <w:t>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“Hey, what’s going on yonder?” </w:t>
      </w:r>
      <w:r w:rsidR="00B5745D">
        <w:t>a</w:t>
      </w:r>
      <w:r>
        <w:t xml:space="preserve"> forest squirrel asked the girl sitting on a toadstool.</w:t>
      </w:r>
    </w:p>
    <w:p w:rsidR="00F547C6" w:rsidRDefault="00F6677B" w:rsidP="00F547C6">
      <w:pPr>
        <w:tabs>
          <w:tab w:val="left" w:pos="5812"/>
        </w:tabs>
        <w:ind w:firstLine="284"/>
      </w:pPr>
      <w:r>
        <w:t>Freya</w:t>
      </w:r>
      <w:r w:rsidR="00F547C6">
        <w:t xml:space="preserve"> </w:t>
      </w:r>
      <w:r w:rsidR="004125C5">
        <w:t xml:space="preserve">spotted </w:t>
      </w:r>
      <w:r>
        <w:t>Noble</w:t>
      </w:r>
      <w:r w:rsidR="00F547C6">
        <w:t xml:space="preserve"> at the edge of the clearing and caught </w:t>
      </w:r>
      <w:r w:rsidR="00E41E93">
        <w:t>him</w:t>
      </w:r>
      <w:r w:rsidR="00F547C6">
        <w:t xml:space="preserve"> wink</w:t>
      </w:r>
      <w:r w:rsidR="004125C5">
        <w:t xml:space="preserve"> </w:t>
      </w:r>
      <w:r w:rsidR="00884C9E">
        <w:t xml:space="preserve">before </w:t>
      </w:r>
      <w:r w:rsidR="004125C5">
        <w:t xml:space="preserve">she turned </w:t>
      </w:r>
      <w:r w:rsidR="00F547C6">
        <w:t xml:space="preserve">her gaze </w:t>
      </w:r>
      <w:r w:rsidR="004125C5">
        <w:t xml:space="preserve">toward </w:t>
      </w:r>
      <w:r w:rsidR="00F547C6">
        <w:t xml:space="preserve">the </w:t>
      </w:r>
      <w:proofErr w:type="spellStart"/>
      <w:r w:rsidR="00A67196">
        <w:t>Nightlands</w:t>
      </w:r>
      <w:proofErr w:type="spellEnd"/>
      <w:r w:rsidR="00A05A24">
        <w:t xml:space="preserve"> too.</w:t>
      </w:r>
    </w:p>
    <w:p w:rsidR="00F547C6" w:rsidRDefault="00F547C6" w:rsidP="00F547C6">
      <w:pPr>
        <w:tabs>
          <w:tab w:val="left" w:pos="5812"/>
        </w:tabs>
        <w:ind w:firstLine="284"/>
      </w:pPr>
      <w:r>
        <w:t xml:space="preserve">After a moment, the bright light blinked </w:t>
      </w:r>
      <w:r w:rsidR="004463C6">
        <w:t>off</w:t>
      </w:r>
      <w:r>
        <w:t xml:space="preserve">, followed by </w:t>
      </w:r>
      <w:r w:rsidR="00A67196">
        <w:t>a rumble of thunder and light</w:t>
      </w:r>
      <w:r w:rsidR="00906E15">
        <w:t>n</w:t>
      </w:r>
      <w:r w:rsidR="00A67196">
        <w:t>ing, like someone’s outcry of frustration echoing</w:t>
      </w:r>
      <w:r>
        <w:t xml:space="preserve"> </w:t>
      </w:r>
      <w:r w:rsidR="00A67196">
        <w:t>across the land.</w:t>
      </w:r>
    </w:p>
    <w:p w:rsidR="00F547C6" w:rsidRDefault="00F6677B" w:rsidP="00F547C6">
      <w:pPr>
        <w:ind w:firstLine="284"/>
      </w:pPr>
      <w:r>
        <w:t>Freya</w:t>
      </w:r>
      <w:r w:rsidR="00F547C6">
        <w:t xml:space="preserve"> </w:t>
      </w:r>
      <w:r w:rsidR="005C7321">
        <w:t>chuckled</w:t>
      </w:r>
      <w:r w:rsidR="00A67196">
        <w:t>.</w:t>
      </w:r>
      <w:r w:rsidR="00321CC7">
        <w:t xml:space="preserve"> </w:t>
      </w:r>
      <w:proofErr w:type="gramStart"/>
      <w:r w:rsidR="00321CC7">
        <w:t>“Novel exit.”</w:t>
      </w:r>
      <w:proofErr w:type="gramEnd"/>
    </w:p>
    <w:p w:rsidR="00311C06" w:rsidRDefault="00311C06" w:rsidP="00F547C6">
      <w:pPr>
        <w:ind w:firstLine="284"/>
      </w:pPr>
    </w:p>
    <w:p w:rsidR="007A2B89" w:rsidRPr="00B94E7F" w:rsidRDefault="00311C06" w:rsidP="009A18F0">
      <w:pPr>
        <w:jc w:val="center"/>
      </w:pPr>
      <w:proofErr w:type="gramStart"/>
      <w:r>
        <w:t>The End.</w:t>
      </w:r>
      <w:proofErr w:type="gramEnd"/>
    </w:p>
    <w:sectPr w:rsidR="007A2B89" w:rsidRPr="00B94E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Magneto">
    <w:panose1 w:val="04030805050802020D02"/>
    <w:charset w:val="00"/>
    <w:family w:val="decorative"/>
    <w:pitch w:val="variable"/>
    <w:sig w:usb0="00000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1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DUxNDc0tDQxsjRW0lEKTi0uzszPAykwNK4FADRREkItAAAA"/>
  </w:docVars>
  <w:rsids>
    <w:rsidRoot w:val="002C7C01"/>
    <w:rsid w:val="000017AA"/>
    <w:rsid w:val="00017EC4"/>
    <w:rsid w:val="00020139"/>
    <w:rsid w:val="00022A15"/>
    <w:rsid w:val="0002304C"/>
    <w:rsid w:val="00023204"/>
    <w:rsid w:val="000240D8"/>
    <w:rsid w:val="00025267"/>
    <w:rsid w:val="000268EC"/>
    <w:rsid w:val="00030818"/>
    <w:rsid w:val="00032F89"/>
    <w:rsid w:val="00033D72"/>
    <w:rsid w:val="00034897"/>
    <w:rsid w:val="000348C4"/>
    <w:rsid w:val="00035852"/>
    <w:rsid w:val="00035984"/>
    <w:rsid w:val="00036A3D"/>
    <w:rsid w:val="000401F7"/>
    <w:rsid w:val="000412EB"/>
    <w:rsid w:val="0004302E"/>
    <w:rsid w:val="00045719"/>
    <w:rsid w:val="00046B75"/>
    <w:rsid w:val="00046F33"/>
    <w:rsid w:val="000647D9"/>
    <w:rsid w:val="0006528B"/>
    <w:rsid w:val="00065F76"/>
    <w:rsid w:val="00066DD9"/>
    <w:rsid w:val="00070AEA"/>
    <w:rsid w:val="00071BFA"/>
    <w:rsid w:val="00074EB3"/>
    <w:rsid w:val="00080E35"/>
    <w:rsid w:val="000850B4"/>
    <w:rsid w:val="000855EC"/>
    <w:rsid w:val="00086149"/>
    <w:rsid w:val="00087033"/>
    <w:rsid w:val="000910A2"/>
    <w:rsid w:val="00091434"/>
    <w:rsid w:val="00092001"/>
    <w:rsid w:val="00094464"/>
    <w:rsid w:val="00095E9D"/>
    <w:rsid w:val="000965D1"/>
    <w:rsid w:val="000A1ED6"/>
    <w:rsid w:val="000A5E53"/>
    <w:rsid w:val="000B0086"/>
    <w:rsid w:val="000B047E"/>
    <w:rsid w:val="000B222F"/>
    <w:rsid w:val="000B4EDC"/>
    <w:rsid w:val="000B5E87"/>
    <w:rsid w:val="000C2CFE"/>
    <w:rsid w:val="000C67CA"/>
    <w:rsid w:val="000D24A9"/>
    <w:rsid w:val="000D2F5E"/>
    <w:rsid w:val="000D4160"/>
    <w:rsid w:val="000D77B9"/>
    <w:rsid w:val="000D7B42"/>
    <w:rsid w:val="000E1DBA"/>
    <w:rsid w:val="000E3543"/>
    <w:rsid w:val="000E3658"/>
    <w:rsid w:val="000E4CF8"/>
    <w:rsid w:val="000F08B9"/>
    <w:rsid w:val="000F0FD3"/>
    <w:rsid w:val="000F10CF"/>
    <w:rsid w:val="000F1820"/>
    <w:rsid w:val="000F2FA1"/>
    <w:rsid w:val="000F68DD"/>
    <w:rsid w:val="00107A02"/>
    <w:rsid w:val="001135BF"/>
    <w:rsid w:val="00113A9B"/>
    <w:rsid w:val="001158E3"/>
    <w:rsid w:val="00115EC1"/>
    <w:rsid w:val="00120680"/>
    <w:rsid w:val="001213C8"/>
    <w:rsid w:val="00122EA3"/>
    <w:rsid w:val="00123EBA"/>
    <w:rsid w:val="0012404E"/>
    <w:rsid w:val="00125072"/>
    <w:rsid w:val="00125B8C"/>
    <w:rsid w:val="001263C5"/>
    <w:rsid w:val="001267C0"/>
    <w:rsid w:val="001269E3"/>
    <w:rsid w:val="00127BD7"/>
    <w:rsid w:val="00131DBF"/>
    <w:rsid w:val="00135339"/>
    <w:rsid w:val="00135614"/>
    <w:rsid w:val="00141E32"/>
    <w:rsid w:val="00147A34"/>
    <w:rsid w:val="00150E59"/>
    <w:rsid w:val="00167F98"/>
    <w:rsid w:val="00170FA6"/>
    <w:rsid w:val="00172A5D"/>
    <w:rsid w:val="001743D5"/>
    <w:rsid w:val="001746A8"/>
    <w:rsid w:val="00175DEF"/>
    <w:rsid w:val="00176380"/>
    <w:rsid w:val="00176FCB"/>
    <w:rsid w:val="00180004"/>
    <w:rsid w:val="00180CED"/>
    <w:rsid w:val="00183EE4"/>
    <w:rsid w:val="00184CF9"/>
    <w:rsid w:val="0018572A"/>
    <w:rsid w:val="001913FE"/>
    <w:rsid w:val="0019616A"/>
    <w:rsid w:val="001963CF"/>
    <w:rsid w:val="00196B36"/>
    <w:rsid w:val="001979A4"/>
    <w:rsid w:val="001A0FB4"/>
    <w:rsid w:val="001A19DF"/>
    <w:rsid w:val="001A2D24"/>
    <w:rsid w:val="001B0794"/>
    <w:rsid w:val="001B744F"/>
    <w:rsid w:val="001C00C4"/>
    <w:rsid w:val="001C1507"/>
    <w:rsid w:val="001C542D"/>
    <w:rsid w:val="001C6469"/>
    <w:rsid w:val="001D07CA"/>
    <w:rsid w:val="001D13E7"/>
    <w:rsid w:val="001D1666"/>
    <w:rsid w:val="001D44DB"/>
    <w:rsid w:val="001D51CF"/>
    <w:rsid w:val="001D5372"/>
    <w:rsid w:val="001D7CF1"/>
    <w:rsid w:val="001E4790"/>
    <w:rsid w:val="001E4B32"/>
    <w:rsid w:val="001F02E8"/>
    <w:rsid w:val="001F0A96"/>
    <w:rsid w:val="001F1866"/>
    <w:rsid w:val="001F1A83"/>
    <w:rsid w:val="001F310C"/>
    <w:rsid w:val="001F33EC"/>
    <w:rsid w:val="001F33FB"/>
    <w:rsid w:val="001F68A5"/>
    <w:rsid w:val="001F6996"/>
    <w:rsid w:val="001F77D4"/>
    <w:rsid w:val="002053AA"/>
    <w:rsid w:val="0020648C"/>
    <w:rsid w:val="00206B51"/>
    <w:rsid w:val="00211886"/>
    <w:rsid w:val="00212BC1"/>
    <w:rsid w:val="00215897"/>
    <w:rsid w:val="002215CD"/>
    <w:rsid w:val="00223E08"/>
    <w:rsid w:val="00224E98"/>
    <w:rsid w:val="0022714F"/>
    <w:rsid w:val="00227B23"/>
    <w:rsid w:val="00231162"/>
    <w:rsid w:val="0023128B"/>
    <w:rsid w:val="002331FE"/>
    <w:rsid w:val="00235940"/>
    <w:rsid w:val="00237258"/>
    <w:rsid w:val="00240CE3"/>
    <w:rsid w:val="00247560"/>
    <w:rsid w:val="00256FA0"/>
    <w:rsid w:val="0026059D"/>
    <w:rsid w:val="00261EDF"/>
    <w:rsid w:val="00264215"/>
    <w:rsid w:val="00264E9C"/>
    <w:rsid w:val="00267931"/>
    <w:rsid w:val="00267AA5"/>
    <w:rsid w:val="002701AF"/>
    <w:rsid w:val="0027196A"/>
    <w:rsid w:val="002726C4"/>
    <w:rsid w:val="002740E9"/>
    <w:rsid w:val="002808F6"/>
    <w:rsid w:val="002817E7"/>
    <w:rsid w:val="00283072"/>
    <w:rsid w:val="00285E1B"/>
    <w:rsid w:val="00285FA2"/>
    <w:rsid w:val="00286E56"/>
    <w:rsid w:val="002870B7"/>
    <w:rsid w:val="00287107"/>
    <w:rsid w:val="002903E6"/>
    <w:rsid w:val="00291E5C"/>
    <w:rsid w:val="00291EAE"/>
    <w:rsid w:val="002A108C"/>
    <w:rsid w:val="002A1109"/>
    <w:rsid w:val="002A3354"/>
    <w:rsid w:val="002A3859"/>
    <w:rsid w:val="002A3D06"/>
    <w:rsid w:val="002A6C03"/>
    <w:rsid w:val="002B0E25"/>
    <w:rsid w:val="002B25EC"/>
    <w:rsid w:val="002B2C4F"/>
    <w:rsid w:val="002B3F1E"/>
    <w:rsid w:val="002B79C5"/>
    <w:rsid w:val="002C221D"/>
    <w:rsid w:val="002C3DCE"/>
    <w:rsid w:val="002C7C01"/>
    <w:rsid w:val="002D4B12"/>
    <w:rsid w:val="002D565C"/>
    <w:rsid w:val="002D6002"/>
    <w:rsid w:val="002E0191"/>
    <w:rsid w:val="002E1624"/>
    <w:rsid w:val="002E30BF"/>
    <w:rsid w:val="002E39B4"/>
    <w:rsid w:val="002E3DC5"/>
    <w:rsid w:val="002E4995"/>
    <w:rsid w:val="002E6333"/>
    <w:rsid w:val="002E7FC6"/>
    <w:rsid w:val="002F2ED0"/>
    <w:rsid w:val="002F5E5D"/>
    <w:rsid w:val="002F6D2A"/>
    <w:rsid w:val="00303233"/>
    <w:rsid w:val="003058B4"/>
    <w:rsid w:val="003066A7"/>
    <w:rsid w:val="0030695B"/>
    <w:rsid w:val="00310194"/>
    <w:rsid w:val="00310414"/>
    <w:rsid w:val="00311C06"/>
    <w:rsid w:val="003122A5"/>
    <w:rsid w:val="00312C13"/>
    <w:rsid w:val="00314377"/>
    <w:rsid w:val="00321CC7"/>
    <w:rsid w:val="003253DC"/>
    <w:rsid w:val="0032616E"/>
    <w:rsid w:val="003304A1"/>
    <w:rsid w:val="0033107D"/>
    <w:rsid w:val="003317D3"/>
    <w:rsid w:val="003322F5"/>
    <w:rsid w:val="00333D3A"/>
    <w:rsid w:val="00340AAF"/>
    <w:rsid w:val="00342F43"/>
    <w:rsid w:val="00344572"/>
    <w:rsid w:val="00345063"/>
    <w:rsid w:val="003473FD"/>
    <w:rsid w:val="00347D74"/>
    <w:rsid w:val="003541A7"/>
    <w:rsid w:val="00356DA4"/>
    <w:rsid w:val="003665EA"/>
    <w:rsid w:val="00372E02"/>
    <w:rsid w:val="00374345"/>
    <w:rsid w:val="00375148"/>
    <w:rsid w:val="00375719"/>
    <w:rsid w:val="00377940"/>
    <w:rsid w:val="003803C3"/>
    <w:rsid w:val="00381399"/>
    <w:rsid w:val="0038281E"/>
    <w:rsid w:val="003831CA"/>
    <w:rsid w:val="00387822"/>
    <w:rsid w:val="003961B6"/>
    <w:rsid w:val="003961FA"/>
    <w:rsid w:val="00397E60"/>
    <w:rsid w:val="003A00F1"/>
    <w:rsid w:val="003A420B"/>
    <w:rsid w:val="003A63CE"/>
    <w:rsid w:val="003A78BB"/>
    <w:rsid w:val="003B2656"/>
    <w:rsid w:val="003B2D4B"/>
    <w:rsid w:val="003B3DAE"/>
    <w:rsid w:val="003B485B"/>
    <w:rsid w:val="003B71B3"/>
    <w:rsid w:val="003C008D"/>
    <w:rsid w:val="003C08FE"/>
    <w:rsid w:val="003C0C12"/>
    <w:rsid w:val="003C6E78"/>
    <w:rsid w:val="003C7117"/>
    <w:rsid w:val="003D0448"/>
    <w:rsid w:val="003D0963"/>
    <w:rsid w:val="003D0FE8"/>
    <w:rsid w:val="003D3EE7"/>
    <w:rsid w:val="003D4892"/>
    <w:rsid w:val="003D6BA1"/>
    <w:rsid w:val="003E056A"/>
    <w:rsid w:val="003E0604"/>
    <w:rsid w:val="003F0028"/>
    <w:rsid w:val="003F628B"/>
    <w:rsid w:val="003F6729"/>
    <w:rsid w:val="00402A89"/>
    <w:rsid w:val="00403FA1"/>
    <w:rsid w:val="00406B54"/>
    <w:rsid w:val="00411E6B"/>
    <w:rsid w:val="004125C5"/>
    <w:rsid w:val="0041318A"/>
    <w:rsid w:val="00413D5F"/>
    <w:rsid w:val="00413E8C"/>
    <w:rsid w:val="00413FBD"/>
    <w:rsid w:val="00414E4F"/>
    <w:rsid w:val="0042008C"/>
    <w:rsid w:val="00420C3D"/>
    <w:rsid w:val="0042576E"/>
    <w:rsid w:val="004271D3"/>
    <w:rsid w:val="00430649"/>
    <w:rsid w:val="00431BA0"/>
    <w:rsid w:val="004350E1"/>
    <w:rsid w:val="00440B9D"/>
    <w:rsid w:val="00444C08"/>
    <w:rsid w:val="004463C6"/>
    <w:rsid w:val="00455E5F"/>
    <w:rsid w:val="0045689F"/>
    <w:rsid w:val="0046118F"/>
    <w:rsid w:val="00461A46"/>
    <w:rsid w:val="00461A8E"/>
    <w:rsid w:val="00461AF4"/>
    <w:rsid w:val="0046339D"/>
    <w:rsid w:val="00473331"/>
    <w:rsid w:val="004763F7"/>
    <w:rsid w:val="0048178B"/>
    <w:rsid w:val="004822F2"/>
    <w:rsid w:val="00483402"/>
    <w:rsid w:val="00485142"/>
    <w:rsid w:val="00486390"/>
    <w:rsid w:val="00486EBA"/>
    <w:rsid w:val="00490FF7"/>
    <w:rsid w:val="004941EE"/>
    <w:rsid w:val="004A46A3"/>
    <w:rsid w:val="004A5B12"/>
    <w:rsid w:val="004B4DA0"/>
    <w:rsid w:val="004C13E9"/>
    <w:rsid w:val="004C377E"/>
    <w:rsid w:val="004C5021"/>
    <w:rsid w:val="004C6BCE"/>
    <w:rsid w:val="004D0343"/>
    <w:rsid w:val="004D46E7"/>
    <w:rsid w:val="004E05BD"/>
    <w:rsid w:val="004E3C49"/>
    <w:rsid w:val="004E7E25"/>
    <w:rsid w:val="004E7E49"/>
    <w:rsid w:val="004F7472"/>
    <w:rsid w:val="005044A6"/>
    <w:rsid w:val="005055C8"/>
    <w:rsid w:val="0050652C"/>
    <w:rsid w:val="00506F31"/>
    <w:rsid w:val="005137D8"/>
    <w:rsid w:val="00516BF1"/>
    <w:rsid w:val="0051724C"/>
    <w:rsid w:val="005175FC"/>
    <w:rsid w:val="005202E2"/>
    <w:rsid w:val="0052185A"/>
    <w:rsid w:val="005226BB"/>
    <w:rsid w:val="005270B7"/>
    <w:rsid w:val="005271A5"/>
    <w:rsid w:val="00531B53"/>
    <w:rsid w:val="00537E01"/>
    <w:rsid w:val="0054466B"/>
    <w:rsid w:val="00544724"/>
    <w:rsid w:val="00544D8C"/>
    <w:rsid w:val="00545320"/>
    <w:rsid w:val="0054555A"/>
    <w:rsid w:val="00545FC0"/>
    <w:rsid w:val="00547D2D"/>
    <w:rsid w:val="00551BCA"/>
    <w:rsid w:val="005527CA"/>
    <w:rsid w:val="00556292"/>
    <w:rsid w:val="00556E9A"/>
    <w:rsid w:val="00561733"/>
    <w:rsid w:val="00561C8A"/>
    <w:rsid w:val="00565067"/>
    <w:rsid w:val="00565193"/>
    <w:rsid w:val="00565DA6"/>
    <w:rsid w:val="0057069D"/>
    <w:rsid w:val="00571320"/>
    <w:rsid w:val="00571620"/>
    <w:rsid w:val="005738E8"/>
    <w:rsid w:val="00574CF5"/>
    <w:rsid w:val="00576204"/>
    <w:rsid w:val="005769D3"/>
    <w:rsid w:val="005831B9"/>
    <w:rsid w:val="00583451"/>
    <w:rsid w:val="0058478C"/>
    <w:rsid w:val="00586269"/>
    <w:rsid w:val="00592B3D"/>
    <w:rsid w:val="00593698"/>
    <w:rsid w:val="00593D5C"/>
    <w:rsid w:val="00593E09"/>
    <w:rsid w:val="00594762"/>
    <w:rsid w:val="00596E62"/>
    <w:rsid w:val="00597AA7"/>
    <w:rsid w:val="005A058B"/>
    <w:rsid w:val="005A2053"/>
    <w:rsid w:val="005A275E"/>
    <w:rsid w:val="005A54E8"/>
    <w:rsid w:val="005A6B2F"/>
    <w:rsid w:val="005A7849"/>
    <w:rsid w:val="005B2098"/>
    <w:rsid w:val="005B217F"/>
    <w:rsid w:val="005C1141"/>
    <w:rsid w:val="005C23EF"/>
    <w:rsid w:val="005C2AD8"/>
    <w:rsid w:val="005C54A4"/>
    <w:rsid w:val="005C7321"/>
    <w:rsid w:val="005D332E"/>
    <w:rsid w:val="005D5103"/>
    <w:rsid w:val="005D72F1"/>
    <w:rsid w:val="005E0ACD"/>
    <w:rsid w:val="005E182A"/>
    <w:rsid w:val="005E2ACE"/>
    <w:rsid w:val="005E6309"/>
    <w:rsid w:val="005F165E"/>
    <w:rsid w:val="005F66D1"/>
    <w:rsid w:val="00600E8A"/>
    <w:rsid w:val="00601610"/>
    <w:rsid w:val="0060238B"/>
    <w:rsid w:val="00603E78"/>
    <w:rsid w:val="00606F03"/>
    <w:rsid w:val="00606FE2"/>
    <w:rsid w:val="00616034"/>
    <w:rsid w:val="00617D5F"/>
    <w:rsid w:val="00624791"/>
    <w:rsid w:val="00626960"/>
    <w:rsid w:val="006313AD"/>
    <w:rsid w:val="00634413"/>
    <w:rsid w:val="006355D2"/>
    <w:rsid w:val="00640CE7"/>
    <w:rsid w:val="00641EEE"/>
    <w:rsid w:val="00643DA3"/>
    <w:rsid w:val="006469FB"/>
    <w:rsid w:val="00646BC0"/>
    <w:rsid w:val="00647203"/>
    <w:rsid w:val="0065186F"/>
    <w:rsid w:val="00654F78"/>
    <w:rsid w:val="00655F16"/>
    <w:rsid w:val="0066765F"/>
    <w:rsid w:val="00667D2B"/>
    <w:rsid w:val="00670FD1"/>
    <w:rsid w:val="006738B9"/>
    <w:rsid w:val="0067485E"/>
    <w:rsid w:val="006804B5"/>
    <w:rsid w:val="0068063D"/>
    <w:rsid w:val="00682D41"/>
    <w:rsid w:val="006845DD"/>
    <w:rsid w:val="006877EB"/>
    <w:rsid w:val="006910BF"/>
    <w:rsid w:val="00691E99"/>
    <w:rsid w:val="006941AF"/>
    <w:rsid w:val="006A077A"/>
    <w:rsid w:val="006A0AB9"/>
    <w:rsid w:val="006A33B1"/>
    <w:rsid w:val="006A3808"/>
    <w:rsid w:val="006A45C4"/>
    <w:rsid w:val="006A4D73"/>
    <w:rsid w:val="006A50AB"/>
    <w:rsid w:val="006B153A"/>
    <w:rsid w:val="006B380A"/>
    <w:rsid w:val="006B3C97"/>
    <w:rsid w:val="006B3EF6"/>
    <w:rsid w:val="006C05D3"/>
    <w:rsid w:val="006C1F32"/>
    <w:rsid w:val="006C29AD"/>
    <w:rsid w:val="006C3FDD"/>
    <w:rsid w:val="006C6506"/>
    <w:rsid w:val="006D20C0"/>
    <w:rsid w:val="006D6B2E"/>
    <w:rsid w:val="006E1808"/>
    <w:rsid w:val="006E2FE9"/>
    <w:rsid w:val="006E7357"/>
    <w:rsid w:val="006E73C7"/>
    <w:rsid w:val="006E77C8"/>
    <w:rsid w:val="006F5269"/>
    <w:rsid w:val="006F6035"/>
    <w:rsid w:val="006F73E3"/>
    <w:rsid w:val="006F7E4F"/>
    <w:rsid w:val="00700160"/>
    <w:rsid w:val="00700CC1"/>
    <w:rsid w:val="00710524"/>
    <w:rsid w:val="00713C8C"/>
    <w:rsid w:val="0071465F"/>
    <w:rsid w:val="007147E2"/>
    <w:rsid w:val="0071679A"/>
    <w:rsid w:val="00725BBF"/>
    <w:rsid w:val="00725E47"/>
    <w:rsid w:val="00726724"/>
    <w:rsid w:val="007274A4"/>
    <w:rsid w:val="00727E6B"/>
    <w:rsid w:val="007305D9"/>
    <w:rsid w:val="007306E2"/>
    <w:rsid w:val="00731BDA"/>
    <w:rsid w:val="00731D16"/>
    <w:rsid w:val="00733514"/>
    <w:rsid w:val="00733FD0"/>
    <w:rsid w:val="007344E5"/>
    <w:rsid w:val="00734612"/>
    <w:rsid w:val="007375A2"/>
    <w:rsid w:val="00741EB3"/>
    <w:rsid w:val="00742771"/>
    <w:rsid w:val="00742FAF"/>
    <w:rsid w:val="00742FE3"/>
    <w:rsid w:val="007454F2"/>
    <w:rsid w:val="00746C8B"/>
    <w:rsid w:val="007500B1"/>
    <w:rsid w:val="00756DF1"/>
    <w:rsid w:val="00760238"/>
    <w:rsid w:val="0076257C"/>
    <w:rsid w:val="00765896"/>
    <w:rsid w:val="007703E5"/>
    <w:rsid w:val="00770667"/>
    <w:rsid w:val="0077383E"/>
    <w:rsid w:val="00777868"/>
    <w:rsid w:val="00780DE9"/>
    <w:rsid w:val="007934D2"/>
    <w:rsid w:val="007979F9"/>
    <w:rsid w:val="007A2365"/>
    <w:rsid w:val="007A2B89"/>
    <w:rsid w:val="007A5A39"/>
    <w:rsid w:val="007A621B"/>
    <w:rsid w:val="007B4E65"/>
    <w:rsid w:val="007B5131"/>
    <w:rsid w:val="007B538D"/>
    <w:rsid w:val="007B7079"/>
    <w:rsid w:val="007C0359"/>
    <w:rsid w:val="007C18AB"/>
    <w:rsid w:val="007C3E5D"/>
    <w:rsid w:val="007D3948"/>
    <w:rsid w:val="007D6AE1"/>
    <w:rsid w:val="007E2C9B"/>
    <w:rsid w:val="007E351D"/>
    <w:rsid w:val="007E49BB"/>
    <w:rsid w:val="007E5375"/>
    <w:rsid w:val="007E5AEA"/>
    <w:rsid w:val="007F3B79"/>
    <w:rsid w:val="008001B5"/>
    <w:rsid w:val="00801210"/>
    <w:rsid w:val="008024CA"/>
    <w:rsid w:val="00804AE7"/>
    <w:rsid w:val="00807F90"/>
    <w:rsid w:val="00811A80"/>
    <w:rsid w:val="00811EB5"/>
    <w:rsid w:val="0081201D"/>
    <w:rsid w:val="008135F4"/>
    <w:rsid w:val="00817CFC"/>
    <w:rsid w:val="008255F8"/>
    <w:rsid w:val="00825844"/>
    <w:rsid w:val="008260C3"/>
    <w:rsid w:val="00826E40"/>
    <w:rsid w:val="008277A4"/>
    <w:rsid w:val="0083450A"/>
    <w:rsid w:val="00837C84"/>
    <w:rsid w:val="00840D0F"/>
    <w:rsid w:val="0084146E"/>
    <w:rsid w:val="00842728"/>
    <w:rsid w:val="00845D15"/>
    <w:rsid w:val="008504FE"/>
    <w:rsid w:val="008508FD"/>
    <w:rsid w:val="00851495"/>
    <w:rsid w:val="0085193D"/>
    <w:rsid w:val="0085326D"/>
    <w:rsid w:val="008535AF"/>
    <w:rsid w:val="008540EA"/>
    <w:rsid w:val="00854F3D"/>
    <w:rsid w:val="00854FFB"/>
    <w:rsid w:val="008641BA"/>
    <w:rsid w:val="0087348B"/>
    <w:rsid w:val="00873725"/>
    <w:rsid w:val="0087727D"/>
    <w:rsid w:val="0088187C"/>
    <w:rsid w:val="00882193"/>
    <w:rsid w:val="008822D1"/>
    <w:rsid w:val="008826B6"/>
    <w:rsid w:val="00882740"/>
    <w:rsid w:val="00884C9E"/>
    <w:rsid w:val="00884EF4"/>
    <w:rsid w:val="00885272"/>
    <w:rsid w:val="00885A85"/>
    <w:rsid w:val="0089313B"/>
    <w:rsid w:val="00894C57"/>
    <w:rsid w:val="00896342"/>
    <w:rsid w:val="008A2B64"/>
    <w:rsid w:val="008A41D0"/>
    <w:rsid w:val="008B54FA"/>
    <w:rsid w:val="008B7EC3"/>
    <w:rsid w:val="008C0D02"/>
    <w:rsid w:val="008C3ADE"/>
    <w:rsid w:val="008C4DFB"/>
    <w:rsid w:val="008C5DEB"/>
    <w:rsid w:val="008D007A"/>
    <w:rsid w:val="008D1018"/>
    <w:rsid w:val="008D1F63"/>
    <w:rsid w:val="008D2595"/>
    <w:rsid w:val="008D406E"/>
    <w:rsid w:val="008D624F"/>
    <w:rsid w:val="008D701D"/>
    <w:rsid w:val="008E01CD"/>
    <w:rsid w:val="008E3056"/>
    <w:rsid w:val="008E41D0"/>
    <w:rsid w:val="008F1649"/>
    <w:rsid w:val="008F592C"/>
    <w:rsid w:val="008F7BB5"/>
    <w:rsid w:val="00904CF7"/>
    <w:rsid w:val="00906E15"/>
    <w:rsid w:val="00907156"/>
    <w:rsid w:val="00907D19"/>
    <w:rsid w:val="0091582E"/>
    <w:rsid w:val="009163D7"/>
    <w:rsid w:val="00917D73"/>
    <w:rsid w:val="009201CF"/>
    <w:rsid w:val="0092201B"/>
    <w:rsid w:val="009222E3"/>
    <w:rsid w:val="00923E6B"/>
    <w:rsid w:val="00926639"/>
    <w:rsid w:val="009310B2"/>
    <w:rsid w:val="0093167B"/>
    <w:rsid w:val="00931ABB"/>
    <w:rsid w:val="00936241"/>
    <w:rsid w:val="00937035"/>
    <w:rsid w:val="00937B80"/>
    <w:rsid w:val="00941479"/>
    <w:rsid w:val="00943F7A"/>
    <w:rsid w:val="0094401A"/>
    <w:rsid w:val="00945E9D"/>
    <w:rsid w:val="00946556"/>
    <w:rsid w:val="009473E1"/>
    <w:rsid w:val="009527D2"/>
    <w:rsid w:val="00953CE0"/>
    <w:rsid w:val="00954931"/>
    <w:rsid w:val="009549DB"/>
    <w:rsid w:val="00955034"/>
    <w:rsid w:val="009643D4"/>
    <w:rsid w:val="00966B10"/>
    <w:rsid w:val="009701AB"/>
    <w:rsid w:val="0097302F"/>
    <w:rsid w:val="00975FCB"/>
    <w:rsid w:val="0098001F"/>
    <w:rsid w:val="00983ED7"/>
    <w:rsid w:val="009849DD"/>
    <w:rsid w:val="00986EFE"/>
    <w:rsid w:val="00996E6A"/>
    <w:rsid w:val="009A1412"/>
    <w:rsid w:val="009A18F0"/>
    <w:rsid w:val="009A2647"/>
    <w:rsid w:val="009A323C"/>
    <w:rsid w:val="009A5870"/>
    <w:rsid w:val="009A7B23"/>
    <w:rsid w:val="009B01F8"/>
    <w:rsid w:val="009B0708"/>
    <w:rsid w:val="009B3C72"/>
    <w:rsid w:val="009B405C"/>
    <w:rsid w:val="009B4ADD"/>
    <w:rsid w:val="009B510A"/>
    <w:rsid w:val="009B660E"/>
    <w:rsid w:val="009B76AD"/>
    <w:rsid w:val="009C164A"/>
    <w:rsid w:val="009C4152"/>
    <w:rsid w:val="009C66F8"/>
    <w:rsid w:val="009D05CA"/>
    <w:rsid w:val="009D0EBD"/>
    <w:rsid w:val="009D1428"/>
    <w:rsid w:val="009D19B6"/>
    <w:rsid w:val="009D4C22"/>
    <w:rsid w:val="009D5768"/>
    <w:rsid w:val="009D6C06"/>
    <w:rsid w:val="009E40A0"/>
    <w:rsid w:val="009E49F8"/>
    <w:rsid w:val="009E7832"/>
    <w:rsid w:val="009F0FB7"/>
    <w:rsid w:val="009F1583"/>
    <w:rsid w:val="009F1819"/>
    <w:rsid w:val="009F5A71"/>
    <w:rsid w:val="00A02164"/>
    <w:rsid w:val="00A03524"/>
    <w:rsid w:val="00A03C09"/>
    <w:rsid w:val="00A03FED"/>
    <w:rsid w:val="00A05A24"/>
    <w:rsid w:val="00A074D8"/>
    <w:rsid w:val="00A10EF8"/>
    <w:rsid w:val="00A163AE"/>
    <w:rsid w:val="00A17DF4"/>
    <w:rsid w:val="00A26DBC"/>
    <w:rsid w:val="00A3007A"/>
    <w:rsid w:val="00A3198A"/>
    <w:rsid w:val="00A333AC"/>
    <w:rsid w:val="00A34756"/>
    <w:rsid w:val="00A352F7"/>
    <w:rsid w:val="00A370B2"/>
    <w:rsid w:val="00A4100C"/>
    <w:rsid w:val="00A4254A"/>
    <w:rsid w:val="00A51030"/>
    <w:rsid w:val="00A57678"/>
    <w:rsid w:val="00A57D98"/>
    <w:rsid w:val="00A607FE"/>
    <w:rsid w:val="00A61014"/>
    <w:rsid w:val="00A62D5A"/>
    <w:rsid w:val="00A67196"/>
    <w:rsid w:val="00A709D0"/>
    <w:rsid w:val="00A74B62"/>
    <w:rsid w:val="00A74C58"/>
    <w:rsid w:val="00A750E3"/>
    <w:rsid w:val="00A764DD"/>
    <w:rsid w:val="00A86011"/>
    <w:rsid w:val="00A9052E"/>
    <w:rsid w:val="00A91D8F"/>
    <w:rsid w:val="00A96757"/>
    <w:rsid w:val="00AA06B7"/>
    <w:rsid w:val="00AA17AB"/>
    <w:rsid w:val="00AA75E0"/>
    <w:rsid w:val="00AB0F72"/>
    <w:rsid w:val="00AB1EF1"/>
    <w:rsid w:val="00AB5765"/>
    <w:rsid w:val="00AB7B96"/>
    <w:rsid w:val="00AC2E6D"/>
    <w:rsid w:val="00AC697D"/>
    <w:rsid w:val="00AD219C"/>
    <w:rsid w:val="00AD6A84"/>
    <w:rsid w:val="00AE3866"/>
    <w:rsid w:val="00AE76B0"/>
    <w:rsid w:val="00AF08D6"/>
    <w:rsid w:val="00AF0AFB"/>
    <w:rsid w:val="00AF0ED5"/>
    <w:rsid w:val="00AF4926"/>
    <w:rsid w:val="00AF54EF"/>
    <w:rsid w:val="00B0171E"/>
    <w:rsid w:val="00B0220D"/>
    <w:rsid w:val="00B0666F"/>
    <w:rsid w:val="00B10F3A"/>
    <w:rsid w:val="00B11507"/>
    <w:rsid w:val="00B1528A"/>
    <w:rsid w:val="00B2164A"/>
    <w:rsid w:val="00B26310"/>
    <w:rsid w:val="00B3037F"/>
    <w:rsid w:val="00B35C24"/>
    <w:rsid w:val="00B40870"/>
    <w:rsid w:val="00B4443D"/>
    <w:rsid w:val="00B4527D"/>
    <w:rsid w:val="00B472D0"/>
    <w:rsid w:val="00B47E4F"/>
    <w:rsid w:val="00B513A2"/>
    <w:rsid w:val="00B51DD3"/>
    <w:rsid w:val="00B53092"/>
    <w:rsid w:val="00B5363F"/>
    <w:rsid w:val="00B5499A"/>
    <w:rsid w:val="00B56924"/>
    <w:rsid w:val="00B5745D"/>
    <w:rsid w:val="00B57ADC"/>
    <w:rsid w:val="00B619A8"/>
    <w:rsid w:val="00B6484E"/>
    <w:rsid w:val="00B65DDD"/>
    <w:rsid w:val="00B6726F"/>
    <w:rsid w:val="00B67570"/>
    <w:rsid w:val="00B72268"/>
    <w:rsid w:val="00B72D4C"/>
    <w:rsid w:val="00B76773"/>
    <w:rsid w:val="00B76B2B"/>
    <w:rsid w:val="00B77F11"/>
    <w:rsid w:val="00B82C8F"/>
    <w:rsid w:val="00B82CED"/>
    <w:rsid w:val="00B8607C"/>
    <w:rsid w:val="00B870C5"/>
    <w:rsid w:val="00B931BC"/>
    <w:rsid w:val="00B93201"/>
    <w:rsid w:val="00B948E6"/>
    <w:rsid w:val="00B94E7F"/>
    <w:rsid w:val="00B9780F"/>
    <w:rsid w:val="00BA10B1"/>
    <w:rsid w:val="00BA36A6"/>
    <w:rsid w:val="00BA4649"/>
    <w:rsid w:val="00BB068E"/>
    <w:rsid w:val="00BB1D39"/>
    <w:rsid w:val="00BB3907"/>
    <w:rsid w:val="00BB6A96"/>
    <w:rsid w:val="00BC0AD8"/>
    <w:rsid w:val="00BC1D38"/>
    <w:rsid w:val="00BC6A69"/>
    <w:rsid w:val="00BC74C0"/>
    <w:rsid w:val="00BC7A3B"/>
    <w:rsid w:val="00BD27CD"/>
    <w:rsid w:val="00BD3A68"/>
    <w:rsid w:val="00BD4D66"/>
    <w:rsid w:val="00BD55CD"/>
    <w:rsid w:val="00BF4238"/>
    <w:rsid w:val="00BF4E2A"/>
    <w:rsid w:val="00BF5ACE"/>
    <w:rsid w:val="00C0019F"/>
    <w:rsid w:val="00C0034F"/>
    <w:rsid w:val="00C03867"/>
    <w:rsid w:val="00C16944"/>
    <w:rsid w:val="00C17A5C"/>
    <w:rsid w:val="00C2055E"/>
    <w:rsid w:val="00C20B54"/>
    <w:rsid w:val="00C20C9B"/>
    <w:rsid w:val="00C21774"/>
    <w:rsid w:val="00C21B15"/>
    <w:rsid w:val="00C22BF0"/>
    <w:rsid w:val="00C24A71"/>
    <w:rsid w:val="00C30649"/>
    <w:rsid w:val="00C32B98"/>
    <w:rsid w:val="00C32FE9"/>
    <w:rsid w:val="00C36697"/>
    <w:rsid w:val="00C40465"/>
    <w:rsid w:val="00C431D6"/>
    <w:rsid w:val="00C43BF5"/>
    <w:rsid w:val="00C509E8"/>
    <w:rsid w:val="00C516F5"/>
    <w:rsid w:val="00C5289E"/>
    <w:rsid w:val="00C52ABD"/>
    <w:rsid w:val="00C537D9"/>
    <w:rsid w:val="00C55197"/>
    <w:rsid w:val="00C56A38"/>
    <w:rsid w:val="00C56AB8"/>
    <w:rsid w:val="00C57513"/>
    <w:rsid w:val="00C61ECB"/>
    <w:rsid w:val="00C652C5"/>
    <w:rsid w:val="00C671F9"/>
    <w:rsid w:val="00C67668"/>
    <w:rsid w:val="00C71447"/>
    <w:rsid w:val="00C75B3D"/>
    <w:rsid w:val="00C76947"/>
    <w:rsid w:val="00C77273"/>
    <w:rsid w:val="00C869D2"/>
    <w:rsid w:val="00C947EF"/>
    <w:rsid w:val="00C97486"/>
    <w:rsid w:val="00CA02CE"/>
    <w:rsid w:val="00CA2DE2"/>
    <w:rsid w:val="00CA3F30"/>
    <w:rsid w:val="00CA6CEE"/>
    <w:rsid w:val="00CB0DF2"/>
    <w:rsid w:val="00CB363E"/>
    <w:rsid w:val="00CB3BB7"/>
    <w:rsid w:val="00CB5829"/>
    <w:rsid w:val="00CB6FDC"/>
    <w:rsid w:val="00CC0B13"/>
    <w:rsid w:val="00CC0F3B"/>
    <w:rsid w:val="00CC35C7"/>
    <w:rsid w:val="00CC42CB"/>
    <w:rsid w:val="00CC6F02"/>
    <w:rsid w:val="00CC7540"/>
    <w:rsid w:val="00CC769F"/>
    <w:rsid w:val="00CD2A1B"/>
    <w:rsid w:val="00CD38DE"/>
    <w:rsid w:val="00CD45AC"/>
    <w:rsid w:val="00CD4ACC"/>
    <w:rsid w:val="00CE0FD2"/>
    <w:rsid w:val="00CE7568"/>
    <w:rsid w:val="00CF240A"/>
    <w:rsid w:val="00CF3225"/>
    <w:rsid w:val="00CF515F"/>
    <w:rsid w:val="00D00290"/>
    <w:rsid w:val="00D11128"/>
    <w:rsid w:val="00D12D93"/>
    <w:rsid w:val="00D158A0"/>
    <w:rsid w:val="00D15ACA"/>
    <w:rsid w:val="00D15D1B"/>
    <w:rsid w:val="00D20118"/>
    <w:rsid w:val="00D20359"/>
    <w:rsid w:val="00D20C7C"/>
    <w:rsid w:val="00D23A17"/>
    <w:rsid w:val="00D254B9"/>
    <w:rsid w:val="00D25DB3"/>
    <w:rsid w:val="00D27625"/>
    <w:rsid w:val="00D30ECC"/>
    <w:rsid w:val="00D32733"/>
    <w:rsid w:val="00D333DE"/>
    <w:rsid w:val="00D33BD9"/>
    <w:rsid w:val="00D36625"/>
    <w:rsid w:val="00D4131D"/>
    <w:rsid w:val="00D45576"/>
    <w:rsid w:val="00D46EA0"/>
    <w:rsid w:val="00D53538"/>
    <w:rsid w:val="00D53D03"/>
    <w:rsid w:val="00D55006"/>
    <w:rsid w:val="00D636FE"/>
    <w:rsid w:val="00D64A15"/>
    <w:rsid w:val="00D67B0A"/>
    <w:rsid w:val="00D67F04"/>
    <w:rsid w:val="00D7642C"/>
    <w:rsid w:val="00D805CF"/>
    <w:rsid w:val="00D808C8"/>
    <w:rsid w:val="00D81198"/>
    <w:rsid w:val="00D82983"/>
    <w:rsid w:val="00D85CF9"/>
    <w:rsid w:val="00D870F2"/>
    <w:rsid w:val="00D9442F"/>
    <w:rsid w:val="00DA0E70"/>
    <w:rsid w:val="00DA1891"/>
    <w:rsid w:val="00DA3169"/>
    <w:rsid w:val="00DA7482"/>
    <w:rsid w:val="00DB5785"/>
    <w:rsid w:val="00DB5787"/>
    <w:rsid w:val="00DB59FB"/>
    <w:rsid w:val="00DB60B8"/>
    <w:rsid w:val="00DB74A6"/>
    <w:rsid w:val="00DC11D2"/>
    <w:rsid w:val="00DC35C7"/>
    <w:rsid w:val="00DC72D6"/>
    <w:rsid w:val="00DD023F"/>
    <w:rsid w:val="00DD4F1A"/>
    <w:rsid w:val="00DD7493"/>
    <w:rsid w:val="00DE0D7E"/>
    <w:rsid w:val="00DE40BA"/>
    <w:rsid w:val="00DE508B"/>
    <w:rsid w:val="00DF1BCC"/>
    <w:rsid w:val="00DF2703"/>
    <w:rsid w:val="00DF450C"/>
    <w:rsid w:val="00DF5BE7"/>
    <w:rsid w:val="00E00B44"/>
    <w:rsid w:val="00E05988"/>
    <w:rsid w:val="00E0598B"/>
    <w:rsid w:val="00E07E8D"/>
    <w:rsid w:val="00E103CA"/>
    <w:rsid w:val="00E11572"/>
    <w:rsid w:val="00E15315"/>
    <w:rsid w:val="00E169A1"/>
    <w:rsid w:val="00E24103"/>
    <w:rsid w:val="00E26B3C"/>
    <w:rsid w:val="00E31012"/>
    <w:rsid w:val="00E316AB"/>
    <w:rsid w:val="00E33CBA"/>
    <w:rsid w:val="00E346A9"/>
    <w:rsid w:val="00E36D53"/>
    <w:rsid w:val="00E37E46"/>
    <w:rsid w:val="00E41E93"/>
    <w:rsid w:val="00E42E36"/>
    <w:rsid w:val="00E43C65"/>
    <w:rsid w:val="00E44FA5"/>
    <w:rsid w:val="00E5307D"/>
    <w:rsid w:val="00E563C1"/>
    <w:rsid w:val="00E574FF"/>
    <w:rsid w:val="00E625B9"/>
    <w:rsid w:val="00E659C1"/>
    <w:rsid w:val="00E72F2E"/>
    <w:rsid w:val="00E74535"/>
    <w:rsid w:val="00E75675"/>
    <w:rsid w:val="00E77E15"/>
    <w:rsid w:val="00E817F6"/>
    <w:rsid w:val="00E82B34"/>
    <w:rsid w:val="00E8431E"/>
    <w:rsid w:val="00E84B9D"/>
    <w:rsid w:val="00E86B6B"/>
    <w:rsid w:val="00E909E6"/>
    <w:rsid w:val="00E9187B"/>
    <w:rsid w:val="00E918D0"/>
    <w:rsid w:val="00E94723"/>
    <w:rsid w:val="00E9671E"/>
    <w:rsid w:val="00E97DC9"/>
    <w:rsid w:val="00EA06A3"/>
    <w:rsid w:val="00EA119F"/>
    <w:rsid w:val="00EA305A"/>
    <w:rsid w:val="00EA42A5"/>
    <w:rsid w:val="00EA5C7C"/>
    <w:rsid w:val="00EA62CD"/>
    <w:rsid w:val="00EB4523"/>
    <w:rsid w:val="00EB4871"/>
    <w:rsid w:val="00EB6469"/>
    <w:rsid w:val="00EB649C"/>
    <w:rsid w:val="00EC0D73"/>
    <w:rsid w:val="00EC1849"/>
    <w:rsid w:val="00EC2754"/>
    <w:rsid w:val="00EC2E36"/>
    <w:rsid w:val="00EC4AA2"/>
    <w:rsid w:val="00EC7F01"/>
    <w:rsid w:val="00EE194F"/>
    <w:rsid w:val="00EE2078"/>
    <w:rsid w:val="00EE3C30"/>
    <w:rsid w:val="00EE53B7"/>
    <w:rsid w:val="00EF05EF"/>
    <w:rsid w:val="00EF0909"/>
    <w:rsid w:val="00EF0AE7"/>
    <w:rsid w:val="00F02D2F"/>
    <w:rsid w:val="00F16199"/>
    <w:rsid w:val="00F200F3"/>
    <w:rsid w:val="00F218EA"/>
    <w:rsid w:val="00F231C3"/>
    <w:rsid w:val="00F26529"/>
    <w:rsid w:val="00F27613"/>
    <w:rsid w:val="00F27D7A"/>
    <w:rsid w:val="00F303EE"/>
    <w:rsid w:val="00F40F7C"/>
    <w:rsid w:val="00F419D6"/>
    <w:rsid w:val="00F41FC1"/>
    <w:rsid w:val="00F4538B"/>
    <w:rsid w:val="00F5068F"/>
    <w:rsid w:val="00F547C6"/>
    <w:rsid w:val="00F60DA1"/>
    <w:rsid w:val="00F63D63"/>
    <w:rsid w:val="00F6677B"/>
    <w:rsid w:val="00F66A0F"/>
    <w:rsid w:val="00F7086B"/>
    <w:rsid w:val="00F70D1E"/>
    <w:rsid w:val="00F714AC"/>
    <w:rsid w:val="00F7576C"/>
    <w:rsid w:val="00F80532"/>
    <w:rsid w:val="00F83F4D"/>
    <w:rsid w:val="00F84E59"/>
    <w:rsid w:val="00F90078"/>
    <w:rsid w:val="00F919EF"/>
    <w:rsid w:val="00F9368C"/>
    <w:rsid w:val="00F941A5"/>
    <w:rsid w:val="00F95230"/>
    <w:rsid w:val="00F95266"/>
    <w:rsid w:val="00F97158"/>
    <w:rsid w:val="00FA06A4"/>
    <w:rsid w:val="00FA0B47"/>
    <w:rsid w:val="00FA0B7F"/>
    <w:rsid w:val="00FA20D8"/>
    <w:rsid w:val="00FA4AA2"/>
    <w:rsid w:val="00FA6437"/>
    <w:rsid w:val="00FB1606"/>
    <w:rsid w:val="00FB7ADC"/>
    <w:rsid w:val="00FC130D"/>
    <w:rsid w:val="00FC221F"/>
    <w:rsid w:val="00FC2D60"/>
    <w:rsid w:val="00FC3147"/>
    <w:rsid w:val="00FC4698"/>
    <w:rsid w:val="00FD2470"/>
    <w:rsid w:val="00FD3736"/>
    <w:rsid w:val="00FD7EA9"/>
    <w:rsid w:val="00FE1F8A"/>
    <w:rsid w:val="00FE1FE1"/>
    <w:rsid w:val="00FE3039"/>
    <w:rsid w:val="00FE576D"/>
    <w:rsid w:val="00FF1B1B"/>
    <w:rsid w:val="00FF338F"/>
    <w:rsid w:val="00FF43D7"/>
    <w:rsid w:val="00FF5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3E5D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3E5D"/>
    <w:pPr>
      <w:keepNext/>
      <w:suppressAutoHyphens/>
      <w:spacing w:before="240" w:after="200"/>
      <w:jc w:val="left"/>
      <w:outlineLvl w:val="0"/>
    </w:pPr>
    <w:rPr>
      <w:rFonts w:eastAsia="Times New Roman" w:cs="Times New Roman"/>
      <w:b/>
      <w:bCs/>
      <w:kern w:val="32"/>
      <w:sz w:val="32"/>
      <w:szCs w:val="32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E5D"/>
    <w:rPr>
      <w:rFonts w:ascii="Times New Roman" w:eastAsia="Times New Roman" w:hAnsi="Times New Roman" w:cs="Times New Roman"/>
      <w:b/>
      <w:bCs/>
      <w:kern w:val="32"/>
      <w:sz w:val="32"/>
      <w:szCs w:val="32"/>
      <w:lang w:val="en-US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64D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4D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B576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3E5D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3E5D"/>
    <w:pPr>
      <w:keepNext/>
      <w:suppressAutoHyphens/>
      <w:spacing w:before="240" w:after="200"/>
      <w:jc w:val="left"/>
      <w:outlineLvl w:val="0"/>
    </w:pPr>
    <w:rPr>
      <w:rFonts w:eastAsia="Times New Roman" w:cs="Times New Roman"/>
      <w:b/>
      <w:bCs/>
      <w:kern w:val="32"/>
      <w:sz w:val="32"/>
      <w:szCs w:val="32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E5D"/>
    <w:rPr>
      <w:rFonts w:ascii="Times New Roman" w:eastAsia="Times New Roman" w:hAnsi="Times New Roman" w:cs="Times New Roman"/>
      <w:b/>
      <w:bCs/>
      <w:kern w:val="32"/>
      <w:sz w:val="32"/>
      <w:szCs w:val="32"/>
      <w:lang w:val="en-US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64D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4D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B576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0</TotalTime>
  <Pages>26</Pages>
  <Words>8290</Words>
  <Characters>36977</Characters>
  <Application>Microsoft Office Word</Application>
  <DocSecurity>0</DocSecurity>
  <Lines>770</Lines>
  <Paragraphs>5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ra</dc:creator>
  <cp:lastModifiedBy>zara</cp:lastModifiedBy>
  <cp:revision>1017</cp:revision>
  <dcterms:created xsi:type="dcterms:W3CDTF">2022-02-17T23:50:00Z</dcterms:created>
  <dcterms:modified xsi:type="dcterms:W3CDTF">2022-02-21T20:56:00Z</dcterms:modified>
</cp:coreProperties>
</file>